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469B" w:rsidRPr="0087469B" w:rsidRDefault="0087469B" w:rsidP="00C90C14">
      <w:pPr>
        <w:tabs>
          <w:tab w:val="left" w:pos="8532"/>
        </w:tabs>
        <w:spacing w:line="360" w:lineRule="auto"/>
        <w:ind w:left="-1049" w:right="-851"/>
        <w:jc w:val="center"/>
        <w:rPr>
          <w:rFonts w:ascii="David" w:hAnsi="David" w:cs="David"/>
          <w:b/>
          <w:bCs/>
          <w:color w:val="1F4E79" w:themeColor="accent1" w:themeShade="80"/>
          <w:sz w:val="40"/>
          <w:szCs w:val="40"/>
        </w:rPr>
      </w:pPr>
    </w:p>
    <w:p w:rsidR="00944508" w:rsidRPr="00B13B25" w:rsidRDefault="00944508" w:rsidP="00C90C14">
      <w:pPr>
        <w:tabs>
          <w:tab w:val="left" w:pos="8532"/>
        </w:tabs>
        <w:spacing w:line="360" w:lineRule="auto"/>
        <w:ind w:left="-1049" w:right="-851"/>
        <w:jc w:val="center"/>
        <w:rPr>
          <w:rFonts w:ascii="David" w:hAnsi="David" w:cs="David"/>
          <w:b/>
          <w:bCs/>
          <w:color w:val="1F4E79" w:themeColor="accent1" w:themeShade="80"/>
          <w:sz w:val="72"/>
          <w:szCs w:val="72"/>
          <w:rtl/>
        </w:rPr>
      </w:pPr>
      <w:r w:rsidRPr="00B13B25">
        <w:rPr>
          <w:rFonts w:ascii="David" w:hAnsi="David" w:cs="David"/>
          <w:b/>
          <w:bCs/>
          <w:color w:val="1F4E79" w:themeColor="accent1" w:themeShade="80"/>
          <w:sz w:val="72"/>
          <w:szCs w:val="72"/>
          <w:rtl/>
        </w:rPr>
        <w:t>ק</w:t>
      </w:r>
      <w:bookmarkStart w:id="0" w:name="_GoBack"/>
      <w:bookmarkEnd w:id="0"/>
      <w:r w:rsidRPr="00B13B25">
        <w:rPr>
          <w:rFonts w:ascii="David" w:hAnsi="David" w:cs="David"/>
          <w:b/>
          <w:bCs/>
          <w:color w:val="1F4E79" w:themeColor="accent1" w:themeShade="80"/>
          <w:sz w:val="72"/>
          <w:szCs w:val="72"/>
          <w:rtl/>
        </w:rPr>
        <w:t>ול קורא</w:t>
      </w:r>
      <w:r w:rsidR="00C90C14" w:rsidRPr="00B13B25">
        <w:rPr>
          <w:rFonts w:ascii="David" w:hAnsi="David" w:cs="David"/>
          <w:b/>
          <w:bCs/>
          <w:color w:val="1F4E79" w:themeColor="accent1" w:themeShade="80"/>
          <w:sz w:val="72"/>
          <w:szCs w:val="72"/>
          <w:rtl/>
        </w:rPr>
        <w:t xml:space="preserve"> </w:t>
      </w:r>
    </w:p>
    <w:p w:rsidR="00944508" w:rsidRPr="00F6009C" w:rsidRDefault="0044680E" w:rsidP="00C90C14">
      <w:pPr>
        <w:spacing w:line="360" w:lineRule="auto"/>
        <w:ind w:left="-1050" w:right="-851"/>
        <w:jc w:val="center"/>
        <w:rPr>
          <w:rFonts w:ascii="David" w:hAnsi="David" w:cs="David"/>
          <w:b/>
          <w:bCs/>
          <w:color w:val="1F4E79" w:themeColor="accent1" w:themeShade="80"/>
          <w:sz w:val="56"/>
          <w:szCs w:val="56"/>
        </w:rPr>
      </w:pPr>
      <w:r w:rsidRPr="00F6009C">
        <w:rPr>
          <w:rFonts w:ascii="David" w:hAnsi="David" w:cs="David"/>
          <w:b/>
          <w:bCs/>
          <w:color w:val="1F4E79" w:themeColor="accent1" w:themeShade="80"/>
          <w:sz w:val="56"/>
          <w:szCs w:val="56"/>
          <w:rtl/>
        </w:rPr>
        <w:t>להתייעצות</w:t>
      </w:r>
      <w:r w:rsidR="00944508" w:rsidRPr="00F6009C">
        <w:rPr>
          <w:rFonts w:ascii="David" w:hAnsi="David" w:cs="David"/>
          <w:b/>
          <w:bCs/>
          <w:color w:val="1F4E79" w:themeColor="accent1" w:themeShade="80"/>
          <w:sz w:val="56"/>
          <w:szCs w:val="56"/>
          <w:rtl/>
        </w:rPr>
        <w:t xml:space="preserve"> בנושא</w:t>
      </w:r>
      <w:r w:rsidR="00E87EF9">
        <w:rPr>
          <w:rFonts w:ascii="David" w:hAnsi="David" w:cs="David" w:hint="cs"/>
          <w:b/>
          <w:bCs/>
          <w:color w:val="1F4E79" w:themeColor="accent1" w:themeShade="80"/>
          <w:sz w:val="56"/>
          <w:szCs w:val="56"/>
          <w:rtl/>
        </w:rPr>
        <w:t xml:space="preserve"> -</w:t>
      </w:r>
    </w:p>
    <w:p w:rsidR="004B15AF" w:rsidRPr="00F6009C" w:rsidRDefault="004B15AF" w:rsidP="00532D21">
      <w:pPr>
        <w:spacing w:line="360" w:lineRule="auto"/>
        <w:ind w:left="-1050" w:right="-851"/>
        <w:jc w:val="center"/>
        <w:rPr>
          <w:rFonts w:ascii="David" w:hAnsi="David" w:cs="David"/>
          <w:b/>
          <w:bCs/>
          <w:color w:val="1F4E79" w:themeColor="accent1" w:themeShade="80"/>
          <w:sz w:val="56"/>
          <w:szCs w:val="56"/>
          <w:rtl/>
        </w:rPr>
      </w:pPr>
      <w:r w:rsidRPr="00F6009C">
        <w:rPr>
          <w:rFonts w:ascii="David" w:hAnsi="David" w:cs="David"/>
          <w:b/>
          <w:bCs/>
          <w:color w:val="1F4E79" w:themeColor="accent1" w:themeShade="80"/>
          <w:sz w:val="56"/>
          <w:szCs w:val="56"/>
          <w:rtl/>
        </w:rPr>
        <w:t xml:space="preserve">קוד הזיהוי המשמש תאגידים בנקאיים וגופים חוץ בנקאיים להתחברות למערכות התשלומים </w:t>
      </w:r>
    </w:p>
    <w:p w:rsidR="004B15AF" w:rsidRPr="00E87EF9" w:rsidRDefault="00D24178" w:rsidP="00532D21">
      <w:pPr>
        <w:spacing w:line="360" w:lineRule="auto"/>
        <w:ind w:left="-1050" w:right="-851"/>
        <w:jc w:val="center"/>
        <w:rPr>
          <w:rFonts w:ascii="David" w:hAnsi="David" w:cs="David"/>
          <w:color w:val="1F4E79" w:themeColor="accent1" w:themeShade="80"/>
          <w:sz w:val="56"/>
          <w:szCs w:val="56"/>
          <w:rtl/>
        </w:rPr>
      </w:pPr>
      <w:r w:rsidRPr="00E87EF9">
        <w:rPr>
          <w:rFonts w:ascii="David" w:hAnsi="David" w:cs="David"/>
          <w:color w:val="1F4E79" w:themeColor="accent1" w:themeShade="80"/>
          <w:sz w:val="56"/>
          <w:szCs w:val="56"/>
          <w:rtl/>
        </w:rPr>
        <w:t>הציבור</w:t>
      </w:r>
      <w:r w:rsidRPr="00E87EF9">
        <w:rPr>
          <w:rFonts w:ascii="David" w:hAnsi="David" w:cs="David" w:hint="cs"/>
          <w:color w:val="1F4E79" w:themeColor="accent1" w:themeShade="80"/>
          <w:sz w:val="56"/>
          <w:szCs w:val="56"/>
          <w:rtl/>
        </w:rPr>
        <w:t xml:space="preserve"> </w:t>
      </w:r>
      <w:r w:rsidR="00A96DCA" w:rsidRPr="00E87EF9">
        <w:rPr>
          <w:rFonts w:ascii="David" w:hAnsi="David" w:cs="David" w:hint="cs"/>
          <w:color w:val="1F4E79" w:themeColor="accent1" w:themeShade="80"/>
          <w:sz w:val="56"/>
          <w:szCs w:val="56"/>
          <w:rtl/>
        </w:rPr>
        <w:t>והגופים</w:t>
      </w:r>
      <w:r w:rsidR="00A96DCA" w:rsidRPr="00E87EF9">
        <w:rPr>
          <w:rFonts w:ascii="David" w:hAnsi="David" w:cs="David"/>
          <w:color w:val="1F4E79" w:themeColor="accent1" w:themeShade="80"/>
          <w:sz w:val="56"/>
          <w:szCs w:val="56"/>
          <w:rtl/>
        </w:rPr>
        <w:t xml:space="preserve"> </w:t>
      </w:r>
      <w:r w:rsidRPr="00E87EF9">
        <w:rPr>
          <w:rFonts w:ascii="David" w:hAnsi="David" w:cs="David" w:hint="cs"/>
          <w:color w:val="1F4E79" w:themeColor="accent1" w:themeShade="80"/>
          <w:sz w:val="56"/>
          <w:szCs w:val="56"/>
          <w:rtl/>
        </w:rPr>
        <w:t xml:space="preserve">הפיננסיים </w:t>
      </w:r>
      <w:r w:rsidRPr="00E87EF9">
        <w:rPr>
          <w:rFonts w:ascii="David" w:hAnsi="David" w:cs="David"/>
          <w:color w:val="1F4E79" w:themeColor="accent1" w:themeShade="80"/>
          <w:sz w:val="56"/>
          <w:szCs w:val="56"/>
          <w:rtl/>
        </w:rPr>
        <w:t xml:space="preserve">הרלוונטיים </w:t>
      </w:r>
      <w:r w:rsidRPr="00E87EF9">
        <w:rPr>
          <w:rFonts w:ascii="David" w:hAnsi="David" w:cs="David" w:hint="cs"/>
          <w:color w:val="1F4E79" w:themeColor="accent1" w:themeShade="80"/>
          <w:sz w:val="56"/>
          <w:szCs w:val="56"/>
          <w:rtl/>
        </w:rPr>
        <w:t xml:space="preserve">להם יש שימוש בקודי הזיהוי, </w:t>
      </w:r>
      <w:r w:rsidR="004B15AF" w:rsidRPr="00E87EF9">
        <w:rPr>
          <w:rFonts w:ascii="David" w:hAnsi="David" w:cs="David"/>
          <w:color w:val="1F4E79" w:themeColor="accent1" w:themeShade="80"/>
          <w:sz w:val="56"/>
          <w:szCs w:val="56"/>
          <w:rtl/>
        </w:rPr>
        <w:t xml:space="preserve"> מוזמנים להעביר </w:t>
      </w:r>
      <w:r w:rsidRPr="00E87EF9">
        <w:rPr>
          <w:rFonts w:ascii="David" w:hAnsi="David" w:cs="David" w:hint="cs"/>
          <w:color w:val="1F4E79" w:themeColor="accent1" w:themeShade="80"/>
          <w:sz w:val="56"/>
          <w:szCs w:val="56"/>
          <w:rtl/>
        </w:rPr>
        <w:t>מענה לשאלות</w:t>
      </w:r>
      <w:r w:rsidRPr="00E87EF9">
        <w:rPr>
          <w:rFonts w:ascii="David" w:hAnsi="David" w:cs="David"/>
          <w:color w:val="1F4E79" w:themeColor="accent1" w:themeShade="80"/>
          <w:sz w:val="56"/>
          <w:szCs w:val="56"/>
          <w:rtl/>
        </w:rPr>
        <w:t xml:space="preserve"> </w:t>
      </w:r>
      <w:r w:rsidR="004B15AF" w:rsidRPr="00E87EF9">
        <w:rPr>
          <w:rFonts w:ascii="David" w:hAnsi="David" w:cs="David"/>
          <w:color w:val="1F4E79" w:themeColor="accent1" w:themeShade="80"/>
          <w:sz w:val="56"/>
          <w:szCs w:val="56"/>
          <w:rtl/>
        </w:rPr>
        <w:t xml:space="preserve">ומידע </w:t>
      </w:r>
      <w:r w:rsidRPr="00E87EF9">
        <w:rPr>
          <w:rFonts w:ascii="David" w:hAnsi="David" w:cs="David" w:hint="cs"/>
          <w:color w:val="1F4E79" w:themeColor="accent1" w:themeShade="80"/>
          <w:sz w:val="56"/>
          <w:szCs w:val="56"/>
          <w:rtl/>
        </w:rPr>
        <w:t xml:space="preserve">נוסף </w:t>
      </w:r>
      <w:r w:rsidR="004B15AF" w:rsidRPr="00E87EF9">
        <w:rPr>
          <w:rFonts w:ascii="David" w:hAnsi="David" w:cs="David"/>
          <w:color w:val="1F4E79" w:themeColor="accent1" w:themeShade="80"/>
          <w:sz w:val="56"/>
          <w:szCs w:val="56"/>
          <w:rtl/>
        </w:rPr>
        <w:t>רלוונטי לבנק ישראל אודות ההרחבה הצפויה</w:t>
      </w:r>
      <w:r w:rsidR="00532D21" w:rsidRPr="00532D21">
        <w:rPr>
          <w:rFonts w:ascii="David" w:hAnsi="David" w:cs="David"/>
          <w:b/>
          <w:bCs/>
          <w:color w:val="1F4E79" w:themeColor="accent1" w:themeShade="80"/>
          <w:sz w:val="56"/>
          <w:szCs w:val="56"/>
          <w:rtl/>
        </w:rPr>
        <w:t xml:space="preserve"> </w:t>
      </w:r>
      <w:r w:rsidR="00532D21" w:rsidRPr="00F6009C">
        <w:rPr>
          <w:rFonts w:ascii="David" w:hAnsi="David" w:cs="David"/>
          <w:b/>
          <w:bCs/>
          <w:color w:val="1F4E79" w:themeColor="accent1" w:themeShade="80"/>
          <w:sz w:val="56"/>
          <w:szCs w:val="56"/>
          <w:rtl/>
        </w:rPr>
        <w:t>ב-1.1.2027</w:t>
      </w:r>
      <w:r w:rsidR="00532D21" w:rsidRPr="00F6009C">
        <w:rPr>
          <w:rFonts w:ascii="David" w:hAnsi="David" w:cs="David" w:hint="cs"/>
          <w:b/>
          <w:bCs/>
          <w:color w:val="1F4E79" w:themeColor="accent1" w:themeShade="80"/>
          <w:sz w:val="56"/>
          <w:szCs w:val="56"/>
          <w:rtl/>
        </w:rPr>
        <w:t>.</w:t>
      </w:r>
    </w:p>
    <w:p w:rsidR="004B15AF" w:rsidRDefault="004B15AF" w:rsidP="00E87EF9">
      <w:pPr>
        <w:spacing w:line="360" w:lineRule="auto"/>
        <w:ind w:left="-1050" w:right="-851"/>
        <w:jc w:val="center"/>
        <w:rPr>
          <w:rFonts w:ascii="David" w:hAnsi="David" w:cs="David"/>
          <w:color w:val="1F4E79" w:themeColor="accent1" w:themeShade="80"/>
          <w:sz w:val="60"/>
          <w:szCs w:val="60"/>
          <w:rtl/>
        </w:rPr>
      </w:pPr>
      <w:r w:rsidRPr="00E87EF9">
        <w:rPr>
          <w:rFonts w:ascii="David" w:hAnsi="David" w:cs="David"/>
          <w:color w:val="1F4E79" w:themeColor="accent1" w:themeShade="80"/>
          <w:sz w:val="56"/>
          <w:szCs w:val="56"/>
          <w:rtl/>
        </w:rPr>
        <w:t>הודעה על אופן ההרחבה של קוד הזיהוי תפורסם בחודש יולי 2024</w:t>
      </w:r>
    </w:p>
    <w:p w:rsidR="008204F2" w:rsidRPr="00532D21" w:rsidRDefault="00BE7B35" w:rsidP="00FC6E7A">
      <w:pPr>
        <w:spacing w:line="360" w:lineRule="auto"/>
        <w:jc w:val="center"/>
        <w:rPr>
          <w:rFonts w:ascii="David" w:hAnsi="David" w:cs="David"/>
          <w:b/>
          <w:bCs/>
          <w:smallCaps/>
          <w:color w:val="1F4E79" w:themeColor="accent1" w:themeShade="80"/>
          <w:sz w:val="32"/>
          <w:szCs w:val="32"/>
          <w:rtl/>
        </w:rPr>
      </w:pPr>
      <w:r w:rsidRPr="00532D21">
        <w:rPr>
          <w:rFonts w:ascii="David" w:hAnsi="David" w:cs="David"/>
          <w:b/>
          <w:bCs/>
          <w:smallCaps/>
          <w:color w:val="1F4E79" w:themeColor="accent1" w:themeShade="80"/>
          <w:sz w:val="32"/>
          <w:szCs w:val="32"/>
          <w:rtl/>
        </w:rPr>
        <w:t xml:space="preserve">נובמבר  </w:t>
      </w:r>
      <w:r w:rsidR="00FC6E7A" w:rsidRPr="00532D21">
        <w:rPr>
          <w:rFonts w:ascii="David" w:hAnsi="David" w:cs="David"/>
          <w:b/>
          <w:bCs/>
          <w:smallCaps/>
          <w:color w:val="1F4E79" w:themeColor="accent1" w:themeShade="80"/>
          <w:sz w:val="32"/>
          <w:szCs w:val="32"/>
          <w:rtl/>
        </w:rPr>
        <w:t>2023</w:t>
      </w:r>
    </w:p>
    <w:p w:rsidR="00532D21" w:rsidRDefault="00532D21" w:rsidP="00532D21">
      <w:pPr>
        <w:bidi w:val="0"/>
        <w:spacing w:after="160" w:line="259" w:lineRule="auto"/>
        <w:rPr>
          <w:rFonts w:ascii="David" w:hAnsi="David" w:cs="David"/>
          <w:b/>
          <w:bCs/>
          <w:smallCaps/>
          <w:color w:val="1F4E79" w:themeColor="accent1" w:themeShade="80"/>
          <w:sz w:val="24"/>
          <w:szCs w:val="24"/>
        </w:rPr>
      </w:pPr>
      <w:r w:rsidRPr="00532D21">
        <w:rPr>
          <w:rFonts w:ascii="David" w:hAnsi="David" w:cs="David"/>
          <w:b/>
          <w:bCs/>
          <w:smallCaps/>
          <w:noProof/>
          <w:color w:val="1F4E79" w:themeColor="accent1" w:themeShade="80"/>
          <w:sz w:val="24"/>
          <w:szCs w:val="24"/>
        </w:rPr>
        <mc:AlternateContent>
          <mc:Choice Requires="wps">
            <w:drawing>
              <wp:anchor distT="0" distB="0" distL="114300" distR="114300" simplePos="0" relativeHeight="251660288" behindDoc="0" locked="0" layoutInCell="1" allowOverlap="1" wp14:anchorId="0B4F34FA" wp14:editId="1D72C848">
                <wp:simplePos x="0" y="0"/>
                <wp:positionH relativeFrom="margin">
                  <wp:posOffset>2755529</wp:posOffset>
                </wp:positionH>
                <wp:positionV relativeFrom="paragraph">
                  <wp:posOffset>47457</wp:posOffset>
                </wp:positionV>
                <wp:extent cx="1914525" cy="2380723"/>
                <wp:effectExtent l="0" t="0" r="28575" b="19685"/>
                <wp:wrapNone/>
                <wp:docPr id="5" name="Rectangle 4">
                  <a:extLst xmlns:a="http://schemas.openxmlformats.org/drawingml/2006/main">
                    <a:ext uri="{FF2B5EF4-FFF2-40B4-BE49-F238E27FC236}">
                      <a16:creationId xmlns:a16="http://schemas.microsoft.com/office/drawing/2014/main" id="{AAE608D2-4171-32B5-D529-F9F75D12D44A}"/>
                    </a:ext>
                  </a:extLst>
                </wp:docPr>
                <wp:cNvGraphicFramePr/>
                <a:graphic xmlns:a="http://schemas.openxmlformats.org/drawingml/2006/main">
                  <a:graphicData uri="http://schemas.microsoft.com/office/word/2010/wordprocessingShape">
                    <wps:wsp>
                      <wps:cNvSpPr/>
                      <wps:spPr>
                        <a:xfrm>
                          <a:off x="0" y="0"/>
                          <a:ext cx="1914525" cy="2380723"/>
                        </a:xfrm>
                        <a:prstGeom prst="rect">
                          <a:avLst/>
                        </a:prstGeom>
                        <a:solidFill>
                          <a:srgbClr val="084A5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6629D78" id="Rectangle 4" o:spid="_x0000_s1026" style="position:absolute;left:0;text-align:left;margin-left:216.95pt;margin-top:3.75pt;width:150.75pt;height:187.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" fillcolor="#084a56" strokecolor="#1f4d78 [1604]" strokeweight="1pt">
                <w10:wrap anchorx="margin"/>
              </v:rect>
            </w:pict>
          </mc:Fallback>
        </mc:AlternateContent>
      </w:r>
      <w:r w:rsidRPr="00532D21">
        <w:rPr>
          <w:rFonts w:ascii="David" w:hAnsi="David" w:cs="David"/>
          <w:b/>
          <w:bCs/>
          <w:smallCaps/>
          <w:noProof/>
          <w:color w:val="1F4E79" w:themeColor="accent1" w:themeShade="80"/>
          <w:sz w:val="24"/>
          <w:szCs w:val="24"/>
        </w:rPr>
        <w:drawing>
          <wp:anchor distT="0" distB="0" distL="114300" distR="114300" simplePos="0" relativeHeight="251659264" behindDoc="0" locked="0" layoutInCell="1" allowOverlap="1" wp14:anchorId="3B45B872" wp14:editId="5A30CE9A">
            <wp:simplePos x="0" y="0"/>
            <wp:positionH relativeFrom="margin">
              <wp:posOffset>254000</wp:posOffset>
            </wp:positionH>
            <wp:positionV relativeFrom="paragraph">
              <wp:posOffset>59690</wp:posOffset>
            </wp:positionV>
            <wp:extent cx="2501265" cy="2372995"/>
            <wp:effectExtent l="0" t="0" r="0" b="8255"/>
            <wp:wrapNone/>
            <wp:docPr id="2" name="Picture 1">
              <a:extLst xmlns:a="http://schemas.openxmlformats.org/drawingml/2006/main">
                <a:ext uri="{FF2B5EF4-FFF2-40B4-BE49-F238E27FC236}">
                  <a16:creationId xmlns:a16="http://schemas.microsoft.com/office/drawing/2014/main" id="{63EA9416-4E9D-DCF8-DBC4-04B25D9F1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3EA9416-4E9D-DCF8-DBC4-04B25D9F196C}"/>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a:xfrm flipH="1">
                      <a:off x="0" y="0"/>
                      <a:ext cx="2501265" cy="2372995"/>
                    </a:xfrm>
                    <a:prstGeom prst="rect">
                      <a:avLst/>
                    </a:prstGeom>
                  </pic:spPr>
                </pic:pic>
              </a:graphicData>
            </a:graphic>
            <wp14:sizeRelH relativeFrom="margin">
              <wp14:pctWidth>0</wp14:pctWidth>
            </wp14:sizeRelH>
            <wp14:sizeRelV relativeFrom="margin">
              <wp14:pctHeight>0</wp14:pctHeight>
            </wp14:sizeRelV>
          </wp:anchor>
        </w:drawing>
      </w:r>
      <w:r w:rsidRPr="00532D21">
        <w:rPr>
          <w:rFonts w:ascii="David" w:hAnsi="David" w:cs="David"/>
          <w:b/>
          <w:bCs/>
          <w:smallCaps/>
          <w:noProof/>
          <w:color w:val="1F4E79" w:themeColor="accent1" w:themeShade="80"/>
          <w:sz w:val="24"/>
          <w:szCs w:val="24"/>
        </w:rPr>
        <w:drawing>
          <wp:anchor distT="0" distB="0" distL="114300" distR="114300" simplePos="0" relativeHeight="251661312" behindDoc="0" locked="0" layoutInCell="1" allowOverlap="1" wp14:anchorId="45189253" wp14:editId="577A3FEE">
            <wp:simplePos x="0" y="0"/>
            <wp:positionH relativeFrom="margin">
              <wp:posOffset>2832100</wp:posOffset>
            </wp:positionH>
            <wp:positionV relativeFrom="paragraph">
              <wp:posOffset>295910</wp:posOffset>
            </wp:positionV>
            <wp:extent cx="1726565" cy="1781175"/>
            <wp:effectExtent l="0" t="0" r="6985" b="9525"/>
            <wp:wrapNone/>
            <wp:docPr id="3" name="תמונה 7">
              <a:extLst xmlns:a="http://schemas.openxmlformats.org/drawingml/2006/main">
                <a:ext uri="{FF2B5EF4-FFF2-40B4-BE49-F238E27FC236}">
                  <a16:creationId xmlns:a16="http://schemas.microsoft.com/office/drawing/2014/main" id="{0C4B4924-8739-74AE-B4EF-EBE0E06A7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7">
                      <a:extLst>
                        <a:ext uri="{FF2B5EF4-FFF2-40B4-BE49-F238E27FC236}">
                          <a16:creationId xmlns:a16="http://schemas.microsoft.com/office/drawing/2014/main" id="{0C4B4924-8739-74AE-B4EF-EBE0E06A7B6D}"/>
                        </a:ext>
                      </a:extLst>
                    </pic:cNvPr>
                    <pic:cNvPicPr>
                      <a:picLocks noChangeAspect="1"/>
                    </pic:cNvPicPr>
                  </pic:nvPicPr>
                  <pic:blipFill>
                    <a:blip r:embed="rId9" cstate="print">
                      <a:alphaModFix amt="18000"/>
                      <a:extLst>
                        <a:ext uri="{28A0092B-C50C-407E-A947-70E740481C1C}">
                          <a14:useLocalDpi xmlns:a14="http://schemas.microsoft.com/office/drawing/2010/main" val="0"/>
                        </a:ext>
                      </a:extLst>
                    </a:blip>
                    <a:stretch>
                      <a:fillRect/>
                    </a:stretch>
                  </pic:blipFill>
                  <pic:spPr>
                    <a:xfrm>
                      <a:off x="0" y="0"/>
                      <a:ext cx="1726565" cy="1781175"/>
                    </a:xfrm>
                    <a:prstGeom prst="rect">
                      <a:avLst/>
                    </a:prstGeom>
                  </pic:spPr>
                </pic:pic>
              </a:graphicData>
            </a:graphic>
            <wp14:sizeRelH relativeFrom="margin">
              <wp14:pctWidth>0</wp14:pctWidth>
            </wp14:sizeRelH>
            <wp14:sizeRelV relativeFrom="margin">
              <wp14:pctHeight>0</wp14:pctHeight>
            </wp14:sizeRelV>
          </wp:anchor>
        </w:drawing>
      </w:r>
      <w:r>
        <w:rPr>
          <w:rFonts w:ascii="David" w:hAnsi="David" w:cs="David"/>
          <w:b/>
          <w:bCs/>
          <w:smallCaps/>
          <w:color w:val="1F4E79" w:themeColor="accent1" w:themeShade="80"/>
          <w:sz w:val="24"/>
          <w:szCs w:val="24"/>
          <w:rtl/>
        </w:rPr>
        <w:br w:type="page"/>
      </w:r>
    </w:p>
    <w:p w:rsidR="00273FA1" w:rsidRPr="00B13B25" w:rsidRDefault="00273FA1" w:rsidP="00812BA4">
      <w:pPr>
        <w:spacing w:line="360" w:lineRule="auto"/>
        <w:jc w:val="center"/>
        <w:rPr>
          <w:rFonts w:ascii="David" w:hAnsi="David" w:cs="David"/>
          <w:b/>
          <w:bCs/>
          <w:smallCaps/>
          <w:color w:val="1F4E79" w:themeColor="accent1" w:themeShade="80"/>
          <w:sz w:val="24"/>
          <w:szCs w:val="24"/>
        </w:rPr>
      </w:pPr>
    </w:p>
    <w:p w:rsidR="00D24178" w:rsidRDefault="00D24178" w:rsidP="001046A1">
      <w:pPr>
        <w:spacing w:after="120" w:line="360" w:lineRule="auto"/>
        <w:jc w:val="both"/>
        <w:rPr>
          <w:rFonts w:ascii="David" w:hAnsi="David" w:cs="David"/>
          <w:sz w:val="24"/>
          <w:szCs w:val="24"/>
          <w:rtl/>
        </w:rPr>
      </w:pPr>
    </w:p>
    <w:p w:rsidR="00D24178" w:rsidRDefault="00D24178" w:rsidP="00EC3E64">
      <w:pPr>
        <w:spacing w:after="120" w:line="360" w:lineRule="auto"/>
        <w:ind w:right="-1276"/>
        <w:jc w:val="both"/>
        <w:rPr>
          <w:rFonts w:ascii="David" w:hAnsi="David" w:cs="David"/>
          <w:sz w:val="24"/>
          <w:szCs w:val="24"/>
          <w:rtl/>
        </w:rPr>
      </w:pPr>
      <w:r>
        <w:rPr>
          <w:rFonts w:ascii="David" w:hAnsi="David" w:cs="David" w:hint="cs"/>
          <w:sz w:val="24"/>
          <w:szCs w:val="24"/>
          <w:rtl/>
        </w:rPr>
        <w:t xml:space="preserve">כיום כל בנק וגוף פיננסי מזדהה במערכות התשלומים ובמערכות נלוות באמצעות קוד בין שתי ספרות.  בעבר קוד זה היה ידוע כ-"קוד בנק", ולאור ריבוי של גופים חוץ-בנקאיים אשר מבקשים להשתתף במערכות התשלומים, בנק ישראל שינה את השם ל- "קוד זיהוי". פורמט קוד הזיהוי, </w:t>
      </w:r>
      <w:r w:rsidR="00417989">
        <w:rPr>
          <w:rFonts w:ascii="David" w:hAnsi="David" w:cs="David" w:hint="cs"/>
          <w:sz w:val="24"/>
          <w:szCs w:val="24"/>
          <w:rtl/>
        </w:rPr>
        <w:t xml:space="preserve">בעל </w:t>
      </w:r>
      <w:r>
        <w:rPr>
          <w:rFonts w:ascii="David" w:hAnsi="David" w:cs="David" w:hint="cs"/>
          <w:sz w:val="24"/>
          <w:szCs w:val="24"/>
          <w:rtl/>
        </w:rPr>
        <w:t xml:space="preserve">שתי ספרות, מגביל את מספר המשתתפים ל-99.  </w:t>
      </w:r>
      <w:r w:rsidRPr="004969D6">
        <w:rPr>
          <w:rFonts w:ascii="David" w:hAnsi="David" w:cs="David"/>
          <w:sz w:val="24"/>
          <w:szCs w:val="24"/>
          <w:rtl/>
        </w:rPr>
        <w:t xml:space="preserve">כחלק משורת הצעדים </w:t>
      </w:r>
      <w:r>
        <w:rPr>
          <w:rFonts w:ascii="David" w:hAnsi="David" w:cs="David" w:hint="cs"/>
          <w:sz w:val="24"/>
          <w:szCs w:val="24"/>
          <w:rtl/>
        </w:rPr>
        <w:t>שנועדו</w:t>
      </w:r>
      <w:r w:rsidRPr="004969D6">
        <w:rPr>
          <w:rFonts w:ascii="David" w:hAnsi="David" w:cs="David"/>
          <w:sz w:val="24"/>
          <w:szCs w:val="24"/>
          <w:rtl/>
        </w:rPr>
        <w:t xml:space="preserve"> להגברת התחרות </w:t>
      </w:r>
      <w:r>
        <w:rPr>
          <w:rFonts w:ascii="David" w:hAnsi="David" w:cs="David" w:hint="cs"/>
          <w:sz w:val="24"/>
          <w:szCs w:val="24"/>
          <w:rtl/>
        </w:rPr>
        <w:t>במשק הישראלי</w:t>
      </w:r>
      <w:r w:rsidRPr="004969D6">
        <w:rPr>
          <w:rFonts w:ascii="David" w:hAnsi="David" w:cs="David"/>
          <w:sz w:val="24"/>
          <w:szCs w:val="24"/>
          <w:rtl/>
        </w:rPr>
        <w:t>,</w:t>
      </w:r>
      <w:r>
        <w:rPr>
          <w:rFonts w:ascii="David" w:hAnsi="David" w:cs="David"/>
          <w:sz w:val="24"/>
          <w:szCs w:val="24"/>
        </w:rPr>
        <w:t xml:space="preserve"> </w:t>
      </w:r>
      <w:r>
        <w:rPr>
          <w:rFonts w:ascii="David" w:hAnsi="David" w:cs="David" w:hint="cs"/>
          <w:sz w:val="24"/>
          <w:szCs w:val="24"/>
          <w:rtl/>
        </w:rPr>
        <w:t xml:space="preserve">ולצורך </w:t>
      </w:r>
      <w:r w:rsidRPr="004969D6">
        <w:rPr>
          <w:rFonts w:ascii="David" w:hAnsi="David" w:cs="David"/>
          <w:sz w:val="24"/>
          <w:szCs w:val="24"/>
          <w:rtl/>
        </w:rPr>
        <w:t>עידוד הצטרפותם של גופים נוספים</w:t>
      </w:r>
      <w:r w:rsidR="00EC3E64">
        <w:rPr>
          <w:rFonts w:ascii="David" w:hAnsi="David" w:cs="David" w:hint="cs"/>
          <w:sz w:val="24"/>
          <w:szCs w:val="24"/>
          <w:rtl/>
        </w:rPr>
        <w:t xml:space="preserve"> נדרשת היערכות</w:t>
      </w:r>
      <w:r w:rsidRPr="004969D6">
        <w:rPr>
          <w:rFonts w:ascii="David" w:hAnsi="David" w:cs="David"/>
          <w:sz w:val="24"/>
          <w:szCs w:val="24"/>
          <w:rtl/>
        </w:rPr>
        <w:t xml:space="preserve"> להרחבת קודי </w:t>
      </w:r>
      <w:r>
        <w:rPr>
          <w:rFonts w:ascii="David" w:hAnsi="David" w:cs="David" w:hint="cs"/>
          <w:sz w:val="24"/>
          <w:szCs w:val="24"/>
          <w:rtl/>
        </w:rPr>
        <w:t>ה</w:t>
      </w:r>
      <w:r w:rsidRPr="004969D6">
        <w:rPr>
          <w:rFonts w:ascii="David" w:hAnsi="David" w:cs="David"/>
          <w:sz w:val="24"/>
          <w:szCs w:val="24"/>
          <w:rtl/>
        </w:rPr>
        <w:t>זיהוי הקיימים היום. ההרחבה תהיה למספר תווים גדול יותר</w:t>
      </w:r>
      <w:r>
        <w:rPr>
          <w:rFonts w:ascii="David" w:hAnsi="David" w:cs="David" w:hint="cs"/>
          <w:sz w:val="24"/>
          <w:szCs w:val="24"/>
          <w:rtl/>
        </w:rPr>
        <w:t>,</w:t>
      </w:r>
      <w:r w:rsidRPr="004969D6">
        <w:rPr>
          <w:rFonts w:ascii="David" w:hAnsi="David" w:cs="David"/>
          <w:sz w:val="24"/>
          <w:szCs w:val="24"/>
          <w:rtl/>
        </w:rPr>
        <w:t xml:space="preserve"> דבר אשר ייתן מענה לצרכי ההתחברות</w:t>
      </w:r>
      <w:r>
        <w:rPr>
          <w:rFonts w:ascii="David" w:hAnsi="David" w:cs="David"/>
          <w:sz w:val="24"/>
          <w:szCs w:val="24"/>
          <w:rtl/>
        </w:rPr>
        <w:t xml:space="preserve"> למערכות התשלומים גם בשנים הבאו</w:t>
      </w:r>
      <w:r>
        <w:rPr>
          <w:rFonts w:ascii="David" w:hAnsi="David" w:cs="David" w:hint="cs"/>
          <w:sz w:val="24"/>
          <w:szCs w:val="24"/>
          <w:rtl/>
        </w:rPr>
        <w:t xml:space="preserve">ת, </w:t>
      </w:r>
      <w:r w:rsidR="004E4243">
        <w:rPr>
          <w:rFonts w:ascii="David" w:hAnsi="David" w:cs="David" w:hint="cs"/>
          <w:sz w:val="24"/>
          <w:szCs w:val="24"/>
          <w:rtl/>
        </w:rPr>
        <w:t xml:space="preserve">ויאפשר את </w:t>
      </w:r>
      <w:r>
        <w:rPr>
          <w:rFonts w:ascii="David" w:hAnsi="David" w:cs="David" w:hint="cs"/>
          <w:sz w:val="24"/>
          <w:szCs w:val="24"/>
          <w:rtl/>
        </w:rPr>
        <w:t xml:space="preserve">הגדלת כמות השחקנים </w:t>
      </w:r>
      <w:r w:rsidR="002F68A6">
        <w:rPr>
          <w:rFonts w:ascii="David" w:hAnsi="David" w:cs="David" w:hint="cs"/>
          <w:sz w:val="24"/>
          <w:szCs w:val="24"/>
          <w:rtl/>
        </w:rPr>
        <w:t>ה</w:t>
      </w:r>
      <w:r>
        <w:rPr>
          <w:rFonts w:ascii="David" w:hAnsi="David" w:cs="David" w:hint="cs"/>
          <w:sz w:val="24"/>
          <w:szCs w:val="24"/>
          <w:rtl/>
        </w:rPr>
        <w:t>פיננסיים במשק</w:t>
      </w:r>
      <w:r w:rsidR="002F68A6">
        <w:rPr>
          <w:rFonts w:ascii="David" w:hAnsi="David" w:cs="David" w:hint="cs"/>
          <w:sz w:val="24"/>
          <w:szCs w:val="24"/>
          <w:rtl/>
        </w:rPr>
        <w:t>.</w:t>
      </w:r>
      <w:r>
        <w:rPr>
          <w:rFonts w:ascii="David" w:hAnsi="David" w:cs="David" w:hint="cs"/>
          <w:sz w:val="24"/>
          <w:szCs w:val="24"/>
          <w:rtl/>
        </w:rPr>
        <w:t xml:space="preserve"> </w:t>
      </w:r>
    </w:p>
    <w:p w:rsidR="00D24178" w:rsidRDefault="00D24178" w:rsidP="004E4243">
      <w:pPr>
        <w:spacing w:after="120" w:line="360" w:lineRule="auto"/>
        <w:ind w:right="-1276"/>
        <w:jc w:val="both"/>
        <w:rPr>
          <w:rFonts w:ascii="David" w:hAnsi="David" w:cs="David"/>
          <w:sz w:val="24"/>
          <w:szCs w:val="24"/>
          <w:rtl/>
        </w:rPr>
      </w:pPr>
      <w:r w:rsidRPr="004969D6">
        <w:rPr>
          <w:rFonts w:ascii="David" w:hAnsi="David" w:cs="David"/>
          <w:sz w:val="24"/>
          <w:szCs w:val="24"/>
          <w:rtl/>
        </w:rPr>
        <w:t>בנק ישראל מזמין את הציבור</w:t>
      </w:r>
      <w:r>
        <w:rPr>
          <w:rFonts w:ascii="David" w:hAnsi="David" w:cs="David" w:hint="cs"/>
          <w:sz w:val="24"/>
          <w:szCs w:val="24"/>
          <w:rtl/>
        </w:rPr>
        <w:t xml:space="preserve"> </w:t>
      </w:r>
      <w:r w:rsidR="004E4243">
        <w:rPr>
          <w:rFonts w:ascii="David" w:hAnsi="David" w:cs="David" w:hint="cs"/>
          <w:sz w:val="24"/>
          <w:szCs w:val="24"/>
          <w:rtl/>
        </w:rPr>
        <w:t>והגופים</w:t>
      </w:r>
      <w:r w:rsidR="004E4243" w:rsidRPr="004969D6">
        <w:rPr>
          <w:rFonts w:ascii="David" w:hAnsi="David" w:cs="David"/>
          <w:sz w:val="24"/>
          <w:szCs w:val="24"/>
          <w:rtl/>
        </w:rPr>
        <w:t xml:space="preserve"> </w:t>
      </w:r>
      <w:r>
        <w:rPr>
          <w:rFonts w:ascii="David" w:hAnsi="David" w:cs="David" w:hint="cs"/>
          <w:sz w:val="24"/>
          <w:szCs w:val="24"/>
          <w:rtl/>
        </w:rPr>
        <w:t xml:space="preserve">הפיננסיים </w:t>
      </w:r>
      <w:r w:rsidRPr="004969D6">
        <w:rPr>
          <w:rFonts w:ascii="David" w:hAnsi="David" w:cs="David"/>
          <w:sz w:val="24"/>
          <w:szCs w:val="24"/>
          <w:rtl/>
        </w:rPr>
        <w:t xml:space="preserve">הרלוונטיים </w:t>
      </w:r>
      <w:r>
        <w:rPr>
          <w:rFonts w:ascii="David" w:hAnsi="David" w:cs="David" w:hint="cs"/>
          <w:sz w:val="24"/>
          <w:szCs w:val="24"/>
          <w:rtl/>
        </w:rPr>
        <w:t xml:space="preserve">להם יש שימוש בקודי הזיהוי, </w:t>
      </w:r>
      <w:r w:rsidRPr="004969D6">
        <w:rPr>
          <w:rFonts w:ascii="David" w:hAnsi="David" w:cs="David"/>
          <w:sz w:val="24"/>
          <w:szCs w:val="24"/>
          <w:rtl/>
        </w:rPr>
        <w:t>להעביר התייחסות</w:t>
      </w:r>
      <w:r>
        <w:rPr>
          <w:rFonts w:ascii="David" w:hAnsi="David" w:cs="David" w:hint="cs"/>
          <w:sz w:val="24"/>
          <w:szCs w:val="24"/>
          <w:rtl/>
        </w:rPr>
        <w:t xml:space="preserve"> ומענה לשאלות במסמך זה וכן</w:t>
      </w:r>
      <w:r>
        <w:rPr>
          <w:rFonts w:ascii="David" w:hAnsi="David" w:cs="David"/>
          <w:sz w:val="24"/>
          <w:szCs w:val="24"/>
          <w:rtl/>
        </w:rPr>
        <w:t xml:space="preserve"> </w:t>
      </w:r>
      <w:r w:rsidRPr="004969D6">
        <w:rPr>
          <w:rFonts w:ascii="David" w:hAnsi="David" w:cs="David"/>
          <w:sz w:val="24"/>
          <w:szCs w:val="24"/>
          <w:rtl/>
        </w:rPr>
        <w:t>מידע נוסף אודות ההרחבה הצפויה</w:t>
      </w:r>
      <w:r>
        <w:rPr>
          <w:rFonts w:ascii="David" w:hAnsi="David" w:cs="David" w:hint="cs"/>
          <w:sz w:val="24"/>
          <w:szCs w:val="24"/>
          <w:rtl/>
        </w:rPr>
        <w:t>.</w:t>
      </w:r>
      <w:r>
        <w:rPr>
          <w:rFonts w:ascii="David" w:hAnsi="David" w:cs="David"/>
          <w:sz w:val="24"/>
          <w:szCs w:val="24"/>
        </w:rPr>
        <w:t xml:space="preserve"> </w:t>
      </w:r>
      <w:r w:rsidRPr="00D24178">
        <w:rPr>
          <w:rFonts w:ascii="David" w:eastAsiaTheme="minorHAnsi" w:hAnsi="David" w:cs="David"/>
          <w:vertAlign w:val="superscript"/>
        </w:rPr>
        <w:t xml:space="preserve"> </w:t>
      </w:r>
    </w:p>
    <w:p w:rsidR="00D24178" w:rsidRPr="00D24178" w:rsidRDefault="00D24178" w:rsidP="00D24178">
      <w:pPr>
        <w:spacing w:after="120" w:line="360" w:lineRule="auto"/>
        <w:ind w:right="-1276"/>
        <w:jc w:val="both"/>
        <w:rPr>
          <w:rFonts w:ascii="David" w:hAnsi="David" w:cs="David"/>
          <w:sz w:val="24"/>
          <w:szCs w:val="24"/>
          <w:rtl/>
        </w:rPr>
      </w:pPr>
      <w:r w:rsidRPr="00D24178">
        <w:rPr>
          <w:rFonts w:ascii="David" w:hAnsi="David" w:cs="David"/>
          <w:sz w:val="24"/>
          <w:szCs w:val="24"/>
          <w:rtl/>
        </w:rPr>
        <w:t>הודעה על אופן ההרחבה של קוד הזיהוי תפורסם בחודש יולי 2024</w:t>
      </w:r>
      <w:r w:rsidRPr="00D24178">
        <w:rPr>
          <w:rFonts w:ascii="David" w:hAnsi="David" w:cs="David" w:hint="cs"/>
          <w:sz w:val="24"/>
          <w:szCs w:val="24"/>
          <w:rtl/>
        </w:rPr>
        <w:t>.</w:t>
      </w:r>
    </w:p>
    <w:p w:rsidR="003B331D" w:rsidRDefault="003B331D" w:rsidP="003B331D">
      <w:pPr>
        <w:spacing w:after="120" w:line="360" w:lineRule="auto"/>
        <w:ind w:left="-426" w:right="-284"/>
        <w:jc w:val="both"/>
        <w:rPr>
          <w:rFonts w:ascii="David" w:hAnsi="David" w:cs="David"/>
          <w:sz w:val="24"/>
          <w:szCs w:val="24"/>
          <w:u w:val="single"/>
          <w:rtl/>
        </w:rPr>
      </w:pPr>
    </w:p>
    <w:p w:rsidR="00C143F8" w:rsidRPr="003B331D" w:rsidRDefault="00D24178" w:rsidP="00DE52C9">
      <w:pPr>
        <w:spacing w:after="120" w:line="360" w:lineRule="auto"/>
        <w:ind w:left="-426" w:right="-284"/>
        <w:jc w:val="both"/>
        <w:rPr>
          <w:rFonts w:ascii="David" w:hAnsi="David" w:cs="David"/>
          <w:sz w:val="24"/>
          <w:szCs w:val="24"/>
          <w:u w:val="single"/>
          <w:rtl/>
        </w:rPr>
      </w:pPr>
      <w:r>
        <w:rPr>
          <w:rFonts w:ascii="David" w:hAnsi="David" w:cs="David" w:hint="cs"/>
          <w:sz w:val="24"/>
          <w:szCs w:val="24"/>
          <w:u w:val="single"/>
          <w:rtl/>
        </w:rPr>
        <w:t>לצורך גיבוש פתרון אופטימלי והחלטה על  אופן ההרחבה של קודי הזיהוי, נודה</w:t>
      </w:r>
      <w:r w:rsidR="00DE52C9">
        <w:rPr>
          <w:rFonts w:ascii="David" w:hAnsi="David" w:cs="David" w:hint="cs"/>
          <w:sz w:val="24"/>
          <w:szCs w:val="24"/>
          <w:u w:val="single"/>
          <w:rtl/>
        </w:rPr>
        <w:t xml:space="preserve"> </w:t>
      </w:r>
      <w:r>
        <w:rPr>
          <w:rFonts w:ascii="David" w:hAnsi="David" w:cs="David" w:hint="cs"/>
          <w:sz w:val="24"/>
          <w:szCs w:val="24"/>
          <w:u w:val="single"/>
          <w:rtl/>
        </w:rPr>
        <w:t xml:space="preserve">למענה  </w:t>
      </w:r>
      <w:r w:rsidR="00DE52C9">
        <w:rPr>
          <w:rFonts w:ascii="David" w:hAnsi="David" w:cs="David" w:hint="cs"/>
          <w:sz w:val="24"/>
          <w:szCs w:val="24"/>
          <w:u w:val="single"/>
          <w:rtl/>
        </w:rPr>
        <w:t>על</w:t>
      </w:r>
      <w:r w:rsidR="00DE52C9" w:rsidRPr="003B331D">
        <w:rPr>
          <w:rFonts w:ascii="David" w:hAnsi="David" w:cs="David"/>
          <w:sz w:val="24"/>
          <w:szCs w:val="24"/>
          <w:u w:val="single"/>
          <w:rtl/>
        </w:rPr>
        <w:t xml:space="preserve"> </w:t>
      </w:r>
      <w:r w:rsidR="00DE52C9">
        <w:rPr>
          <w:rFonts w:ascii="David" w:hAnsi="David" w:cs="David" w:hint="cs"/>
          <w:sz w:val="24"/>
          <w:szCs w:val="24"/>
          <w:u w:val="single"/>
          <w:rtl/>
        </w:rPr>
        <w:t>ה</w:t>
      </w:r>
      <w:r w:rsidR="003B331D" w:rsidRPr="003B331D">
        <w:rPr>
          <w:rFonts w:ascii="David" w:hAnsi="David" w:cs="David"/>
          <w:sz w:val="24"/>
          <w:szCs w:val="24"/>
          <w:u w:val="single"/>
          <w:rtl/>
        </w:rPr>
        <w:t xml:space="preserve">שאלות </w:t>
      </w:r>
      <w:r w:rsidR="00DE52C9">
        <w:rPr>
          <w:rFonts w:ascii="David" w:hAnsi="David" w:cs="David" w:hint="cs"/>
          <w:sz w:val="24"/>
          <w:szCs w:val="24"/>
          <w:u w:val="single"/>
          <w:rtl/>
        </w:rPr>
        <w:t xml:space="preserve">הבאות וכן למידע נוסף רלוונטי שיוכל לתרום בתהליך </w:t>
      </w:r>
      <w:r w:rsidR="004E4243">
        <w:rPr>
          <w:rFonts w:ascii="David" w:hAnsi="David" w:cs="David" w:hint="cs"/>
          <w:sz w:val="24"/>
          <w:szCs w:val="24"/>
          <w:u w:val="single"/>
          <w:rtl/>
        </w:rPr>
        <w:t xml:space="preserve">קבלת </w:t>
      </w:r>
      <w:r w:rsidR="00DE52C9">
        <w:rPr>
          <w:rFonts w:ascii="David" w:hAnsi="David" w:cs="David" w:hint="cs"/>
          <w:sz w:val="24"/>
          <w:szCs w:val="24"/>
          <w:u w:val="single"/>
          <w:rtl/>
        </w:rPr>
        <w:t>ההחלטות</w:t>
      </w:r>
      <w:r w:rsidR="003B331D" w:rsidRPr="003B331D">
        <w:rPr>
          <w:rFonts w:ascii="David" w:hAnsi="David" w:cs="David" w:hint="cs"/>
          <w:sz w:val="24"/>
          <w:szCs w:val="24"/>
          <w:u w:val="single"/>
          <w:rtl/>
        </w:rPr>
        <w:t>:</w:t>
      </w:r>
    </w:p>
    <w:p w:rsidR="00BD17F9" w:rsidRPr="003B331D" w:rsidRDefault="00BD17F9" w:rsidP="003B331D">
      <w:pPr>
        <w:pStyle w:val="a0"/>
        <w:numPr>
          <w:ilvl w:val="0"/>
          <w:numId w:val="10"/>
        </w:numPr>
        <w:spacing w:line="360" w:lineRule="auto"/>
        <w:ind w:left="-1" w:right="-567"/>
        <w:jc w:val="both"/>
        <w:rPr>
          <w:rFonts w:ascii="David" w:hAnsi="David" w:cs="David"/>
          <w:sz w:val="28"/>
          <w:szCs w:val="28"/>
          <w:rtl/>
        </w:rPr>
      </w:pPr>
      <w:r w:rsidRPr="003B331D">
        <w:rPr>
          <w:rFonts w:ascii="David" w:hAnsi="David" w:cs="David"/>
          <w:color w:val="000000"/>
          <w:sz w:val="24"/>
          <w:szCs w:val="24"/>
          <w:rtl/>
        </w:rPr>
        <w:t xml:space="preserve">באילו מערכות </w:t>
      </w:r>
      <w:r w:rsidR="00111D3F">
        <w:rPr>
          <w:rFonts w:ascii="David" w:hAnsi="David" w:cs="David" w:hint="cs"/>
          <w:color w:val="000000"/>
          <w:sz w:val="24"/>
          <w:szCs w:val="24"/>
          <w:rtl/>
        </w:rPr>
        <w:t xml:space="preserve">וממשקים </w:t>
      </w:r>
      <w:r w:rsidRPr="003B331D">
        <w:rPr>
          <w:rFonts w:ascii="David" w:hAnsi="David" w:cs="David"/>
          <w:color w:val="000000"/>
          <w:sz w:val="24"/>
          <w:szCs w:val="24"/>
          <w:rtl/>
        </w:rPr>
        <w:t>נעשה שימוש בקוד זיהוי</w:t>
      </w:r>
      <w:r w:rsidR="003B331D" w:rsidRPr="003B331D">
        <w:rPr>
          <w:rFonts w:ascii="David" w:hAnsi="David" w:cs="David" w:hint="cs"/>
          <w:sz w:val="28"/>
          <w:szCs w:val="28"/>
          <w:rtl/>
        </w:rPr>
        <w:t>?</w:t>
      </w:r>
    </w:p>
    <w:p w:rsidR="00BD17F9" w:rsidRPr="003B331D" w:rsidRDefault="00BD17F9" w:rsidP="003B331D">
      <w:pPr>
        <w:pStyle w:val="a0"/>
        <w:numPr>
          <w:ilvl w:val="0"/>
          <w:numId w:val="10"/>
        </w:numPr>
        <w:spacing w:line="360" w:lineRule="auto"/>
        <w:ind w:left="-1" w:right="-567"/>
        <w:jc w:val="both"/>
        <w:rPr>
          <w:rFonts w:ascii="David" w:hAnsi="David" w:cs="David"/>
          <w:sz w:val="28"/>
          <w:szCs w:val="28"/>
        </w:rPr>
      </w:pPr>
      <w:r w:rsidRPr="003B331D">
        <w:rPr>
          <w:rFonts w:ascii="David" w:hAnsi="David" w:cs="David"/>
          <w:color w:val="000000"/>
          <w:sz w:val="24"/>
          <w:szCs w:val="24"/>
          <w:rtl/>
        </w:rPr>
        <w:t>כמה תווים קיימים בכל אחת ממערכות הארגון שצוינו לקוד הזיהוי ?</w:t>
      </w:r>
    </w:p>
    <w:p w:rsidR="00BD17F9" w:rsidRPr="003B331D" w:rsidRDefault="00BD17F9" w:rsidP="00D24178">
      <w:pPr>
        <w:pStyle w:val="a0"/>
        <w:numPr>
          <w:ilvl w:val="0"/>
          <w:numId w:val="10"/>
        </w:numPr>
        <w:ind w:left="-1" w:right="-567"/>
        <w:jc w:val="both"/>
        <w:rPr>
          <w:rFonts w:ascii="David" w:hAnsi="David" w:cs="David"/>
          <w:color w:val="000000"/>
          <w:sz w:val="24"/>
          <w:szCs w:val="24"/>
          <w:rtl/>
        </w:rPr>
      </w:pPr>
      <w:r w:rsidRPr="003B331D">
        <w:rPr>
          <w:rFonts w:ascii="David" w:hAnsi="David" w:cs="David"/>
          <w:color w:val="000000"/>
          <w:sz w:val="24"/>
          <w:szCs w:val="24"/>
          <w:rtl/>
        </w:rPr>
        <w:t>אפשרויות ההרחבה הידועות לנו כיום הן הגדלת כמות התווים</w:t>
      </w:r>
      <w:r w:rsidRPr="003B331D">
        <w:rPr>
          <w:rFonts w:ascii="David" w:hAnsi="David" w:cs="David" w:hint="cs"/>
          <w:color w:val="000000"/>
          <w:sz w:val="24"/>
          <w:szCs w:val="24"/>
          <w:rtl/>
        </w:rPr>
        <w:t xml:space="preserve"> (בין 3 ל</w:t>
      </w:r>
      <w:r w:rsidR="004E4243">
        <w:rPr>
          <w:rFonts w:ascii="David" w:hAnsi="David" w:cs="David" w:hint="cs"/>
          <w:color w:val="000000"/>
          <w:sz w:val="24"/>
          <w:szCs w:val="24"/>
          <w:rtl/>
        </w:rPr>
        <w:t>-</w:t>
      </w:r>
      <w:r w:rsidRPr="003B331D">
        <w:rPr>
          <w:rFonts w:ascii="David" w:hAnsi="David" w:cs="David" w:hint="cs"/>
          <w:color w:val="000000"/>
          <w:sz w:val="24"/>
          <w:szCs w:val="24"/>
          <w:rtl/>
        </w:rPr>
        <w:t>12 תווים)</w:t>
      </w:r>
      <w:r w:rsidRPr="003B331D">
        <w:rPr>
          <w:rFonts w:ascii="David" w:hAnsi="David" w:cs="David"/>
          <w:color w:val="000000"/>
          <w:sz w:val="24"/>
          <w:szCs w:val="24"/>
          <w:rtl/>
        </w:rPr>
        <w:t>, מעבר למבנה אלפא נומרי, שימוש ב</w:t>
      </w:r>
      <w:r w:rsidRPr="003B331D">
        <w:rPr>
          <w:rFonts w:ascii="David" w:hAnsi="David" w:cs="David"/>
          <w:color w:val="000000"/>
          <w:sz w:val="24"/>
          <w:szCs w:val="24"/>
        </w:rPr>
        <w:t>IBAN</w:t>
      </w:r>
      <w:r w:rsidRPr="003B331D">
        <w:rPr>
          <w:rFonts w:ascii="David" w:hAnsi="David" w:cs="David"/>
          <w:color w:val="000000"/>
          <w:sz w:val="24"/>
          <w:szCs w:val="24"/>
          <w:rtl/>
        </w:rPr>
        <w:t>, ושימוש בשדה סניף</w:t>
      </w:r>
      <w:r w:rsidR="00111D3F">
        <w:rPr>
          <w:rFonts w:ascii="David" w:hAnsi="David" w:cs="David" w:hint="cs"/>
          <w:color w:val="000000"/>
          <w:sz w:val="24"/>
          <w:szCs w:val="24"/>
          <w:rtl/>
        </w:rPr>
        <w:t xml:space="preserve"> (תוך ויתור על שדה זה כחלק מזיהוי החשבון)</w:t>
      </w:r>
      <w:r w:rsidRPr="003B331D">
        <w:rPr>
          <w:rFonts w:ascii="David" w:hAnsi="David" w:cs="David"/>
          <w:color w:val="000000"/>
          <w:sz w:val="24"/>
          <w:szCs w:val="24"/>
          <w:rtl/>
        </w:rPr>
        <w:t>. מהו סוג ההרחבה האופטימלי מבחינתכם?</w:t>
      </w:r>
    </w:p>
    <w:p w:rsidR="00BD17F9" w:rsidRPr="003B331D" w:rsidRDefault="00BD17F9" w:rsidP="003B331D">
      <w:pPr>
        <w:pStyle w:val="a0"/>
        <w:numPr>
          <w:ilvl w:val="0"/>
          <w:numId w:val="10"/>
        </w:numPr>
        <w:spacing w:line="360" w:lineRule="auto"/>
        <w:ind w:left="-1" w:right="-567"/>
        <w:jc w:val="both"/>
        <w:rPr>
          <w:rFonts w:ascii="David" w:hAnsi="David" w:cs="David"/>
          <w:sz w:val="28"/>
          <w:szCs w:val="28"/>
        </w:rPr>
      </w:pPr>
      <w:r w:rsidRPr="003B331D">
        <w:rPr>
          <w:rFonts w:ascii="David" w:hAnsi="David" w:cs="David"/>
          <w:color w:val="000000"/>
          <w:sz w:val="24"/>
          <w:szCs w:val="24"/>
          <w:rtl/>
        </w:rPr>
        <w:t>האם יש לכם הצעות לאפשרויות הרחבה נוספות?</w:t>
      </w:r>
    </w:p>
    <w:p w:rsidR="00BD17F9" w:rsidRPr="003B331D" w:rsidRDefault="00111D3F" w:rsidP="003B331D">
      <w:pPr>
        <w:pStyle w:val="a0"/>
        <w:numPr>
          <w:ilvl w:val="0"/>
          <w:numId w:val="10"/>
        </w:numPr>
        <w:spacing w:line="360" w:lineRule="auto"/>
        <w:ind w:left="-1" w:right="-567"/>
        <w:jc w:val="both"/>
        <w:rPr>
          <w:rFonts w:ascii="David" w:hAnsi="David" w:cs="David"/>
          <w:sz w:val="28"/>
          <w:szCs w:val="28"/>
        </w:rPr>
      </w:pPr>
      <w:r w:rsidRPr="003B331D" w:rsidDel="00111D3F">
        <w:rPr>
          <w:rFonts w:ascii="David" w:hAnsi="David" w:cs="David"/>
          <w:color w:val="000000"/>
          <w:sz w:val="24"/>
          <w:szCs w:val="24"/>
          <w:rtl/>
        </w:rPr>
        <w:t xml:space="preserve"> </w:t>
      </w:r>
      <w:r w:rsidRPr="002F68A6">
        <w:rPr>
          <w:rFonts w:ascii="David" w:hAnsi="David" w:cs="David" w:hint="eastAsia"/>
          <w:color w:val="000000"/>
          <w:sz w:val="24"/>
          <w:szCs w:val="24"/>
          <w:rtl/>
        </w:rPr>
        <w:t>האם</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יש</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השפעה</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מבחינתכם</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על</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מורכבות</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ואופן</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היישום</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אם</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תקבע</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הרחבה</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לכמות</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תווים</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כזו</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או</w:t>
      </w:r>
      <w:r w:rsidRPr="002F68A6">
        <w:rPr>
          <w:rFonts w:ascii="David" w:hAnsi="David" w:cs="David"/>
          <w:color w:val="000000"/>
          <w:sz w:val="24"/>
          <w:szCs w:val="24"/>
          <w:rtl/>
        </w:rPr>
        <w:t xml:space="preserve"> </w:t>
      </w:r>
      <w:r w:rsidRPr="002F68A6">
        <w:rPr>
          <w:rFonts w:ascii="David" w:hAnsi="David" w:cs="David" w:hint="eastAsia"/>
          <w:color w:val="000000"/>
          <w:sz w:val="24"/>
          <w:szCs w:val="24"/>
          <w:rtl/>
        </w:rPr>
        <w:t>אחרת</w:t>
      </w:r>
      <w:r>
        <w:rPr>
          <w:rFonts w:hint="cs"/>
          <w:rtl/>
        </w:rPr>
        <w:t xml:space="preserve"> </w:t>
      </w:r>
      <w:r w:rsidR="00BD17F9" w:rsidRPr="003B331D">
        <w:rPr>
          <w:rFonts w:ascii="David" w:hAnsi="David" w:cs="David"/>
          <w:color w:val="000000"/>
          <w:sz w:val="24"/>
          <w:szCs w:val="24"/>
          <w:rtl/>
        </w:rPr>
        <w:t>(</w:t>
      </w:r>
      <w:r w:rsidR="00BD17F9" w:rsidRPr="003B331D">
        <w:rPr>
          <w:rFonts w:ascii="David" w:hAnsi="David" w:cs="David" w:hint="cs"/>
          <w:color w:val="000000"/>
          <w:sz w:val="24"/>
          <w:szCs w:val="24"/>
          <w:rtl/>
        </w:rPr>
        <w:t>בין 3 ל</w:t>
      </w:r>
      <w:r w:rsidR="004E4243">
        <w:rPr>
          <w:rFonts w:ascii="David" w:hAnsi="David" w:cs="David" w:hint="cs"/>
          <w:color w:val="000000"/>
          <w:sz w:val="24"/>
          <w:szCs w:val="24"/>
          <w:rtl/>
        </w:rPr>
        <w:t>-</w:t>
      </w:r>
      <w:r w:rsidR="00BD17F9" w:rsidRPr="003B331D">
        <w:rPr>
          <w:rFonts w:ascii="David" w:hAnsi="David" w:cs="David" w:hint="cs"/>
          <w:color w:val="000000"/>
          <w:sz w:val="24"/>
          <w:szCs w:val="24"/>
          <w:rtl/>
        </w:rPr>
        <w:t>12 תווים</w:t>
      </w:r>
      <w:r w:rsidR="00BD17F9" w:rsidRPr="003B331D">
        <w:rPr>
          <w:rFonts w:ascii="David" w:hAnsi="David" w:cs="David"/>
          <w:color w:val="000000"/>
          <w:sz w:val="24"/>
          <w:szCs w:val="24"/>
          <w:rtl/>
        </w:rPr>
        <w:t>)?</w:t>
      </w:r>
    </w:p>
    <w:p w:rsidR="00BD17F9" w:rsidRPr="003B331D" w:rsidRDefault="00BD17F9" w:rsidP="002F68A6">
      <w:pPr>
        <w:pStyle w:val="a0"/>
        <w:numPr>
          <w:ilvl w:val="0"/>
          <w:numId w:val="10"/>
        </w:numPr>
        <w:spacing w:line="360" w:lineRule="auto"/>
        <w:ind w:left="-1" w:right="-567"/>
        <w:jc w:val="both"/>
        <w:rPr>
          <w:rFonts w:ascii="David" w:hAnsi="David" w:cs="David"/>
          <w:sz w:val="28"/>
          <w:szCs w:val="28"/>
        </w:rPr>
      </w:pPr>
      <w:r w:rsidRPr="003B331D">
        <w:rPr>
          <w:rFonts w:ascii="David" w:hAnsi="David" w:cs="David"/>
          <w:color w:val="000000"/>
          <w:sz w:val="24"/>
          <w:szCs w:val="24"/>
          <w:rtl/>
        </w:rPr>
        <w:t xml:space="preserve">מהי הערכת המשאבים שיידרשו בכדי לבצע את ההרחבה </w:t>
      </w:r>
      <w:r w:rsidR="002F68A6">
        <w:rPr>
          <w:rFonts w:ascii="David" w:hAnsi="David" w:cs="David" w:hint="cs"/>
          <w:color w:val="000000"/>
          <w:sz w:val="24"/>
          <w:szCs w:val="24"/>
          <w:rtl/>
        </w:rPr>
        <w:t xml:space="preserve">(הגדלת מספר התווים) </w:t>
      </w:r>
      <w:r w:rsidRPr="003B331D">
        <w:rPr>
          <w:rFonts w:ascii="David" w:hAnsi="David" w:cs="David"/>
          <w:color w:val="000000"/>
          <w:sz w:val="24"/>
          <w:szCs w:val="24"/>
          <w:rtl/>
        </w:rPr>
        <w:t>בפרק הזמן המתוכנן (סיום ב- 12.2026)</w:t>
      </w:r>
      <w:r w:rsidR="004E4243">
        <w:rPr>
          <w:rFonts w:ascii="David" w:hAnsi="David" w:cs="David" w:hint="cs"/>
          <w:sz w:val="28"/>
          <w:szCs w:val="28"/>
          <w:rtl/>
        </w:rPr>
        <w:t>?</w:t>
      </w:r>
    </w:p>
    <w:p w:rsidR="00BD17F9" w:rsidRPr="003B331D" w:rsidRDefault="00BD17F9" w:rsidP="003B331D">
      <w:pPr>
        <w:pStyle w:val="a0"/>
        <w:numPr>
          <w:ilvl w:val="0"/>
          <w:numId w:val="10"/>
        </w:numPr>
        <w:spacing w:line="360" w:lineRule="auto"/>
        <w:ind w:left="-1" w:right="-567"/>
        <w:jc w:val="both"/>
        <w:rPr>
          <w:rFonts w:ascii="David" w:hAnsi="David" w:cs="David"/>
          <w:sz w:val="28"/>
          <w:szCs w:val="28"/>
        </w:rPr>
      </w:pPr>
      <w:r w:rsidRPr="003B331D">
        <w:rPr>
          <w:rFonts w:ascii="David" w:hAnsi="David" w:cs="David"/>
          <w:color w:val="000000"/>
          <w:sz w:val="24"/>
          <w:szCs w:val="24"/>
          <w:rtl/>
        </w:rPr>
        <w:t xml:space="preserve">האם להחלטה על </w:t>
      </w:r>
      <w:r w:rsidR="00CD6B6F" w:rsidRPr="003B331D">
        <w:rPr>
          <w:rFonts w:ascii="David" w:hAnsi="David" w:cs="David" w:hint="cs"/>
          <w:color w:val="000000"/>
          <w:sz w:val="24"/>
          <w:szCs w:val="24"/>
          <w:rtl/>
        </w:rPr>
        <w:t>תצורת</w:t>
      </w:r>
      <w:r w:rsidRPr="003B331D">
        <w:rPr>
          <w:rFonts w:ascii="David" w:hAnsi="David" w:cs="David"/>
          <w:color w:val="000000"/>
          <w:sz w:val="24"/>
          <w:szCs w:val="24"/>
          <w:rtl/>
        </w:rPr>
        <w:t xml:space="preserve"> ההרחבה</w:t>
      </w:r>
      <w:r w:rsidR="00CD6B6F" w:rsidRPr="003B331D">
        <w:rPr>
          <w:rFonts w:ascii="David" w:hAnsi="David" w:cs="David" w:hint="cs"/>
          <w:color w:val="000000"/>
          <w:sz w:val="24"/>
          <w:szCs w:val="24"/>
          <w:rtl/>
        </w:rPr>
        <w:t xml:space="preserve"> (בין 3 ל</w:t>
      </w:r>
      <w:r w:rsidR="004E4243">
        <w:rPr>
          <w:rFonts w:ascii="David" w:hAnsi="David" w:cs="David" w:hint="cs"/>
          <w:color w:val="000000"/>
          <w:sz w:val="24"/>
          <w:szCs w:val="24"/>
          <w:rtl/>
        </w:rPr>
        <w:t>-</w:t>
      </w:r>
      <w:r w:rsidR="00CD6B6F" w:rsidRPr="003B331D">
        <w:rPr>
          <w:rFonts w:ascii="David" w:hAnsi="David" w:cs="David" w:hint="cs"/>
          <w:color w:val="000000"/>
          <w:sz w:val="24"/>
          <w:szCs w:val="24"/>
          <w:rtl/>
        </w:rPr>
        <w:t>12 תווים)</w:t>
      </w:r>
      <w:r w:rsidRPr="003B331D">
        <w:rPr>
          <w:rFonts w:ascii="David" w:hAnsi="David" w:cs="David"/>
          <w:color w:val="000000"/>
          <w:sz w:val="24"/>
          <w:szCs w:val="24"/>
          <w:rtl/>
        </w:rPr>
        <w:t xml:space="preserve"> יש השפעה על כמות המשאבים הנדרשת ואם כן נא לפרט את ההבדלים</w:t>
      </w:r>
      <w:r w:rsidR="004E4243">
        <w:rPr>
          <w:rFonts w:ascii="David" w:hAnsi="David" w:cs="David" w:hint="cs"/>
          <w:color w:val="000000"/>
          <w:sz w:val="24"/>
          <w:szCs w:val="24"/>
          <w:rtl/>
        </w:rPr>
        <w:t>?</w:t>
      </w:r>
    </w:p>
    <w:p w:rsidR="00BD17F9" w:rsidRPr="003B331D" w:rsidRDefault="00BD17F9" w:rsidP="003B331D">
      <w:pPr>
        <w:pStyle w:val="a0"/>
        <w:numPr>
          <w:ilvl w:val="0"/>
          <w:numId w:val="10"/>
        </w:numPr>
        <w:spacing w:line="360" w:lineRule="auto"/>
        <w:ind w:left="-1" w:right="-567"/>
        <w:jc w:val="both"/>
        <w:rPr>
          <w:rFonts w:ascii="David" w:hAnsi="David" w:cs="David"/>
          <w:sz w:val="28"/>
          <w:szCs w:val="28"/>
          <w:rtl/>
        </w:rPr>
      </w:pPr>
      <w:r w:rsidRPr="003B331D">
        <w:rPr>
          <w:rFonts w:ascii="David" w:hAnsi="David" w:cs="David"/>
          <w:color w:val="000000"/>
          <w:sz w:val="24"/>
          <w:szCs w:val="24"/>
          <w:rtl/>
        </w:rPr>
        <w:t>האם תהיו מעוניינים לקחת חלק בצוות האמון על תכנית ההרחבה אם כן אנא רשמו פרטים מלאים של איש הקשר (שם מלא, נייד, תפקיד, דוא"ל)</w:t>
      </w:r>
      <w:r w:rsidR="004E4243">
        <w:rPr>
          <w:rFonts w:ascii="David" w:hAnsi="David" w:cs="David" w:hint="cs"/>
          <w:sz w:val="28"/>
          <w:szCs w:val="28"/>
          <w:rtl/>
        </w:rPr>
        <w:t>?</w:t>
      </w:r>
    </w:p>
    <w:p w:rsidR="003B331D" w:rsidRDefault="003B331D"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p>
    <w:p w:rsidR="003B331D" w:rsidRDefault="003B331D"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p>
    <w:p w:rsidR="003B331D" w:rsidRDefault="003B331D"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p>
    <w:p w:rsidR="003B331D" w:rsidRDefault="003B331D"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p>
    <w:p w:rsidR="003B331D" w:rsidRDefault="003B331D"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p>
    <w:p w:rsidR="00BD17F9" w:rsidRDefault="004B15AF"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r w:rsidRPr="00B13B25">
        <w:rPr>
          <w:rFonts w:ascii="David" w:eastAsiaTheme="minorHAnsi" w:hAnsi="David" w:cs="David"/>
          <w:color w:val="000000"/>
          <w:sz w:val="28"/>
          <w:szCs w:val="28"/>
          <w:rtl/>
        </w:rPr>
        <w:t>הציבור מוזמן להשיב לקול הקורא, וכן לפנות לצורך שאלות או הבהרות באמצעות</w:t>
      </w:r>
      <w:r w:rsidRPr="00B13B25">
        <w:rPr>
          <w:rFonts w:ascii="David" w:eastAsiaTheme="minorHAnsi" w:hAnsi="David" w:cs="David"/>
          <w:color w:val="000000"/>
          <w:sz w:val="28"/>
          <w:szCs w:val="28"/>
        </w:rPr>
        <w:t xml:space="preserve"> </w:t>
      </w:r>
      <w:r w:rsidRPr="00B13B25">
        <w:rPr>
          <w:rFonts w:ascii="David" w:eastAsiaTheme="minorHAnsi" w:hAnsi="David" w:cs="David"/>
          <w:color w:val="000000"/>
          <w:sz w:val="28"/>
          <w:szCs w:val="28"/>
          <w:rtl/>
        </w:rPr>
        <w:t xml:space="preserve">הכתובת </w:t>
      </w:r>
      <w:hyperlink r:id="rId10" w:history="1">
        <w:r w:rsidRPr="00B13B25">
          <w:rPr>
            <w:rStyle w:val="Hyperlink"/>
            <w:rFonts w:ascii="David" w:hAnsi="David" w:cs="David"/>
          </w:rPr>
          <w:t>bank.kod@boi.org.il</w:t>
        </w:r>
      </w:hyperlink>
      <w:r w:rsidRPr="00B13B25">
        <w:rPr>
          <w:rFonts w:ascii="David" w:eastAsiaTheme="minorHAnsi" w:hAnsi="David" w:cs="David"/>
          <w:color w:val="000000"/>
          <w:sz w:val="28"/>
          <w:szCs w:val="28"/>
          <w:rtl/>
        </w:rPr>
        <w:t xml:space="preserve">. </w:t>
      </w:r>
    </w:p>
    <w:p w:rsidR="00BD17F9" w:rsidRDefault="00BD17F9"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r>
        <w:rPr>
          <w:rFonts w:ascii="David" w:eastAsiaTheme="minorHAnsi" w:hAnsi="David" w:cs="David" w:hint="cs"/>
          <w:color w:val="000000"/>
          <w:sz w:val="28"/>
          <w:szCs w:val="28"/>
          <w:rtl/>
        </w:rPr>
        <w:t>נא לציין את הפרטים הבאים: שם הפונה, תפקיד הפ</w:t>
      </w:r>
      <w:r w:rsidR="00CD6B6F">
        <w:rPr>
          <w:rFonts w:ascii="David" w:eastAsiaTheme="minorHAnsi" w:hAnsi="David" w:cs="David" w:hint="cs"/>
          <w:color w:val="000000"/>
          <w:sz w:val="28"/>
          <w:szCs w:val="28"/>
          <w:rtl/>
        </w:rPr>
        <w:t>ונה, שם הארגון, דוא"ל.</w:t>
      </w:r>
    </w:p>
    <w:p w:rsidR="004B15AF" w:rsidRPr="00B13B25" w:rsidRDefault="004B15AF" w:rsidP="003B331D">
      <w:pPr>
        <w:autoSpaceDE w:val="0"/>
        <w:autoSpaceDN w:val="0"/>
        <w:adjustRightInd w:val="0"/>
        <w:spacing w:before="120" w:line="360" w:lineRule="auto"/>
        <w:ind w:left="-426" w:right="-284"/>
        <w:jc w:val="both"/>
        <w:rPr>
          <w:rFonts w:ascii="David" w:eastAsiaTheme="minorHAnsi" w:hAnsi="David" w:cs="David"/>
          <w:color w:val="000000"/>
          <w:sz w:val="28"/>
          <w:szCs w:val="28"/>
          <w:rtl/>
        </w:rPr>
      </w:pPr>
      <w:r w:rsidRPr="00B13B25">
        <w:rPr>
          <w:rFonts w:ascii="David" w:eastAsiaTheme="minorHAnsi" w:hAnsi="David" w:cs="David"/>
          <w:color w:val="000000"/>
          <w:sz w:val="28"/>
          <w:szCs w:val="28"/>
          <w:rtl/>
        </w:rPr>
        <w:t>תגובות תתקבלנה עד לתאריך 31/01/2024.</w:t>
      </w:r>
    </w:p>
    <w:p w:rsidR="00BD17F9" w:rsidRDefault="00BD17F9" w:rsidP="003B331D">
      <w:pPr>
        <w:spacing w:line="360" w:lineRule="auto"/>
        <w:ind w:left="-426" w:right="-284"/>
        <w:jc w:val="both"/>
        <w:rPr>
          <w:rFonts w:ascii="David" w:hAnsi="David" w:cs="David"/>
          <w:sz w:val="24"/>
          <w:szCs w:val="24"/>
          <w:rtl/>
        </w:rPr>
      </w:pPr>
    </w:p>
    <w:p w:rsidR="00BD17F9" w:rsidRPr="00BD17F9" w:rsidRDefault="00BD17F9" w:rsidP="003B331D">
      <w:pPr>
        <w:ind w:left="-426" w:right="-284"/>
        <w:jc w:val="both"/>
        <w:rPr>
          <w:rFonts w:ascii="David" w:hAnsi="David" w:cs="David"/>
          <w:sz w:val="24"/>
          <w:szCs w:val="24"/>
          <w:rtl/>
        </w:rPr>
      </w:pPr>
    </w:p>
    <w:p w:rsidR="00BD17F9" w:rsidRPr="00BD17F9" w:rsidRDefault="00BD17F9" w:rsidP="003B331D">
      <w:pPr>
        <w:ind w:left="-426" w:right="-284"/>
        <w:jc w:val="both"/>
        <w:rPr>
          <w:rFonts w:ascii="David" w:hAnsi="David" w:cs="David"/>
          <w:sz w:val="24"/>
          <w:szCs w:val="24"/>
          <w:rtl/>
        </w:rPr>
      </w:pPr>
    </w:p>
    <w:p w:rsidR="00BD17F9" w:rsidRPr="00BD17F9" w:rsidRDefault="00BD17F9" w:rsidP="00E77203">
      <w:pPr>
        <w:rPr>
          <w:rFonts w:ascii="David" w:hAnsi="David" w:cs="David"/>
          <w:sz w:val="24"/>
          <w:szCs w:val="24"/>
          <w:rtl/>
        </w:rPr>
      </w:pPr>
    </w:p>
    <w:p w:rsidR="00BD17F9" w:rsidRPr="00BD17F9" w:rsidRDefault="00BD17F9" w:rsidP="00E77203">
      <w:pPr>
        <w:rPr>
          <w:rFonts w:ascii="David" w:hAnsi="David" w:cs="David"/>
          <w:sz w:val="24"/>
          <w:szCs w:val="24"/>
          <w:rtl/>
        </w:rPr>
      </w:pPr>
    </w:p>
    <w:p w:rsidR="00BD17F9" w:rsidRPr="00BD17F9" w:rsidRDefault="00BD17F9" w:rsidP="00E77203">
      <w:pPr>
        <w:rPr>
          <w:rFonts w:ascii="David" w:hAnsi="David" w:cs="David"/>
          <w:sz w:val="24"/>
          <w:szCs w:val="24"/>
          <w:rtl/>
        </w:rPr>
      </w:pPr>
    </w:p>
    <w:p w:rsidR="00BD17F9" w:rsidRPr="00BD17F9" w:rsidRDefault="00BD17F9" w:rsidP="00E77203">
      <w:pPr>
        <w:rPr>
          <w:rFonts w:ascii="David" w:hAnsi="David" w:cs="David"/>
          <w:sz w:val="24"/>
          <w:szCs w:val="24"/>
          <w:rtl/>
        </w:rPr>
      </w:pPr>
    </w:p>
    <w:sectPr w:rsidR="00BD17F9" w:rsidRPr="00BD17F9" w:rsidSect="00D856EC">
      <w:headerReference w:type="even" r:id="rId11"/>
      <w:headerReference w:type="default" r:id="rId12"/>
      <w:footerReference w:type="even" r:id="rId13"/>
      <w:footerReference w:type="default" r:id="rId14"/>
      <w:headerReference w:type="first" r:id="rId15"/>
      <w:footerReference w:type="first" r:id="rId16"/>
      <w:pgSz w:w="11906" w:h="16838"/>
      <w:pgMar w:top="1701" w:right="1983" w:bottom="1701" w:left="212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208" w:rsidRDefault="00E10208" w:rsidP="005E1BF1">
      <w:r>
        <w:separator/>
      </w:r>
    </w:p>
  </w:endnote>
  <w:endnote w:type="continuationSeparator" w:id="0">
    <w:p w:rsidR="00E10208" w:rsidRDefault="00E10208" w:rsidP="005E1BF1">
      <w:r>
        <w:continuationSeparator/>
      </w:r>
    </w:p>
  </w:endnote>
  <w:endnote w:type="continuationNotice" w:id="1">
    <w:p w:rsidR="00E10208" w:rsidRDefault="00E10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ssistant">
    <w:panose1 w:val="00000500000000000000"/>
    <w:charset w:val="00"/>
    <w:family w:val="auto"/>
    <w:pitch w:val="variable"/>
    <w:sig w:usb0="00000807" w:usb1="40000000" w:usb2="00000000" w:usb3="00000000" w:csb0="00000023"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Segoe UI Semilight">
    <w:panose1 w:val="020B04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David">
    <w:altName w:val="Malgun Gothic Semilight"/>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B69" w:rsidRDefault="00FE2B69">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830881318"/>
      <w:docPartObj>
        <w:docPartGallery w:val="Page Numbers (Bottom of Page)"/>
        <w:docPartUnique/>
      </w:docPartObj>
    </w:sdtPr>
    <w:sdtEndPr/>
    <w:sdtContent>
      <w:p w:rsidR="008F1379" w:rsidRDefault="008F1379">
        <w:pPr>
          <w:pStyle w:val="a6"/>
          <w:jc w:val="center"/>
        </w:pPr>
        <w:r>
          <w:fldChar w:fldCharType="begin"/>
        </w:r>
        <w:r>
          <w:instrText>PAGE   \* MERGEFORMAT</w:instrText>
        </w:r>
        <w:r>
          <w:fldChar w:fldCharType="separate"/>
        </w:r>
        <w:r w:rsidR="002E7A2D" w:rsidRPr="002E7A2D">
          <w:rPr>
            <w:noProof/>
            <w:rtl/>
            <w:lang w:val="he-IL"/>
          </w:rPr>
          <w:t>2</w:t>
        </w:r>
        <w:r>
          <w:fldChar w:fldCharType="end"/>
        </w:r>
      </w:p>
    </w:sdtContent>
  </w:sdt>
  <w:p w:rsidR="008F1379" w:rsidRDefault="008F1379">
    <w:pPr>
      <w:pStyle w:val="a6"/>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B69" w:rsidRDefault="00FE2B6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208" w:rsidRDefault="00E10208" w:rsidP="005E1BF1">
      <w:r>
        <w:separator/>
      </w:r>
    </w:p>
  </w:footnote>
  <w:footnote w:type="continuationSeparator" w:id="0">
    <w:p w:rsidR="00E10208" w:rsidRDefault="00E10208" w:rsidP="005E1BF1">
      <w:r>
        <w:continuationSeparator/>
      </w:r>
    </w:p>
  </w:footnote>
  <w:footnote w:type="continuationNotice" w:id="1">
    <w:p w:rsidR="00E10208" w:rsidRDefault="00E1020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B69" w:rsidRDefault="00FE2B69">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3"/>
      <w:bidiVisual/>
      <w:tblW w:w="16386" w:type="dxa"/>
      <w:tblInd w:w="-9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4480"/>
      <w:gridCol w:w="4480"/>
      <w:gridCol w:w="4480"/>
    </w:tblGrid>
    <w:tr w:rsidR="0087469B" w:rsidTr="0087469B">
      <w:tc>
        <w:tcPr>
          <w:tcW w:w="2946" w:type="dxa"/>
        </w:tcPr>
        <w:p w:rsidR="0087469B" w:rsidRPr="005E2716" w:rsidRDefault="0087469B" w:rsidP="0087469B">
          <w:pPr>
            <w:spacing w:after="120" w:line="276" w:lineRule="auto"/>
            <w:rPr>
              <w:rFonts w:ascii="David" w:hAnsi="David" w:cs="David"/>
              <w:color w:val="767171" w:themeColor="background2" w:themeShade="80"/>
              <w:sz w:val="28"/>
              <w:szCs w:val="28"/>
              <w:rtl/>
            </w:rPr>
          </w:pPr>
          <w:r w:rsidRPr="005E2716">
            <w:rPr>
              <w:rFonts w:ascii="David" w:hAnsi="David" w:cs="David"/>
              <w:color w:val="767171" w:themeColor="background2" w:themeShade="80"/>
              <w:sz w:val="28"/>
              <w:szCs w:val="28"/>
              <w:rtl/>
            </w:rPr>
            <w:t>בנק ישראל</w:t>
          </w:r>
        </w:p>
      </w:tc>
      <w:tc>
        <w:tcPr>
          <w:tcW w:w="4480" w:type="dxa"/>
        </w:tcPr>
        <w:p w:rsidR="0087469B" w:rsidRPr="0087469B" w:rsidRDefault="0087469B" w:rsidP="0087469B">
          <w:pPr>
            <w:pStyle w:val="a4"/>
            <w:spacing w:line="276" w:lineRule="auto"/>
            <w:rPr>
              <w:rFonts w:asciiTheme="minorHAnsi" w:hAnsiTheme="minorHAnsi" w:cstheme="minorBidi"/>
              <w:sz w:val="24"/>
              <w:szCs w:val="24"/>
              <w:rtl/>
            </w:rPr>
          </w:pPr>
        </w:p>
      </w:tc>
      <w:tc>
        <w:tcPr>
          <w:tcW w:w="4480" w:type="dxa"/>
        </w:tcPr>
        <w:p w:rsidR="0087469B" w:rsidRPr="005E2716" w:rsidRDefault="0087469B" w:rsidP="0087469B">
          <w:pPr>
            <w:pStyle w:val="a4"/>
            <w:spacing w:line="276" w:lineRule="auto"/>
            <w:rPr>
              <w:rFonts w:ascii="David" w:hAnsi="David" w:cs="David"/>
              <w:color w:val="767171" w:themeColor="background2" w:themeShade="80"/>
              <w:sz w:val="24"/>
              <w:szCs w:val="24"/>
              <w:rtl/>
            </w:rPr>
          </w:pPr>
          <w:r w:rsidRPr="005E2716">
            <w:rPr>
              <w:rFonts w:ascii="David" w:hAnsi="David" w:cs="David"/>
              <w:color w:val="767171" w:themeColor="background2" w:themeShade="80"/>
              <w:sz w:val="24"/>
              <w:szCs w:val="24"/>
              <w:rtl/>
            </w:rPr>
            <w:fldChar w:fldCharType="begin"/>
          </w:r>
          <w:r w:rsidRPr="005E2716">
            <w:rPr>
              <w:rFonts w:ascii="David" w:hAnsi="David" w:cs="David"/>
              <w:color w:val="767171" w:themeColor="background2" w:themeShade="80"/>
              <w:sz w:val="24"/>
              <w:szCs w:val="24"/>
              <w:rtl/>
            </w:rPr>
            <w:instrText xml:space="preserve"> </w:instrText>
          </w:r>
          <w:r w:rsidRPr="005E2716">
            <w:rPr>
              <w:rFonts w:ascii="David" w:hAnsi="David" w:cs="David"/>
              <w:color w:val="767171" w:themeColor="background2" w:themeShade="80"/>
              <w:sz w:val="24"/>
              <w:szCs w:val="24"/>
            </w:rPr>
            <w:instrText>DATE</w:instrText>
          </w:r>
          <w:r w:rsidRPr="005E2716">
            <w:rPr>
              <w:rFonts w:ascii="David" w:hAnsi="David" w:cs="David"/>
              <w:color w:val="767171" w:themeColor="background2" w:themeShade="80"/>
              <w:sz w:val="24"/>
              <w:szCs w:val="24"/>
              <w:rtl/>
            </w:rPr>
            <w:instrText xml:space="preserve"> \@ "</w:instrText>
          </w:r>
          <w:r w:rsidRPr="005E2716">
            <w:rPr>
              <w:rFonts w:ascii="David" w:hAnsi="David" w:cs="David"/>
              <w:color w:val="767171" w:themeColor="background2" w:themeShade="80"/>
              <w:sz w:val="24"/>
              <w:szCs w:val="24"/>
            </w:rPr>
            <w:instrText>d MMMM, yyyy</w:instrText>
          </w:r>
          <w:r w:rsidRPr="005E2716">
            <w:rPr>
              <w:rFonts w:ascii="David" w:hAnsi="David" w:cs="David"/>
              <w:color w:val="767171" w:themeColor="background2" w:themeShade="80"/>
              <w:sz w:val="24"/>
              <w:szCs w:val="24"/>
              <w:rtl/>
            </w:rPr>
            <w:instrText xml:space="preserve">" </w:instrText>
          </w:r>
          <w:r w:rsidRPr="005E2716">
            <w:rPr>
              <w:rFonts w:ascii="David" w:hAnsi="David" w:cs="David"/>
              <w:color w:val="767171" w:themeColor="background2" w:themeShade="80"/>
              <w:sz w:val="24"/>
              <w:szCs w:val="24"/>
              <w:rtl/>
            </w:rPr>
            <w:fldChar w:fldCharType="separate"/>
          </w:r>
          <w:r w:rsidR="007724CD">
            <w:rPr>
              <w:rFonts w:ascii="David" w:hAnsi="David" w:cs="David"/>
              <w:noProof/>
              <w:color w:val="767171" w:themeColor="background2" w:themeShade="80"/>
              <w:sz w:val="24"/>
              <w:szCs w:val="24"/>
              <w:rtl/>
            </w:rPr>
            <w:t>‏19 נובמבר, 2023</w:t>
          </w:r>
          <w:r w:rsidRPr="005E2716">
            <w:rPr>
              <w:rFonts w:ascii="David" w:hAnsi="David" w:cs="David"/>
              <w:color w:val="767171" w:themeColor="background2" w:themeShade="80"/>
              <w:sz w:val="24"/>
              <w:szCs w:val="24"/>
              <w:rtl/>
            </w:rPr>
            <w:fldChar w:fldCharType="end"/>
          </w:r>
        </w:p>
        <w:p w:rsidR="0087469B" w:rsidRPr="005E2716" w:rsidRDefault="0087469B" w:rsidP="0087469B">
          <w:pPr>
            <w:pStyle w:val="a4"/>
            <w:spacing w:line="276" w:lineRule="auto"/>
            <w:rPr>
              <w:rFonts w:ascii="David" w:hAnsi="David" w:cs="David"/>
              <w:sz w:val="24"/>
              <w:szCs w:val="24"/>
              <w:rtl/>
            </w:rPr>
          </w:pPr>
          <w:r w:rsidRPr="005E2716">
            <w:rPr>
              <w:rFonts w:ascii="David" w:hAnsi="David" w:cs="David"/>
              <w:color w:val="767171" w:themeColor="background2" w:themeShade="80"/>
              <w:sz w:val="24"/>
              <w:szCs w:val="24"/>
              <w:rtl/>
            </w:rPr>
            <w:fldChar w:fldCharType="begin"/>
          </w:r>
          <w:r w:rsidRPr="005E2716">
            <w:rPr>
              <w:rFonts w:ascii="David" w:hAnsi="David" w:cs="David"/>
              <w:color w:val="767171" w:themeColor="background2" w:themeShade="80"/>
              <w:sz w:val="24"/>
              <w:szCs w:val="24"/>
              <w:rtl/>
            </w:rPr>
            <w:instrText xml:space="preserve"> </w:instrText>
          </w:r>
          <w:r w:rsidRPr="005E2716">
            <w:rPr>
              <w:rFonts w:ascii="David" w:hAnsi="David" w:cs="David"/>
              <w:color w:val="767171" w:themeColor="background2" w:themeShade="80"/>
              <w:sz w:val="24"/>
              <w:szCs w:val="24"/>
            </w:rPr>
            <w:instrText>DATE</w:instrText>
          </w:r>
          <w:r w:rsidRPr="005E2716">
            <w:rPr>
              <w:rFonts w:ascii="David" w:hAnsi="David" w:cs="David"/>
              <w:color w:val="767171" w:themeColor="background2" w:themeShade="80"/>
              <w:sz w:val="24"/>
              <w:szCs w:val="24"/>
              <w:rtl/>
            </w:rPr>
            <w:instrText xml:space="preserve"> \@ "</w:instrText>
          </w:r>
          <w:r w:rsidRPr="005E2716">
            <w:rPr>
              <w:rFonts w:ascii="David" w:hAnsi="David" w:cs="David"/>
              <w:color w:val="767171" w:themeColor="background2" w:themeShade="80"/>
              <w:sz w:val="24"/>
              <w:szCs w:val="24"/>
            </w:rPr>
            <w:instrText>dd MMMM yyyy" \h</w:instrText>
          </w:r>
          <w:r w:rsidRPr="005E2716">
            <w:rPr>
              <w:rFonts w:ascii="David" w:hAnsi="David" w:cs="David"/>
              <w:color w:val="767171" w:themeColor="background2" w:themeShade="80"/>
              <w:sz w:val="24"/>
              <w:szCs w:val="24"/>
              <w:rtl/>
            </w:rPr>
            <w:instrText xml:space="preserve"> </w:instrText>
          </w:r>
          <w:r w:rsidRPr="005E2716">
            <w:rPr>
              <w:rFonts w:ascii="David" w:hAnsi="David" w:cs="David"/>
              <w:color w:val="767171" w:themeColor="background2" w:themeShade="80"/>
              <w:sz w:val="24"/>
              <w:szCs w:val="24"/>
              <w:rtl/>
            </w:rPr>
            <w:fldChar w:fldCharType="separate"/>
          </w:r>
          <w:r w:rsidR="007724CD">
            <w:rPr>
              <w:rFonts w:ascii="David" w:hAnsi="David" w:cs="David"/>
              <w:noProof/>
              <w:color w:val="767171" w:themeColor="background2" w:themeShade="80"/>
              <w:sz w:val="24"/>
              <w:szCs w:val="24"/>
              <w:rtl/>
            </w:rPr>
            <w:t>‏ו' כסלו תשפ"ד</w:t>
          </w:r>
          <w:r w:rsidRPr="005E2716">
            <w:rPr>
              <w:rFonts w:ascii="David" w:hAnsi="David" w:cs="David"/>
              <w:color w:val="767171" w:themeColor="background2" w:themeShade="80"/>
              <w:sz w:val="24"/>
              <w:szCs w:val="24"/>
              <w:rtl/>
            </w:rPr>
            <w:fldChar w:fldCharType="end"/>
          </w:r>
        </w:p>
      </w:tc>
      <w:tc>
        <w:tcPr>
          <w:tcW w:w="4480" w:type="dxa"/>
        </w:tcPr>
        <w:p w:rsidR="0087469B" w:rsidRPr="0087469B" w:rsidRDefault="0087469B" w:rsidP="0087469B">
          <w:pPr>
            <w:pStyle w:val="a4"/>
            <w:spacing w:line="276" w:lineRule="auto"/>
            <w:rPr>
              <w:rFonts w:asciiTheme="minorHAnsi" w:hAnsiTheme="minorHAnsi" w:cstheme="minorBidi"/>
              <w:sz w:val="24"/>
              <w:szCs w:val="24"/>
              <w:rtl/>
            </w:rPr>
          </w:pPr>
        </w:p>
      </w:tc>
    </w:tr>
  </w:tbl>
  <w:p w:rsidR="008F1379" w:rsidRPr="00635CE6" w:rsidRDefault="0087469B" w:rsidP="00635CE6">
    <w:pPr>
      <w:pStyle w:val="a4"/>
      <w:jc w:val="right"/>
      <w:rPr>
        <w:rFonts w:ascii="David" w:hAnsi="David" w:cs="David"/>
        <w:sz w:val="24"/>
        <w:szCs w:val="24"/>
        <w:rtl/>
      </w:rPr>
    </w:pPr>
    <w:r>
      <w:rPr>
        <w:rFonts w:ascii="David" w:hAnsi="David" w:cs="David"/>
        <w:b/>
        <w:bCs/>
        <w:noProof/>
        <w:sz w:val="24"/>
        <w:szCs w:val="24"/>
      </w:rPr>
      <w:drawing>
        <wp:anchor distT="0" distB="0" distL="114300" distR="114300" simplePos="0" relativeHeight="251659264" behindDoc="1" locked="0" layoutInCell="1" allowOverlap="1" wp14:anchorId="17FC91DE" wp14:editId="4F74B156">
          <wp:simplePos x="0" y="0"/>
          <wp:positionH relativeFrom="page">
            <wp:align>center</wp:align>
          </wp:positionH>
          <wp:positionV relativeFrom="paragraph">
            <wp:posOffset>-706227</wp:posOffset>
          </wp:positionV>
          <wp:extent cx="935499" cy="935499"/>
          <wp:effectExtent l="0" t="0" r="0" b="0"/>
          <wp:wrapNone/>
          <wp:docPr id="4" name="Picture 2" descr="C:\Users\t061\AppData\Local\Microsoft\Windows\INetCache\Content.Word\Logo Bank of Israel 2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061\AppData\Local\Microsoft\Windows\INetCache\Content.Word\Logo Bank of Israel 2 colo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5499" cy="93549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B69" w:rsidRDefault="00FE2B6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45B67"/>
    <w:multiLevelType w:val="multilevel"/>
    <w:tmpl w:val="FD32E92C"/>
    <w:lvl w:ilvl="0">
      <w:start w:val="1"/>
      <w:numFmt w:val="decimal"/>
      <w:lvlText w:val="%1."/>
      <w:lvlJc w:val="left"/>
      <w:pPr>
        <w:ind w:left="360" w:hanging="360"/>
      </w:pPr>
      <w:rPr>
        <w:rFonts w:hint="default"/>
        <w:b/>
        <w:bCs/>
        <w:color w:val="2E74B5" w:themeColor="accent1" w:themeShade="BF"/>
      </w:rPr>
    </w:lvl>
    <w:lvl w:ilvl="1">
      <w:start w:val="1"/>
      <w:numFmt w:val="decimal"/>
      <w:lvlText w:val="%1.%2."/>
      <w:lvlJc w:val="left"/>
      <w:pPr>
        <w:ind w:left="432" w:hanging="432"/>
      </w:pPr>
      <w:rPr>
        <w:rFonts w:hint="default"/>
        <w:b w:val="0"/>
        <w:bCs w:val="0"/>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A17FC3"/>
    <w:multiLevelType w:val="hybridMultilevel"/>
    <w:tmpl w:val="F8B02B0C"/>
    <w:lvl w:ilvl="0" w:tplc="C9C64198">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1D0B1C"/>
    <w:multiLevelType w:val="multilevel"/>
    <w:tmpl w:val="792C1DF0"/>
    <w:lvl w:ilvl="0">
      <w:start w:val="3"/>
      <w:numFmt w:val="decimal"/>
      <w:lvlText w:val="%1"/>
      <w:lvlJc w:val="left"/>
      <w:pPr>
        <w:ind w:left="360" w:hanging="360"/>
      </w:pPr>
      <w:rPr>
        <w:rFonts w:hint="default"/>
      </w:rPr>
    </w:lvl>
    <w:lvl w:ilvl="1">
      <w:start w:val="1"/>
      <w:numFmt w:val="decimal"/>
      <w:pStyle w:val="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71E3DDB"/>
    <w:multiLevelType w:val="hybridMultilevel"/>
    <w:tmpl w:val="5E685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907A4C"/>
    <w:multiLevelType w:val="multilevel"/>
    <w:tmpl w:val="F4B438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BF8340D"/>
    <w:multiLevelType w:val="hybridMultilevel"/>
    <w:tmpl w:val="5594A0FA"/>
    <w:lvl w:ilvl="0" w:tplc="14C053F8">
      <w:start w:val="1"/>
      <w:numFmt w:val="bullet"/>
      <w:pStyle w:val="2"/>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B6F55"/>
    <w:multiLevelType w:val="multilevel"/>
    <w:tmpl w:val="99FA7F40"/>
    <w:lvl w:ilvl="0">
      <w:start w:val="1"/>
      <w:numFmt w:val="bullet"/>
      <w:lvlText w:val=""/>
      <w:lvlJc w:val="left"/>
      <w:rPr>
        <w:rFonts w:ascii="Symbol" w:hAnsi="Symbol" w:hint="default"/>
        <w:b/>
        <w:bCs/>
        <w:color w:val="2E74B5" w:themeColor="accent1" w:themeShade="BF"/>
      </w:rPr>
    </w:lvl>
    <w:lvl w:ilvl="1">
      <w:start w:val="1"/>
      <w:numFmt w:val="decimal"/>
      <w:lvlText w:val="%1.%2."/>
      <w:lvlJc w:val="left"/>
      <w:pPr>
        <w:ind w:left="432" w:hanging="432"/>
      </w:pPr>
      <w:rPr>
        <w:rFonts w:hint="default"/>
        <w:b w:val="0"/>
        <w:bCs w:val="0"/>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5347471"/>
    <w:multiLevelType w:val="multilevel"/>
    <w:tmpl w:val="17464DFC"/>
    <w:lvl w:ilvl="0">
      <w:start w:val="3"/>
      <w:numFmt w:val="decimal"/>
      <w:lvlText w:val="%1"/>
      <w:lvlJc w:val="left"/>
      <w:pPr>
        <w:ind w:left="390" w:hanging="390"/>
      </w:pPr>
      <w:rPr>
        <w:rFonts w:hint="default"/>
      </w:rPr>
    </w:lvl>
    <w:lvl w:ilvl="1">
      <w:start w:val="2"/>
      <w:numFmt w:val="decimal"/>
      <w:lvlText w:val="%1.%2"/>
      <w:lvlJc w:val="left"/>
      <w:pPr>
        <w:ind w:left="570" w:hanging="390"/>
      </w:pPr>
      <w:rPr>
        <w:rFonts w:hint="default"/>
      </w:rPr>
    </w:lvl>
    <w:lvl w:ilvl="2">
      <w:start w:val="1"/>
      <w:numFmt w:val="decimal"/>
      <w:lvlText w:val="%1.%2.%3"/>
      <w:lvlJc w:val="left"/>
      <w:pPr>
        <w:ind w:left="1080" w:hanging="720"/>
      </w:pPr>
      <w:rPr>
        <w:rFonts w:hint="default"/>
        <w:lang w:bidi="he-IL"/>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15:restartNumberingAfterBreak="0">
    <w:nsid w:val="67E80861"/>
    <w:multiLevelType w:val="hybridMultilevel"/>
    <w:tmpl w:val="68948086"/>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9" w15:restartNumberingAfterBreak="0">
    <w:nsid w:val="6BFE4A3D"/>
    <w:multiLevelType w:val="multilevel"/>
    <w:tmpl w:val="930EEB0E"/>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5"/>
  </w:num>
  <w:num w:numId="3">
    <w:abstractNumId w:val="4"/>
  </w:num>
  <w:num w:numId="4">
    <w:abstractNumId w:val="8"/>
  </w:num>
  <w:num w:numId="5">
    <w:abstractNumId w:val="9"/>
  </w:num>
  <w:num w:numId="6">
    <w:abstractNumId w:val="6"/>
  </w:num>
  <w:num w:numId="7">
    <w:abstractNumId w:val="7"/>
  </w:num>
  <w:num w:numId="8">
    <w:abstractNumId w:val="2"/>
  </w:num>
  <w:num w:numId="9">
    <w:abstractNumId w:val="3"/>
  </w:num>
  <w:num w:numId="1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NTI2MDW0tLAwMDFV0lEKTi0uzszPAykwrAUABNhjbCwAAAA="/>
  </w:docVars>
  <w:rsids>
    <w:rsidRoot w:val="003B1EB3"/>
    <w:rsid w:val="00000025"/>
    <w:rsid w:val="0000007A"/>
    <w:rsid w:val="0000019B"/>
    <w:rsid w:val="00000213"/>
    <w:rsid w:val="00000276"/>
    <w:rsid w:val="000006AD"/>
    <w:rsid w:val="00000792"/>
    <w:rsid w:val="00000844"/>
    <w:rsid w:val="00000E7C"/>
    <w:rsid w:val="00000EBF"/>
    <w:rsid w:val="000016D8"/>
    <w:rsid w:val="0000170A"/>
    <w:rsid w:val="00001717"/>
    <w:rsid w:val="0000190E"/>
    <w:rsid w:val="00001CDD"/>
    <w:rsid w:val="0000276D"/>
    <w:rsid w:val="00002793"/>
    <w:rsid w:val="000028B6"/>
    <w:rsid w:val="00002982"/>
    <w:rsid w:val="00002B5B"/>
    <w:rsid w:val="00002C9F"/>
    <w:rsid w:val="00002F3C"/>
    <w:rsid w:val="000034E5"/>
    <w:rsid w:val="0000366D"/>
    <w:rsid w:val="00003A0D"/>
    <w:rsid w:val="00003B4A"/>
    <w:rsid w:val="00003F67"/>
    <w:rsid w:val="00004160"/>
    <w:rsid w:val="00004630"/>
    <w:rsid w:val="00004757"/>
    <w:rsid w:val="0000486D"/>
    <w:rsid w:val="00004A68"/>
    <w:rsid w:val="00004A9A"/>
    <w:rsid w:val="00004BBA"/>
    <w:rsid w:val="00004CE6"/>
    <w:rsid w:val="00004D0C"/>
    <w:rsid w:val="00004E55"/>
    <w:rsid w:val="000052DF"/>
    <w:rsid w:val="000052F3"/>
    <w:rsid w:val="00005797"/>
    <w:rsid w:val="000058B9"/>
    <w:rsid w:val="000066C9"/>
    <w:rsid w:val="00006701"/>
    <w:rsid w:val="00006764"/>
    <w:rsid w:val="0000678E"/>
    <w:rsid w:val="000067A0"/>
    <w:rsid w:val="00006B81"/>
    <w:rsid w:val="00007200"/>
    <w:rsid w:val="0000730F"/>
    <w:rsid w:val="00007325"/>
    <w:rsid w:val="0000776D"/>
    <w:rsid w:val="000078E2"/>
    <w:rsid w:val="00007A12"/>
    <w:rsid w:val="00007C20"/>
    <w:rsid w:val="00007EBD"/>
    <w:rsid w:val="00010121"/>
    <w:rsid w:val="00010376"/>
    <w:rsid w:val="00010623"/>
    <w:rsid w:val="0001070B"/>
    <w:rsid w:val="00010984"/>
    <w:rsid w:val="000111B1"/>
    <w:rsid w:val="000118AB"/>
    <w:rsid w:val="00011993"/>
    <w:rsid w:val="000119AA"/>
    <w:rsid w:val="00011CE1"/>
    <w:rsid w:val="00011F40"/>
    <w:rsid w:val="00012008"/>
    <w:rsid w:val="00012092"/>
    <w:rsid w:val="000123C7"/>
    <w:rsid w:val="00012409"/>
    <w:rsid w:val="0001257E"/>
    <w:rsid w:val="000125A1"/>
    <w:rsid w:val="000128A8"/>
    <w:rsid w:val="00012C22"/>
    <w:rsid w:val="00013031"/>
    <w:rsid w:val="000131C7"/>
    <w:rsid w:val="000134C4"/>
    <w:rsid w:val="00013514"/>
    <w:rsid w:val="0001392D"/>
    <w:rsid w:val="00013BCD"/>
    <w:rsid w:val="00013C14"/>
    <w:rsid w:val="0001486B"/>
    <w:rsid w:val="00014919"/>
    <w:rsid w:val="00014DC8"/>
    <w:rsid w:val="00014E8A"/>
    <w:rsid w:val="000154FD"/>
    <w:rsid w:val="000155AF"/>
    <w:rsid w:val="00015B97"/>
    <w:rsid w:val="00016000"/>
    <w:rsid w:val="000163E5"/>
    <w:rsid w:val="00016802"/>
    <w:rsid w:val="000169C5"/>
    <w:rsid w:val="00016B90"/>
    <w:rsid w:val="00017138"/>
    <w:rsid w:val="00017345"/>
    <w:rsid w:val="0001748E"/>
    <w:rsid w:val="00017490"/>
    <w:rsid w:val="000175C4"/>
    <w:rsid w:val="00017808"/>
    <w:rsid w:val="0002003B"/>
    <w:rsid w:val="00020089"/>
    <w:rsid w:val="00020962"/>
    <w:rsid w:val="00020C6F"/>
    <w:rsid w:val="00020C83"/>
    <w:rsid w:val="00020F35"/>
    <w:rsid w:val="000210B3"/>
    <w:rsid w:val="00021553"/>
    <w:rsid w:val="000215DD"/>
    <w:rsid w:val="0002173A"/>
    <w:rsid w:val="000217BC"/>
    <w:rsid w:val="00021959"/>
    <w:rsid w:val="00021AEC"/>
    <w:rsid w:val="00021CEB"/>
    <w:rsid w:val="00021D9C"/>
    <w:rsid w:val="000227DE"/>
    <w:rsid w:val="000228C4"/>
    <w:rsid w:val="00022AE1"/>
    <w:rsid w:val="00022FCA"/>
    <w:rsid w:val="00023174"/>
    <w:rsid w:val="00023625"/>
    <w:rsid w:val="0002365D"/>
    <w:rsid w:val="000238EE"/>
    <w:rsid w:val="00023DBA"/>
    <w:rsid w:val="00023DE4"/>
    <w:rsid w:val="00023ED4"/>
    <w:rsid w:val="00023F4F"/>
    <w:rsid w:val="000246CC"/>
    <w:rsid w:val="00024A90"/>
    <w:rsid w:val="00024AD2"/>
    <w:rsid w:val="00024C64"/>
    <w:rsid w:val="00024C79"/>
    <w:rsid w:val="0002544E"/>
    <w:rsid w:val="0002558B"/>
    <w:rsid w:val="00025801"/>
    <w:rsid w:val="000258B0"/>
    <w:rsid w:val="00025BDC"/>
    <w:rsid w:val="00025DF4"/>
    <w:rsid w:val="00025EFA"/>
    <w:rsid w:val="00026184"/>
    <w:rsid w:val="0002631A"/>
    <w:rsid w:val="00026CEF"/>
    <w:rsid w:val="00027615"/>
    <w:rsid w:val="0002770E"/>
    <w:rsid w:val="00027732"/>
    <w:rsid w:val="0002788F"/>
    <w:rsid w:val="000278B5"/>
    <w:rsid w:val="00027AF1"/>
    <w:rsid w:val="00027D00"/>
    <w:rsid w:val="00027DD0"/>
    <w:rsid w:val="000300C2"/>
    <w:rsid w:val="00030321"/>
    <w:rsid w:val="000305B8"/>
    <w:rsid w:val="00030C17"/>
    <w:rsid w:val="000313A1"/>
    <w:rsid w:val="000313A8"/>
    <w:rsid w:val="000316C5"/>
    <w:rsid w:val="000319EB"/>
    <w:rsid w:val="000319FE"/>
    <w:rsid w:val="00031A7D"/>
    <w:rsid w:val="00031B3B"/>
    <w:rsid w:val="00032031"/>
    <w:rsid w:val="00032152"/>
    <w:rsid w:val="00032166"/>
    <w:rsid w:val="0003238D"/>
    <w:rsid w:val="00032793"/>
    <w:rsid w:val="00032927"/>
    <w:rsid w:val="00032AEE"/>
    <w:rsid w:val="00032E6A"/>
    <w:rsid w:val="00033105"/>
    <w:rsid w:val="000333FE"/>
    <w:rsid w:val="0003378D"/>
    <w:rsid w:val="0003381F"/>
    <w:rsid w:val="000338D3"/>
    <w:rsid w:val="000339E2"/>
    <w:rsid w:val="00033BDA"/>
    <w:rsid w:val="00033D5B"/>
    <w:rsid w:val="00033D63"/>
    <w:rsid w:val="00033EA5"/>
    <w:rsid w:val="00034995"/>
    <w:rsid w:val="00034A8F"/>
    <w:rsid w:val="00034DE7"/>
    <w:rsid w:val="00034E91"/>
    <w:rsid w:val="0003503A"/>
    <w:rsid w:val="00035237"/>
    <w:rsid w:val="000357C7"/>
    <w:rsid w:val="00035A9B"/>
    <w:rsid w:val="00035F70"/>
    <w:rsid w:val="000362C0"/>
    <w:rsid w:val="00036492"/>
    <w:rsid w:val="0003654D"/>
    <w:rsid w:val="00036BE0"/>
    <w:rsid w:val="00036CC7"/>
    <w:rsid w:val="00037047"/>
    <w:rsid w:val="00037231"/>
    <w:rsid w:val="000373D8"/>
    <w:rsid w:val="0003767A"/>
    <w:rsid w:val="000377AC"/>
    <w:rsid w:val="0003782B"/>
    <w:rsid w:val="00037DB3"/>
    <w:rsid w:val="000401F5"/>
    <w:rsid w:val="0004032B"/>
    <w:rsid w:val="00040378"/>
    <w:rsid w:val="00040A1A"/>
    <w:rsid w:val="00040A48"/>
    <w:rsid w:val="00040AF0"/>
    <w:rsid w:val="00041273"/>
    <w:rsid w:val="00041691"/>
    <w:rsid w:val="00041F34"/>
    <w:rsid w:val="00042127"/>
    <w:rsid w:val="0004259F"/>
    <w:rsid w:val="00042715"/>
    <w:rsid w:val="00042834"/>
    <w:rsid w:val="00042B64"/>
    <w:rsid w:val="00042BCD"/>
    <w:rsid w:val="00042DA5"/>
    <w:rsid w:val="00043146"/>
    <w:rsid w:val="0004323A"/>
    <w:rsid w:val="000434BD"/>
    <w:rsid w:val="00043761"/>
    <w:rsid w:val="000437C4"/>
    <w:rsid w:val="00044144"/>
    <w:rsid w:val="00044903"/>
    <w:rsid w:val="00044BB5"/>
    <w:rsid w:val="00044BBC"/>
    <w:rsid w:val="00044E01"/>
    <w:rsid w:val="0004510C"/>
    <w:rsid w:val="0004537F"/>
    <w:rsid w:val="0004538D"/>
    <w:rsid w:val="00045C46"/>
    <w:rsid w:val="00045DAC"/>
    <w:rsid w:val="00045E55"/>
    <w:rsid w:val="00045ECF"/>
    <w:rsid w:val="00045F60"/>
    <w:rsid w:val="00045FA9"/>
    <w:rsid w:val="00046289"/>
    <w:rsid w:val="000465CB"/>
    <w:rsid w:val="0004682C"/>
    <w:rsid w:val="00046996"/>
    <w:rsid w:val="00046B27"/>
    <w:rsid w:val="00046F6A"/>
    <w:rsid w:val="0004703A"/>
    <w:rsid w:val="00047071"/>
    <w:rsid w:val="000473CD"/>
    <w:rsid w:val="0004751B"/>
    <w:rsid w:val="000476B1"/>
    <w:rsid w:val="0004781A"/>
    <w:rsid w:val="00047A3B"/>
    <w:rsid w:val="00047E8C"/>
    <w:rsid w:val="000501F1"/>
    <w:rsid w:val="00050338"/>
    <w:rsid w:val="00050833"/>
    <w:rsid w:val="00050B12"/>
    <w:rsid w:val="00050E8E"/>
    <w:rsid w:val="00050EE9"/>
    <w:rsid w:val="00050F1E"/>
    <w:rsid w:val="000512A2"/>
    <w:rsid w:val="0005133C"/>
    <w:rsid w:val="00051472"/>
    <w:rsid w:val="0005152B"/>
    <w:rsid w:val="000515F8"/>
    <w:rsid w:val="000518AC"/>
    <w:rsid w:val="00051B5E"/>
    <w:rsid w:val="00051CF4"/>
    <w:rsid w:val="00052173"/>
    <w:rsid w:val="000525F2"/>
    <w:rsid w:val="0005265B"/>
    <w:rsid w:val="00052FB9"/>
    <w:rsid w:val="00053174"/>
    <w:rsid w:val="00053188"/>
    <w:rsid w:val="00053275"/>
    <w:rsid w:val="00053431"/>
    <w:rsid w:val="00053521"/>
    <w:rsid w:val="000535C0"/>
    <w:rsid w:val="000536F1"/>
    <w:rsid w:val="0005460E"/>
    <w:rsid w:val="0005490C"/>
    <w:rsid w:val="00054E58"/>
    <w:rsid w:val="00055109"/>
    <w:rsid w:val="00055779"/>
    <w:rsid w:val="00055932"/>
    <w:rsid w:val="00055A23"/>
    <w:rsid w:val="00055AB6"/>
    <w:rsid w:val="00055CF0"/>
    <w:rsid w:val="00055D85"/>
    <w:rsid w:val="00055EE9"/>
    <w:rsid w:val="000563A8"/>
    <w:rsid w:val="000564A2"/>
    <w:rsid w:val="0005694A"/>
    <w:rsid w:val="00056E4A"/>
    <w:rsid w:val="00056FCA"/>
    <w:rsid w:val="0005711D"/>
    <w:rsid w:val="00057322"/>
    <w:rsid w:val="00057595"/>
    <w:rsid w:val="000576B2"/>
    <w:rsid w:val="00057AC2"/>
    <w:rsid w:val="0006037B"/>
    <w:rsid w:val="00060386"/>
    <w:rsid w:val="0006044E"/>
    <w:rsid w:val="00060579"/>
    <w:rsid w:val="000607D2"/>
    <w:rsid w:val="00060A97"/>
    <w:rsid w:val="00060AD6"/>
    <w:rsid w:val="00060B2A"/>
    <w:rsid w:val="00060E08"/>
    <w:rsid w:val="000610B9"/>
    <w:rsid w:val="0006130D"/>
    <w:rsid w:val="000615B5"/>
    <w:rsid w:val="0006168D"/>
    <w:rsid w:val="00061ADA"/>
    <w:rsid w:val="00061B9B"/>
    <w:rsid w:val="00061D91"/>
    <w:rsid w:val="00061EAE"/>
    <w:rsid w:val="00062179"/>
    <w:rsid w:val="000621E4"/>
    <w:rsid w:val="000621ED"/>
    <w:rsid w:val="000628C6"/>
    <w:rsid w:val="00062912"/>
    <w:rsid w:val="00062E81"/>
    <w:rsid w:val="0006317C"/>
    <w:rsid w:val="00063232"/>
    <w:rsid w:val="00064128"/>
    <w:rsid w:val="000645C9"/>
    <w:rsid w:val="0006467C"/>
    <w:rsid w:val="0006496A"/>
    <w:rsid w:val="0006544D"/>
    <w:rsid w:val="0006566C"/>
    <w:rsid w:val="00065785"/>
    <w:rsid w:val="00066190"/>
    <w:rsid w:val="0006651B"/>
    <w:rsid w:val="00066781"/>
    <w:rsid w:val="00066A18"/>
    <w:rsid w:val="00066B48"/>
    <w:rsid w:val="00066C90"/>
    <w:rsid w:val="00066DC8"/>
    <w:rsid w:val="00066F41"/>
    <w:rsid w:val="00067624"/>
    <w:rsid w:val="0006795D"/>
    <w:rsid w:val="000679F3"/>
    <w:rsid w:val="00067A88"/>
    <w:rsid w:val="00067CC2"/>
    <w:rsid w:val="00067E44"/>
    <w:rsid w:val="0007004D"/>
    <w:rsid w:val="000701DD"/>
    <w:rsid w:val="00070284"/>
    <w:rsid w:val="00070292"/>
    <w:rsid w:val="00070337"/>
    <w:rsid w:val="0007041D"/>
    <w:rsid w:val="00070C2D"/>
    <w:rsid w:val="00070D15"/>
    <w:rsid w:val="00070DF1"/>
    <w:rsid w:val="00071840"/>
    <w:rsid w:val="00071B8C"/>
    <w:rsid w:val="00071DE1"/>
    <w:rsid w:val="00072CBB"/>
    <w:rsid w:val="00072CFA"/>
    <w:rsid w:val="00072FF5"/>
    <w:rsid w:val="000733CB"/>
    <w:rsid w:val="000734DA"/>
    <w:rsid w:val="000736DB"/>
    <w:rsid w:val="00073A79"/>
    <w:rsid w:val="00073B56"/>
    <w:rsid w:val="00073F88"/>
    <w:rsid w:val="00073FBB"/>
    <w:rsid w:val="00074CF3"/>
    <w:rsid w:val="00075266"/>
    <w:rsid w:val="000757A3"/>
    <w:rsid w:val="000758B1"/>
    <w:rsid w:val="00075A0D"/>
    <w:rsid w:val="00075C73"/>
    <w:rsid w:val="00075C84"/>
    <w:rsid w:val="00075C93"/>
    <w:rsid w:val="000765A9"/>
    <w:rsid w:val="0007660F"/>
    <w:rsid w:val="00076942"/>
    <w:rsid w:val="0007734C"/>
    <w:rsid w:val="00077836"/>
    <w:rsid w:val="00077A1C"/>
    <w:rsid w:val="00077C7D"/>
    <w:rsid w:val="00080154"/>
    <w:rsid w:val="00080758"/>
    <w:rsid w:val="000807FE"/>
    <w:rsid w:val="00080DE7"/>
    <w:rsid w:val="00080E1C"/>
    <w:rsid w:val="00081287"/>
    <w:rsid w:val="00081438"/>
    <w:rsid w:val="00081685"/>
    <w:rsid w:val="00081780"/>
    <w:rsid w:val="00081863"/>
    <w:rsid w:val="000818BE"/>
    <w:rsid w:val="00081A21"/>
    <w:rsid w:val="00081C03"/>
    <w:rsid w:val="0008235F"/>
    <w:rsid w:val="0008257F"/>
    <w:rsid w:val="0008266A"/>
    <w:rsid w:val="0008279B"/>
    <w:rsid w:val="00082A0F"/>
    <w:rsid w:val="00082A47"/>
    <w:rsid w:val="00082B9A"/>
    <w:rsid w:val="00082C50"/>
    <w:rsid w:val="00082C95"/>
    <w:rsid w:val="00082E0C"/>
    <w:rsid w:val="00082E58"/>
    <w:rsid w:val="000834F6"/>
    <w:rsid w:val="00083547"/>
    <w:rsid w:val="0008366C"/>
    <w:rsid w:val="00083874"/>
    <w:rsid w:val="00083B41"/>
    <w:rsid w:val="00083D03"/>
    <w:rsid w:val="00083D66"/>
    <w:rsid w:val="00084341"/>
    <w:rsid w:val="0008451B"/>
    <w:rsid w:val="000846DE"/>
    <w:rsid w:val="0008478B"/>
    <w:rsid w:val="000849F2"/>
    <w:rsid w:val="00084AEA"/>
    <w:rsid w:val="00084CD8"/>
    <w:rsid w:val="00084CE1"/>
    <w:rsid w:val="00084D2F"/>
    <w:rsid w:val="00084DFD"/>
    <w:rsid w:val="00085570"/>
    <w:rsid w:val="000858C3"/>
    <w:rsid w:val="00085D29"/>
    <w:rsid w:val="00085E57"/>
    <w:rsid w:val="000862F0"/>
    <w:rsid w:val="00086814"/>
    <w:rsid w:val="00086AF0"/>
    <w:rsid w:val="00086C84"/>
    <w:rsid w:val="00086DFB"/>
    <w:rsid w:val="00086F36"/>
    <w:rsid w:val="00087360"/>
    <w:rsid w:val="00087607"/>
    <w:rsid w:val="00087DF6"/>
    <w:rsid w:val="00090940"/>
    <w:rsid w:val="000912A7"/>
    <w:rsid w:val="00091312"/>
    <w:rsid w:val="000915C7"/>
    <w:rsid w:val="000918CA"/>
    <w:rsid w:val="00092077"/>
    <w:rsid w:val="000920D6"/>
    <w:rsid w:val="00092232"/>
    <w:rsid w:val="00092644"/>
    <w:rsid w:val="000927EF"/>
    <w:rsid w:val="000928CF"/>
    <w:rsid w:val="000929D3"/>
    <w:rsid w:val="00092C54"/>
    <w:rsid w:val="00092D57"/>
    <w:rsid w:val="00092E62"/>
    <w:rsid w:val="000937C7"/>
    <w:rsid w:val="00093A13"/>
    <w:rsid w:val="00093C8B"/>
    <w:rsid w:val="00093D95"/>
    <w:rsid w:val="00093DFB"/>
    <w:rsid w:val="00094479"/>
    <w:rsid w:val="0009462C"/>
    <w:rsid w:val="0009474B"/>
    <w:rsid w:val="00094BDB"/>
    <w:rsid w:val="00094C2A"/>
    <w:rsid w:val="00094C37"/>
    <w:rsid w:val="0009515D"/>
    <w:rsid w:val="0009532D"/>
    <w:rsid w:val="00095463"/>
    <w:rsid w:val="000954DA"/>
    <w:rsid w:val="00096162"/>
    <w:rsid w:val="00096172"/>
    <w:rsid w:val="0009652D"/>
    <w:rsid w:val="000965A0"/>
    <w:rsid w:val="000968C6"/>
    <w:rsid w:val="00096F09"/>
    <w:rsid w:val="000976FD"/>
    <w:rsid w:val="000977E2"/>
    <w:rsid w:val="00097CEC"/>
    <w:rsid w:val="00097D2D"/>
    <w:rsid w:val="00097F14"/>
    <w:rsid w:val="00097FA0"/>
    <w:rsid w:val="000A0187"/>
    <w:rsid w:val="000A0352"/>
    <w:rsid w:val="000A03AC"/>
    <w:rsid w:val="000A0483"/>
    <w:rsid w:val="000A0719"/>
    <w:rsid w:val="000A0767"/>
    <w:rsid w:val="000A0A8A"/>
    <w:rsid w:val="000A0AAA"/>
    <w:rsid w:val="000A1038"/>
    <w:rsid w:val="000A10A6"/>
    <w:rsid w:val="000A135E"/>
    <w:rsid w:val="000A137B"/>
    <w:rsid w:val="000A1665"/>
    <w:rsid w:val="000A17F2"/>
    <w:rsid w:val="000A1914"/>
    <w:rsid w:val="000A1943"/>
    <w:rsid w:val="000A1A0D"/>
    <w:rsid w:val="000A1E9B"/>
    <w:rsid w:val="000A22CB"/>
    <w:rsid w:val="000A2E54"/>
    <w:rsid w:val="000A2F65"/>
    <w:rsid w:val="000A312C"/>
    <w:rsid w:val="000A314A"/>
    <w:rsid w:val="000A34AD"/>
    <w:rsid w:val="000A34C2"/>
    <w:rsid w:val="000A3849"/>
    <w:rsid w:val="000A38BF"/>
    <w:rsid w:val="000A3A3F"/>
    <w:rsid w:val="000A3C0C"/>
    <w:rsid w:val="000A417F"/>
    <w:rsid w:val="000A4671"/>
    <w:rsid w:val="000A4709"/>
    <w:rsid w:val="000A49B9"/>
    <w:rsid w:val="000A5537"/>
    <w:rsid w:val="000A57B1"/>
    <w:rsid w:val="000A58DA"/>
    <w:rsid w:val="000A5C82"/>
    <w:rsid w:val="000A5F20"/>
    <w:rsid w:val="000A5F50"/>
    <w:rsid w:val="000A6354"/>
    <w:rsid w:val="000A63F7"/>
    <w:rsid w:val="000A6435"/>
    <w:rsid w:val="000A6B5E"/>
    <w:rsid w:val="000A7002"/>
    <w:rsid w:val="000A7036"/>
    <w:rsid w:val="000A703B"/>
    <w:rsid w:val="000A7150"/>
    <w:rsid w:val="000A781B"/>
    <w:rsid w:val="000A7835"/>
    <w:rsid w:val="000A7DD8"/>
    <w:rsid w:val="000A7F17"/>
    <w:rsid w:val="000B0117"/>
    <w:rsid w:val="000B0138"/>
    <w:rsid w:val="000B0392"/>
    <w:rsid w:val="000B0394"/>
    <w:rsid w:val="000B04DB"/>
    <w:rsid w:val="000B05BF"/>
    <w:rsid w:val="000B086A"/>
    <w:rsid w:val="000B0B60"/>
    <w:rsid w:val="000B0CA6"/>
    <w:rsid w:val="000B0D3B"/>
    <w:rsid w:val="000B0DFB"/>
    <w:rsid w:val="000B0EAA"/>
    <w:rsid w:val="000B1804"/>
    <w:rsid w:val="000B1989"/>
    <w:rsid w:val="000B1A75"/>
    <w:rsid w:val="000B1C0E"/>
    <w:rsid w:val="000B1F75"/>
    <w:rsid w:val="000B25CD"/>
    <w:rsid w:val="000B26EB"/>
    <w:rsid w:val="000B28D3"/>
    <w:rsid w:val="000B2928"/>
    <w:rsid w:val="000B2FB2"/>
    <w:rsid w:val="000B32AD"/>
    <w:rsid w:val="000B32F7"/>
    <w:rsid w:val="000B33AD"/>
    <w:rsid w:val="000B379B"/>
    <w:rsid w:val="000B3B2A"/>
    <w:rsid w:val="000B3DB8"/>
    <w:rsid w:val="000B4281"/>
    <w:rsid w:val="000B435D"/>
    <w:rsid w:val="000B4DB4"/>
    <w:rsid w:val="000B4E3F"/>
    <w:rsid w:val="000B4FA1"/>
    <w:rsid w:val="000B53E5"/>
    <w:rsid w:val="000B54BF"/>
    <w:rsid w:val="000B5534"/>
    <w:rsid w:val="000B5694"/>
    <w:rsid w:val="000B5BB1"/>
    <w:rsid w:val="000B601E"/>
    <w:rsid w:val="000B6231"/>
    <w:rsid w:val="000B65BB"/>
    <w:rsid w:val="000B68B6"/>
    <w:rsid w:val="000B6943"/>
    <w:rsid w:val="000B6C11"/>
    <w:rsid w:val="000B71CA"/>
    <w:rsid w:val="000B7459"/>
    <w:rsid w:val="000B7740"/>
    <w:rsid w:val="000B787B"/>
    <w:rsid w:val="000B7E4A"/>
    <w:rsid w:val="000B7F31"/>
    <w:rsid w:val="000B7F82"/>
    <w:rsid w:val="000C00AD"/>
    <w:rsid w:val="000C015E"/>
    <w:rsid w:val="000C04DE"/>
    <w:rsid w:val="000C09F5"/>
    <w:rsid w:val="000C0B2E"/>
    <w:rsid w:val="000C0B52"/>
    <w:rsid w:val="000C0D6F"/>
    <w:rsid w:val="000C0DDA"/>
    <w:rsid w:val="000C189F"/>
    <w:rsid w:val="000C1C59"/>
    <w:rsid w:val="000C1C8E"/>
    <w:rsid w:val="000C1EB1"/>
    <w:rsid w:val="000C1EF5"/>
    <w:rsid w:val="000C24A6"/>
    <w:rsid w:val="000C24CE"/>
    <w:rsid w:val="000C2576"/>
    <w:rsid w:val="000C2C0A"/>
    <w:rsid w:val="000C2E41"/>
    <w:rsid w:val="000C2EF0"/>
    <w:rsid w:val="000C35A6"/>
    <w:rsid w:val="000C3679"/>
    <w:rsid w:val="000C3692"/>
    <w:rsid w:val="000C3BC2"/>
    <w:rsid w:val="000C3CC1"/>
    <w:rsid w:val="000C4069"/>
    <w:rsid w:val="000C456A"/>
    <w:rsid w:val="000C457F"/>
    <w:rsid w:val="000C46CA"/>
    <w:rsid w:val="000C4842"/>
    <w:rsid w:val="000C4E7A"/>
    <w:rsid w:val="000C5411"/>
    <w:rsid w:val="000C54E0"/>
    <w:rsid w:val="000C56C4"/>
    <w:rsid w:val="000C596C"/>
    <w:rsid w:val="000C5C96"/>
    <w:rsid w:val="000C67E3"/>
    <w:rsid w:val="000C7050"/>
    <w:rsid w:val="000C7183"/>
    <w:rsid w:val="000C71B6"/>
    <w:rsid w:val="000C71FC"/>
    <w:rsid w:val="000C7CE1"/>
    <w:rsid w:val="000C7E45"/>
    <w:rsid w:val="000D0989"/>
    <w:rsid w:val="000D0F30"/>
    <w:rsid w:val="000D12B2"/>
    <w:rsid w:val="000D1313"/>
    <w:rsid w:val="000D1493"/>
    <w:rsid w:val="000D153D"/>
    <w:rsid w:val="000D18C7"/>
    <w:rsid w:val="000D1A4E"/>
    <w:rsid w:val="000D1AB5"/>
    <w:rsid w:val="000D1BA5"/>
    <w:rsid w:val="000D1C0E"/>
    <w:rsid w:val="000D1C64"/>
    <w:rsid w:val="000D1D10"/>
    <w:rsid w:val="000D2008"/>
    <w:rsid w:val="000D23D1"/>
    <w:rsid w:val="000D243B"/>
    <w:rsid w:val="000D2622"/>
    <w:rsid w:val="000D271A"/>
    <w:rsid w:val="000D2917"/>
    <w:rsid w:val="000D29C2"/>
    <w:rsid w:val="000D3009"/>
    <w:rsid w:val="000D347F"/>
    <w:rsid w:val="000D355B"/>
    <w:rsid w:val="000D36FC"/>
    <w:rsid w:val="000D375D"/>
    <w:rsid w:val="000D3B37"/>
    <w:rsid w:val="000D3D70"/>
    <w:rsid w:val="000D3DAC"/>
    <w:rsid w:val="000D3E3C"/>
    <w:rsid w:val="000D463B"/>
    <w:rsid w:val="000D4804"/>
    <w:rsid w:val="000D4A69"/>
    <w:rsid w:val="000D4C1D"/>
    <w:rsid w:val="000D537D"/>
    <w:rsid w:val="000D56EA"/>
    <w:rsid w:val="000D5B78"/>
    <w:rsid w:val="000D6099"/>
    <w:rsid w:val="000D638A"/>
    <w:rsid w:val="000D64E8"/>
    <w:rsid w:val="000D661A"/>
    <w:rsid w:val="000D67DB"/>
    <w:rsid w:val="000D6AD1"/>
    <w:rsid w:val="000D6B47"/>
    <w:rsid w:val="000D6B4F"/>
    <w:rsid w:val="000D6C36"/>
    <w:rsid w:val="000D6CD7"/>
    <w:rsid w:val="000D6E20"/>
    <w:rsid w:val="000D7414"/>
    <w:rsid w:val="000D78B7"/>
    <w:rsid w:val="000D7909"/>
    <w:rsid w:val="000D79FA"/>
    <w:rsid w:val="000D7AC1"/>
    <w:rsid w:val="000D7BA7"/>
    <w:rsid w:val="000D7C0C"/>
    <w:rsid w:val="000D7E1F"/>
    <w:rsid w:val="000E03CA"/>
    <w:rsid w:val="000E0DF2"/>
    <w:rsid w:val="000E10B6"/>
    <w:rsid w:val="000E110F"/>
    <w:rsid w:val="000E13EC"/>
    <w:rsid w:val="000E14FA"/>
    <w:rsid w:val="000E1CA8"/>
    <w:rsid w:val="000E2506"/>
    <w:rsid w:val="000E2530"/>
    <w:rsid w:val="000E2989"/>
    <w:rsid w:val="000E2C97"/>
    <w:rsid w:val="000E2DCF"/>
    <w:rsid w:val="000E2E89"/>
    <w:rsid w:val="000E3220"/>
    <w:rsid w:val="000E33DE"/>
    <w:rsid w:val="000E3540"/>
    <w:rsid w:val="000E3EA0"/>
    <w:rsid w:val="000E3F83"/>
    <w:rsid w:val="000E40D5"/>
    <w:rsid w:val="000E4244"/>
    <w:rsid w:val="000E43F9"/>
    <w:rsid w:val="000E45CF"/>
    <w:rsid w:val="000E46B5"/>
    <w:rsid w:val="000E492D"/>
    <w:rsid w:val="000E4EB5"/>
    <w:rsid w:val="000E4F22"/>
    <w:rsid w:val="000E4F2A"/>
    <w:rsid w:val="000E4FAC"/>
    <w:rsid w:val="000E5276"/>
    <w:rsid w:val="000E5B60"/>
    <w:rsid w:val="000E5ECF"/>
    <w:rsid w:val="000E626F"/>
    <w:rsid w:val="000E6ABD"/>
    <w:rsid w:val="000E701A"/>
    <w:rsid w:val="000E7433"/>
    <w:rsid w:val="000E772A"/>
    <w:rsid w:val="000E78DD"/>
    <w:rsid w:val="000E797E"/>
    <w:rsid w:val="000E7995"/>
    <w:rsid w:val="000E7E26"/>
    <w:rsid w:val="000E7E72"/>
    <w:rsid w:val="000F0212"/>
    <w:rsid w:val="000F0226"/>
    <w:rsid w:val="000F0570"/>
    <w:rsid w:val="000F0966"/>
    <w:rsid w:val="000F0A09"/>
    <w:rsid w:val="000F0A7B"/>
    <w:rsid w:val="000F0E78"/>
    <w:rsid w:val="000F1614"/>
    <w:rsid w:val="000F1640"/>
    <w:rsid w:val="000F164E"/>
    <w:rsid w:val="000F1D83"/>
    <w:rsid w:val="000F1DCD"/>
    <w:rsid w:val="000F1F6A"/>
    <w:rsid w:val="000F1FF0"/>
    <w:rsid w:val="000F217A"/>
    <w:rsid w:val="000F258B"/>
    <w:rsid w:val="000F2859"/>
    <w:rsid w:val="000F2881"/>
    <w:rsid w:val="000F29AA"/>
    <w:rsid w:val="000F2A24"/>
    <w:rsid w:val="000F2B69"/>
    <w:rsid w:val="000F2C75"/>
    <w:rsid w:val="000F2CFB"/>
    <w:rsid w:val="000F31AD"/>
    <w:rsid w:val="000F32DE"/>
    <w:rsid w:val="000F34E4"/>
    <w:rsid w:val="000F3930"/>
    <w:rsid w:val="000F3A2E"/>
    <w:rsid w:val="000F4563"/>
    <w:rsid w:val="000F4BD8"/>
    <w:rsid w:val="000F4E3F"/>
    <w:rsid w:val="000F4E8B"/>
    <w:rsid w:val="000F4F57"/>
    <w:rsid w:val="000F4FF3"/>
    <w:rsid w:val="000F507C"/>
    <w:rsid w:val="000F53A0"/>
    <w:rsid w:val="000F57C2"/>
    <w:rsid w:val="000F5A17"/>
    <w:rsid w:val="000F5DBB"/>
    <w:rsid w:val="000F5DFF"/>
    <w:rsid w:val="000F5EE4"/>
    <w:rsid w:val="000F6010"/>
    <w:rsid w:val="000F6297"/>
    <w:rsid w:val="000F64C1"/>
    <w:rsid w:val="000F6B35"/>
    <w:rsid w:val="000F6E6C"/>
    <w:rsid w:val="000F747C"/>
    <w:rsid w:val="000F75F7"/>
    <w:rsid w:val="000F763F"/>
    <w:rsid w:val="000F79DC"/>
    <w:rsid w:val="000F7AEE"/>
    <w:rsid w:val="000F7F6C"/>
    <w:rsid w:val="001003F3"/>
    <w:rsid w:val="0010048F"/>
    <w:rsid w:val="0010051C"/>
    <w:rsid w:val="0010094E"/>
    <w:rsid w:val="00100AC5"/>
    <w:rsid w:val="00100B9D"/>
    <w:rsid w:val="00100D54"/>
    <w:rsid w:val="001010B6"/>
    <w:rsid w:val="00101209"/>
    <w:rsid w:val="00101999"/>
    <w:rsid w:val="00101A61"/>
    <w:rsid w:val="00101C2E"/>
    <w:rsid w:val="00101E3E"/>
    <w:rsid w:val="00102121"/>
    <w:rsid w:val="0010218B"/>
    <w:rsid w:val="001021DB"/>
    <w:rsid w:val="00102342"/>
    <w:rsid w:val="001027F9"/>
    <w:rsid w:val="00102904"/>
    <w:rsid w:val="00102C43"/>
    <w:rsid w:val="00102D4F"/>
    <w:rsid w:val="00102DE8"/>
    <w:rsid w:val="00102E3A"/>
    <w:rsid w:val="00102EB2"/>
    <w:rsid w:val="00102F17"/>
    <w:rsid w:val="00103C3A"/>
    <w:rsid w:val="00103FB0"/>
    <w:rsid w:val="00103FE7"/>
    <w:rsid w:val="00104064"/>
    <w:rsid w:val="001040B4"/>
    <w:rsid w:val="0010428A"/>
    <w:rsid w:val="00104309"/>
    <w:rsid w:val="0010431F"/>
    <w:rsid w:val="001043BF"/>
    <w:rsid w:val="00104530"/>
    <w:rsid w:val="001046A1"/>
    <w:rsid w:val="00104B9B"/>
    <w:rsid w:val="0010548C"/>
    <w:rsid w:val="0010565D"/>
    <w:rsid w:val="00105765"/>
    <w:rsid w:val="00106063"/>
    <w:rsid w:val="0010608C"/>
    <w:rsid w:val="001061CA"/>
    <w:rsid w:val="00106756"/>
    <w:rsid w:val="0010684A"/>
    <w:rsid w:val="0010696B"/>
    <w:rsid w:val="00106B07"/>
    <w:rsid w:val="00106CC7"/>
    <w:rsid w:val="00107063"/>
    <w:rsid w:val="00107118"/>
    <w:rsid w:val="001073C4"/>
    <w:rsid w:val="00107A87"/>
    <w:rsid w:val="00107B26"/>
    <w:rsid w:val="00110225"/>
    <w:rsid w:val="00110653"/>
    <w:rsid w:val="0011073D"/>
    <w:rsid w:val="0011091A"/>
    <w:rsid w:val="00111374"/>
    <w:rsid w:val="00111775"/>
    <w:rsid w:val="00111802"/>
    <w:rsid w:val="00111C06"/>
    <w:rsid w:val="00111C88"/>
    <w:rsid w:val="00111D3F"/>
    <w:rsid w:val="00111E70"/>
    <w:rsid w:val="00112009"/>
    <w:rsid w:val="00112055"/>
    <w:rsid w:val="0011215E"/>
    <w:rsid w:val="001122A1"/>
    <w:rsid w:val="00112B34"/>
    <w:rsid w:val="00112D38"/>
    <w:rsid w:val="00112EEE"/>
    <w:rsid w:val="00112EFA"/>
    <w:rsid w:val="00112F9A"/>
    <w:rsid w:val="00112F9D"/>
    <w:rsid w:val="001133FD"/>
    <w:rsid w:val="00113471"/>
    <w:rsid w:val="00113765"/>
    <w:rsid w:val="00113943"/>
    <w:rsid w:val="001139C8"/>
    <w:rsid w:val="00113C69"/>
    <w:rsid w:val="00113E79"/>
    <w:rsid w:val="0011417A"/>
    <w:rsid w:val="0011456C"/>
    <w:rsid w:val="001147F0"/>
    <w:rsid w:val="0011499A"/>
    <w:rsid w:val="00114D18"/>
    <w:rsid w:val="00114E85"/>
    <w:rsid w:val="001152B6"/>
    <w:rsid w:val="0011564D"/>
    <w:rsid w:val="001156A4"/>
    <w:rsid w:val="001158B9"/>
    <w:rsid w:val="00115AD9"/>
    <w:rsid w:val="00115EDE"/>
    <w:rsid w:val="001161CF"/>
    <w:rsid w:val="001165CD"/>
    <w:rsid w:val="00116683"/>
    <w:rsid w:val="00116AA5"/>
    <w:rsid w:val="00116ACE"/>
    <w:rsid w:val="00116DFC"/>
    <w:rsid w:val="00120587"/>
    <w:rsid w:val="001205F8"/>
    <w:rsid w:val="00120612"/>
    <w:rsid w:val="001207E3"/>
    <w:rsid w:val="001209C0"/>
    <w:rsid w:val="00120B15"/>
    <w:rsid w:val="00120D9A"/>
    <w:rsid w:val="00121564"/>
    <w:rsid w:val="00121D73"/>
    <w:rsid w:val="00121E32"/>
    <w:rsid w:val="00122207"/>
    <w:rsid w:val="00123231"/>
    <w:rsid w:val="001232BC"/>
    <w:rsid w:val="0012366E"/>
    <w:rsid w:val="00123705"/>
    <w:rsid w:val="00123AF4"/>
    <w:rsid w:val="00123C94"/>
    <w:rsid w:val="00124354"/>
    <w:rsid w:val="0012442E"/>
    <w:rsid w:val="00124636"/>
    <w:rsid w:val="0012476B"/>
    <w:rsid w:val="00124842"/>
    <w:rsid w:val="00124AED"/>
    <w:rsid w:val="00124BAE"/>
    <w:rsid w:val="0012540A"/>
    <w:rsid w:val="00125557"/>
    <w:rsid w:val="001256B7"/>
    <w:rsid w:val="00125B6D"/>
    <w:rsid w:val="001260B8"/>
    <w:rsid w:val="0012653B"/>
    <w:rsid w:val="00126F86"/>
    <w:rsid w:val="0012711A"/>
    <w:rsid w:val="00127421"/>
    <w:rsid w:val="001277D0"/>
    <w:rsid w:val="00127CB9"/>
    <w:rsid w:val="00127CF8"/>
    <w:rsid w:val="00127D9B"/>
    <w:rsid w:val="00127F23"/>
    <w:rsid w:val="00130419"/>
    <w:rsid w:val="001307B3"/>
    <w:rsid w:val="00130EF2"/>
    <w:rsid w:val="00130F34"/>
    <w:rsid w:val="00131223"/>
    <w:rsid w:val="0013149F"/>
    <w:rsid w:val="0013157C"/>
    <w:rsid w:val="00131930"/>
    <w:rsid w:val="00131A82"/>
    <w:rsid w:val="001323E5"/>
    <w:rsid w:val="0013297C"/>
    <w:rsid w:val="00132B85"/>
    <w:rsid w:val="00132DD0"/>
    <w:rsid w:val="00133175"/>
    <w:rsid w:val="00133653"/>
    <w:rsid w:val="00133E78"/>
    <w:rsid w:val="001347B3"/>
    <w:rsid w:val="0013498E"/>
    <w:rsid w:val="001349E5"/>
    <w:rsid w:val="00134D14"/>
    <w:rsid w:val="00134DE0"/>
    <w:rsid w:val="00134E41"/>
    <w:rsid w:val="0013533F"/>
    <w:rsid w:val="00135477"/>
    <w:rsid w:val="001357B4"/>
    <w:rsid w:val="00135D26"/>
    <w:rsid w:val="0013602C"/>
    <w:rsid w:val="00136279"/>
    <w:rsid w:val="00136315"/>
    <w:rsid w:val="00136BBA"/>
    <w:rsid w:val="00136BED"/>
    <w:rsid w:val="00136E73"/>
    <w:rsid w:val="001373D7"/>
    <w:rsid w:val="00137810"/>
    <w:rsid w:val="00137F27"/>
    <w:rsid w:val="00140160"/>
    <w:rsid w:val="0014041B"/>
    <w:rsid w:val="001408E1"/>
    <w:rsid w:val="001409D8"/>
    <w:rsid w:val="00140ACB"/>
    <w:rsid w:val="00140CEA"/>
    <w:rsid w:val="00140D8A"/>
    <w:rsid w:val="00140E8B"/>
    <w:rsid w:val="00140F46"/>
    <w:rsid w:val="00141142"/>
    <w:rsid w:val="001414E2"/>
    <w:rsid w:val="001415E3"/>
    <w:rsid w:val="00141665"/>
    <w:rsid w:val="00141704"/>
    <w:rsid w:val="00141E52"/>
    <w:rsid w:val="00141E7F"/>
    <w:rsid w:val="00141F21"/>
    <w:rsid w:val="00142078"/>
    <w:rsid w:val="0014223D"/>
    <w:rsid w:val="00142447"/>
    <w:rsid w:val="001425D4"/>
    <w:rsid w:val="00142700"/>
    <w:rsid w:val="00142883"/>
    <w:rsid w:val="001429D2"/>
    <w:rsid w:val="0014321B"/>
    <w:rsid w:val="0014322B"/>
    <w:rsid w:val="0014340C"/>
    <w:rsid w:val="0014347C"/>
    <w:rsid w:val="0014369D"/>
    <w:rsid w:val="00143973"/>
    <w:rsid w:val="00143DD3"/>
    <w:rsid w:val="00143E03"/>
    <w:rsid w:val="00144098"/>
    <w:rsid w:val="0014422E"/>
    <w:rsid w:val="00144653"/>
    <w:rsid w:val="001446C5"/>
    <w:rsid w:val="0014471C"/>
    <w:rsid w:val="001447D2"/>
    <w:rsid w:val="001448D0"/>
    <w:rsid w:val="00144E0E"/>
    <w:rsid w:val="00144E21"/>
    <w:rsid w:val="0014503F"/>
    <w:rsid w:val="00145613"/>
    <w:rsid w:val="001456AA"/>
    <w:rsid w:val="001458CF"/>
    <w:rsid w:val="00145B58"/>
    <w:rsid w:val="00145BC4"/>
    <w:rsid w:val="00145F34"/>
    <w:rsid w:val="00145FAC"/>
    <w:rsid w:val="00146251"/>
    <w:rsid w:val="00146542"/>
    <w:rsid w:val="00146D8E"/>
    <w:rsid w:val="001471AA"/>
    <w:rsid w:val="0014720D"/>
    <w:rsid w:val="0014726A"/>
    <w:rsid w:val="0014736C"/>
    <w:rsid w:val="001473E5"/>
    <w:rsid w:val="00147773"/>
    <w:rsid w:val="00147855"/>
    <w:rsid w:val="001479C4"/>
    <w:rsid w:val="00147A8C"/>
    <w:rsid w:val="00147E7A"/>
    <w:rsid w:val="0015018A"/>
    <w:rsid w:val="0015084A"/>
    <w:rsid w:val="00150D15"/>
    <w:rsid w:val="00150F4A"/>
    <w:rsid w:val="00152274"/>
    <w:rsid w:val="001525A2"/>
    <w:rsid w:val="001525A6"/>
    <w:rsid w:val="001527C5"/>
    <w:rsid w:val="00152D5D"/>
    <w:rsid w:val="00152E8D"/>
    <w:rsid w:val="001531C8"/>
    <w:rsid w:val="001538ED"/>
    <w:rsid w:val="001538EE"/>
    <w:rsid w:val="0015401C"/>
    <w:rsid w:val="00154072"/>
    <w:rsid w:val="00154101"/>
    <w:rsid w:val="00154157"/>
    <w:rsid w:val="00154271"/>
    <w:rsid w:val="00154314"/>
    <w:rsid w:val="0015448F"/>
    <w:rsid w:val="00154A67"/>
    <w:rsid w:val="00154EA8"/>
    <w:rsid w:val="001552AE"/>
    <w:rsid w:val="001554C3"/>
    <w:rsid w:val="00155774"/>
    <w:rsid w:val="00155C2B"/>
    <w:rsid w:val="0015644E"/>
    <w:rsid w:val="001568D1"/>
    <w:rsid w:val="00157365"/>
    <w:rsid w:val="001573DC"/>
    <w:rsid w:val="00157497"/>
    <w:rsid w:val="0015768D"/>
    <w:rsid w:val="001602B1"/>
    <w:rsid w:val="0016052A"/>
    <w:rsid w:val="0016062D"/>
    <w:rsid w:val="0016068F"/>
    <w:rsid w:val="00160942"/>
    <w:rsid w:val="00160D4D"/>
    <w:rsid w:val="00161237"/>
    <w:rsid w:val="0016190A"/>
    <w:rsid w:val="00161B0A"/>
    <w:rsid w:val="00161E51"/>
    <w:rsid w:val="00161F42"/>
    <w:rsid w:val="001620B7"/>
    <w:rsid w:val="00162312"/>
    <w:rsid w:val="0016240B"/>
    <w:rsid w:val="00162775"/>
    <w:rsid w:val="00162846"/>
    <w:rsid w:val="00162854"/>
    <w:rsid w:val="00162CE3"/>
    <w:rsid w:val="00162DBC"/>
    <w:rsid w:val="00163469"/>
    <w:rsid w:val="0016368A"/>
    <w:rsid w:val="0016372E"/>
    <w:rsid w:val="00163741"/>
    <w:rsid w:val="001637F4"/>
    <w:rsid w:val="0016384E"/>
    <w:rsid w:val="001638B9"/>
    <w:rsid w:val="00163C2B"/>
    <w:rsid w:val="00163D78"/>
    <w:rsid w:val="00163E5B"/>
    <w:rsid w:val="00164028"/>
    <w:rsid w:val="00164472"/>
    <w:rsid w:val="00164AF2"/>
    <w:rsid w:val="00164CD9"/>
    <w:rsid w:val="00165381"/>
    <w:rsid w:val="001654E6"/>
    <w:rsid w:val="001658FA"/>
    <w:rsid w:val="00165B9C"/>
    <w:rsid w:val="00165D9D"/>
    <w:rsid w:val="00165E4A"/>
    <w:rsid w:val="0016612C"/>
    <w:rsid w:val="001661BB"/>
    <w:rsid w:val="0016624E"/>
    <w:rsid w:val="001667C6"/>
    <w:rsid w:val="00166A75"/>
    <w:rsid w:val="0016733B"/>
    <w:rsid w:val="001673EC"/>
    <w:rsid w:val="0016740C"/>
    <w:rsid w:val="001678C1"/>
    <w:rsid w:val="00167BA5"/>
    <w:rsid w:val="00167CC8"/>
    <w:rsid w:val="00170217"/>
    <w:rsid w:val="0017066D"/>
    <w:rsid w:val="00170683"/>
    <w:rsid w:val="00170998"/>
    <w:rsid w:val="001709B7"/>
    <w:rsid w:val="00170A84"/>
    <w:rsid w:val="00171523"/>
    <w:rsid w:val="00171A42"/>
    <w:rsid w:val="00171A70"/>
    <w:rsid w:val="00172063"/>
    <w:rsid w:val="00172638"/>
    <w:rsid w:val="0017277D"/>
    <w:rsid w:val="00173125"/>
    <w:rsid w:val="001732B8"/>
    <w:rsid w:val="00173316"/>
    <w:rsid w:val="001735F9"/>
    <w:rsid w:val="0017368D"/>
    <w:rsid w:val="00173D9A"/>
    <w:rsid w:val="00173F8F"/>
    <w:rsid w:val="0017424C"/>
    <w:rsid w:val="00174363"/>
    <w:rsid w:val="001744DD"/>
    <w:rsid w:val="001747CF"/>
    <w:rsid w:val="001748D8"/>
    <w:rsid w:val="0017538B"/>
    <w:rsid w:val="00175A46"/>
    <w:rsid w:val="00175D40"/>
    <w:rsid w:val="001760DC"/>
    <w:rsid w:val="00176883"/>
    <w:rsid w:val="001772C4"/>
    <w:rsid w:val="00177842"/>
    <w:rsid w:val="001779A8"/>
    <w:rsid w:val="001804D2"/>
    <w:rsid w:val="00180694"/>
    <w:rsid w:val="001809A1"/>
    <w:rsid w:val="00180DFE"/>
    <w:rsid w:val="001810C8"/>
    <w:rsid w:val="00181179"/>
    <w:rsid w:val="00181197"/>
    <w:rsid w:val="00181232"/>
    <w:rsid w:val="00181234"/>
    <w:rsid w:val="0018128C"/>
    <w:rsid w:val="0018130B"/>
    <w:rsid w:val="001815C9"/>
    <w:rsid w:val="00181969"/>
    <w:rsid w:val="0018196D"/>
    <w:rsid w:val="00181FC9"/>
    <w:rsid w:val="00182760"/>
    <w:rsid w:val="001831CF"/>
    <w:rsid w:val="0018344F"/>
    <w:rsid w:val="0018345E"/>
    <w:rsid w:val="00183494"/>
    <w:rsid w:val="001837EE"/>
    <w:rsid w:val="00183995"/>
    <w:rsid w:val="00183F03"/>
    <w:rsid w:val="00183F4B"/>
    <w:rsid w:val="00184075"/>
    <w:rsid w:val="001842F7"/>
    <w:rsid w:val="001843E8"/>
    <w:rsid w:val="001848E1"/>
    <w:rsid w:val="00184F8D"/>
    <w:rsid w:val="001851D1"/>
    <w:rsid w:val="001854A0"/>
    <w:rsid w:val="001854E4"/>
    <w:rsid w:val="001857EF"/>
    <w:rsid w:val="001861D5"/>
    <w:rsid w:val="001862DA"/>
    <w:rsid w:val="00186631"/>
    <w:rsid w:val="001866A4"/>
    <w:rsid w:val="001868F1"/>
    <w:rsid w:val="001872DA"/>
    <w:rsid w:val="001875AC"/>
    <w:rsid w:val="001877F7"/>
    <w:rsid w:val="00187A84"/>
    <w:rsid w:val="00187AFE"/>
    <w:rsid w:val="00187B43"/>
    <w:rsid w:val="00187BAF"/>
    <w:rsid w:val="00190143"/>
    <w:rsid w:val="0019042A"/>
    <w:rsid w:val="0019085A"/>
    <w:rsid w:val="00190923"/>
    <w:rsid w:val="0019175D"/>
    <w:rsid w:val="001917B7"/>
    <w:rsid w:val="00191E46"/>
    <w:rsid w:val="0019222B"/>
    <w:rsid w:val="001926C2"/>
    <w:rsid w:val="001929F1"/>
    <w:rsid w:val="00192B30"/>
    <w:rsid w:val="00192D2B"/>
    <w:rsid w:val="00192D6E"/>
    <w:rsid w:val="00192FDD"/>
    <w:rsid w:val="00193044"/>
    <w:rsid w:val="00193060"/>
    <w:rsid w:val="001933A7"/>
    <w:rsid w:val="00193429"/>
    <w:rsid w:val="00193542"/>
    <w:rsid w:val="001938E6"/>
    <w:rsid w:val="00193AD9"/>
    <w:rsid w:val="001947F9"/>
    <w:rsid w:val="0019501D"/>
    <w:rsid w:val="001951FF"/>
    <w:rsid w:val="00195201"/>
    <w:rsid w:val="00195344"/>
    <w:rsid w:val="00195864"/>
    <w:rsid w:val="00195893"/>
    <w:rsid w:val="001959FB"/>
    <w:rsid w:val="001961D2"/>
    <w:rsid w:val="001963EC"/>
    <w:rsid w:val="00196516"/>
    <w:rsid w:val="001965B3"/>
    <w:rsid w:val="00197001"/>
    <w:rsid w:val="001970D3"/>
    <w:rsid w:val="0019715C"/>
    <w:rsid w:val="00197544"/>
    <w:rsid w:val="001978B4"/>
    <w:rsid w:val="001A0212"/>
    <w:rsid w:val="001A0294"/>
    <w:rsid w:val="001A0593"/>
    <w:rsid w:val="001A0E85"/>
    <w:rsid w:val="001A12C8"/>
    <w:rsid w:val="001A13A2"/>
    <w:rsid w:val="001A15B0"/>
    <w:rsid w:val="001A1706"/>
    <w:rsid w:val="001A1AF9"/>
    <w:rsid w:val="001A21F1"/>
    <w:rsid w:val="001A2317"/>
    <w:rsid w:val="001A2397"/>
    <w:rsid w:val="001A2430"/>
    <w:rsid w:val="001A252D"/>
    <w:rsid w:val="001A2685"/>
    <w:rsid w:val="001A299A"/>
    <w:rsid w:val="001A2D3E"/>
    <w:rsid w:val="001A300B"/>
    <w:rsid w:val="001A333C"/>
    <w:rsid w:val="001A3450"/>
    <w:rsid w:val="001A3A21"/>
    <w:rsid w:val="001A3AEF"/>
    <w:rsid w:val="001A3AF9"/>
    <w:rsid w:val="001A3D13"/>
    <w:rsid w:val="001A3DBF"/>
    <w:rsid w:val="001A435F"/>
    <w:rsid w:val="001A46E2"/>
    <w:rsid w:val="001A4BEB"/>
    <w:rsid w:val="001A4D16"/>
    <w:rsid w:val="001A5031"/>
    <w:rsid w:val="001A517C"/>
    <w:rsid w:val="001A5349"/>
    <w:rsid w:val="001A550B"/>
    <w:rsid w:val="001A561A"/>
    <w:rsid w:val="001A5787"/>
    <w:rsid w:val="001A5916"/>
    <w:rsid w:val="001A5A4A"/>
    <w:rsid w:val="001A5C68"/>
    <w:rsid w:val="001A5FDC"/>
    <w:rsid w:val="001A6345"/>
    <w:rsid w:val="001A6595"/>
    <w:rsid w:val="001A66B5"/>
    <w:rsid w:val="001A697A"/>
    <w:rsid w:val="001A6D62"/>
    <w:rsid w:val="001A6E24"/>
    <w:rsid w:val="001A6F49"/>
    <w:rsid w:val="001A7583"/>
    <w:rsid w:val="001A79FD"/>
    <w:rsid w:val="001A7C27"/>
    <w:rsid w:val="001A7EC3"/>
    <w:rsid w:val="001A7F78"/>
    <w:rsid w:val="001B01DD"/>
    <w:rsid w:val="001B0636"/>
    <w:rsid w:val="001B0663"/>
    <w:rsid w:val="001B08FD"/>
    <w:rsid w:val="001B0DEA"/>
    <w:rsid w:val="001B0FB9"/>
    <w:rsid w:val="001B103B"/>
    <w:rsid w:val="001B15C0"/>
    <w:rsid w:val="001B1773"/>
    <w:rsid w:val="001B19E9"/>
    <w:rsid w:val="001B1A13"/>
    <w:rsid w:val="001B1AA6"/>
    <w:rsid w:val="001B215A"/>
    <w:rsid w:val="001B2DBD"/>
    <w:rsid w:val="001B3056"/>
    <w:rsid w:val="001B3179"/>
    <w:rsid w:val="001B35ED"/>
    <w:rsid w:val="001B3C85"/>
    <w:rsid w:val="001B423A"/>
    <w:rsid w:val="001B4997"/>
    <w:rsid w:val="001B4C61"/>
    <w:rsid w:val="001B52AD"/>
    <w:rsid w:val="001B53A2"/>
    <w:rsid w:val="001B563D"/>
    <w:rsid w:val="001B5BDE"/>
    <w:rsid w:val="001B610F"/>
    <w:rsid w:val="001B664E"/>
    <w:rsid w:val="001B6A64"/>
    <w:rsid w:val="001B6DC0"/>
    <w:rsid w:val="001B6DD5"/>
    <w:rsid w:val="001B6E9D"/>
    <w:rsid w:val="001B6EA4"/>
    <w:rsid w:val="001B6F86"/>
    <w:rsid w:val="001B6FA3"/>
    <w:rsid w:val="001B75CB"/>
    <w:rsid w:val="001B77DC"/>
    <w:rsid w:val="001B78DC"/>
    <w:rsid w:val="001B7AB6"/>
    <w:rsid w:val="001B7B37"/>
    <w:rsid w:val="001B7B48"/>
    <w:rsid w:val="001B7B61"/>
    <w:rsid w:val="001C0050"/>
    <w:rsid w:val="001C00B8"/>
    <w:rsid w:val="001C0156"/>
    <w:rsid w:val="001C01A7"/>
    <w:rsid w:val="001C025D"/>
    <w:rsid w:val="001C0B52"/>
    <w:rsid w:val="001C0FDE"/>
    <w:rsid w:val="001C10AC"/>
    <w:rsid w:val="001C146B"/>
    <w:rsid w:val="001C1545"/>
    <w:rsid w:val="001C1858"/>
    <w:rsid w:val="001C19F8"/>
    <w:rsid w:val="001C21B0"/>
    <w:rsid w:val="001C23E0"/>
    <w:rsid w:val="001C2474"/>
    <w:rsid w:val="001C271C"/>
    <w:rsid w:val="001C2A92"/>
    <w:rsid w:val="001C2E0C"/>
    <w:rsid w:val="001C2F47"/>
    <w:rsid w:val="001C3302"/>
    <w:rsid w:val="001C33BC"/>
    <w:rsid w:val="001C33F8"/>
    <w:rsid w:val="001C33FC"/>
    <w:rsid w:val="001C363A"/>
    <w:rsid w:val="001C37E0"/>
    <w:rsid w:val="001C3A86"/>
    <w:rsid w:val="001C3CED"/>
    <w:rsid w:val="001C407F"/>
    <w:rsid w:val="001C44F9"/>
    <w:rsid w:val="001C4672"/>
    <w:rsid w:val="001C4723"/>
    <w:rsid w:val="001C4A4F"/>
    <w:rsid w:val="001C5ACC"/>
    <w:rsid w:val="001C5DEE"/>
    <w:rsid w:val="001C5EFC"/>
    <w:rsid w:val="001C5F44"/>
    <w:rsid w:val="001C62F6"/>
    <w:rsid w:val="001C65FC"/>
    <w:rsid w:val="001C6683"/>
    <w:rsid w:val="001C67F3"/>
    <w:rsid w:val="001C6932"/>
    <w:rsid w:val="001C6A70"/>
    <w:rsid w:val="001C6C91"/>
    <w:rsid w:val="001C6EE2"/>
    <w:rsid w:val="001C6FC0"/>
    <w:rsid w:val="001C714D"/>
    <w:rsid w:val="001C72B0"/>
    <w:rsid w:val="001C7440"/>
    <w:rsid w:val="001C74CB"/>
    <w:rsid w:val="001D01A7"/>
    <w:rsid w:val="001D0211"/>
    <w:rsid w:val="001D0601"/>
    <w:rsid w:val="001D09F3"/>
    <w:rsid w:val="001D0D82"/>
    <w:rsid w:val="001D13D4"/>
    <w:rsid w:val="001D1735"/>
    <w:rsid w:val="001D1782"/>
    <w:rsid w:val="001D188E"/>
    <w:rsid w:val="001D1A1A"/>
    <w:rsid w:val="001D1D9F"/>
    <w:rsid w:val="001D1E33"/>
    <w:rsid w:val="001D2362"/>
    <w:rsid w:val="001D23B2"/>
    <w:rsid w:val="001D2834"/>
    <w:rsid w:val="001D2C7A"/>
    <w:rsid w:val="001D2F7D"/>
    <w:rsid w:val="001D30F4"/>
    <w:rsid w:val="001D325B"/>
    <w:rsid w:val="001D3450"/>
    <w:rsid w:val="001D3490"/>
    <w:rsid w:val="001D385B"/>
    <w:rsid w:val="001D3F0B"/>
    <w:rsid w:val="001D45C3"/>
    <w:rsid w:val="001D4828"/>
    <w:rsid w:val="001D4ACA"/>
    <w:rsid w:val="001D506C"/>
    <w:rsid w:val="001D50E0"/>
    <w:rsid w:val="001D51B5"/>
    <w:rsid w:val="001D5910"/>
    <w:rsid w:val="001D5C40"/>
    <w:rsid w:val="001D5CBC"/>
    <w:rsid w:val="001D5D25"/>
    <w:rsid w:val="001D5F77"/>
    <w:rsid w:val="001D61D1"/>
    <w:rsid w:val="001D6BED"/>
    <w:rsid w:val="001D6C8E"/>
    <w:rsid w:val="001D710F"/>
    <w:rsid w:val="001D721F"/>
    <w:rsid w:val="001D7230"/>
    <w:rsid w:val="001D733F"/>
    <w:rsid w:val="001D77C8"/>
    <w:rsid w:val="001D7980"/>
    <w:rsid w:val="001D7BDE"/>
    <w:rsid w:val="001E018A"/>
    <w:rsid w:val="001E09CD"/>
    <w:rsid w:val="001E0D48"/>
    <w:rsid w:val="001E10B4"/>
    <w:rsid w:val="001E12BC"/>
    <w:rsid w:val="001E1839"/>
    <w:rsid w:val="001E19FD"/>
    <w:rsid w:val="001E1A47"/>
    <w:rsid w:val="001E1B9F"/>
    <w:rsid w:val="001E1C0B"/>
    <w:rsid w:val="001E1FE0"/>
    <w:rsid w:val="001E2175"/>
    <w:rsid w:val="001E2315"/>
    <w:rsid w:val="001E2477"/>
    <w:rsid w:val="001E2640"/>
    <w:rsid w:val="001E2A35"/>
    <w:rsid w:val="001E2C79"/>
    <w:rsid w:val="001E3105"/>
    <w:rsid w:val="001E35A8"/>
    <w:rsid w:val="001E3BF3"/>
    <w:rsid w:val="001E3C7E"/>
    <w:rsid w:val="001E4091"/>
    <w:rsid w:val="001E419C"/>
    <w:rsid w:val="001E419F"/>
    <w:rsid w:val="001E4375"/>
    <w:rsid w:val="001E4438"/>
    <w:rsid w:val="001E46DE"/>
    <w:rsid w:val="001E474B"/>
    <w:rsid w:val="001E4B0A"/>
    <w:rsid w:val="001E4B28"/>
    <w:rsid w:val="001E4C7D"/>
    <w:rsid w:val="001E4CCC"/>
    <w:rsid w:val="001E4F08"/>
    <w:rsid w:val="001E503F"/>
    <w:rsid w:val="001E50BC"/>
    <w:rsid w:val="001E51BC"/>
    <w:rsid w:val="001E52D2"/>
    <w:rsid w:val="001E56F0"/>
    <w:rsid w:val="001E5BC7"/>
    <w:rsid w:val="001E5FC9"/>
    <w:rsid w:val="001E6019"/>
    <w:rsid w:val="001E62F8"/>
    <w:rsid w:val="001E668E"/>
    <w:rsid w:val="001E67DC"/>
    <w:rsid w:val="001E693F"/>
    <w:rsid w:val="001E6C3B"/>
    <w:rsid w:val="001E6C74"/>
    <w:rsid w:val="001E6CFE"/>
    <w:rsid w:val="001E6FE5"/>
    <w:rsid w:val="001E70AB"/>
    <w:rsid w:val="001E7B16"/>
    <w:rsid w:val="001F04D9"/>
    <w:rsid w:val="001F04DB"/>
    <w:rsid w:val="001F0C48"/>
    <w:rsid w:val="001F0E2E"/>
    <w:rsid w:val="001F11D7"/>
    <w:rsid w:val="001F1410"/>
    <w:rsid w:val="001F17E3"/>
    <w:rsid w:val="001F1E13"/>
    <w:rsid w:val="001F2156"/>
    <w:rsid w:val="001F247E"/>
    <w:rsid w:val="001F2495"/>
    <w:rsid w:val="001F254D"/>
    <w:rsid w:val="001F2B9E"/>
    <w:rsid w:val="001F2E1E"/>
    <w:rsid w:val="001F32BC"/>
    <w:rsid w:val="001F3363"/>
    <w:rsid w:val="001F3369"/>
    <w:rsid w:val="001F3695"/>
    <w:rsid w:val="001F3717"/>
    <w:rsid w:val="001F3811"/>
    <w:rsid w:val="001F3900"/>
    <w:rsid w:val="001F3A3D"/>
    <w:rsid w:val="001F3E2F"/>
    <w:rsid w:val="001F3F3A"/>
    <w:rsid w:val="001F4061"/>
    <w:rsid w:val="001F4162"/>
    <w:rsid w:val="001F465D"/>
    <w:rsid w:val="001F4DFE"/>
    <w:rsid w:val="001F5157"/>
    <w:rsid w:val="001F549F"/>
    <w:rsid w:val="001F57FC"/>
    <w:rsid w:val="001F58DE"/>
    <w:rsid w:val="001F64A4"/>
    <w:rsid w:val="001F674A"/>
    <w:rsid w:val="001F696B"/>
    <w:rsid w:val="001F6995"/>
    <w:rsid w:val="001F6F3B"/>
    <w:rsid w:val="001F70BE"/>
    <w:rsid w:val="001F72DB"/>
    <w:rsid w:val="001F7704"/>
    <w:rsid w:val="001F7751"/>
    <w:rsid w:val="001F7760"/>
    <w:rsid w:val="001F7AB3"/>
    <w:rsid w:val="001F7E1A"/>
    <w:rsid w:val="00200D02"/>
    <w:rsid w:val="00200D6B"/>
    <w:rsid w:val="00200DF9"/>
    <w:rsid w:val="0020154A"/>
    <w:rsid w:val="0020181D"/>
    <w:rsid w:val="00201991"/>
    <w:rsid w:val="002019BB"/>
    <w:rsid w:val="002019C4"/>
    <w:rsid w:val="00201D18"/>
    <w:rsid w:val="00201DDD"/>
    <w:rsid w:val="002020F3"/>
    <w:rsid w:val="00202C1B"/>
    <w:rsid w:val="00202D7F"/>
    <w:rsid w:val="0020345D"/>
    <w:rsid w:val="0020364A"/>
    <w:rsid w:val="0020393A"/>
    <w:rsid w:val="00203B23"/>
    <w:rsid w:val="00203CC2"/>
    <w:rsid w:val="00203CD1"/>
    <w:rsid w:val="00203D00"/>
    <w:rsid w:val="002043F9"/>
    <w:rsid w:val="00204473"/>
    <w:rsid w:val="002046B8"/>
    <w:rsid w:val="0020473B"/>
    <w:rsid w:val="0020476F"/>
    <w:rsid w:val="0020497F"/>
    <w:rsid w:val="00204A2E"/>
    <w:rsid w:val="00204C59"/>
    <w:rsid w:val="00204DC9"/>
    <w:rsid w:val="00204DFB"/>
    <w:rsid w:val="00204ED0"/>
    <w:rsid w:val="002051FE"/>
    <w:rsid w:val="002056A7"/>
    <w:rsid w:val="0020574D"/>
    <w:rsid w:val="00206396"/>
    <w:rsid w:val="00206618"/>
    <w:rsid w:val="00206C65"/>
    <w:rsid w:val="002076B9"/>
    <w:rsid w:val="00207964"/>
    <w:rsid w:val="00207985"/>
    <w:rsid w:val="00207A20"/>
    <w:rsid w:val="00207C3C"/>
    <w:rsid w:val="00207ECF"/>
    <w:rsid w:val="00207EFB"/>
    <w:rsid w:val="0021001D"/>
    <w:rsid w:val="002101DA"/>
    <w:rsid w:val="00210247"/>
    <w:rsid w:val="002102EB"/>
    <w:rsid w:val="002103A9"/>
    <w:rsid w:val="00210565"/>
    <w:rsid w:val="00210776"/>
    <w:rsid w:val="00210829"/>
    <w:rsid w:val="0021093C"/>
    <w:rsid w:val="00211079"/>
    <w:rsid w:val="0021182C"/>
    <w:rsid w:val="002118FB"/>
    <w:rsid w:val="00211AE1"/>
    <w:rsid w:val="00211B59"/>
    <w:rsid w:val="00211C7F"/>
    <w:rsid w:val="00211F13"/>
    <w:rsid w:val="002129AF"/>
    <w:rsid w:val="00212BF0"/>
    <w:rsid w:val="00212C72"/>
    <w:rsid w:val="00213056"/>
    <w:rsid w:val="00213214"/>
    <w:rsid w:val="00213567"/>
    <w:rsid w:val="00213A05"/>
    <w:rsid w:val="00213C33"/>
    <w:rsid w:val="00214764"/>
    <w:rsid w:val="00214EDF"/>
    <w:rsid w:val="00214FC9"/>
    <w:rsid w:val="002153C4"/>
    <w:rsid w:val="0021548F"/>
    <w:rsid w:val="002158D8"/>
    <w:rsid w:val="00215DA9"/>
    <w:rsid w:val="00215E5F"/>
    <w:rsid w:val="00215F29"/>
    <w:rsid w:val="0021607A"/>
    <w:rsid w:val="0021613F"/>
    <w:rsid w:val="002167B9"/>
    <w:rsid w:val="00216F98"/>
    <w:rsid w:val="002176B2"/>
    <w:rsid w:val="00217837"/>
    <w:rsid w:val="0021788D"/>
    <w:rsid w:val="00217DFC"/>
    <w:rsid w:val="00217EFF"/>
    <w:rsid w:val="00217FCA"/>
    <w:rsid w:val="00220139"/>
    <w:rsid w:val="00220592"/>
    <w:rsid w:val="00220693"/>
    <w:rsid w:val="0022083C"/>
    <w:rsid w:val="00220E30"/>
    <w:rsid w:val="00220E4C"/>
    <w:rsid w:val="00221596"/>
    <w:rsid w:val="002215CD"/>
    <w:rsid w:val="00221F31"/>
    <w:rsid w:val="00222025"/>
    <w:rsid w:val="0022208D"/>
    <w:rsid w:val="0022272F"/>
    <w:rsid w:val="00222C4B"/>
    <w:rsid w:val="00222C9A"/>
    <w:rsid w:val="002231FF"/>
    <w:rsid w:val="0022328D"/>
    <w:rsid w:val="002233D7"/>
    <w:rsid w:val="002234B3"/>
    <w:rsid w:val="002234F4"/>
    <w:rsid w:val="002238C6"/>
    <w:rsid w:val="002239EF"/>
    <w:rsid w:val="00223E35"/>
    <w:rsid w:val="00224134"/>
    <w:rsid w:val="00224472"/>
    <w:rsid w:val="00224521"/>
    <w:rsid w:val="002246A9"/>
    <w:rsid w:val="002249A2"/>
    <w:rsid w:val="00224EC7"/>
    <w:rsid w:val="00224FA1"/>
    <w:rsid w:val="0022531F"/>
    <w:rsid w:val="0022532E"/>
    <w:rsid w:val="00225CC9"/>
    <w:rsid w:val="00226585"/>
    <w:rsid w:val="0022666C"/>
    <w:rsid w:val="002268C1"/>
    <w:rsid w:val="0022694D"/>
    <w:rsid w:val="00227434"/>
    <w:rsid w:val="002275E9"/>
    <w:rsid w:val="00227614"/>
    <w:rsid w:val="002302EE"/>
    <w:rsid w:val="00230344"/>
    <w:rsid w:val="002303B9"/>
    <w:rsid w:val="002304DD"/>
    <w:rsid w:val="00230649"/>
    <w:rsid w:val="00230D0F"/>
    <w:rsid w:val="00230EBA"/>
    <w:rsid w:val="002310F6"/>
    <w:rsid w:val="00231172"/>
    <w:rsid w:val="002311C2"/>
    <w:rsid w:val="002318DB"/>
    <w:rsid w:val="00231A15"/>
    <w:rsid w:val="00231DA8"/>
    <w:rsid w:val="002321BB"/>
    <w:rsid w:val="002322EF"/>
    <w:rsid w:val="00232450"/>
    <w:rsid w:val="002325A6"/>
    <w:rsid w:val="0023292E"/>
    <w:rsid w:val="0023297A"/>
    <w:rsid w:val="00232AC5"/>
    <w:rsid w:val="00232D93"/>
    <w:rsid w:val="00233179"/>
    <w:rsid w:val="0023321C"/>
    <w:rsid w:val="00233762"/>
    <w:rsid w:val="00233BA8"/>
    <w:rsid w:val="00233BAF"/>
    <w:rsid w:val="00233CE1"/>
    <w:rsid w:val="00234631"/>
    <w:rsid w:val="00234640"/>
    <w:rsid w:val="0023470A"/>
    <w:rsid w:val="0023471B"/>
    <w:rsid w:val="00234774"/>
    <w:rsid w:val="002347DE"/>
    <w:rsid w:val="00234ADF"/>
    <w:rsid w:val="00234FCB"/>
    <w:rsid w:val="002351A3"/>
    <w:rsid w:val="00235345"/>
    <w:rsid w:val="00235480"/>
    <w:rsid w:val="00235548"/>
    <w:rsid w:val="00235F95"/>
    <w:rsid w:val="00236061"/>
    <w:rsid w:val="002362B8"/>
    <w:rsid w:val="0023645A"/>
    <w:rsid w:val="002366AD"/>
    <w:rsid w:val="00236E1B"/>
    <w:rsid w:val="00237058"/>
    <w:rsid w:val="002371AA"/>
    <w:rsid w:val="00237380"/>
    <w:rsid w:val="0023740D"/>
    <w:rsid w:val="00237628"/>
    <w:rsid w:val="00237781"/>
    <w:rsid w:val="002377A4"/>
    <w:rsid w:val="002377FE"/>
    <w:rsid w:val="00240070"/>
    <w:rsid w:val="002402AB"/>
    <w:rsid w:val="002407B8"/>
    <w:rsid w:val="002408AE"/>
    <w:rsid w:val="00240C93"/>
    <w:rsid w:val="00240D6F"/>
    <w:rsid w:val="00240F8F"/>
    <w:rsid w:val="00241187"/>
    <w:rsid w:val="0024123B"/>
    <w:rsid w:val="00241356"/>
    <w:rsid w:val="00241A2C"/>
    <w:rsid w:val="00241ACA"/>
    <w:rsid w:val="00241E3E"/>
    <w:rsid w:val="0024207E"/>
    <w:rsid w:val="0024209F"/>
    <w:rsid w:val="00242258"/>
    <w:rsid w:val="002423FC"/>
    <w:rsid w:val="00242404"/>
    <w:rsid w:val="0024288B"/>
    <w:rsid w:val="00242A43"/>
    <w:rsid w:val="0024304D"/>
    <w:rsid w:val="002433D7"/>
    <w:rsid w:val="00243486"/>
    <w:rsid w:val="002435FD"/>
    <w:rsid w:val="0024365F"/>
    <w:rsid w:val="0024370A"/>
    <w:rsid w:val="00243DAD"/>
    <w:rsid w:val="00243F64"/>
    <w:rsid w:val="00244D48"/>
    <w:rsid w:val="0024511C"/>
    <w:rsid w:val="00245202"/>
    <w:rsid w:val="00245270"/>
    <w:rsid w:val="0024571E"/>
    <w:rsid w:val="0024572D"/>
    <w:rsid w:val="0024580F"/>
    <w:rsid w:val="00245915"/>
    <w:rsid w:val="0024607B"/>
    <w:rsid w:val="0024614A"/>
    <w:rsid w:val="0024663C"/>
    <w:rsid w:val="00246CD3"/>
    <w:rsid w:val="00246FCA"/>
    <w:rsid w:val="002473C2"/>
    <w:rsid w:val="00247557"/>
    <w:rsid w:val="00247BBB"/>
    <w:rsid w:val="00247C73"/>
    <w:rsid w:val="00247D00"/>
    <w:rsid w:val="00247E23"/>
    <w:rsid w:val="00250074"/>
    <w:rsid w:val="0025043A"/>
    <w:rsid w:val="00250AD7"/>
    <w:rsid w:val="00250DEB"/>
    <w:rsid w:val="00250EFE"/>
    <w:rsid w:val="002510F4"/>
    <w:rsid w:val="002511A8"/>
    <w:rsid w:val="0025121A"/>
    <w:rsid w:val="00251538"/>
    <w:rsid w:val="0025171D"/>
    <w:rsid w:val="0025186A"/>
    <w:rsid w:val="00251A51"/>
    <w:rsid w:val="00251B53"/>
    <w:rsid w:val="00251DFF"/>
    <w:rsid w:val="002520A2"/>
    <w:rsid w:val="00252265"/>
    <w:rsid w:val="002522FA"/>
    <w:rsid w:val="0025237F"/>
    <w:rsid w:val="002527AE"/>
    <w:rsid w:val="00252D9E"/>
    <w:rsid w:val="0025306B"/>
    <w:rsid w:val="002532BB"/>
    <w:rsid w:val="002535A7"/>
    <w:rsid w:val="002538D1"/>
    <w:rsid w:val="00253BF2"/>
    <w:rsid w:val="00253E14"/>
    <w:rsid w:val="00253F9C"/>
    <w:rsid w:val="002540F6"/>
    <w:rsid w:val="002544CE"/>
    <w:rsid w:val="002548F1"/>
    <w:rsid w:val="00254D15"/>
    <w:rsid w:val="0025525F"/>
    <w:rsid w:val="0025530A"/>
    <w:rsid w:val="00255730"/>
    <w:rsid w:val="002558A1"/>
    <w:rsid w:val="002558B3"/>
    <w:rsid w:val="00255EB7"/>
    <w:rsid w:val="00255FFC"/>
    <w:rsid w:val="0025631B"/>
    <w:rsid w:val="0025650F"/>
    <w:rsid w:val="002565A8"/>
    <w:rsid w:val="00256688"/>
    <w:rsid w:val="00256E14"/>
    <w:rsid w:val="00257010"/>
    <w:rsid w:val="00257038"/>
    <w:rsid w:val="002574A9"/>
    <w:rsid w:val="00257FD9"/>
    <w:rsid w:val="0026019F"/>
    <w:rsid w:val="00260420"/>
    <w:rsid w:val="002607F9"/>
    <w:rsid w:val="002608AF"/>
    <w:rsid w:val="00260C4A"/>
    <w:rsid w:val="00260E24"/>
    <w:rsid w:val="00260F9C"/>
    <w:rsid w:val="00261448"/>
    <w:rsid w:val="0026150C"/>
    <w:rsid w:val="00262124"/>
    <w:rsid w:val="00262189"/>
    <w:rsid w:val="002625A7"/>
    <w:rsid w:val="0026284F"/>
    <w:rsid w:val="0026287F"/>
    <w:rsid w:val="00262A2E"/>
    <w:rsid w:val="00262D7F"/>
    <w:rsid w:val="0026301B"/>
    <w:rsid w:val="0026304E"/>
    <w:rsid w:val="0026370B"/>
    <w:rsid w:val="00263A30"/>
    <w:rsid w:val="00263D98"/>
    <w:rsid w:val="00264589"/>
    <w:rsid w:val="0026493C"/>
    <w:rsid w:val="00264D9C"/>
    <w:rsid w:val="00265596"/>
    <w:rsid w:val="00265BEF"/>
    <w:rsid w:val="00265CD7"/>
    <w:rsid w:val="00265DE3"/>
    <w:rsid w:val="00265E6E"/>
    <w:rsid w:val="00266572"/>
    <w:rsid w:val="00266583"/>
    <w:rsid w:val="00266778"/>
    <w:rsid w:val="00266ADA"/>
    <w:rsid w:val="00266BD6"/>
    <w:rsid w:val="00266DCF"/>
    <w:rsid w:val="002672D5"/>
    <w:rsid w:val="0026737D"/>
    <w:rsid w:val="0026743B"/>
    <w:rsid w:val="00267563"/>
    <w:rsid w:val="0026756B"/>
    <w:rsid w:val="00267E1D"/>
    <w:rsid w:val="00267EEF"/>
    <w:rsid w:val="002705E0"/>
    <w:rsid w:val="00270645"/>
    <w:rsid w:val="00270676"/>
    <w:rsid w:val="00270688"/>
    <w:rsid w:val="00270689"/>
    <w:rsid w:val="002706BF"/>
    <w:rsid w:val="00270CE1"/>
    <w:rsid w:val="0027119A"/>
    <w:rsid w:val="00271542"/>
    <w:rsid w:val="00271583"/>
    <w:rsid w:val="00271595"/>
    <w:rsid w:val="002715C5"/>
    <w:rsid w:val="002718B3"/>
    <w:rsid w:val="00271944"/>
    <w:rsid w:val="00271A49"/>
    <w:rsid w:val="00271A77"/>
    <w:rsid w:val="00271C32"/>
    <w:rsid w:val="00271E90"/>
    <w:rsid w:val="00271EA6"/>
    <w:rsid w:val="00271FD7"/>
    <w:rsid w:val="00272037"/>
    <w:rsid w:val="00272257"/>
    <w:rsid w:val="002722DB"/>
    <w:rsid w:val="00272615"/>
    <w:rsid w:val="0027298F"/>
    <w:rsid w:val="00272F66"/>
    <w:rsid w:val="0027331D"/>
    <w:rsid w:val="0027348E"/>
    <w:rsid w:val="00273927"/>
    <w:rsid w:val="00273A44"/>
    <w:rsid w:val="00273CC1"/>
    <w:rsid w:val="00273D1A"/>
    <w:rsid w:val="00273E25"/>
    <w:rsid w:val="00273E90"/>
    <w:rsid w:val="00273FA1"/>
    <w:rsid w:val="002741DB"/>
    <w:rsid w:val="00274391"/>
    <w:rsid w:val="00274473"/>
    <w:rsid w:val="0027465C"/>
    <w:rsid w:val="00274849"/>
    <w:rsid w:val="00274B91"/>
    <w:rsid w:val="00274D63"/>
    <w:rsid w:val="0027504D"/>
    <w:rsid w:val="00275223"/>
    <w:rsid w:val="00275543"/>
    <w:rsid w:val="0027563A"/>
    <w:rsid w:val="00275B99"/>
    <w:rsid w:val="00275D52"/>
    <w:rsid w:val="00275DFD"/>
    <w:rsid w:val="00275E9B"/>
    <w:rsid w:val="00275F8E"/>
    <w:rsid w:val="002761E4"/>
    <w:rsid w:val="002766D6"/>
    <w:rsid w:val="002769A6"/>
    <w:rsid w:val="00276B07"/>
    <w:rsid w:val="00276B30"/>
    <w:rsid w:val="00276E77"/>
    <w:rsid w:val="0027714C"/>
    <w:rsid w:val="0027757D"/>
    <w:rsid w:val="0027769B"/>
    <w:rsid w:val="00277815"/>
    <w:rsid w:val="00277953"/>
    <w:rsid w:val="00277EA1"/>
    <w:rsid w:val="00280751"/>
    <w:rsid w:val="00280B36"/>
    <w:rsid w:val="00280F6E"/>
    <w:rsid w:val="0028108D"/>
    <w:rsid w:val="002811DA"/>
    <w:rsid w:val="0028143B"/>
    <w:rsid w:val="0028190C"/>
    <w:rsid w:val="00281950"/>
    <w:rsid w:val="00281952"/>
    <w:rsid w:val="00281C4A"/>
    <w:rsid w:val="00281CBD"/>
    <w:rsid w:val="00282561"/>
    <w:rsid w:val="0028292E"/>
    <w:rsid w:val="00282BEB"/>
    <w:rsid w:val="00282C80"/>
    <w:rsid w:val="00282CF2"/>
    <w:rsid w:val="00283055"/>
    <w:rsid w:val="002835E4"/>
    <w:rsid w:val="00283698"/>
    <w:rsid w:val="00283967"/>
    <w:rsid w:val="00283A56"/>
    <w:rsid w:val="002844D5"/>
    <w:rsid w:val="00284584"/>
    <w:rsid w:val="002845FA"/>
    <w:rsid w:val="00284D8F"/>
    <w:rsid w:val="00284F09"/>
    <w:rsid w:val="00285673"/>
    <w:rsid w:val="00285CC2"/>
    <w:rsid w:val="00285D22"/>
    <w:rsid w:val="00286062"/>
    <w:rsid w:val="00286368"/>
    <w:rsid w:val="0028663C"/>
    <w:rsid w:val="00286D9F"/>
    <w:rsid w:val="00286EFC"/>
    <w:rsid w:val="00286FAA"/>
    <w:rsid w:val="0028759C"/>
    <w:rsid w:val="002876B1"/>
    <w:rsid w:val="00287781"/>
    <w:rsid w:val="00287833"/>
    <w:rsid w:val="00287D43"/>
    <w:rsid w:val="00287DD8"/>
    <w:rsid w:val="00287E72"/>
    <w:rsid w:val="00287F8A"/>
    <w:rsid w:val="00287FFD"/>
    <w:rsid w:val="0029029D"/>
    <w:rsid w:val="00290367"/>
    <w:rsid w:val="00290829"/>
    <w:rsid w:val="002908BC"/>
    <w:rsid w:val="00290B06"/>
    <w:rsid w:val="00290B38"/>
    <w:rsid w:val="00290BFD"/>
    <w:rsid w:val="00290DF6"/>
    <w:rsid w:val="00290F9F"/>
    <w:rsid w:val="0029151A"/>
    <w:rsid w:val="00291802"/>
    <w:rsid w:val="002918A1"/>
    <w:rsid w:val="00291A70"/>
    <w:rsid w:val="00291AA8"/>
    <w:rsid w:val="00291B39"/>
    <w:rsid w:val="00291C86"/>
    <w:rsid w:val="00291F9B"/>
    <w:rsid w:val="0029206D"/>
    <w:rsid w:val="0029249E"/>
    <w:rsid w:val="00292564"/>
    <w:rsid w:val="00292671"/>
    <w:rsid w:val="002927A8"/>
    <w:rsid w:val="0029284A"/>
    <w:rsid w:val="00293209"/>
    <w:rsid w:val="00293315"/>
    <w:rsid w:val="00293395"/>
    <w:rsid w:val="00293580"/>
    <w:rsid w:val="002937E9"/>
    <w:rsid w:val="002938A5"/>
    <w:rsid w:val="0029408F"/>
    <w:rsid w:val="0029413E"/>
    <w:rsid w:val="0029425F"/>
    <w:rsid w:val="002942C1"/>
    <w:rsid w:val="0029461D"/>
    <w:rsid w:val="002948B2"/>
    <w:rsid w:val="00294D47"/>
    <w:rsid w:val="00294FB2"/>
    <w:rsid w:val="002951C6"/>
    <w:rsid w:val="00295906"/>
    <w:rsid w:val="002959B1"/>
    <w:rsid w:val="00295FF3"/>
    <w:rsid w:val="0029618A"/>
    <w:rsid w:val="0029633A"/>
    <w:rsid w:val="0029667A"/>
    <w:rsid w:val="00296D15"/>
    <w:rsid w:val="00296F5E"/>
    <w:rsid w:val="00297114"/>
    <w:rsid w:val="00297195"/>
    <w:rsid w:val="00297723"/>
    <w:rsid w:val="002977C3"/>
    <w:rsid w:val="002978FA"/>
    <w:rsid w:val="00297A92"/>
    <w:rsid w:val="00297AFC"/>
    <w:rsid w:val="00297B29"/>
    <w:rsid w:val="00297BAF"/>
    <w:rsid w:val="00297C80"/>
    <w:rsid w:val="002A00B1"/>
    <w:rsid w:val="002A0233"/>
    <w:rsid w:val="002A02CA"/>
    <w:rsid w:val="002A0362"/>
    <w:rsid w:val="002A03CE"/>
    <w:rsid w:val="002A07AA"/>
    <w:rsid w:val="002A0855"/>
    <w:rsid w:val="002A0A4E"/>
    <w:rsid w:val="002A19E9"/>
    <w:rsid w:val="002A1A5A"/>
    <w:rsid w:val="002A1E40"/>
    <w:rsid w:val="002A1E8E"/>
    <w:rsid w:val="002A28D2"/>
    <w:rsid w:val="002A29EC"/>
    <w:rsid w:val="002A2E8C"/>
    <w:rsid w:val="002A30CA"/>
    <w:rsid w:val="002A3150"/>
    <w:rsid w:val="002A351D"/>
    <w:rsid w:val="002A3676"/>
    <w:rsid w:val="002A37B6"/>
    <w:rsid w:val="002A397E"/>
    <w:rsid w:val="002A3986"/>
    <w:rsid w:val="002A3BB6"/>
    <w:rsid w:val="002A3E14"/>
    <w:rsid w:val="002A4096"/>
    <w:rsid w:val="002A4099"/>
    <w:rsid w:val="002A43D4"/>
    <w:rsid w:val="002A48EA"/>
    <w:rsid w:val="002A4D96"/>
    <w:rsid w:val="002A59E8"/>
    <w:rsid w:val="002A5EC5"/>
    <w:rsid w:val="002A60BF"/>
    <w:rsid w:val="002A66C6"/>
    <w:rsid w:val="002A66CE"/>
    <w:rsid w:val="002A69CB"/>
    <w:rsid w:val="002A6D7A"/>
    <w:rsid w:val="002A70F6"/>
    <w:rsid w:val="002A7115"/>
    <w:rsid w:val="002A7172"/>
    <w:rsid w:val="002A7223"/>
    <w:rsid w:val="002A723D"/>
    <w:rsid w:val="002A72FD"/>
    <w:rsid w:val="002A769A"/>
    <w:rsid w:val="002A7A59"/>
    <w:rsid w:val="002A7B40"/>
    <w:rsid w:val="002A7C75"/>
    <w:rsid w:val="002A7CCB"/>
    <w:rsid w:val="002A7E4E"/>
    <w:rsid w:val="002B01F5"/>
    <w:rsid w:val="002B09F8"/>
    <w:rsid w:val="002B0D08"/>
    <w:rsid w:val="002B0F64"/>
    <w:rsid w:val="002B11D4"/>
    <w:rsid w:val="002B12ED"/>
    <w:rsid w:val="002B13CF"/>
    <w:rsid w:val="002B1985"/>
    <w:rsid w:val="002B19BF"/>
    <w:rsid w:val="002B1E7F"/>
    <w:rsid w:val="002B2248"/>
    <w:rsid w:val="002B29B5"/>
    <w:rsid w:val="002B29C1"/>
    <w:rsid w:val="002B2A14"/>
    <w:rsid w:val="002B2A4A"/>
    <w:rsid w:val="002B2E01"/>
    <w:rsid w:val="002B2EF0"/>
    <w:rsid w:val="002B3175"/>
    <w:rsid w:val="002B317C"/>
    <w:rsid w:val="002B32A7"/>
    <w:rsid w:val="002B34EA"/>
    <w:rsid w:val="002B355C"/>
    <w:rsid w:val="002B38F3"/>
    <w:rsid w:val="002B39BD"/>
    <w:rsid w:val="002B3DC1"/>
    <w:rsid w:val="002B3EE4"/>
    <w:rsid w:val="002B427C"/>
    <w:rsid w:val="002B4373"/>
    <w:rsid w:val="002B49E8"/>
    <w:rsid w:val="002B4BC4"/>
    <w:rsid w:val="002B4D5D"/>
    <w:rsid w:val="002B5471"/>
    <w:rsid w:val="002B5DE2"/>
    <w:rsid w:val="002B5E72"/>
    <w:rsid w:val="002B60E4"/>
    <w:rsid w:val="002B6242"/>
    <w:rsid w:val="002B6681"/>
    <w:rsid w:val="002B69B2"/>
    <w:rsid w:val="002B6A7E"/>
    <w:rsid w:val="002B6AFA"/>
    <w:rsid w:val="002B6DD8"/>
    <w:rsid w:val="002B6F8C"/>
    <w:rsid w:val="002B7155"/>
    <w:rsid w:val="002B748F"/>
    <w:rsid w:val="002B7614"/>
    <w:rsid w:val="002B761D"/>
    <w:rsid w:val="002B786E"/>
    <w:rsid w:val="002B7A10"/>
    <w:rsid w:val="002B7B3B"/>
    <w:rsid w:val="002B7B9D"/>
    <w:rsid w:val="002B7E55"/>
    <w:rsid w:val="002B7FBB"/>
    <w:rsid w:val="002C009E"/>
    <w:rsid w:val="002C0287"/>
    <w:rsid w:val="002C039C"/>
    <w:rsid w:val="002C072E"/>
    <w:rsid w:val="002C0830"/>
    <w:rsid w:val="002C09D1"/>
    <w:rsid w:val="002C0A7B"/>
    <w:rsid w:val="002C0F96"/>
    <w:rsid w:val="002C10B6"/>
    <w:rsid w:val="002C10D5"/>
    <w:rsid w:val="002C11D8"/>
    <w:rsid w:val="002C1352"/>
    <w:rsid w:val="002C13A9"/>
    <w:rsid w:val="002C1798"/>
    <w:rsid w:val="002C17F2"/>
    <w:rsid w:val="002C1A47"/>
    <w:rsid w:val="002C1C20"/>
    <w:rsid w:val="002C2001"/>
    <w:rsid w:val="002C2186"/>
    <w:rsid w:val="002C2235"/>
    <w:rsid w:val="002C2285"/>
    <w:rsid w:val="002C25A5"/>
    <w:rsid w:val="002C26E8"/>
    <w:rsid w:val="002C2ADC"/>
    <w:rsid w:val="002C2C3E"/>
    <w:rsid w:val="002C2F13"/>
    <w:rsid w:val="002C2F50"/>
    <w:rsid w:val="002C3040"/>
    <w:rsid w:val="002C3045"/>
    <w:rsid w:val="002C3126"/>
    <w:rsid w:val="002C3964"/>
    <w:rsid w:val="002C3DFE"/>
    <w:rsid w:val="002C408D"/>
    <w:rsid w:val="002C470B"/>
    <w:rsid w:val="002C4BC5"/>
    <w:rsid w:val="002C4C64"/>
    <w:rsid w:val="002C4D25"/>
    <w:rsid w:val="002C4F64"/>
    <w:rsid w:val="002C5223"/>
    <w:rsid w:val="002C5603"/>
    <w:rsid w:val="002C576F"/>
    <w:rsid w:val="002C5784"/>
    <w:rsid w:val="002C5917"/>
    <w:rsid w:val="002C6353"/>
    <w:rsid w:val="002C68B3"/>
    <w:rsid w:val="002C6945"/>
    <w:rsid w:val="002C6B1B"/>
    <w:rsid w:val="002C6C03"/>
    <w:rsid w:val="002C6F81"/>
    <w:rsid w:val="002C714F"/>
    <w:rsid w:val="002C7625"/>
    <w:rsid w:val="002C764E"/>
    <w:rsid w:val="002C765B"/>
    <w:rsid w:val="002C7723"/>
    <w:rsid w:val="002C7AB0"/>
    <w:rsid w:val="002D0238"/>
    <w:rsid w:val="002D03E4"/>
    <w:rsid w:val="002D0431"/>
    <w:rsid w:val="002D044D"/>
    <w:rsid w:val="002D071C"/>
    <w:rsid w:val="002D10E4"/>
    <w:rsid w:val="002D1635"/>
    <w:rsid w:val="002D17A1"/>
    <w:rsid w:val="002D1853"/>
    <w:rsid w:val="002D1B1B"/>
    <w:rsid w:val="002D1C8D"/>
    <w:rsid w:val="002D2183"/>
    <w:rsid w:val="002D239F"/>
    <w:rsid w:val="002D2431"/>
    <w:rsid w:val="002D271E"/>
    <w:rsid w:val="002D2935"/>
    <w:rsid w:val="002D2B86"/>
    <w:rsid w:val="002D2E9E"/>
    <w:rsid w:val="002D2F32"/>
    <w:rsid w:val="002D3170"/>
    <w:rsid w:val="002D3464"/>
    <w:rsid w:val="002D3625"/>
    <w:rsid w:val="002D391E"/>
    <w:rsid w:val="002D4057"/>
    <w:rsid w:val="002D40CB"/>
    <w:rsid w:val="002D4389"/>
    <w:rsid w:val="002D4A5B"/>
    <w:rsid w:val="002D4A8F"/>
    <w:rsid w:val="002D4E2C"/>
    <w:rsid w:val="002D4EE4"/>
    <w:rsid w:val="002D4EFF"/>
    <w:rsid w:val="002D4F54"/>
    <w:rsid w:val="002D4FD6"/>
    <w:rsid w:val="002D5556"/>
    <w:rsid w:val="002D56E2"/>
    <w:rsid w:val="002D5C86"/>
    <w:rsid w:val="002D5D0E"/>
    <w:rsid w:val="002D61ED"/>
    <w:rsid w:val="002D6395"/>
    <w:rsid w:val="002D647F"/>
    <w:rsid w:val="002D6596"/>
    <w:rsid w:val="002D67A0"/>
    <w:rsid w:val="002D68E2"/>
    <w:rsid w:val="002D6A0E"/>
    <w:rsid w:val="002D711B"/>
    <w:rsid w:val="002D72F1"/>
    <w:rsid w:val="002D7578"/>
    <w:rsid w:val="002D757F"/>
    <w:rsid w:val="002D7855"/>
    <w:rsid w:val="002D7888"/>
    <w:rsid w:val="002D7E73"/>
    <w:rsid w:val="002E01D9"/>
    <w:rsid w:val="002E0758"/>
    <w:rsid w:val="002E0765"/>
    <w:rsid w:val="002E09E8"/>
    <w:rsid w:val="002E0AAD"/>
    <w:rsid w:val="002E0D5E"/>
    <w:rsid w:val="002E196A"/>
    <w:rsid w:val="002E19B3"/>
    <w:rsid w:val="002E1B0D"/>
    <w:rsid w:val="002E1FB6"/>
    <w:rsid w:val="002E22D7"/>
    <w:rsid w:val="002E2709"/>
    <w:rsid w:val="002E2900"/>
    <w:rsid w:val="002E2A12"/>
    <w:rsid w:val="002E2A99"/>
    <w:rsid w:val="002E2ABC"/>
    <w:rsid w:val="002E2CFC"/>
    <w:rsid w:val="002E3170"/>
    <w:rsid w:val="002E37A0"/>
    <w:rsid w:val="002E3D28"/>
    <w:rsid w:val="002E3D9A"/>
    <w:rsid w:val="002E4258"/>
    <w:rsid w:val="002E43FB"/>
    <w:rsid w:val="002E4510"/>
    <w:rsid w:val="002E4934"/>
    <w:rsid w:val="002E4A94"/>
    <w:rsid w:val="002E4E77"/>
    <w:rsid w:val="002E5068"/>
    <w:rsid w:val="002E5249"/>
    <w:rsid w:val="002E5281"/>
    <w:rsid w:val="002E53A0"/>
    <w:rsid w:val="002E58A9"/>
    <w:rsid w:val="002E59AD"/>
    <w:rsid w:val="002E5E19"/>
    <w:rsid w:val="002E5F06"/>
    <w:rsid w:val="002E5FD1"/>
    <w:rsid w:val="002E63AB"/>
    <w:rsid w:val="002E63B8"/>
    <w:rsid w:val="002E6ACC"/>
    <w:rsid w:val="002E6DBA"/>
    <w:rsid w:val="002E6F42"/>
    <w:rsid w:val="002E7531"/>
    <w:rsid w:val="002E7674"/>
    <w:rsid w:val="002E77C3"/>
    <w:rsid w:val="002E79ED"/>
    <w:rsid w:val="002E7A2D"/>
    <w:rsid w:val="002E7DB6"/>
    <w:rsid w:val="002F0082"/>
    <w:rsid w:val="002F0304"/>
    <w:rsid w:val="002F0397"/>
    <w:rsid w:val="002F040A"/>
    <w:rsid w:val="002F0A53"/>
    <w:rsid w:val="002F0B25"/>
    <w:rsid w:val="002F10E8"/>
    <w:rsid w:val="002F1417"/>
    <w:rsid w:val="002F14C8"/>
    <w:rsid w:val="002F1657"/>
    <w:rsid w:val="002F170E"/>
    <w:rsid w:val="002F17B7"/>
    <w:rsid w:val="002F17EB"/>
    <w:rsid w:val="002F22AC"/>
    <w:rsid w:val="002F244C"/>
    <w:rsid w:val="002F25A7"/>
    <w:rsid w:val="002F25AE"/>
    <w:rsid w:val="002F29E6"/>
    <w:rsid w:val="002F2AF0"/>
    <w:rsid w:val="002F2FA5"/>
    <w:rsid w:val="002F3122"/>
    <w:rsid w:val="002F3282"/>
    <w:rsid w:val="002F3350"/>
    <w:rsid w:val="002F3A89"/>
    <w:rsid w:val="002F3A94"/>
    <w:rsid w:val="002F3AB7"/>
    <w:rsid w:val="002F3BFF"/>
    <w:rsid w:val="002F3E93"/>
    <w:rsid w:val="002F3EDA"/>
    <w:rsid w:val="002F41F0"/>
    <w:rsid w:val="002F432F"/>
    <w:rsid w:val="002F4D31"/>
    <w:rsid w:val="002F510C"/>
    <w:rsid w:val="002F5387"/>
    <w:rsid w:val="002F53CA"/>
    <w:rsid w:val="002F579B"/>
    <w:rsid w:val="002F5D5E"/>
    <w:rsid w:val="002F5DE0"/>
    <w:rsid w:val="002F5F6E"/>
    <w:rsid w:val="002F639A"/>
    <w:rsid w:val="002F65E5"/>
    <w:rsid w:val="002F66CC"/>
    <w:rsid w:val="002F68A6"/>
    <w:rsid w:val="002F69A1"/>
    <w:rsid w:val="002F6E3D"/>
    <w:rsid w:val="002F7222"/>
    <w:rsid w:val="002F75DB"/>
    <w:rsid w:val="002F76AF"/>
    <w:rsid w:val="002F76BE"/>
    <w:rsid w:val="002F77C3"/>
    <w:rsid w:val="002F7891"/>
    <w:rsid w:val="002F7E31"/>
    <w:rsid w:val="002F7E49"/>
    <w:rsid w:val="002F7EE8"/>
    <w:rsid w:val="003000A5"/>
    <w:rsid w:val="003000BA"/>
    <w:rsid w:val="00300164"/>
    <w:rsid w:val="0030026D"/>
    <w:rsid w:val="003005CD"/>
    <w:rsid w:val="003008DB"/>
    <w:rsid w:val="00300AC6"/>
    <w:rsid w:val="00300C04"/>
    <w:rsid w:val="00300FE6"/>
    <w:rsid w:val="003012CB"/>
    <w:rsid w:val="00301413"/>
    <w:rsid w:val="003016AB"/>
    <w:rsid w:val="00301C92"/>
    <w:rsid w:val="0030211C"/>
    <w:rsid w:val="003030A8"/>
    <w:rsid w:val="003032D0"/>
    <w:rsid w:val="003034F9"/>
    <w:rsid w:val="003039EC"/>
    <w:rsid w:val="00303C88"/>
    <w:rsid w:val="00303D22"/>
    <w:rsid w:val="00304036"/>
    <w:rsid w:val="00304146"/>
    <w:rsid w:val="0030439C"/>
    <w:rsid w:val="0030450E"/>
    <w:rsid w:val="003045F2"/>
    <w:rsid w:val="0030467D"/>
    <w:rsid w:val="00304A5B"/>
    <w:rsid w:val="00304C82"/>
    <w:rsid w:val="003052A4"/>
    <w:rsid w:val="003052BB"/>
    <w:rsid w:val="00305887"/>
    <w:rsid w:val="003058F9"/>
    <w:rsid w:val="00305C8E"/>
    <w:rsid w:val="00305FB4"/>
    <w:rsid w:val="00306697"/>
    <w:rsid w:val="00306A31"/>
    <w:rsid w:val="00306A8F"/>
    <w:rsid w:val="00306DE3"/>
    <w:rsid w:val="00307233"/>
    <w:rsid w:val="003075A6"/>
    <w:rsid w:val="0030762E"/>
    <w:rsid w:val="0030767E"/>
    <w:rsid w:val="00307CAB"/>
    <w:rsid w:val="00307EA8"/>
    <w:rsid w:val="00307F07"/>
    <w:rsid w:val="00310220"/>
    <w:rsid w:val="0031050C"/>
    <w:rsid w:val="0031056E"/>
    <w:rsid w:val="00310848"/>
    <w:rsid w:val="00310AD0"/>
    <w:rsid w:val="00310DE3"/>
    <w:rsid w:val="00310F76"/>
    <w:rsid w:val="0031102F"/>
    <w:rsid w:val="0031105E"/>
    <w:rsid w:val="00311513"/>
    <w:rsid w:val="0031159D"/>
    <w:rsid w:val="00311615"/>
    <w:rsid w:val="00311A9B"/>
    <w:rsid w:val="00311AF7"/>
    <w:rsid w:val="00311B33"/>
    <w:rsid w:val="00311F02"/>
    <w:rsid w:val="0031215F"/>
    <w:rsid w:val="003123AC"/>
    <w:rsid w:val="00312423"/>
    <w:rsid w:val="003124CE"/>
    <w:rsid w:val="003126BA"/>
    <w:rsid w:val="00312955"/>
    <w:rsid w:val="00312EF2"/>
    <w:rsid w:val="003131B1"/>
    <w:rsid w:val="00313219"/>
    <w:rsid w:val="003133CD"/>
    <w:rsid w:val="00313501"/>
    <w:rsid w:val="00313ABB"/>
    <w:rsid w:val="00313C92"/>
    <w:rsid w:val="00314186"/>
    <w:rsid w:val="003144F4"/>
    <w:rsid w:val="0031487E"/>
    <w:rsid w:val="00314C71"/>
    <w:rsid w:val="00314D60"/>
    <w:rsid w:val="00314DF7"/>
    <w:rsid w:val="0031518D"/>
    <w:rsid w:val="00315653"/>
    <w:rsid w:val="00315FF2"/>
    <w:rsid w:val="0031606E"/>
    <w:rsid w:val="00316764"/>
    <w:rsid w:val="00316CBB"/>
    <w:rsid w:val="0031749B"/>
    <w:rsid w:val="00317540"/>
    <w:rsid w:val="00317915"/>
    <w:rsid w:val="00317B7C"/>
    <w:rsid w:val="00317DD8"/>
    <w:rsid w:val="00320140"/>
    <w:rsid w:val="003202AB"/>
    <w:rsid w:val="003204B1"/>
    <w:rsid w:val="003205EF"/>
    <w:rsid w:val="0032060A"/>
    <w:rsid w:val="0032061C"/>
    <w:rsid w:val="003208EB"/>
    <w:rsid w:val="00320DFF"/>
    <w:rsid w:val="0032135E"/>
    <w:rsid w:val="00321390"/>
    <w:rsid w:val="003213F1"/>
    <w:rsid w:val="00321474"/>
    <w:rsid w:val="0032147A"/>
    <w:rsid w:val="00321740"/>
    <w:rsid w:val="00321BEE"/>
    <w:rsid w:val="00321D61"/>
    <w:rsid w:val="00322460"/>
    <w:rsid w:val="003224D5"/>
    <w:rsid w:val="00322D3F"/>
    <w:rsid w:val="00322D4D"/>
    <w:rsid w:val="00322D6D"/>
    <w:rsid w:val="0032319A"/>
    <w:rsid w:val="0032320D"/>
    <w:rsid w:val="00323305"/>
    <w:rsid w:val="0032339A"/>
    <w:rsid w:val="0032339E"/>
    <w:rsid w:val="003233F2"/>
    <w:rsid w:val="00323C55"/>
    <w:rsid w:val="00323DC1"/>
    <w:rsid w:val="00323F11"/>
    <w:rsid w:val="003245DC"/>
    <w:rsid w:val="00324A8C"/>
    <w:rsid w:val="00324B2B"/>
    <w:rsid w:val="0032527A"/>
    <w:rsid w:val="00325669"/>
    <w:rsid w:val="003256D1"/>
    <w:rsid w:val="0032574E"/>
    <w:rsid w:val="0032611D"/>
    <w:rsid w:val="003265C7"/>
    <w:rsid w:val="003268B8"/>
    <w:rsid w:val="00326C9A"/>
    <w:rsid w:val="00327233"/>
    <w:rsid w:val="0032723E"/>
    <w:rsid w:val="00327422"/>
    <w:rsid w:val="00327664"/>
    <w:rsid w:val="0032771E"/>
    <w:rsid w:val="00327921"/>
    <w:rsid w:val="0032797C"/>
    <w:rsid w:val="00327EB9"/>
    <w:rsid w:val="00330A1A"/>
    <w:rsid w:val="00330D62"/>
    <w:rsid w:val="00330EF5"/>
    <w:rsid w:val="00330F3A"/>
    <w:rsid w:val="003313EB"/>
    <w:rsid w:val="003318F5"/>
    <w:rsid w:val="00331BEB"/>
    <w:rsid w:val="00331C53"/>
    <w:rsid w:val="003321A5"/>
    <w:rsid w:val="00332DA6"/>
    <w:rsid w:val="00332E1F"/>
    <w:rsid w:val="003330F2"/>
    <w:rsid w:val="00334281"/>
    <w:rsid w:val="003345BB"/>
    <w:rsid w:val="00334981"/>
    <w:rsid w:val="00334AE2"/>
    <w:rsid w:val="00334D66"/>
    <w:rsid w:val="00334DF1"/>
    <w:rsid w:val="00334E5A"/>
    <w:rsid w:val="003350F8"/>
    <w:rsid w:val="00335605"/>
    <w:rsid w:val="00335829"/>
    <w:rsid w:val="0033588A"/>
    <w:rsid w:val="00335898"/>
    <w:rsid w:val="00335A7F"/>
    <w:rsid w:val="00335C03"/>
    <w:rsid w:val="00335C68"/>
    <w:rsid w:val="00335FAB"/>
    <w:rsid w:val="00335FAF"/>
    <w:rsid w:val="00336DF5"/>
    <w:rsid w:val="00337379"/>
    <w:rsid w:val="00337AF3"/>
    <w:rsid w:val="00337BC5"/>
    <w:rsid w:val="003402C7"/>
    <w:rsid w:val="00340580"/>
    <w:rsid w:val="003406A6"/>
    <w:rsid w:val="00340A9E"/>
    <w:rsid w:val="00340CE4"/>
    <w:rsid w:val="00341007"/>
    <w:rsid w:val="00341122"/>
    <w:rsid w:val="00341220"/>
    <w:rsid w:val="003416F3"/>
    <w:rsid w:val="0034192B"/>
    <w:rsid w:val="00341DCD"/>
    <w:rsid w:val="00342066"/>
    <w:rsid w:val="00342102"/>
    <w:rsid w:val="00342624"/>
    <w:rsid w:val="003428A2"/>
    <w:rsid w:val="00342900"/>
    <w:rsid w:val="00342E2B"/>
    <w:rsid w:val="00343175"/>
    <w:rsid w:val="003432F4"/>
    <w:rsid w:val="003439CB"/>
    <w:rsid w:val="00343B3D"/>
    <w:rsid w:val="00343D07"/>
    <w:rsid w:val="0034408D"/>
    <w:rsid w:val="00344205"/>
    <w:rsid w:val="003444BF"/>
    <w:rsid w:val="00344757"/>
    <w:rsid w:val="0034484D"/>
    <w:rsid w:val="0034521F"/>
    <w:rsid w:val="00345562"/>
    <w:rsid w:val="003455E4"/>
    <w:rsid w:val="00345995"/>
    <w:rsid w:val="00345F76"/>
    <w:rsid w:val="00345F92"/>
    <w:rsid w:val="003463BA"/>
    <w:rsid w:val="00346655"/>
    <w:rsid w:val="00346F7C"/>
    <w:rsid w:val="00347489"/>
    <w:rsid w:val="00347D4C"/>
    <w:rsid w:val="00347DF0"/>
    <w:rsid w:val="00347E9A"/>
    <w:rsid w:val="00347F6E"/>
    <w:rsid w:val="00347F75"/>
    <w:rsid w:val="0035021A"/>
    <w:rsid w:val="0035069B"/>
    <w:rsid w:val="003507C1"/>
    <w:rsid w:val="003507E9"/>
    <w:rsid w:val="00350E1B"/>
    <w:rsid w:val="00350E22"/>
    <w:rsid w:val="00351364"/>
    <w:rsid w:val="00351888"/>
    <w:rsid w:val="00351AEF"/>
    <w:rsid w:val="00351DA8"/>
    <w:rsid w:val="00351DE9"/>
    <w:rsid w:val="00352474"/>
    <w:rsid w:val="003524AF"/>
    <w:rsid w:val="0035282D"/>
    <w:rsid w:val="003529A5"/>
    <w:rsid w:val="00352A31"/>
    <w:rsid w:val="00352BB5"/>
    <w:rsid w:val="00352D5B"/>
    <w:rsid w:val="00352D8B"/>
    <w:rsid w:val="0035314C"/>
    <w:rsid w:val="003533CC"/>
    <w:rsid w:val="003539DE"/>
    <w:rsid w:val="00353CFD"/>
    <w:rsid w:val="00353F47"/>
    <w:rsid w:val="00353F4D"/>
    <w:rsid w:val="00354221"/>
    <w:rsid w:val="00354725"/>
    <w:rsid w:val="003548A4"/>
    <w:rsid w:val="00354983"/>
    <w:rsid w:val="00354C66"/>
    <w:rsid w:val="00354CB9"/>
    <w:rsid w:val="00354E23"/>
    <w:rsid w:val="00354FF3"/>
    <w:rsid w:val="003554CF"/>
    <w:rsid w:val="00355744"/>
    <w:rsid w:val="003557BE"/>
    <w:rsid w:val="00355B50"/>
    <w:rsid w:val="00355C3F"/>
    <w:rsid w:val="00355D57"/>
    <w:rsid w:val="00355D7D"/>
    <w:rsid w:val="00355D7E"/>
    <w:rsid w:val="00355E73"/>
    <w:rsid w:val="00355F51"/>
    <w:rsid w:val="00356887"/>
    <w:rsid w:val="003568F9"/>
    <w:rsid w:val="00356B69"/>
    <w:rsid w:val="00356DF6"/>
    <w:rsid w:val="00356F08"/>
    <w:rsid w:val="00357160"/>
    <w:rsid w:val="003571E0"/>
    <w:rsid w:val="003576D8"/>
    <w:rsid w:val="0035780C"/>
    <w:rsid w:val="00357921"/>
    <w:rsid w:val="003579F6"/>
    <w:rsid w:val="00357F97"/>
    <w:rsid w:val="003605C7"/>
    <w:rsid w:val="003606EF"/>
    <w:rsid w:val="00360BD0"/>
    <w:rsid w:val="00360D25"/>
    <w:rsid w:val="0036104D"/>
    <w:rsid w:val="003612E4"/>
    <w:rsid w:val="003619C2"/>
    <w:rsid w:val="00361B6C"/>
    <w:rsid w:val="00362746"/>
    <w:rsid w:val="00362FB0"/>
    <w:rsid w:val="00363113"/>
    <w:rsid w:val="00363507"/>
    <w:rsid w:val="003635E9"/>
    <w:rsid w:val="00363723"/>
    <w:rsid w:val="0036391A"/>
    <w:rsid w:val="00363A22"/>
    <w:rsid w:val="00363AB2"/>
    <w:rsid w:val="00363E9B"/>
    <w:rsid w:val="0036402E"/>
    <w:rsid w:val="003640F7"/>
    <w:rsid w:val="00364425"/>
    <w:rsid w:val="003645B7"/>
    <w:rsid w:val="003648F9"/>
    <w:rsid w:val="003649A4"/>
    <w:rsid w:val="00364AE8"/>
    <w:rsid w:val="00364B35"/>
    <w:rsid w:val="00364B5D"/>
    <w:rsid w:val="00364BB8"/>
    <w:rsid w:val="00364DBB"/>
    <w:rsid w:val="00364DDD"/>
    <w:rsid w:val="00364E21"/>
    <w:rsid w:val="00365381"/>
    <w:rsid w:val="003653D6"/>
    <w:rsid w:val="00365466"/>
    <w:rsid w:val="003654FB"/>
    <w:rsid w:val="003657C1"/>
    <w:rsid w:val="00365805"/>
    <w:rsid w:val="00366399"/>
    <w:rsid w:val="003668BF"/>
    <w:rsid w:val="00366A3F"/>
    <w:rsid w:val="00366A40"/>
    <w:rsid w:val="00366CA2"/>
    <w:rsid w:val="00367026"/>
    <w:rsid w:val="003671B7"/>
    <w:rsid w:val="0036722F"/>
    <w:rsid w:val="0036785A"/>
    <w:rsid w:val="00367A92"/>
    <w:rsid w:val="00367AA0"/>
    <w:rsid w:val="00367C35"/>
    <w:rsid w:val="00367FB3"/>
    <w:rsid w:val="003705CC"/>
    <w:rsid w:val="003709B2"/>
    <w:rsid w:val="00370B1B"/>
    <w:rsid w:val="00370CB6"/>
    <w:rsid w:val="00370E1C"/>
    <w:rsid w:val="003710CE"/>
    <w:rsid w:val="00371418"/>
    <w:rsid w:val="003717D8"/>
    <w:rsid w:val="003717DE"/>
    <w:rsid w:val="00371A19"/>
    <w:rsid w:val="00371B98"/>
    <w:rsid w:val="00371B99"/>
    <w:rsid w:val="00371D54"/>
    <w:rsid w:val="00371E54"/>
    <w:rsid w:val="00371F21"/>
    <w:rsid w:val="00372384"/>
    <w:rsid w:val="00372A36"/>
    <w:rsid w:val="00372C6E"/>
    <w:rsid w:val="00372D6C"/>
    <w:rsid w:val="003731A6"/>
    <w:rsid w:val="0037350C"/>
    <w:rsid w:val="003735FA"/>
    <w:rsid w:val="003737F8"/>
    <w:rsid w:val="00373B5B"/>
    <w:rsid w:val="00373DCC"/>
    <w:rsid w:val="00373E31"/>
    <w:rsid w:val="0037409F"/>
    <w:rsid w:val="0037417A"/>
    <w:rsid w:val="0037436E"/>
    <w:rsid w:val="003745A2"/>
    <w:rsid w:val="003745BC"/>
    <w:rsid w:val="0037467A"/>
    <w:rsid w:val="0037469C"/>
    <w:rsid w:val="0037477D"/>
    <w:rsid w:val="00374850"/>
    <w:rsid w:val="00374BD2"/>
    <w:rsid w:val="00374E81"/>
    <w:rsid w:val="00374FF3"/>
    <w:rsid w:val="0037505D"/>
    <w:rsid w:val="0037509C"/>
    <w:rsid w:val="0037515B"/>
    <w:rsid w:val="003752B8"/>
    <w:rsid w:val="00375711"/>
    <w:rsid w:val="00375750"/>
    <w:rsid w:val="00375AA9"/>
    <w:rsid w:val="00375C4E"/>
    <w:rsid w:val="00375CB5"/>
    <w:rsid w:val="00376077"/>
    <w:rsid w:val="0037626B"/>
    <w:rsid w:val="003762EC"/>
    <w:rsid w:val="003766A5"/>
    <w:rsid w:val="00376B72"/>
    <w:rsid w:val="0037707F"/>
    <w:rsid w:val="0037744D"/>
    <w:rsid w:val="00377536"/>
    <w:rsid w:val="0037757C"/>
    <w:rsid w:val="00377D39"/>
    <w:rsid w:val="00380260"/>
    <w:rsid w:val="003805A8"/>
    <w:rsid w:val="003808D2"/>
    <w:rsid w:val="00380D54"/>
    <w:rsid w:val="00380F58"/>
    <w:rsid w:val="00380F9F"/>
    <w:rsid w:val="00381117"/>
    <w:rsid w:val="0038130D"/>
    <w:rsid w:val="003814DF"/>
    <w:rsid w:val="00381B2D"/>
    <w:rsid w:val="00381EE8"/>
    <w:rsid w:val="00381FBF"/>
    <w:rsid w:val="00382DC1"/>
    <w:rsid w:val="00383C2F"/>
    <w:rsid w:val="00383DDD"/>
    <w:rsid w:val="00384304"/>
    <w:rsid w:val="00384A93"/>
    <w:rsid w:val="00384ABE"/>
    <w:rsid w:val="00384B6B"/>
    <w:rsid w:val="00384D4A"/>
    <w:rsid w:val="003854EA"/>
    <w:rsid w:val="003858D1"/>
    <w:rsid w:val="00385B24"/>
    <w:rsid w:val="00385B9A"/>
    <w:rsid w:val="0038603E"/>
    <w:rsid w:val="0038622D"/>
    <w:rsid w:val="00386304"/>
    <w:rsid w:val="0038642C"/>
    <w:rsid w:val="0038734E"/>
    <w:rsid w:val="00387491"/>
    <w:rsid w:val="00387625"/>
    <w:rsid w:val="00387D46"/>
    <w:rsid w:val="00387FC8"/>
    <w:rsid w:val="0039008D"/>
    <w:rsid w:val="00390338"/>
    <w:rsid w:val="00390435"/>
    <w:rsid w:val="003909EE"/>
    <w:rsid w:val="00390FB0"/>
    <w:rsid w:val="00390FFF"/>
    <w:rsid w:val="0039148D"/>
    <w:rsid w:val="0039164B"/>
    <w:rsid w:val="00391762"/>
    <w:rsid w:val="00392559"/>
    <w:rsid w:val="0039264A"/>
    <w:rsid w:val="00392737"/>
    <w:rsid w:val="00392791"/>
    <w:rsid w:val="003928D0"/>
    <w:rsid w:val="00392A3D"/>
    <w:rsid w:val="00392D1F"/>
    <w:rsid w:val="00392E08"/>
    <w:rsid w:val="00392E3C"/>
    <w:rsid w:val="003931C9"/>
    <w:rsid w:val="0039357E"/>
    <w:rsid w:val="00393702"/>
    <w:rsid w:val="0039383F"/>
    <w:rsid w:val="00393935"/>
    <w:rsid w:val="00394597"/>
    <w:rsid w:val="00394B36"/>
    <w:rsid w:val="0039513B"/>
    <w:rsid w:val="003952F6"/>
    <w:rsid w:val="00395565"/>
    <w:rsid w:val="00395C9E"/>
    <w:rsid w:val="00395F94"/>
    <w:rsid w:val="00396632"/>
    <w:rsid w:val="0039699C"/>
    <w:rsid w:val="00396A43"/>
    <w:rsid w:val="00397111"/>
    <w:rsid w:val="0039719A"/>
    <w:rsid w:val="00397B68"/>
    <w:rsid w:val="003A0231"/>
    <w:rsid w:val="003A053A"/>
    <w:rsid w:val="003A0F7B"/>
    <w:rsid w:val="003A0F81"/>
    <w:rsid w:val="003A1483"/>
    <w:rsid w:val="003A15E5"/>
    <w:rsid w:val="003A1894"/>
    <w:rsid w:val="003A1AE4"/>
    <w:rsid w:val="003A1DC1"/>
    <w:rsid w:val="003A215F"/>
    <w:rsid w:val="003A2427"/>
    <w:rsid w:val="003A24C5"/>
    <w:rsid w:val="003A2668"/>
    <w:rsid w:val="003A27FA"/>
    <w:rsid w:val="003A2ED6"/>
    <w:rsid w:val="003A317D"/>
    <w:rsid w:val="003A33C3"/>
    <w:rsid w:val="003A3579"/>
    <w:rsid w:val="003A3E96"/>
    <w:rsid w:val="003A3F5B"/>
    <w:rsid w:val="003A3FEE"/>
    <w:rsid w:val="003A40EB"/>
    <w:rsid w:val="003A41D5"/>
    <w:rsid w:val="003A423A"/>
    <w:rsid w:val="003A4E2C"/>
    <w:rsid w:val="003A4FF5"/>
    <w:rsid w:val="003A50FA"/>
    <w:rsid w:val="003A519A"/>
    <w:rsid w:val="003A54F3"/>
    <w:rsid w:val="003A5691"/>
    <w:rsid w:val="003A56E4"/>
    <w:rsid w:val="003A63AF"/>
    <w:rsid w:val="003A6573"/>
    <w:rsid w:val="003A6D26"/>
    <w:rsid w:val="003A6DA5"/>
    <w:rsid w:val="003A76A3"/>
    <w:rsid w:val="003A7736"/>
    <w:rsid w:val="003A7C46"/>
    <w:rsid w:val="003A7C6B"/>
    <w:rsid w:val="003B039B"/>
    <w:rsid w:val="003B0660"/>
    <w:rsid w:val="003B0BFE"/>
    <w:rsid w:val="003B0C01"/>
    <w:rsid w:val="003B1059"/>
    <w:rsid w:val="003B1782"/>
    <w:rsid w:val="003B189F"/>
    <w:rsid w:val="003B1A2A"/>
    <w:rsid w:val="003B1EB3"/>
    <w:rsid w:val="003B1FAA"/>
    <w:rsid w:val="003B2469"/>
    <w:rsid w:val="003B24A7"/>
    <w:rsid w:val="003B2822"/>
    <w:rsid w:val="003B2D21"/>
    <w:rsid w:val="003B2E18"/>
    <w:rsid w:val="003B2FC8"/>
    <w:rsid w:val="003B31DD"/>
    <w:rsid w:val="003B331D"/>
    <w:rsid w:val="003B3406"/>
    <w:rsid w:val="003B342D"/>
    <w:rsid w:val="003B382F"/>
    <w:rsid w:val="003B38E2"/>
    <w:rsid w:val="003B391A"/>
    <w:rsid w:val="003B3926"/>
    <w:rsid w:val="003B39ED"/>
    <w:rsid w:val="003B39F8"/>
    <w:rsid w:val="003B40FB"/>
    <w:rsid w:val="003B4231"/>
    <w:rsid w:val="003B44A2"/>
    <w:rsid w:val="003B454A"/>
    <w:rsid w:val="003B45D6"/>
    <w:rsid w:val="003B4673"/>
    <w:rsid w:val="003B4681"/>
    <w:rsid w:val="003B48D4"/>
    <w:rsid w:val="003B4CF0"/>
    <w:rsid w:val="003B50F5"/>
    <w:rsid w:val="003B5517"/>
    <w:rsid w:val="003B555A"/>
    <w:rsid w:val="003B5866"/>
    <w:rsid w:val="003B586E"/>
    <w:rsid w:val="003B6262"/>
    <w:rsid w:val="003B63FA"/>
    <w:rsid w:val="003B6509"/>
    <w:rsid w:val="003B666F"/>
    <w:rsid w:val="003B6723"/>
    <w:rsid w:val="003B68DE"/>
    <w:rsid w:val="003B6C39"/>
    <w:rsid w:val="003B6D8D"/>
    <w:rsid w:val="003B6E15"/>
    <w:rsid w:val="003B6F17"/>
    <w:rsid w:val="003B6F7B"/>
    <w:rsid w:val="003B7254"/>
    <w:rsid w:val="003B7750"/>
    <w:rsid w:val="003B7C1C"/>
    <w:rsid w:val="003B7FFA"/>
    <w:rsid w:val="003C0399"/>
    <w:rsid w:val="003C05E6"/>
    <w:rsid w:val="003C069E"/>
    <w:rsid w:val="003C08BD"/>
    <w:rsid w:val="003C0A08"/>
    <w:rsid w:val="003C0E10"/>
    <w:rsid w:val="003C0FE6"/>
    <w:rsid w:val="003C10D4"/>
    <w:rsid w:val="003C1309"/>
    <w:rsid w:val="003C1409"/>
    <w:rsid w:val="003C16BD"/>
    <w:rsid w:val="003C1803"/>
    <w:rsid w:val="003C1B56"/>
    <w:rsid w:val="003C1F5E"/>
    <w:rsid w:val="003C22B8"/>
    <w:rsid w:val="003C2342"/>
    <w:rsid w:val="003C2A39"/>
    <w:rsid w:val="003C2E41"/>
    <w:rsid w:val="003C311E"/>
    <w:rsid w:val="003C3B27"/>
    <w:rsid w:val="003C3CAF"/>
    <w:rsid w:val="003C41A8"/>
    <w:rsid w:val="003C4697"/>
    <w:rsid w:val="003C5192"/>
    <w:rsid w:val="003C53D7"/>
    <w:rsid w:val="003C554C"/>
    <w:rsid w:val="003C5559"/>
    <w:rsid w:val="003C5625"/>
    <w:rsid w:val="003C5708"/>
    <w:rsid w:val="003C5DDB"/>
    <w:rsid w:val="003C5E5F"/>
    <w:rsid w:val="003C5FE2"/>
    <w:rsid w:val="003C6083"/>
    <w:rsid w:val="003C6BB7"/>
    <w:rsid w:val="003C6C94"/>
    <w:rsid w:val="003C6D4B"/>
    <w:rsid w:val="003C6D67"/>
    <w:rsid w:val="003C6E25"/>
    <w:rsid w:val="003C6FFF"/>
    <w:rsid w:val="003C701D"/>
    <w:rsid w:val="003C74EF"/>
    <w:rsid w:val="003C7825"/>
    <w:rsid w:val="003C799B"/>
    <w:rsid w:val="003C7AA5"/>
    <w:rsid w:val="003C7B55"/>
    <w:rsid w:val="003D02B6"/>
    <w:rsid w:val="003D0630"/>
    <w:rsid w:val="003D083C"/>
    <w:rsid w:val="003D0BF2"/>
    <w:rsid w:val="003D1381"/>
    <w:rsid w:val="003D16C5"/>
    <w:rsid w:val="003D17B3"/>
    <w:rsid w:val="003D1BCF"/>
    <w:rsid w:val="003D2C4A"/>
    <w:rsid w:val="003D2C8B"/>
    <w:rsid w:val="003D3182"/>
    <w:rsid w:val="003D3C36"/>
    <w:rsid w:val="003D438E"/>
    <w:rsid w:val="003D4658"/>
    <w:rsid w:val="003D4922"/>
    <w:rsid w:val="003D4984"/>
    <w:rsid w:val="003D4E6B"/>
    <w:rsid w:val="003D52DE"/>
    <w:rsid w:val="003D5309"/>
    <w:rsid w:val="003D53D4"/>
    <w:rsid w:val="003D5477"/>
    <w:rsid w:val="003D5554"/>
    <w:rsid w:val="003D56EA"/>
    <w:rsid w:val="003D57D0"/>
    <w:rsid w:val="003D5E03"/>
    <w:rsid w:val="003D63FA"/>
    <w:rsid w:val="003D69C2"/>
    <w:rsid w:val="003D6D72"/>
    <w:rsid w:val="003D6F79"/>
    <w:rsid w:val="003D777F"/>
    <w:rsid w:val="003D79BF"/>
    <w:rsid w:val="003D79E2"/>
    <w:rsid w:val="003D7AC8"/>
    <w:rsid w:val="003D7F83"/>
    <w:rsid w:val="003E042A"/>
    <w:rsid w:val="003E04EB"/>
    <w:rsid w:val="003E079E"/>
    <w:rsid w:val="003E0C00"/>
    <w:rsid w:val="003E0E29"/>
    <w:rsid w:val="003E0E2B"/>
    <w:rsid w:val="003E11A5"/>
    <w:rsid w:val="003E158A"/>
    <w:rsid w:val="003E1851"/>
    <w:rsid w:val="003E1B71"/>
    <w:rsid w:val="003E1FA6"/>
    <w:rsid w:val="003E282D"/>
    <w:rsid w:val="003E286F"/>
    <w:rsid w:val="003E2C58"/>
    <w:rsid w:val="003E2EFA"/>
    <w:rsid w:val="003E3165"/>
    <w:rsid w:val="003E34E4"/>
    <w:rsid w:val="003E38DE"/>
    <w:rsid w:val="003E38DF"/>
    <w:rsid w:val="003E3980"/>
    <w:rsid w:val="003E3DD1"/>
    <w:rsid w:val="003E3FB4"/>
    <w:rsid w:val="003E420A"/>
    <w:rsid w:val="003E44F8"/>
    <w:rsid w:val="003E45D7"/>
    <w:rsid w:val="003E4657"/>
    <w:rsid w:val="003E46C9"/>
    <w:rsid w:val="003E4779"/>
    <w:rsid w:val="003E4D49"/>
    <w:rsid w:val="003E4E48"/>
    <w:rsid w:val="003E599D"/>
    <w:rsid w:val="003E5C3B"/>
    <w:rsid w:val="003E613B"/>
    <w:rsid w:val="003E6191"/>
    <w:rsid w:val="003E61C4"/>
    <w:rsid w:val="003E621B"/>
    <w:rsid w:val="003E6603"/>
    <w:rsid w:val="003E6DD2"/>
    <w:rsid w:val="003E6EAE"/>
    <w:rsid w:val="003E7233"/>
    <w:rsid w:val="003E72E4"/>
    <w:rsid w:val="003E72FB"/>
    <w:rsid w:val="003E7920"/>
    <w:rsid w:val="003E7D59"/>
    <w:rsid w:val="003E7D71"/>
    <w:rsid w:val="003E7DA6"/>
    <w:rsid w:val="003E7DB3"/>
    <w:rsid w:val="003E7DDC"/>
    <w:rsid w:val="003F02BF"/>
    <w:rsid w:val="003F082B"/>
    <w:rsid w:val="003F0B50"/>
    <w:rsid w:val="003F0BCD"/>
    <w:rsid w:val="003F0D0E"/>
    <w:rsid w:val="003F0E19"/>
    <w:rsid w:val="003F198F"/>
    <w:rsid w:val="003F1EDF"/>
    <w:rsid w:val="003F1F2A"/>
    <w:rsid w:val="003F3A90"/>
    <w:rsid w:val="003F415B"/>
    <w:rsid w:val="003F41BC"/>
    <w:rsid w:val="003F4C5F"/>
    <w:rsid w:val="003F51DA"/>
    <w:rsid w:val="003F520C"/>
    <w:rsid w:val="003F5434"/>
    <w:rsid w:val="003F54C9"/>
    <w:rsid w:val="003F57D1"/>
    <w:rsid w:val="003F5B3E"/>
    <w:rsid w:val="003F5B85"/>
    <w:rsid w:val="003F624B"/>
    <w:rsid w:val="003F65EA"/>
    <w:rsid w:val="003F665C"/>
    <w:rsid w:val="003F67C2"/>
    <w:rsid w:val="003F67F3"/>
    <w:rsid w:val="003F6945"/>
    <w:rsid w:val="003F6AEE"/>
    <w:rsid w:val="003F6D00"/>
    <w:rsid w:val="003F6FE5"/>
    <w:rsid w:val="003F73B7"/>
    <w:rsid w:val="003F75FE"/>
    <w:rsid w:val="003F79B2"/>
    <w:rsid w:val="003F7C15"/>
    <w:rsid w:val="003F7E1F"/>
    <w:rsid w:val="004000E8"/>
    <w:rsid w:val="004001D9"/>
    <w:rsid w:val="004003EE"/>
    <w:rsid w:val="004003FF"/>
    <w:rsid w:val="00400580"/>
    <w:rsid w:val="00400C25"/>
    <w:rsid w:val="00401037"/>
    <w:rsid w:val="00401285"/>
    <w:rsid w:val="00401307"/>
    <w:rsid w:val="004018EE"/>
    <w:rsid w:val="004021DC"/>
    <w:rsid w:val="00402236"/>
    <w:rsid w:val="004022E8"/>
    <w:rsid w:val="0040282F"/>
    <w:rsid w:val="00402D36"/>
    <w:rsid w:val="00402D89"/>
    <w:rsid w:val="00403037"/>
    <w:rsid w:val="00403098"/>
    <w:rsid w:val="004038D1"/>
    <w:rsid w:val="004038F8"/>
    <w:rsid w:val="00403A49"/>
    <w:rsid w:val="00403A95"/>
    <w:rsid w:val="00403B32"/>
    <w:rsid w:val="00403B4A"/>
    <w:rsid w:val="00403C20"/>
    <w:rsid w:val="00403C9D"/>
    <w:rsid w:val="00403F17"/>
    <w:rsid w:val="00403F33"/>
    <w:rsid w:val="004040EA"/>
    <w:rsid w:val="00404407"/>
    <w:rsid w:val="00404547"/>
    <w:rsid w:val="00404558"/>
    <w:rsid w:val="004047DB"/>
    <w:rsid w:val="0040487F"/>
    <w:rsid w:val="00404888"/>
    <w:rsid w:val="00404A23"/>
    <w:rsid w:val="00404BDA"/>
    <w:rsid w:val="00405548"/>
    <w:rsid w:val="00405B97"/>
    <w:rsid w:val="00405C56"/>
    <w:rsid w:val="00406011"/>
    <w:rsid w:val="004060E5"/>
    <w:rsid w:val="00406177"/>
    <w:rsid w:val="00406222"/>
    <w:rsid w:val="00406658"/>
    <w:rsid w:val="00406718"/>
    <w:rsid w:val="004069C8"/>
    <w:rsid w:val="00406FF1"/>
    <w:rsid w:val="004072D9"/>
    <w:rsid w:val="00407BEA"/>
    <w:rsid w:val="004101E6"/>
    <w:rsid w:val="0041031D"/>
    <w:rsid w:val="004103F8"/>
    <w:rsid w:val="004108E9"/>
    <w:rsid w:val="00410934"/>
    <w:rsid w:val="004109EC"/>
    <w:rsid w:val="00410F00"/>
    <w:rsid w:val="00410F88"/>
    <w:rsid w:val="004119E5"/>
    <w:rsid w:val="00411BC0"/>
    <w:rsid w:val="0041201A"/>
    <w:rsid w:val="004124DD"/>
    <w:rsid w:val="004127D3"/>
    <w:rsid w:val="004128B1"/>
    <w:rsid w:val="00412A4E"/>
    <w:rsid w:val="00412C20"/>
    <w:rsid w:val="00412C65"/>
    <w:rsid w:val="00412EF2"/>
    <w:rsid w:val="004139EE"/>
    <w:rsid w:val="004139FC"/>
    <w:rsid w:val="00413A18"/>
    <w:rsid w:val="00413A6E"/>
    <w:rsid w:val="00413AC5"/>
    <w:rsid w:val="00413B81"/>
    <w:rsid w:val="0041410A"/>
    <w:rsid w:val="004142BF"/>
    <w:rsid w:val="0041458E"/>
    <w:rsid w:val="00414775"/>
    <w:rsid w:val="0041499D"/>
    <w:rsid w:val="00415033"/>
    <w:rsid w:val="004153E1"/>
    <w:rsid w:val="00415486"/>
    <w:rsid w:val="0041551C"/>
    <w:rsid w:val="00415729"/>
    <w:rsid w:val="004157EA"/>
    <w:rsid w:val="004159BF"/>
    <w:rsid w:val="004162AA"/>
    <w:rsid w:val="00416339"/>
    <w:rsid w:val="0041676D"/>
    <w:rsid w:val="00416B31"/>
    <w:rsid w:val="00416C36"/>
    <w:rsid w:val="004172E0"/>
    <w:rsid w:val="0041743C"/>
    <w:rsid w:val="00417738"/>
    <w:rsid w:val="00417989"/>
    <w:rsid w:val="00417E7E"/>
    <w:rsid w:val="00417F72"/>
    <w:rsid w:val="00420181"/>
    <w:rsid w:val="00420628"/>
    <w:rsid w:val="00420861"/>
    <w:rsid w:val="00420A8E"/>
    <w:rsid w:val="00420C09"/>
    <w:rsid w:val="00420C21"/>
    <w:rsid w:val="004213CB"/>
    <w:rsid w:val="0042161E"/>
    <w:rsid w:val="00421C92"/>
    <w:rsid w:val="00422043"/>
    <w:rsid w:val="00422078"/>
    <w:rsid w:val="0042257C"/>
    <w:rsid w:val="004226F7"/>
    <w:rsid w:val="00422718"/>
    <w:rsid w:val="0042271B"/>
    <w:rsid w:val="00422872"/>
    <w:rsid w:val="00422A99"/>
    <w:rsid w:val="00423185"/>
    <w:rsid w:val="00423288"/>
    <w:rsid w:val="00423385"/>
    <w:rsid w:val="0042364E"/>
    <w:rsid w:val="00423700"/>
    <w:rsid w:val="0042375A"/>
    <w:rsid w:val="004237F4"/>
    <w:rsid w:val="00423897"/>
    <w:rsid w:val="00423C2A"/>
    <w:rsid w:val="00423CD5"/>
    <w:rsid w:val="00423DFA"/>
    <w:rsid w:val="00423ED6"/>
    <w:rsid w:val="004245B0"/>
    <w:rsid w:val="00424795"/>
    <w:rsid w:val="004248BD"/>
    <w:rsid w:val="00424D7A"/>
    <w:rsid w:val="00424D91"/>
    <w:rsid w:val="0042503F"/>
    <w:rsid w:val="004252EC"/>
    <w:rsid w:val="004253AE"/>
    <w:rsid w:val="00425402"/>
    <w:rsid w:val="0042553E"/>
    <w:rsid w:val="00425744"/>
    <w:rsid w:val="00425981"/>
    <w:rsid w:val="00425F25"/>
    <w:rsid w:val="00426A16"/>
    <w:rsid w:val="00426A94"/>
    <w:rsid w:val="00426ADA"/>
    <w:rsid w:val="00426C3D"/>
    <w:rsid w:val="00426FA4"/>
    <w:rsid w:val="004272F0"/>
    <w:rsid w:val="004273A0"/>
    <w:rsid w:val="0042741B"/>
    <w:rsid w:val="00427879"/>
    <w:rsid w:val="00427881"/>
    <w:rsid w:val="00427ED1"/>
    <w:rsid w:val="00427F46"/>
    <w:rsid w:val="0043070E"/>
    <w:rsid w:val="0043099E"/>
    <w:rsid w:val="00430DF9"/>
    <w:rsid w:val="00430E4C"/>
    <w:rsid w:val="00431728"/>
    <w:rsid w:val="004318A7"/>
    <w:rsid w:val="00431AE0"/>
    <w:rsid w:val="00431C56"/>
    <w:rsid w:val="0043207F"/>
    <w:rsid w:val="00432198"/>
    <w:rsid w:val="00432653"/>
    <w:rsid w:val="00432671"/>
    <w:rsid w:val="00432868"/>
    <w:rsid w:val="00433027"/>
    <w:rsid w:val="0043333E"/>
    <w:rsid w:val="00433562"/>
    <w:rsid w:val="004337E4"/>
    <w:rsid w:val="00433847"/>
    <w:rsid w:val="00433A54"/>
    <w:rsid w:val="00433DBA"/>
    <w:rsid w:val="00433E27"/>
    <w:rsid w:val="00433FDD"/>
    <w:rsid w:val="00434576"/>
    <w:rsid w:val="004346E9"/>
    <w:rsid w:val="004346F6"/>
    <w:rsid w:val="00434711"/>
    <w:rsid w:val="00434895"/>
    <w:rsid w:val="004349C0"/>
    <w:rsid w:val="00434DB8"/>
    <w:rsid w:val="004350F6"/>
    <w:rsid w:val="004353D4"/>
    <w:rsid w:val="004355AC"/>
    <w:rsid w:val="00435819"/>
    <w:rsid w:val="0043588B"/>
    <w:rsid w:val="004362DC"/>
    <w:rsid w:val="00436666"/>
    <w:rsid w:val="004366CA"/>
    <w:rsid w:val="0043702A"/>
    <w:rsid w:val="00437710"/>
    <w:rsid w:val="004377D7"/>
    <w:rsid w:val="00437A52"/>
    <w:rsid w:val="00437D5F"/>
    <w:rsid w:val="00437DD8"/>
    <w:rsid w:val="00437E4E"/>
    <w:rsid w:val="00440057"/>
    <w:rsid w:val="004401E2"/>
    <w:rsid w:val="00440AFA"/>
    <w:rsid w:val="00440CA0"/>
    <w:rsid w:val="00440D32"/>
    <w:rsid w:val="00440EDE"/>
    <w:rsid w:val="0044116E"/>
    <w:rsid w:val="0044128A"/>
    <w:rsid w:val="00441B61"/>
    <w:rsid w:val="00441CE0"/>
    <w:rsid w:val="00442021"/>
    <w:rsid w:val="004428B4"/>
    <w:rsid w:val="004428FE"/>
    <w:rsid w:val="00442994"/>
    <w:rsid w:val="00442B4F"/>
    <w:rsid w:val="00442E9D"/>
    <w:rsid w:val="004436E2"/>
    <w:rsid w:val="00443EB3"/>
    <w:rsid w:val="00443EFB"/>
    <w:rsid w:val="00444233"/>
    <w:rsid w:val="004445E2"/>
    <w:rsid w:val="004447F7"/>
    <w:rsid w:val="0044499B"/>
    <w:rsid w:val="004449C0"/>
    <w:rsid w:val="00444BD6"/>
    <w:rsid w:val="00444FCC"/>
    <w:rsid w:val="0044534A"/>
    <w:rsid w:val="00445413"/>
    <w:rsid w:val="00445A53"/>
    <w:rsid w:val="00445CFD"/>
    <w:rsid w:val="00445E47"/>
    <w:rsid w:val="00446796"/>
    <w:rsid w:val="0044680E"/>
    <w:rsid w:val="00446B99"/>
    <w:rsid w:val="00446D26"/>
    <w:rsid w:val="004470E3"/>
    <w:rsid w:val="00447286"/>
    <w:rsid w:val="0044777B"/>
    <w:rsid w:val="00447965"/>
    <w:rsid w:val="00447B60"/>
    <w:rsid w:val="00447D1B"/>
    <w:rsid w:val="00447E58"/>
    <w:rsid w:val="00447F2B"/>
    <w:rsid w:val="00447F6E"/>
    <w:rsid w:val="00450C73"/>
    <w:rsid w:val="004511F1"/>
    <w:rsid w:val="004515C0"/>
    <w:rsid w:val="004515F2"/>
    <w:rsid w:val="00451ADC"/>
    <w:rsid w:val="00451CE9"/>
    <w:rsid w:val="00451DD1"/>
    <w:rsid w:val="00451E19"/>
    <w:rsid w:val="00451E5A"/>
    <w:rsid w:val="00451E67"/>
    <w:rsid w:val="0045227E"/>
    <w:rsid w:val="0045247D"/>
    <w:rsid w:val="00452498"/>
    <w:rsid w:val="004524AD"/>
    <w:rsid w:val="004527E6"/>
    <w:rsid w:val="00452CBD"/>
    <w:rsid w:val="00452CF3"/>
    <w:rsid w:val="00452E68"/>
    <w:rsid w:val="00453070"/>
    <w:rsid w:val="00453910"/>
    <w:rsid w:val="00453D84"/>
    <w:rsid w:val="00453FA1"/>
    <w:rsid w:val="00454186"/>
    <w:rsid w:val="00454EAA"/>
    <w:rsid w:val="00455110"/>
    <w:rsid w:val="0045570D"/>
    <w:rsid w:val="00455DB6"/>
    <w:rsid w:val="0045640F"/>
    <w:rsid w:val="00456824"/>
    <w:rsid w:val="00456E75"/>
    <w:rsid w:val="0045712C"/>
    <w:rsid w:val="00457557"/>
    <w:rsid w:val="00457CE5"/>
    <w:rsid w:val="00457E90"/>
    <w:rsid w:val="00457F56"/>
    <w:rsid w:val="004601F6"/>
    <w:rsid w:val="004601FD"/>
    <w:rsid w:val="00460A9A"/>
    <w:rsid w:val="00460BD3"/>
    <w:rsid w:val="00460CA5"/>
    <w:rsid w:val="00460D9B"/>
    <w:rsid w:val="004611E6"/>
    <w:rsid w:val="004612EA"/>
    <w:rsid w:val="004612F4"/>
    <w:rsid w:val="00461AD8"/>
    <w:rsid w:val="00461CCD"/>
    <w:rsid w:val="00461D3C"/>
    <w:rsid w:val="00461E20"/>
    <w:rsid w:val="00461EAE"/>
    <w:rsid w:val="00462518"/>
    <w:rsid w:val="004627A3"/>
    <w:rsid w:val="00462897"/>
    <w:rsid w:val="00462A99"/>
    <w:rsid w:val="00462F5E"/>
    <w:rsid w:val="00463197"/>
    <w:rsid w:val="00463215"/>
    <w:rsid w:val="004635C9"/>
    <w:rsid w:val="00463746"/>
    <w:rsid w:val="0046386F"/>
    <w:rsid w:val="0046391C"/>
    <w:rsid w:val="00463A0F"/>
    <w:rsid w:val="00463FA1"/>
    <w:rsid w:val="00464418"/>
    <w:rsid w:val="00464B8B"/>
    <w:rsid w:val="00464F0A"/>
    <w:rsid w:val="004650DE"/>
    <w:rsid w:val="00465131"/>
    <w:rsid w:val="004656FE"/>
    <w:rsid w:val="0046578D"/>
    <w:rsid w:val="004658C8"/>
    <w:rsid w:val="00465B13"/>
    <w:rsid w:val="00465D4D"/>
    <w:rsid w:val="00465E43"/>
    <w:rsid w:val="00465EE1"/>
    <w:rsid w:val="00465FEB"/>
    <w:rsid w:val="004660BC"/>
    <w:rsid w:val="00466290"/>
    <w:rsid w:val="004666D3"/>
    <w:rsid w:val="00466F8E"/>
    <w:rsid w:val="0046766E"/>
    <w:rsid w:val="004676C8"/>
    <w:rsid w:val="00467A9E"/>
    <w:rsid w:val="00467EDC"/>
    <w:rsid w:val="004705DE"/>
    <w:rsid w:val="00471095"/>
    <w:rsid w:val="004712FA"/>
    <w:rsid w:val="0047130F"/>
    <w:rsid w:val="004714EF"/>
    <w:rsid w:val="0047183A"/>
    <w:rsid w:val="00471DA6"/>
    <w:rsid w:val="00471E0C"/>
    <w:rsid w:val="00471E99"/>
    <w:rsid w:val="00471F9B"/>
    <w:rsid w:val="0047244A"/>
    <w:rsid w:val="00472658"/>
    <w:rsid w:val="004729D4"/>
    <w:rsid w:val="00472D76"/>
    <w:rsid w:val="00472FB0"/>
    <w:rsid w:val="00472FE8"/>
    <w:rsid w:val="004732B4"/>
    <w:rsid w:val="0047347E"/>
    <w:rsid w:val="004734D5"/>
    <w:rsid w:val="004737EA"/>
    <w:rsid w:val="00473F23"/>
    <w:rsid w:val="00473FF6"/>
    <w:rsid w:val="00474002"/>
    <w:rsid w:val="0047444D"/>
    <w:rsid w:val="00474580"/>
    <w:rsid w:val="004747D4"/>
    <w:rsid w:val="00474A8D"/>
    <w:rsid w:val="00474AEB"/>
    <w:rsid w:val="00474D03"/>
    <w:rsid w:val="00474DA4"/>
    <w:rsid w:val="00474F41"/>
    <w:rsid w:val="00474FEF"/>
    <w:rsid w:val="00475956"/>
    <w:rsid w:val="00475995"/>
    <w:rsid w:val="00475ACB"/>
    <w:rsid w:val="00475BF8"/>
    <w:rsid w:val="00475C59"/>
    <w:rsid w:val="00475C5C"/>
    <w:rsid w:val="00475C69"/>
    <w:rsid w:val="00475D58"/>
    <w:rsid w:val="004760B4"/>
    <w:rsid w:val="00476366"/>
    <w:rsid w:val="004764E5"/>
    <w:rsid w:val="004768AA"/>
    <w:rsid w:val="00476F12"/>
    <w:rsid w:val="004776DB"/>
    <w:rsid w:val="0047791B"/>
    <w:rsid w:val="00477D1A"/>
    <w:rsid w:val="00477F28"/>
    <w:rsid w:val="0048017C"/>
    <w:rsid w:val="004803D8"/>
    <w:rsid w:val="0048065E"/>
    <w:rsid w:val="00480A10"/>
    <w:rsid w:val="0048156F"/>
    <w:rsid w:val="004818C1"/>
    <w:rsid w:val="004819BE"/>
    <w:rsid w:val="00481AD2"/>
    <w:rsid w:val="00481B32"/>
    <w:rsid w:val="00481BB4"/>
    <w:rsid w:val="00481D87"/>
    <w:rsid w:val="004820FB"/>
    <w:rsid w:val="004824DD"/>
    <w:rsid w:val="00482697"/>
    <w:rsid w:val="00482805"/>
    <w:rsid w:val="00482836"/>
    <w:rsid w:val="004828A3"/>
    <w:rsid w:val="0048303E"/>
    <w:rsid w:val="00483D1A"/>
    <w:rsid w:val="00483DA2"/>
    <w:rsid w:val="00483EDD"/>
    <w:rsid w:val="00483EDF"/>
    <w:rsid w:val="00484113"/>
    <w:rsid w:val="004845D6"/>
    <w:rsid w:val="00484836"/>
    <w:rsid w:val="00484979"/>
    <w:rsid w:val="00484AC2"/>
    <w:rsid w:val="00484C88"/>
    <w:rsid w:val="00484C9D"/>
    <w:rsid w:val="00484CB8"/>
    <w:rsid w:val="00484D49"/>
    <w:rsid w:val="00485045"/>
    <w:rsid w:val="00485048"/>
    <w:rsid w:val="00485074"/>
    <w:rsid w:val="004850BC"/>
    <w:rsid w:val="00485177"/>
    <w:rsid w:val="004855CE"/>
    <w:rsid w:val="004855D6"/>
    <w:rsid w:val="00485B5E"/>
    <w:rsid w:val="00485C7B"/>
    <w:rsid w:val="00485EBE"/>
    <w:rsid w:val="0048642C"/>
    <w:rsid w:val="004864EF"/>
    <w:rsid w:val="00486725"/>
    <w:rsid w:val="004868A6"/>
    <w:rsid w:val="00486AD7"/>
    <w:rsid w:val="00486C76"/>
    <w:rsid w:val="00486FDB"/>
    <w:rsid w:val="0048717E"/>
    <w:rsid w:val="00487278"/>
    <w:rsid w:val="0048736D"/>
    <w:rsid w:val="00487408"/>
    <w:rsid w:val="00487C67"/>
    <w:rsid w:val="00487D72"/>
    <w:rsid w:val="00490238"/>
    <w:rsid w:val="00490790"/>
    <w:rsid w:val="004907DD"/>
    <w:rsid w:val="004908CC"/>
    <w:rsid w:val="00490E4E"/>
    <w:rsid w:val="00491171"/>
    <w:rsid w:val="0049118B"/>
    <w:rsid w:val="0049130A"/>
    <w:rsid w:val="00491657"/>
    <w:rsid w:val="004917BD"/>
    <w:rsid w:val="00491AF8"/>
    <w:rsid w:val="00491BA8"/>
    <w:rsid w:val="0049205D"/>
    <w:rsid w:val="00492902"/>
    <w:rsid w:val="00492A79"/>
    <w:rsid w:val="00492A8F"/>
    <w:rsid w:val="00492ABB"/>
    <w:rsid w:val="004932CE"/>
    <w:rsid w:val="004933F8"/>
    <w:rsid w:val="004936C0"/>
    <w:rsid w:val="00493752"/>
    <w:rsid w:val="00493BD6"/>
    <w:rsid w:val="00493C19"/>
    <w:rsid w:val="004945E2"/>
    <w:rsid w:val="004945EA"/>
    <w:rsid w:val="00494932"/>
    <w:rsid w:val="00494D0A"/>
    <w:rsid w:val="00495133"/>
    <w:rsid w:val="00495238"/>
    <w:rsid w:val="0049539F"/>
    <w:rsid w:val="00495454"/>
    <w:rsid w:val="004954D1"/>
    <w:rsid w:val="0049575F"/>
    <w:rsid w:val="0049586E"/>
    <w:rsid w:val="004959BB"/>
    <w:rsid w:val="00495DDF"/>
    <w:rsid w:val="00496057"/>
    <w:rsid w:val="00496107"/>
    <w:rsid w:val="0049635E"/>
    <w:rsid w:val="004963AE"/>
    <w:rsid w:val="00496831"/>
    <w:rsid w:val="00496907"/>
    <w:rsid w:val="00496DE1"/>
    <w:rsid w:val="00497115"/>
    <w:rsid w:val="00497273"/>
    <w:rsid w:val="004974E9"/>
    <w:rsid w:val="0049752D"/>
    <w:rsid w:val="00497544"/>
    <w:rsid w:val="004977EC"/>
    <w:rsid w:val="00497C77"/>
    <w:rsid w:val="00497E79"/>
    <w:rsid w:val="004A0025"/>
    <w:rsid w:val="004A008E"/>
    <w:rsid w:val="004A0663"/>
    <w:rsid w:val="004A077C"/>
    <w:rsid w:val="004A0F19"/>
    <w:rsid w:val="004A1650"/>
    <w:rsid w:val="004A1658"/>
    <w:rsid w:val="004A1676"/>
    <w:rsid w:val="004A18F9"/>
    <w:rsid w:val="004A19E6"/>
    <w:rsid w:val="004A1A82"/>
    <w:rsid w:val="004A1C75"/>
    <w:rsid w:val="004A1FF0"/>
    <w:rsid w:val="004A207E"/>
    <w:rsid w:val="004A2142"/>
    <w:rsid w:val="004A23A3"/>
    <w:rsid w:val="004A25AD"/>
    <w:rsid w:val="004A2825"/>
    <w:rsid w:val="004A28AE"/>
    <w:rsid w:val="004A2931"/>
    <w:rsid w:val="004A2BA4"/>
    <w:rsid w:val="004A30ED"/>
    <w:rsid w:val="004A313E"/>
    <w:rsid w:val="004A31E8"/>
    <w:rsid w:val="004A3388"/>
    <w:rsid w:val="004A3780"/>
    <w:rsid w:val="004A37D0"/>
    <w:rsid w:val="004A4A12"/>
    <w:rsid w:val="004A4AE7"/>
    <w:rsid w:val="004A4E38"/>
    <w:rsid w:val="004A4EC4"/>
    <w:rsid w:val="004A5052"/>
    <w:rsid w:val="004A5128"/>
    <w:rsid w:val="004A55AD"/>
    <w:rsid w:val="004A563F"/>
    <w:rsid w:val="004A5741"/>
    <w:rsid w:val="004A5842"/>
    <w:rsid w:val="004A5967"/>
    <w:rsid w:val="004A5AC6"/>
    <w:rsid w:val="004A67AE"/>
    <w:rsid w:val="004A6EB5"/>
    <w:rsid w:val="004A6F46"/>
    <w:rsid w:val="004A705E"/>
    <w:rsid w:val="004A7214"/>
    <w:rsid w:val="004A7421"/>
    <w:rsid w:val="004A7672"/>
    <w:rsid w:val="004A799C"/>
    <w:rsid w:val="004A7C3D"/>
    <w:rsid w:val="004A7CA8"/>
    <w:rsid w:val="004A7EEC"/>
    <w:rsid w:val="004A7FAF"/>
    <w:rsid w:val="004A7FD2"/>
    <w:rsid w:val="004B033B"/>
    <w:rsid w:val="004B0376"/>
    <w:rsid w:val="004B04ED"/>
    <w:rsid w:val="004B0810"/>
    <w:rsid w:val="004B0A5E"/>
    <w:rsid w:val="004B0B7F"/>
    <w:rsid w:val="004B0CEE"/>
    <w:rsid w:val="004B148D"/>
    <w:rsid w:val="004B15AF"/>
    <w:rsid w:val="004B15DA"/>
    <w:rsid w:val="004B1928"/>
    <w:rsid w:val="004B1972"/>
    <w:rsid w:val="004B1A6B"/>
    <w:rsid w:val="004B1A74"/>
    <w:rsid w:val="004B2213"/>
    <w:rsid w:val="004B24C7"/>
    <w:rsid w:val="004B2513"/>
    <w:rsid w:val="004B2648"/>
    <w:rsid w:val="004B283F"/>
    <w:rsid w:val="004B2945"/>
    <w:rsid w:val="004B32EB"/>
    <w:rsid w:val="004B3406"/>
    <w:rsid w:val="004B34E6"/>
    <w:rsid w:val="004B38AB"/>
    <w:rsid w:val="004B42AE"/>
    <w:rsid w:val="004B4314"/>
    <w:rsid w:val="004B43C8"/>
    <w:rsid w:val="004B52A0"/>
    <w:rsid w:val="004B560D"/>
    <w:rsid w:val="004B5B16"/>
    <w:rsid w:val="004B5C3D"/>
    <w:rsid w:val="004B6220"/>
    <w:rsid w:val="004B62B5"/>
    <w:rsid w:val="004B6842"/>
    <w:rsid w:val="004B694C"/>
    <w:rsid w:val="004B7007"/>
    <w:rsid w:val="004B7280"/>
    <w:rsid w:val="004B7430"/>
    <w:rsid w:val="004B75FC"/>
    <w:rsid w:val="004B7659"/>
    <w:rsid w:val="004B765F"/>
    <w:rsid w:val="004B7CE3"/>
    <w:rsid w:val="004B7DF9"/>
    <w:rsid w:val="004C074B"/>
    <w:rsid w:val="004C0F6E"/>
    <w:rsid w:val="004C1229"/>
    <w:rsid w:val="004C134C"/>
    <w:rsid w:val="004C16B1"/>
    <w:rsid w:val="004C19A2"/>
    <w:rsid w:val="004C20D5"/>
    <w:rsid w:val="004C21B0"/>
    <w:rsid w:val="004C23EE"/>
    <w:rsid w:val="004C241C"/>
    <w:rsid w:val="004C249D"/>
    <w:rsid w:val="004C25D8"/>
    <w:rsid w:val="004C26CE"/>
    <w:rsid w:val="004C29E2"/>
    <w:rsid w:val="004C3B59"/>
    <w:rsid w:val="004C3E43"/>
    <w:rsid w:val="004C3F08"/>
    <w:rsid w:val="004C3FC2"/>
    <w:rsid w:val="004C416B"/>
    <w:rsid w:val="004C4426"/>
    <w:rsid w:val="004C4C9F"/>
    <w:rsid w:val="004C4F41"/>
    <w:rsid w:val="004C513D"/>
    <w:rsid w:val="004C51EA"/>
    <w:rsid w:val="004C532E"/>
    <w:rsid w:val="004C534A"/>
    <w:rsid w:val="004C56C6"/>
    <w:rsid w:val="004C5998"/>
    <w:rsid w:val="004C5F28"/>
    <w:rsid w:val="004C5FDA"/>
    <w:rsid w:val="004C6249"/>
    <w:rsid w:val="004C67EB"/>
    <w:rsid w:val="004C680C"/>
    <w:rsid w:val="004C6BB8"/>
    <w:rsid w:val="004C7180"/>
    <w:rsid w:val="004C727D"/>
    <w:rsid w:val="004C7501"/>
    <w:rsid w:val="004C7779"/>
    <w:rsid w:val="004C778D"/>
    <w:rsid w:val="004C7812"/>
    <w:rsid w:val="004C7CA5"/>
    <w:rsid w:val="004C7D06"/>
    <w:rsid w:val="004C7DAC"/>
    <w:rsid w:val="004C7DB1"/>
    <w:rsid w:val="004C7DDD"/>
    <w:rsid w:val="004D0054"/>
    <w:rsid w:val="004D00BB"/>
    <w:rsid w:val="004D00EC"/>
    <w:rsid w:val="004D018D"/>
    <w:rsid w:val="004D0258"/>
    <w:rsid w:val="004D0679"/>
    <w:rsid w:val="004D08CF"/>
    <w:rsid w:val="004D09EE"/>
    <w:rsid w:val="004D0A63"/>
    <w:rsid w:val="004D0D0E"/>
    <w:rsid w:val="004D0F78"/>
    <w:rsid w:val="004D0FB2"/>
    <w:rsid w:val="004D1C83"/>
    <w:rsid w:val="004D1E5B"/>
    <w:rsid w:val="004D1FF0"/>
    <w:rsid w:val="004D2072"/>
    <w:rsid w:val="004D21F6"/>
    <w:rsid w:val="004D2D42"/>
    <w:rsid w:val="004D2E72"/>
    <w:rsid w:val="004D2FF3"/>
    <w:rsid w:val="004D325B"/>
    <w:rsid w:val="004D32B3"/>
    <w:rsid w:val="004D333F"/>
    <w:rsid w:val="004D36BC"/>
    <w:rsid w:val="004D3AB7"/>
    <w:rsid w:val="004D3DB5"/>
    <w:rsid w:val="004D4224"/>
    <w:rsid w:val="004D486F"/>
    <w:rsid w:val="004D493B"/>
    <w:rsid w:val="004D49F4"/>
    <w:rsid w:val="004D4F0B"/>
    <w:rsid w:val="004D501C"/>
    <w:rsid w:val="004D50B6"/>
    <w:rsid w:val="004D55EB"/>
    <w:rsid w:val="004D5915"/>
    <w:rsid w:val="004D59DA"/>
    <w:rsid w:val="004D607B"/>
    <w:rsid w:val="004D6213"/>
    <w:rsid w:val="004D6267"/>
    <w:rsid w:val="004D6560"/>
    <w:rsid w:val="004D6C94"/>
    <w:rsid w:val="004D6CE1"/>
    <w:rsid w:val="004D72AF"/>
    <w:rsid w:val="004D73A7"/>
    <w:rsid w:val="004D78FD"/>
    <w:rsid w:val="004D79C3"/>
    <w:rsid w:val="004D7AAD"/>
    <w:rsid w:val="004D7DEC"/>
    <w:rsid w:val="004D7FAD"/>
    <w:rsid w:val="004E0362"/>
    <w:rsid w:val="004E03ED"/>
    <w:rsid w:val="004E040F"/>
    <w:rsid w:val="004E080C"/>
    <w:rsid w:val="004E0841"/>
    <w:rsid w:val="004E0993"/>
    <w:rsid w:val="004E0D1B"/>
    <w:rsid w:val="004E13F2"/>
    <w:rsid w:val="004E1745"/>
    <w:rsid w:val="004E17E5"/>
    <w:rsid w:val="004E1F69"/>
    <w:rsid w:val="004E201A"/>
    <w:rsid w:val="004E2073"/>
    <w:rsid w:val="004E2144"/>
    <w:rsid w:val="004E22B7"/>
    <w:rsid w:val="004E244D"/>
    <w:rsid w:val="004E261E"/>
    <w:rsid w:val="004E2673"/>
    <w:rsid w:val="004E2A6F"/>
    <w:rsid w:val="004E2E17"/>
    <w:rsid w:val="004E3184"/>
    <w:rsid w:val="004E31D4"/>
    <w:rsid w:val="004E329D"/>
    <w:rsid w:val="004E3498"/>
    <w:rsid w:val="004E3D12"/>
    <w:rsid w:val="004E3E7D"/>
    <w:rsid w:val="004E4243"/>
    <w:rsid w:val="004E44F8"/>
    <w:rsid w:val="004E4819"/>
    <w:rsid w:val="004E4AE2"/>
    <w:rsid w:val="004E4B39"/>
    <w:rsid w:val="004E4C96"/>
    <w:rsid w:val="004E50C4"/>
    <w:rsid w:val="004E51D5"/>
    <w:rsid w:val="004E52C1"/>
    <w:rsid w:val="004E55D9"/>
    <w:rsid w:val="004E57F1"/>
    <w:rsid w:val="004E58AD"/>
    <w:rsid w:val="004E5B03"/>
    <w:rsid w:val="004E5BA1"/>
    <w:rsid w:val="004E5CC2"/>
    <w:rsid w:val="004E5F1B"/>
    <w:rsid w:val="004E60DB"/>
    <w:rsid w:val="004E617F"/>
    <w:rsid w:val="004E6C27"/>
    <w:rsid w:val="004E72FA"/>
    <w:rsid w:val="004E7356"/>
    <w:rsid w:val="004E7543"/>
    <w:rsid w:val="004E7965"/>
    <w:rsid w:val="004F01A8"/>
    <w:rsid w:val="004F026B"/>
    <w:rsid w:val="004F04AF"/>
    <w:rsid w:val="004F051C"/>
    <w:rsid w:val="004F0642"/>
    <w:rsid w:val="004F0B6C"/>
    <w:rsid w:val="004F1159"/>
    <w:rsid w:val="004F1249"/>
    <w:rsid w:val="004F1379"/>
    <w:rsid w:val="004F137E"/>
    <w:rsid w:val="004F14D3"/>
    <w:rsid w:val="004F1D07"/>
    <w:rsid w:val="004F1F68"/>
    <w:rsid w:val="004F2344"/>
    <w:rsid w:val="004F2513"/>
    <w:rsid w:val="004F28C0"/>
    <w:rsid w:val="004F28E2"/>
    <w:rsid w:val="004F2BFC"/>
    <w:rsid w:val="004F3089"/>
    <w:rsid w:val="004F311C"/>
    <w:rsid w:val="004F3421"/>
    <w:rsid w:val="004F365A"/>
    <w:rsid w:val="004F3676"/>
    <w:rsid w:val="004F3BD1"/>
    <w:rsid w:val="004F3F88"/>
    <w:rsid w:val="004F404A"/>
    <w:rsid w:val="004F41B7"/>
    <w:rsid w:val="004F4675"/>
    <w:rsid w:val="004F499C"/>
    <w:rsid w:val="004F523F"/>
    <w:rsid w:val="004F54F7"/>
    <w:rsid w:val="004F57E2"/>
    <w:rsid w:val="004F5CAD"/>
    <w:rsid w:val="004F60CB"/>
    <w:rsid w:val="004F620C"/>
    <w:rsid w:val="004F62A7"/>
    <w:rsid w:val="004F6506"/>
    <w:rsid w:val="004F65A7"/>
    <w:rsid w:val="004F65C0"/>
    <w:rsid w:val="004F66ED"/>
    <w:rsid w:val="004F6746"/>
    <w:rsid w:val="004F6F6E"/>
    <w:rsid w:val="004F72EC"/>
    <w:rsid w:val="004F7C4E"/>
    <w:rsid w:val="004F7EFF"/>
    <w:rsid w:val="005000CC"/>
    <w:rsid w:val="00500408"/>
    <w:rsid w:val="0050062C"/>
    <w:rsid w:val="00500807"/>
    <w:rsid w:val="00500B3E"/>
    <w:rsid w:val="00500C13"/>
    <w:rsid w:val="00500D16"/>
    <w:rsid w:val="00500EDD"/>
    <w:rsid w:val="00501381"/>
    <w:rsid w:val="005013D9"/>
    <w:rsid w:val="00501912"/>
    <w:rsid w:val="00501AFD"/>
    <w:rsid w:val="00501EE4"/>
    <w:rsid w:val="00501F0B"/>
    <w:rsid w:val="005022EF"/>
    <w:rsid w:val="00502994"/>
    <w:rsid w:val="00502CCD"/>
    <w:rsid w:val="00503797"/>
    <w:rsid w:val="00503EC5"/>
    <w:rsid w:val="00503F32"/>
    <w:rsid w:val="0050409E"/>
    <w:rsid w:val="0050416D"/>
    <w:rsid w:val="005049EB"/>
    <w:rsid w:val="00504A9C"/>
    <w:rsid w:val="00504F71"/>
    <w:rsid w:val="005055A7"/>
    <w:rsid w:val="00505696"/>
    <w:rsid w:val="0050609D"/>
    <w:rsid w:val="00506104"/>
    <w:rsid w:val="00506196"/>
    <w:rsid w:val="00506629"/>
    <w:rsid w:val="005067D5"/>
    <w:rsid w:val="00506B15"/>
    <w:rsid w:val="00506F34"/>
    <w:rsid w:val="00507373"/>
    <w:rsid w:val="005074DF"/>
    <w:rsid w:val="00507921"/>
    <w:rsid w:val="00507ABD"/>
    <w:rsid w:val="00507E91"/>
    <w:rsid w:val="00510396"/>
    <w:rsid w:val="005106BE"/>
    <w:rsid w:val="00510766"/>
    <w:rsid w:val="00510AC3"/>
    <w:rsid w:val="005111F1"/>
    <w:rsid w:val="00511635"/>
    <w:rsid w:val="0051176C"/>
    <w:rsid w:val="00511C50"/>
    <w:rsid w:val="0051211B"/>
    <w:rsid w:val="005126E5"/>
    <w:rsid w:val="0051287A"/>
    <w:rsid w:val="00512F91"/>
    <w:rsid w:val="00513874"/>
    <w:rsid w:val="00513937"/>
    <w:rsid w:val="00513BA1"/>
    <w:rsid w:val="00513DAE"/>
    <w:rsid w:val="00513FC9"/>
    <w:rsid w:val="005143E4"/>
    <w:rsid w:val="005143EA"/>
    <w:rsid w:val="0051448B"/>
    <w:rsid w:val="005147B9"/>
    <w:rsid w:val="005147DD"/>
    <w:rsid w:val="00514948"/>
    <w:rsid w:val="00515118"/>
    <w:rsid w:val="00515153"/>
    <w:rsid w:val="00515731"/>
    <w:rsid w:val="005162A5"/>
    <w:rsid w:val="005162DC"/>
    <w:rsid w:val="0051636C"/>
    <w:rsid w:val="005163EC"/>
    <w:rsid w:val="005164A6"/>
    <w:rsid w:val="00516597"/>
    <w:rsid w:val="0051678F"/>
    <w:rsid w:val="0051683A"/>
    <w:rsid w:val="00516850"/>
    <w:rsid w:val="0051695C"/>
    <w:rsid w:val="00516B17"/>
    <w:rsid w:val="00516CA4"/>
    <w:rsid w:val="00516D17"/>
    <w:rsid w:val="00516E7B"/>
    <w:rsid w:val="005170D3"/>
    <w:rsid w:val="005172D6"/>
    <w:rsid w:val="005174A2"/>
    <w:rsid w:val="0051770D"/>
    <w:rsid w:val="00517B57"/>
    <w:rsid w:val="00517BA0"/>
    <w:rsid w:val="00517BD1"/>
    <w:rsid w:val="00517E31"/>
    <w:rsid w:val="00517F01"/>
    <w:rsid w:val="00520261"/>
    <w:rsid w:val="005209A5"/>
    <w:rsid w:val="00520BA4"/>
    <w:rsid w:val="00520C2D"/>
    <w:rsid w:val="00521022"/>
    <w:rsid w:val="00521792"/>
    <w:rsid w:val="00521A63"/>
    <w:rsid w:val="00521D81"/>
    <w:rsid w:val="00521F33"/>
    <w:rsid w:val="00522137"/>
    <w:rsid w:val="005224C0"/>
    <w:rsid w:val="005224CF"/>
    <w:rsid w:val="0052293C"/>
    <w:rsid w:val="00523356"/>
    <w:rsid w:val="005234B7"/>
    <w:rsid w:val="00523571"/>
    <w:rsid w:val="00523694"/>
    <w:rsid w:val="00523A7D"/>
    <w:rsid w:val="00523ACF"/>
    <w:rsid w:val="00523AFD"/>
    <w:rsid w:val="00523C22"/>
    <w:rsid w:val="00523C64"/>
    <w:rsid w:val="00523D9D"/>
    <w:rsid w:val="00523DA2"/>
    <w:rsid w:val="00523E88"/>
    <w:rsid w:val="00524076"/>
    <w:rsid w:val="00525698"/>
    <w:rsid w:val="00525A14"/>
    <w:rsid w:val="00525AC8"/>
    <w:rsid w:val="00525CEF"/>
    <w:rsid w:val="00525F30"/>
    <w:rsid w:val="00526790"/>
    <w:rsid w:val="00526BE1"/>
    <w:rsid w:val="005271C3"/>
    <w:rsid w:val="00527580"/>
    <w:rsid w:val="00527910"/>
    <w:rsid w:val="00527935"/>
    <w:rsid w:val="00527B0D"/>
    <w:rsid w:val="00527C34"/>
    <w:rsid w:val="00527CBB"/>
    <w:rsid w:val="00527F69"/>
    <w:rsid w:val="0053057F"/>
    <w:rsid w:val="005306BB"/>
    <w:rsid w:val="0053096C"/>
    <w:rsid w:val="00530A72"/>
    <w:rsid w:val="00530D83"/>
    <w:rsid w:val="00530FD1"/>
    <w:rsid w:val="00531076"/>
    <w:rsid w:val="00531431"/>
    <w:rsid w:val="00531496"/>
    <w:rsid w:val="0053150D"/>
    <w:rsid w:val="00531593"/>
    <w:rsid w:val="00531CA8"/>
    <w:rsid w:val="00531DF8"/>
    <w:rsid w:val="0053221A"/>
    <w:rsid w:val="0053269A"/>
    <w:rsid w:val="00532D21"/>
    <w:rsid w:val="00532EA3"/>
    <w:rsid w:val="005330A0"/>
    <w:rsid w:val="00533203"/>
    <w:rsid w:val="00533265"/>
    <w:rsid w:val="00533346"/>
    <w:rsid w:val="005333C4"/>
    <w:rsid w:val="00533496"/>
    <w:rsid w:val="0053351F"/>
    <w:rsid w:val="00533FDE"/>
    <w:rsid w:val="00533FEC"/>
    <w:rsid w:val="0053417B"/>
    <w:rsid w:val="0053470E"/>
    <w:rsid w:val="005348ED"/>
    <w:rsid w:val="00534CA2"/>
    <w:rsid w:val="0053514B"/>
    <w:rsid w:val="0053521B"/>
    <w:rsid w:val="0053536C"/>
    <w:rsid w:val="00535F26"/>
    <w:rsid w:val="00535FD3"/>
    <w:rsid w:val="00536095"/>
    <w:rsid w:val="00536590"/>
    <w:rsid w:val="005366D7"/>
    <w:rsid w:val="00536A84"/>
    <w:rsid w:val="00536D79"/>
    <w:rsid w:val="00536DA0"/>
    <w:rsid w:val="00536ED8"/>
    <w:rsid w:val="00536F49"/>
    <w:rsid w:val="005370EA"/>
    <w:rsid w:val="00537510"/>
    <w:rsid w:val="00537759"/>
    <w:rsid w:val="00537A81"/>
    <w:rsid w:val="00537CF6"/>
    <w:rsid w:val="00537F70"/>
    <w:rsid w:val="005405C3"/>
    <w:rsid w:val="005406BA"/>
    <w:rsid w:val="005408D2"/>
    <w:rsid w:val="00540AA3"/>
    <w:rsid w:val="00540EE9"/>
    <w:rsid w:val="005410D1"/>
    <w:rsid w:val="0054189B"/>
    <w:rsid w:val="00541DA2"/>
    <w:rsid w:val="00542025"/>
    <w:rsid w:val="0054211D"/>
    <w:rsid w:val="005425DE"/>
    <w:rsid w:val="00542892"/>
    <w:rsid w:val="0054298A"/>
    <w:rsid w:val="00542A9D"/>
    <w:rsid w:val="00542DC2"/>
    <w:rsid w:val="00542E65"/>
    <w:rsid w:val="00542EFF"/>
    <w:rsid w:val="005431B0"/>
    <w:rsid w:val="005435E5"/>
    <w:rsid w:val="00543704"/>
    <w:rsid w:val="00543D52"/>
    <w:rsid w:val="00543F80"/>
    <w:rsid w:val="0054415F"/>
    <w:rsid w:val="0054440D"/>
    <w:rsid w:val="0054446B"/>
    <w:rsid w:val="00544702"/>
    <w:rsid w:val="00544818"/>
    <w:rsid w:val="00544D18"/>
    <w:rsid w:val="00544E5E"/>
    <w:rsid w:val="00544F1A"/>
    <w:rsid w:val="00545282"/>
    <w:rsid w:val="0054557A"/>
    <w:rsid w:val="005455C5"/>
    <w:rsid w:val="00545993"/>
    <w:rsid w:val="00545F5B"/>
    <w:rsid w:val="005467A4"/>
    <w:rsid w:val="00546D10"/>
    <w:rsid w:val="00546F86"/>
    <w:rsid w:val="005470A2"/>
    <w:rsid w:val="00547104"/>
    <w:rsid w:val="005473C2"/>
    <w:rsid w:val="00547828"/>
    <w:rsid w:val="005478EA"/>
    <w:rsid w:val="00547A01"/>
    <w:rsid w:val="00547BE5"/>
    <w:rsid w:val="00547D64"/>
    <w:rsid w:val="00547F6D"/>
    <w:rsid w:val="00547FF3"/>
    <w:rsid w:val="00550317"/>
    <w:rsid w:val="00550669"/>
    <w:rsid w:val="00550BD8"/>
    <w:rsid w:val="00550D59"/>
    <w:rsid w:val="00550E82"/>
    <w:rsid w:val="0055100A"/>
    <w:rsid w:val="00551763"/>
    <w:rsid w:val="0055195E"/>
    <w:rsid w:val="00551AE8"/>
    <w:rsid w:val="00552109"/>
    <w:rsid w:val="0055210B"/>
    <w:rsid w:val="00552760"/>
    <w:rsid w:val="00552843"/>
    <w:rsid w:val="00552DBD"/>
    <w:rsid w:val="00552E18"/>
    <w:rsid w:val="005531A8"/>
    <w:rsid w:val="00553362"/>
    <w:rsid w:val="0055391F"/>
    <w:rsid w:val="00553A4E"/>
    <w:rsid w:val="00553D03"/>
    <w:rsid w:val="0055415C"/>
    <w:rsid w:val="005545B2"/>
    <w:rsid w:val="0055514B"/>
    <w:rsid w:val="005551BC"/>
    <w:rsid w:val="0055536E"/>
    <w:rsid w:val="00555603"/>
    <w:rsid w:val="005559B7"/>
    <w:rsid w:val="00555DC1"/>
    <w:rsid w:val="00555F90"/>
    <w:rsid w:val="00556034"/>
    <w:rsid w:val="0055609D"/>
    <w:rsid w:val="005566C9"/>
    <w:rsid w:val="0055678B"/>
    <w:rsid w:val="005568F5"/>
    <w:rsid w:val="005569BD"/>
    <w:rsid w:val="00556B3F"/>
    <w:rsid w:val="00556C00"/>
    <w:rsid w:val="00556F86"/>
    <w:rsid w:val="00556F97"/>
    <w:rsid w:val="00557A54"/>
    <w:rsid w:val="00560182"/>
    <w:rsid w:val="005605A4"/>
    <w:rsid w:val="00560895"/>
    <w:rsid w:val="00560931"/>
    <w:rsid w:val="00560A23"/>
    <w:rsid w:val="00561193"/>
    <w:rsid w:val="005611AD"/>
    <w:rsid w:val="005614EC"/>
    <w:rsid w:val="005616C2"/>
    <w:rsid w:val="005617AA"/>
    <w:rsid w:val="00561A0D"/>
    <w:rsid w:val="00561AB1"/>
    <w:rsid w:val="00561BDD"/>
    <w:rsid w:val="00561F06"/>
    <w:rsid w:val="00562370"/>
    <w:rsid w:val="00562812"/>
    <w:rsid w:val="00562816"/>
    <w:rsid w:val="00562D4B"/>
    <w:rsid w:val="00562E8F"/>
    <w:rsid w:val="0056329D"/>
    <w:rsid w:val="0056338F"/>
    <w:rsid w:val="005634A8"/>
    <w:rsid w:val="0056368A"/>
    <w:rsid w:val="005636E4"/>
    <w:rsid w:val="005639CA"/>
    <w:rsid w:val="00563A96"/>
    <w:rsid w:val="00563BB8"/>
    <w:rsid w:val="00563FDF"/>
    <w:rsid w:val="00564205"/>
    <w:rsid w:val="005645D5"/>
    <w:rsid w:val="00564720"/>
    <w:rsid w:val="00564E8C"/>
    <w:rsid w:val="00565206"/>
    <w:rsid w:val="00565306"/>
    <w:rsid w:val="00565342"/>
    <w:rsid w:val="005658D8"/>
    <w:rsid w:val="00565A15"/>
    <w:rsid w:val="00565BA7"/>
    <w:rsid w:val="00565BD0"/>
    <w:rsid w:val="00566086"/>
    <w:rsid w:val="005660A4"/>
    <w:rsid w:val="005662F9"/>
    <w:rsid w:val="0056632B"/>
    <w:rsid w:val="00566527"/>
    <w:rsid w:val="005665DB"/>
    <w:rsid w:val="00566A9A"/>
    <w:rsid w:val="00566D9C"/>
    <w:rsid w:val="005675A1"/>
    <w:rsid w:val="0056770B"/>
    <w:rsid w:val="005679DF"/>
    <w:rsid w:val="00567A3E"/>
    <w:rsid w:val="00567E17"/>
    <w:rsid w:val="005701C0"/>
    <w:rsid w:val="005702B6"/>
    <w:rsid w:val="00570441"/>
    <w:rsid w:val="00570688"/>
    <w:rsid w:val="005706B5"/>
    <w:rsid w:val="005707A8"/>
    <w:rsid w:val="005708E8"/>
    <w:rsid w:val="005709D9"/>
    <w:rsid w:val="00570B3F"/>
    <w:rsid w:val="00570BF6"/>
    <w:rsid w:val="00570EA3"/>
    <w:rsid w:val="00571088"/>
    <w:rsid w:val="00571105"/>
    <w:rsid w:val="005712FA"/>
    <w:rsid w:val="00571646"/>
    <w:rsid w:val="00571A64"/>
    <w:rsid w:val="00571C78"/>
    <w:rsid w:val="00571F68"/>
    <w:rsid w:val="005727E1"/>
    <w:rsid w:val="005728DE"/>
    <w:rsid w:val="00572CBE"/>
    <w:rsid w:val="00572E16"/>
    <w:rsid w:val="00572F67"/>
    <w:rsid w:val="005730BC"/>
    <w:rsid w:val="0057333F"/>
    <w:rsid w:val="0057340D"/>
    <w:rsid w:val="005734C0"/>
    <w:rsid w:val="0057358D"/>
    <w:rsid w:val="005739B0"/>
    <w:rsid w:val="00573DFC"/>
    <w:rsid w:val="00573E69"/>
    <w:rsid w:val="00573EC2"/>
    <w:rsid w:val="00573FA7"/>
    <w:rsid w:val="005740BB"/>
    <w:rsid w:val="00574380"/>
    <w:rsid w:val="00574640"/>
    <w:rsid w:val="0057492F"/>
    <w:rsid w:val="005749B8"/>
    <w:rsid w:val="00574B7A"/>
    <w:rsid w:val="00575338"/>
    <w:rsid w:val="00575602"/>
    <w:rsid w:val="00575750"/>
    <w:rsid w:val="00575759"/>
    <w:rsid w:val="005759B7"/>
    <w:rsid w:val="00576368"/>
    <w:rsid w:val="00576CFA"/>
    <w:rsid w:val="00576F65"/>
    <w:rsid w:val="0057715A"/>
    <w:rsid w:val="00577280"/>
    <w:rsid w:val="0057743A"/>
    <w:rsid w:val="0057743F"/>
    <w:rsid w:val="00577667"/>
    <w:rsid w:val="00577A08"/>
    <w:rsid w:val="00577B6F"/>
    <w:rsid w:val="00577EB1"/>
    <w:rsid w:val="005801D4"/>
    <w:rsid w:val="0058022A"/>
    <w:rsid w:val="0058054F"/>
    <w:rsid w:val="005808B7"/>
    <w:rsid w:val="00580910"/>
    <w:rsid w:val="005809F0"/>
    <w:rsid w:val="00580B21"/>
    <w:rsid w:val="00580B59"/>
    <w:rsid w:val="00580C08"/>
    <w:rsid w:val="00580C6E"/>
    <w:rsid w:val="00580D30"/>
    <w:rsid w:val="00580EC9"/>
    <w:rsid w:val="00580F33"/>
    <w:rsid w:val="0058117B"/>
    <w:rsid w:val="0058160F"/>
    <w:rsid w:val="005818AD"/>
    <w:rsid w:val="005820A5"/>
    <w:rsid w:val="00582896"/>
    <w:rsid w:val="005829DF"/>
    <w:rsid w:val="00582A3E"/>
    <w:rsid w:val="00582AA8"/>
    <w:rsid w:val="005832A6"/>
    <w:rsid w:val="005832FB"/>
    <w:rsid w:val="00583D68"/>
    <w:rsid w:val="00584100"/>
    <w:rsid w:val="005842C9"/>
    <w:rsid w:val="00584F1F"/>
    <w:rsid w:val="00585485"/>
    <w:rsid w:val="00585673"/>
    <w:rsid w:val="005856B1"/>
    <w:rsid w:val="00585BD6"/>
    <w:rsid w:val="00585E5A"/>
    <w:rsid w:val="005860A9"/>
    <w:rsid w:val="0058629E"/>
    <w:rsid w:val="005863C2"/>
    <w:rsid w:val="005868B0"/>
    <w:rsid w:val="00586A3C"/>
    <w:rsid w:val="005874B8"/>
    <w:rsid w:val="00587600"/>
    <w:rsid w:val="00587A0A"/>
    <w:rsid w:val="0059058D"/>
    <w:rsid w:val="0059067C"/>
    <w:rsid w:val="005909CE"/>
    <w:rsid w:val="00590F8C"/>
    <w:rsid w:val="005910DD"/>
    <w:rsid w:val="005911D5"/>
    <w:rsid w:val="005915F8"/>
    <w:rsid w:val="00591733"/>
    <w:rsid w:val="00591844"/>
    <w:rsid w:val="00591B4E"/>
    <w:rsid w:val="00591D03"/>
    <w:rsid w:val="00591E4E"/>
    <w:rsid w:val="00591F5A"/>
    <w:rsid w:val="00592009"/>
    <w:rsid w:val="00592696"/>
    <w:rsid w:val="0059269D"/>
    <w:rsid w:val="00592C60"/>
    <w:rsid w:val="0059372F"/>
    <w:rsid w:val="00593B9D"/>
    <w:rsid w:val="00593D74"/>
    <w:rsid w:val="00593F1E"/>
    <w:rsid w:val="00594060"/>
    <w:rsid w:val="005944E7"/>
    <w:rsid w:val="0059460B"/>
    <w:rsid w:val="0059467B"/>
    <w:rsid w:val="005947F7"/>
    <w:rsid w:val="005948CF"/>
    <w:rsid w:val="0059499B"/>
    <w:rsid w:val="00594B3B"/>
    <w:rsid w:val="00595019"/>
    <w:rsid w:val="005957BD"/>
    <w:rsid w:val="00595830"/>
    <w:rsid w:val="005959F2"/>
    <w:rsid w:val="00595A75"/>
    <w:rsid w:val="00595BDD"/>
    <w:rsid w:val="00595C26"/>
    <w:rsid w:val="00595CF3"/>
    <w:rsid w:val="00595E28"/>
    <w:rsid w:val="00595F65"/>
    <w:rsid w:val="005960E1"/>
    <w:rsid w:val="00596A4F"/>
    <w:rsid w:val="00596D0A"/>
    <w:rsid w:val="00596F2F"/>
    <w:rsid w:val="005970D9"/>
    <w:rsid w:val="00597274"/>
    <w:rsid w:val="00597373"/>
    <w:rsid w:val="005974E4"/>
    <w:rsid w:val="0059785E"/>
    <w:rsid w:val="0059785F"/>
    <w:rsid w:val="00597AC9"/>
    <w:rsid w:val="00597BF0"/>
    <w:rsid w:val="00597DDE"/>
    <w:rsid w:val="005A03EB"/>
    <w:rsid w:val="005A064E"/>
    <w:rsid w:val="005A0761"/>
    <w:rsid w:val="005A07A1"/>
    <w:rsid w:val="005A08E0"/>
    <w:rsid w:val="005A096C"/>
    <w:rsid w:val="005A0D53"/>
    <w:rsid w:val="005A0E9A"/>
    <w:rsid w:val="005A105E"/>
    <w:rsid w:val="005A1074"/>
    <w:rsid w:val="005A1889"/>
    <w:rsid w:val="005A1960"/>
    <w:rsid w:val="005A1A48"/>
    <w:rsid w:val="005A1B54"/>
    <w:rsid w:val="005A1CB8"/>
    <w:rsid w:val="005A22F7"/>
    <w:rsid w:val="005A24FC"/>
    <w:rsid w:val="005A26EE"/>
    <w:rsid w:val="005A2A9C"/>
    <w:rsid w:val="005A2BC5"/>
    <w:rsid w:val="005A2F5B"/>
    <w:rsid w:val="005A313F"/>
    <w:rsid w:val="005A3175"/>
    <w:rsid w:val="005A33FB"/>
    <w:rsid w:val="005A3CD4"/>
    <w:rsid w:val="005A42AE"/>
    <w:rsid w:val="005A43A3"/>
    <w:rsid w:val="005A4B9B"/>
    <w:rsid w:val="005A4C99"/>
    <w:rsid w:val="005A4FFC"/>
    <w:rsid w:val="005A50E1"/>
    <w:rsid w:val="005A5201"/>
    <w:rsid w:val="005A52FA"/>
    <w:rsid w:val="005A5406"/>
    <w:rsid w:val="005A5407"/>
    <w:rsid w:val="005A59E5"/>
    <w:rsid w:val="005A5D90"/>
    <w:rsid w:val="005A5DA6"/>
    <w:rsid w:val="005A60F8"/>
    <w:rsid w:val="005A6488"/>
    <w:rsid w:val="005A6721"/>
    <w:rsid w:val="005A6792"/>
    <w:rsid w:val="005A67C3"/>
    <w:rsid w:val="005A6836"/>
    <w:rsid w:val="005A6A38"/>
    <w:rsid w:val="005A7069"/>
    <w:rsid w:val="005A7203"/>
    <w:rsid w:val="005A779A"/>
    <w:rsid w:val="005A7A3A"/>
    <w:rsid w:val="005A7DE6"/>
    <w:rsid w:val="005B001E"/>
    <w:rsid w:val="005B05D2"/>
    <w:rsid w:val="005B1777"/>
    <w:rsid w:val="005B1828"/>
    <w:rsid w:val="005B1988"/>
    <w:rsid w:val="005B1A6E"/>
    <w:rsid w:val="005B1BFA"/>
    <w:rsid w:val="005B1E42"/>
    <w:rsid w:val="005B216A"/>
    <w:rsid w:val="005B25A8"/>
    <w:rsid w:val="005B28B1"/>
    <w:rsid w:val="005B29C9"/>
    <w:rsid w:val="005B2AFB"/>
    <w:rsid w:val="005B2DF6"/>
    <w:rsid w:val="005B2E51"/>
    <w:rsid w:val="005B3110"/>
    <w:rsid w:val="005B31BD"/>
    <w:rsid w:val="005B3583"/>
    <w:rsid w:val="005B3663"/>
    <w:rsid w:val="005B40A1"/>
    <w:rsid w:val="005B4108"/>
    <w:rsid w:val="005B43F0"/>
    <w:rsid w:val="005B4451"/>
    <w:rsid w:val="005B48AC"/>
    <w:rsid w:val="005B48C4"/>
    <w:rsid w:val="005B4A3A"/>
    <w:rsid w:val="005B512A"/>
    <w:rsid w:val="005B5565"/>
    <w:rsid w:val="005B56CD"/>
    <w:rsid w:val="005B58E4"/>
    <w:rsid w:val="005B597E"/>
    <w:rsid w:val="005B5B6B"/>
    <w:rsid w:val="005B6353"/>
    <w:rsid w:val="005B69E4"/>
    <w:rsid w:val="005B7148"/>
    <w:rsid w:val="005B7276"/>
    <w:rsid w:val="005C04DB"/>
    <w:rsid w:val="005C095C"/>
    <w:rsid w:val="005C0EA4"/>
    <w:rsid w:val="005C109C"/>
    <w:rsid w:val="005C1541"/>
    <w:rsid w:val="005C176F"/>
    <w:rsid w:val="005C1A7B"/>
    <w:rsid w:val="005C1E9D"/>
    <w:rsid w:val="005C1FE8"/>
    <w:rsid w:val="005C2165"/>
    <w:rsid w:val="005C2576"/>
    <w:rsid w:val="005C2A3C"/>
    <w:rsid w:val="005C2EC5"/>
    <w:rsid w:val="005C3227"/>
    <w:rsid w:val="005C346C"/>
    <w:rsid w:val="005C3AE4"/>
    <w:rsid w:val="005C4AD8"/>
    <w:rsid w:val="005C4DDE"/>
    <w:rsid w:val="005C50FA"/>
    <w:rsid w:val="005C5802"/>
    <w:rsid w:val="005C586F"/>
    <w:rsid w:val="005C58D3"/>
    <w:rsid w:val="005C5ACE"/>
    <w:rsid w:val="005C5DEC"/>
    <w:rsid w:val="005C6147"/>
    <w:rsid w:val="005C6178"/>
    <w:rsid w:val="005C61A5"/>
    <w:rsid w:val="005C61B3"/>
    <w:rsid w:val="005C6555"/>
    <w:rsid w:val="005C6764"/>
    <w:rsid w:val="005C6921"/>
    <w:rsid w:val="005C6D0F"/>
    <w:rsid w:val="005C6D5F"/>
    <w:rsid w:val="005C7119"/>
    <w:rsid w:val="005C7A10"/>
    <w:rsid w:val="005C7CAB"/>
    <w:rsid w:val="005C7D95"/>
    <w:rsid w:val="005D00AF"/>
    <w:rsid w:val="005D00B2"/>
    <w:rsid w:val="005D0192"/>
    <w:rsid w:val="005D03AC"/>
    <w:rsid w:val="005D03CC"/>
    <w:rsid w:val="005D0406"/>
    <w:rsid w:val="005D04C5"/>
    <w:rsid w:val="005D0FD3"/>
    <w:rsid w:val="005D1631"/>
    <w:rsid w:val="005D1878"/>
    <w:rsid w:val="005D1BE5"/>
    <w:rsid w:val="005D1CF3"/>
    <w:rsid w:val="005D1DBA"/>
    <w:rsid w:val="005D1F0A"/>
    <w:rsid w:val="005D220B"/>
    <w:rsid w:val="005D28B6"/>
    <w:rsid w:val="005D2A3E"/>
    <w:rsid w:val="005D2B2A"/>
    <w:rsid w:val="005D2C5B"/>
    <w:rsid w:val="005D3010"/>
    <w:rsid w:val="005D30A3"/>
    <w:rsid w:val="005D3127"/>
    <w:rsid w:val="005D3206"/>
    <w:rsid w:val="005D4443"/>
    <w:rsid w:val="005D44C3"/>
    <w:rsid w:val="005D4880"/>
    <w:rsid w:val="005D509E"/>
    <w:rsid w:val="005D52AD"/>
    <w:rsid w:val="005D55CE"/>
    <w:rsid w:val="005D59C8"/>
    <w:rsid w:val="005D5BC0"/>
    <w:rsid w:val="005D5ED7"/>
    <w:rsid w:val="005D5F34"/>
    <w:rsid w:val="005D64D7"/>
    <w:rsid w:val="005D68F2"/>
    <w:rsid w:val="005D6A34"/>
    <w:rsid w:val="005D71CB"/>
    <w:rsid w:val="005D73D1"/>
    <w:rsid w:val="005D7401"/>
    <w:rsid w:val="005D7522"/>
    <w:rsid w:val="005D7DDC"/>
    <w:rsid w:val="005D7F5A"/>
    <w:rsid w:val="005E0090"/>
    <w:rsid w:val="005E05F4"/>
    <w:rsid w:val="005E0B7F"/>
    <w:rsid w:val="005E0D53"/>
    <w:rsid w:val="005E1302"/>
    <w:rsid w:val="005E161C"/>
    <w:rsid w:val="005E19DE"/>
    <w:rsid w:val="005E1AC2"/>
    <w:rsid w:val="005E1BF1"/>
    <w:rsid w:val="005E1EF0"/>
    <w:rsid w:val="005E2122"/>
    <w:rsid w:val="005E2716"/>
    <w:rsid w:val="005E2C76"/>
    <w:rsid w:val="005E2F08"/>
    <w:rsid w:val="005E328E"/>
    <w:rsid w:val="005E344C"/>
    <w:rsid w:val="005E36D7"/>
    <w:rsid w:val="005E3786"/>
    <w:rsid w:val="005E37E2"/>
    <w:rsid w:val="005E3D7E"/>
    <w:rsid w:val="005E3FE6"/>
    <w:rsid w:val="005E4065"/>
    <w:rsid w:val="005E4605"/>
    <w:rsid w:val="005E47EE"/>
    <w:rsid w:val="005E4931"/>
    <w:rsid w:val="005E4EF6"/>
    <w:rsid w:val="005E54CF"/>
    <w:rsid w:val="005E55B1"/>
    <w:rsid w:val="005E5733"/>
    <w:rsid w:val="005E5C12"/>
    <w:rsid w:val="005E5C88"/>
    <w:rsid w:val="005E603B"/>
    <w:rsid w:val="005E620A"/>
    <w:rsid w:val="005E66AF"/>
    <w:rsid w:val="005E68AE"/>
    <w:rsid w:val="005E6B7D"/>
    <w:rsid w:val="005E6EDC"/>
    <w:rsid w:val="005E7127"/>
    <w:rsid w:val="005E73F5"/>
    <w:rsid w:val="005E7491"/>
    <w:rsid w:val="005E777D"/>
    <w:rsid w:val="005E7ADB"/>
    <w:rsid w:val="005F0475"/>
    <w:rsid w:val="005F072A"/>
    <w:rsid w:val="005F092C"/>
    <w:rsid w:val="005F0A32"/>
    <w:rsid w:val="005F13EA"/>
    <w:rsid w:val="005F17F6"/>
    <w:rsid w:val="005F1D06"/>
    <w:rsid w:val="005F2181"/>
    <w:rsid w:val="005F2377"/>
    <w:rsid w:val="005F239D"/>
    <w:rsid w:val="005F23AD"/>
    <w:rsid w:val="005F2410"/>
    <w:rsid w:val="005F24D7"/>
    <w:rsid w:val="005F2967"/>
    <w:rsid w:val="005F2A9B"/>
    <w:rsid w:val="005F2AC5"/>
    <w:rsid w:val="005F2B3E"/>
    <w:rsid w:val="005F2BAC"/>
    <w:rsid w:val="005F33DD"/>
    <w:rsid w:val="005F33F4"/>
    <w:rsid w:val="005F3507"/>
    <w:rsid w:val="005F3606"/>
    <w:rsid w:val="005F3C57"/>
    <w:rsid w:val="005F405F"/>
    <w:rsid w:val="005F4103"/>
    <w:rsid w:val="005F42A3"/>
    <w:rsid w:val="005F43C3"/>
    <w:rsid w:val="005F4559"/>
    <w:rsid w:val="005F45B1"/>
    <w:rsid w:val="005F4919"/>
    <w:rsid w:val="005F4C9E"/>
    <w:rsid w:val="005F4D3E"/>
    <w:rsid w:val="005F4E6D"/>
    <w:rsid w:val="005F4E72"/>
    <w:rsid w:val="005F5038"/>
    <w:rsid w:val="005F53DB"/>
    <w:rsid w:val="005F568B"/>
    <w:rsid w:val="005F58F4"/>
    <w:rsid w:val="005F5C03"/>
    <w:rsid w:val="005F5C36"/>
    <w:rsid w:val="005F6509"/>
    <w:rsid w:val="005F6724"/>
    <w:rsid w:val="005F6A24"/>
    <w:rsid w:val="005F6AB5"/>
    <w:rsid w:val="005F6C9E"/>
    <w:rsid w:val="005F6E25"/>
    <w:rsid w:val="005F6E64"/>
    <w:rsid w:val="005F7108"/>
    <w:rsid w:val="005F74EE"/>
    <w:rsid w:val="005F765F"/>
    <w:rsid w:val="005F7758"/>
    <w:rsid w:val="005F789E"/>
    <w:rsid w:val="005F7976"/>
    <w:rsid w:val="005F7BA9"/>
    <w:rsid w:val="005F7F5A"/>
    <w:rsid w:val="00600214"/>
    <w:rsid w:val="00600558"/>
    <w:rsid w:val="00600A2F"/>
    <w:rsid w:val="00600A72"/>
    <w:rsid w:val="00600DC7"/>
    <w:rsid w:val="006012CE"/>
    <w:rsid w:val="0060156F"/>
    <w:rsid w:val="0060159F"/>
    <w:rsid w:val="006016EE"/>
    <w:rsid w:val="00601B15"/>
    <w:rsid w:val="00601CD4"/>
    <w:rsid w:val="00601F21"/>
    <w:rsid w:val="006021E2"/>
    <w:rsid w:val="0060247D"/>
    <w:rsid w:val="0060252B"/>
    <w:rsid w:val="00602A1F"/>
    <w:rsid w:val="00603298"/>
    <w:rsid w:val="0060341B"/>
    <w:rsid w:val="0060368E"/>
    <w:rsid w:val="006038F6"/>
    <w:rsid w:val="00603BA2"/>
    <w:rsid w:val="006047E2"/>
    <w:rsid w:val="00604816"/>
    <w:rsid w:val="006048E9"/>
    <w:rsid w:val="00604964"/>
    <w:rsid w:val="00604D8C"/>
    <w:rsid w:val="00604F4D"/>
    <w:rsid w:val="00604FE1"/>
    <w:rsid w:val="00605225"/>
    <w:rsid w:val="00605292"/>
    <w:rsid w:val="00605367"/>
    <w:rsid w:val="00605382"/>
    <w:rsid w:val="00605790"/>
    <w:rsid w:val="006059FF"/>
    <w:rsid w:val="00605ABC"/>
    <w:rsid w:val="00605CAC"/>
    <w:rsid w:val="006061AE"/>
    <w:rsid w:val="006062A9"/>
    <w:rsid w:val="00606429"/>
    <w:rsid w:val="006066AD"/>
    <w:rsid w:val="0060674C"/>
    <w:rsid w:val="00606783"/>
    <w:rsid w:val="006067AC"/>
    <w:rsid w:val="00606C47"/>
    <w:rsid w:val="00606DE3"/>
    <w:rsid w:val="00607143"/>
    <w:rsid w:val="006072BD"/>
    <w:rsid w:val="006073A6"/>
    <w:rsid w:val="0060756E"/>
    <w:rsid w:val="006076F7"/>
    <w:rsid w:val="00607766"/>
    <w:rsid w:val="00607A5B"/>
    <w:rsid w:val="00607AC6"/>
    <w:rsid w:val="00607F4A"/>
    <w:rsid w:val="00607F4F"/>
    <w:rsid w:val="006101CF"/>
    <w:rsid w:val="00610245"/>
    <w:rsid w:val="00610532"/>
    <w:rsid w:val="00610586"/>
    <w:rsid w:val="00610590"/>
    <w:rsid w:val="006105DD"/>
    <w:rsid w:val="006106DE"/>
    <w:rsid w:val="00610A35"/>
    <w:rsid w:val="0061111A"/>
    <w:rsid w:val="006112D8"/>
    <w:rsid w:val="006114BD"/>
    <w:rsid w:val="006115B2"/>
    <w:rsid w:val="006116A9"/>
    <w:rsid w:val="00611D5A"/>
    <w:rsid w:val="00612227"/>
    <w:rsid w:val="0061233C"/>
    <w:rsid w:val="006123ED"/>
    <w:rsid w:val="00612490"/>
    <w:rsid w:val="0061258F"/>
    <w:rsid w:val="00612739"/>
    <w:rsid w:val="00612ABB"/>
    <w:rsid w:val="00612C5F"/>
    <w:rsid w:val="00613244"/>
    <w:rsid w:val="0061340A"/>
    <w:rsid w:val="006135D6"/>
    <w:rsid w:val="0061368B"/>
    <w:rsid w:val="00613782"/>
    <w:rsid w:val="0061397A"/>
    <w:rsid w:val="006139FA"/>
    <w:rsid w:val="00613BDE"/>
    <w:rsid w:val="00613C76"/>
    <w:rsid w:val="00613F55"/>
    <w:rsid w:val="00614186"/>
    <w:rsid w:val="006142C9"/>
    <w:rsid w:val="006143A4"/>
    <w:rsid w:val="006143F5"/>
    <w:rsid w:val="00614637"/>
    <w:rsid w:val="00614C4E"/>
    <w:rsid w:val="00614CCB"/>
    <w:rsid w:val="00614DE9"/>
    <w:rsid w:val="00614EF6"/>
    <w:rsid w:val="0061568A"/>
    <w:rsid w:val="006157DF"/>
    <w:rsid w:val="0061591A"/>
    <w:rsid w:val="0061593B"/>
    <w:rsid w:val="00615D52"/>
    <w:rsid w:val="00616409"/>
    <w:rsid w:val="0061672B"/>
    <w:rsid w:val="00616B81"/>
    <w:rsid w:val="00616F69"/>
    <w:rsid w:val="00616F84"/>
    <w:rsid w:val="006170C1"/>
    <w:rsid w:val="0061727A"/>
    <w:rsid w:val="0061741F"/>
    <w:rsid w:val="0061763D"/>
    <w:rsid w:val="0061775F"/>
    <w:rsid w:val="0061787F"/>
    <w:rsid w:val="0061798D"/>
    <w:rsid w:val="00617CDB"/>
    <w:rsid w:val="006202FE"/>
    <w:rsid w:val="006203C5"/>
    <w:rsid w:val="006206DF"/>
    <w:rsid w:val="00620B38"/>
    <w:rsid w:val="00620F76"/>
    <w:rsid w:val="00620FA1"/>
    <w:rsid w:val="006210C6"/>
    <w:rsid w:val="00621288"/>
    <w:rsid w:val="00621388"/>
    <w:rsid w:val="006213FC"/>
    <w:rsid w:val="006218C0"/>
    <w:rsid w:val="0062192C"/>
    <w:rsid w:val="0062205A"/>
    <w:rsid w:val="00622421"/>
    <w:rsid w:val="006226D4"/>
    <w:rsid w:val="00622928"/>
    <w:rsid w:val="006229C1"/>
    <w:rsid w:val="006229D2"/>
    <w:rsid w:val="00623028"/>
    <w:rsid w:val="006230DB"/>
    <w:rsid w:val="006231B7"/>
    <w:rsid w:val="006233A2"/>
    <w:rsid w:val="00623665"/>
    <w:rsid w:val="00623B3D"/>
    <w:rsid w:val="00623D26"/>
    <w:rsid w:val="00623EEF"/>
    <w:rsid w:val="00623FC4"/>
    <w:rsid w:val="00624056"/>
    <w:rsid w:val="006241FF"/>
    <w:rsid w:val="00624283"/>
    <w:rsid w:val="0062445B"/>
    <w:rsid w:val="0062449A"/>
    <w:rsid w:val="006244E1"/>
    <w:rsid w:val="0062456B"/>
    <w:rsid w:val="00624F7C"/>
    <w:rsid w:val="00625462"/>
    <w:rsid w:val="0062553C"/>
    <w:rsid w:val="006256BA"/>
    <w:rsid w:val="006257E3"/>
    <w:rsid w:val="00625831"/>
    <w:rsid w:val="006259AA"/>
    <w:rsid w:val="006259FD"/>
    <w:rsid w:val="00625EDC"/>
    <w:rsid w:val="00625F66"/>
    <w:rsid w:val="006260C0"/>
    <w:rsid w:val="00626C8E"/>
    <w:rsid w:val="0062754F"/>
    <w:rsid w:val="00627857"/>
    <w:rsid w:val="00627A4E"/>
    <w:rsid w:val="0063001E"/>
    <w:rsid w:val="00630BDA"/>
    <w:rsid w:val="00630C1E"/>
    <w:rsid w:val="00630C57"/>
    <w:rsid w:val="00630E3C"/>
    <w:rsid w:val="00631083"/>
    <w:rsid w:val="00631229"/>
    <w:rsid w:val="00631569"/>
    <w:rsid w:val="00631B83"/>
    <w:rsid w:val="00631C36"/>
    <w:rsid w:val="00631D5B"/>
    <w:rsid w:val="00631DE2"/>
    <w:rsid w:val="0063251E"/>
    <w:rsid w:val="0063256D"/>
    <w:rsid w:val="00632924"/>
    <w:rsid w:val="00632C07"/>
    <w:rsid w:val="00632EE5"/>
    <w:rsid w:val="00632FA4"/>
    <w:rsid w:val="00633135"/>
    <w:rsid w:val="00633166"/>
    <w:rsid w:val="00633167"/>
    <w:rsid w:val="00633231"/>
    <w:rsid w:val="00633385"/>
    <w:rsid w:val="006333FB"/>
    <w:rsid w:val="00633D0A"/>
    <w:rsid w:val="0063443F"/>
    <w:rsid w:val="00634562"/>
    <w:rsid w:val="00634977"/>
    <w:rsid w:val="00634B27"/>
    <w:rsid w:val="00634E55"/>
    <w:rsid w:val="0063508A"/>
    <w:rsid w:val="006351C6"/>
    <w:rsid w:val="006351E0"/>
    <w:rsid w:val="00635410"/>
    <w:rsid w:val="00635513"/>
    <w:rsid w:val="006355AC"/>
    <w:rsid w:val="00635CE6"/>
    <w:rsid w:val="00636B10"/>
    <w:rsid w:val="00636E4E"/>
    <w:rsid w:val="0063773B"/>
    <w:rsid w:val="0063798E"/>
    <w:rsid w:val="00637A1B"/>
    <w:rsid w:val="00637B51"/>
    <w:rsid w:val="00637D4F"/>
    <w:rsid w:val="006407BD"/>
    <w:rsid w:val="006408FC"/>
    <w:rsid w:val="00640958"/>
    <w:rsid w:val="00640CC2"/>
    <w:rsid w:val="00640D17"/>
    <w:rsid w:val="00640EC4"/>
    <w:rsid w:val="00640F47"/>
    <w:rsid w:val="0064131C"/>
    <w:rsid w:val="00641471"/>
    <w:rsid w:val="00642639"/>
    <w:rsid w:val="006427B2"/>
    <w:rsid w:val="00642899"/>
    <w:rsid w:val="00642B83"/>
    <w:rsid w:val="00642C50"/>
    <w:rsid w:val="00642E74"/>
    <w:rsid w:val="00642F01"/>
    <w:rsid w:val="0064317A"/>
    <w:rsid w:val="0064354D"/>
    <w:rsid w:val="0064438B"/>
    <w:rsid w:val="0064465C"/>
    <w:rsid w:val="006448A3"/>
    <w:rsid w:val="006448F4"/>
    <w:rsid w:val="006448FE"/>
    <w:rsid w:val="0064496D"/>
    <w:rsid w:val="00644C16"/>
    <w:rsid w:val="00644C3E"/>
    <w:rsid w:val="00645073"/>
    <w:rsid w:val="00645125"/>
    <w:rsid w:val="006452CB"/>
    <w:rsid w:val="00645472"/>
    <w:rsid w:val="0064554E"/>
    <w:rsid w:val="006458E2"/>
    <w:rsid w:val="00645F57"/>
    <w:rsid w:val="006460C0"/>
    <w:rsid w:val="006461EF"/>
    <w:rsid w:val="0064643F"/>
    <w:rsid w:val="00646445"/>
    <w:rsid w:val="006467B5"/>
    <w:rsid w:val="006467EE"/>
    <w:rsid w:val="006468E2"/>
    <w:rsid w:val="00646A5F"/>
    <w:rsid w:val="00646B81"/>
    <w:rsid w:val="00647103"/>
    <w:rsid w:val="0064744B"/>
    <w:rsid w:val="006476F0"/>
    <w:rsid w:val="00647BAF"/>
    <w:rsid w:val="00650334"/>
    <w:rsid w:val="00650359"/>
    <w:rsid w:val="006503C4"/>
    <w:rsid w:val="00650408"/>
    <w:rsid w:val="00650471"/>
    <w:rsid w:val="00650A0C"/>
    <w:rsid w:val="00650AC6"/>
    <w:rsid w:val="00650B54"/>
    <w:rsid w:val="00650BB3"/>
    <w:rsid w:val="00650DF9"/>
    <w:rsid w:val="00651350"/>
    <w:rsid w:val="00651374"/>
    <w:rsid w:val="006513DC"/>
    <w:rsid w:val="0065141A"/>
    <w:rsid w:val="00651437"/>
    <w:rsid w:val="0065160F"/>
    <w:rsid w:val="006519A1"/>
    <w:rsid w:val="00651EAC"/>
    <w:rsid w:val="006521CF"/>
    <w:rsid w:val="00652656"/>
    <w:rsid w:val="0065267B"/>
    <w:rsid w:val="00652D17"/>
    <w:rsid w:val="00653215"/>
    <w:rsid w:val="00653259"/>
    <w:rsid w:val="006532BC"/>
    <w:rsid w:val="00653366"/>
    <w:rsid w:val="006533C4"/>
    <w:rsid w:val="00653403"/>
    <w:rsid w:val="00653477"/>
    <w:rsid w:val="006534EE"/>
    <w:rsid w:val="006535DA"/>
    <w:rsid w:val="0065360D"/>
    <w:rsid w:val="006539AA"/>
    <w:rsid w:val="00653D2B"/>
    <w:rsid w:val="00653E36"/>
    <w:rsid w:val="006544E3"/>
    <w:rsid w:val="00654590"/>
    <w:rsid w:val="00654667"/>
    <w:rsid w:val="006549E1"/>
    <w:rsid w:val="00654D29"/>
    <w:rsid w:val="00654D9D"/>
    <w:rsid w:val="00654F6E"/>
    <w:rsid w:val="00655681"/>
    <w:rsid w:val="006556D6"/>
    <w:rsid w:val="00655A13"/>
    <w:rsid w:val="00655CBD"/>
    <w:rsid w:val="00656054"/>
    <w:rsid w:val="006562F0"/>
    <w:rsid w:val="0065685C"/>
    <w:rsid w:val="006568D3"/>
    <w:rsid w:val="006568E6"/>
    <w:rsid w:val="00656938"/>
    <w:rsid w:val="00656DB3"/>
    <w:rsid w:val="006573EF"/>
    <w:rsid w:val="00657424"/>
    <w:rsid w:val="00657778"/>
    <w:rsid w:val="00657E2A"/>
    <w:rsid w:val="00657F92"/>
    <w:rsid w:val="00660195"/>
    <w:rsid w:val="00660862"/>
    <w:rsid w:val="00660BC4"/>
    <w:rsid w:val="00660BDE"/>
    <w:rsid w:val="00661033"/>
    <w:rsid w:val="006618BE"/>
    <w:rsid w:val="0066192A"/>
    <w:rsid w:val="00661E62"/>
    <w:rsid w:val="00662581"/>
    <w:rsid w:val="00662821"/>
    <w:rsid w:val="00662992"/>
    <w:rsid w:val="00662CEF"/>
    <w:rsid w:val="00662E24"/>
    <w:rsid w:val="0066303F"/>
    <w:rsid w:val="0066333C"/>
    <w:rsid w:val="00663A28"/>
    <w:rsid w:val="006645F6"/>
    <w:rsid w:val="0066477C"/>
    <w:rsid w:val="00664958"/>
    <w:rsid w:val="00664CAE"/>
    <w:rsid w:val="00664D2C"/>
    <w:rsid w:val="00664DDB"/>
    <w:rsid w:val="00664EB7"/>
    <w:rsid w:val="00664EF9"/>
    <w:rsid w:val="006651C7"/>
    <w:rsid w:val="006655D7"/>
    <w:rsid w:val="0066578C"/>
    <w:rsid w:val="00665AF0"/>
    <w:rsid w:val="00665B0B"/>
    <w:rsid w:val="00665FDB"/>
    <w:rsid w:val="006660AD"/>
    <w:rsid w:val="0066653C"/>
    <w:rsid w:val="006668C0"/>
    <w:rsid w:val="00666CFE"/>
    <w:rsid w:val="0066709E"/>
    <w:rsid w:val="006670FD"/>
    <w:rsid w:val="0066715A"/>
    <w:rsid w:val="006672EA"/>
    <w:rsid w:val="00667415"/>
    <w:rsid w:val="00667609"/>
    <w:rsid w:val="00667958"/>
    <w:rsid w:val="0067008C"/>
    <w:rsid w:val="00670261"/>
    <w:rsid w:val="006702B8"/>
    <w:rsid w:val="006716B6"/>
    <w:rsid w:val="0067178F"/>
    <w:rsid w:val="00671C02"/>
    <w:rsid w:val="00671CCA"/>
    <w:rsid w:val="00671D57"/>
    <w:rsid w:val="00671E62"/>
    <w:rsid w:val="006721C2"/>
    <w:rsid w:val="00672202"/>
    <w:rsid w:val="00672894"/>
    <w:rsid w:val="00672C68"/>
    <w:rsid w:val="006733CF"/>
    <w:rsid w:val="006739EF"/>
    <w:rsid w:val="00673A39"/>
    <w:rsid w:val="00673CAE"/>
    <w:rsid w:val="00673E42"/>
    <w:rsid w:val="00673EA1"/>
    <w:rsid w:val="00673F46"/>
    <w:rsid w:val="00673F5B"/>
    <w:rsid w:val="00674330"/>
    <w:rsid w:val="006744C1"/>
    <w:rsid w:val="00674A71"/>
    <w:rsid w:val="00674AA8"/>
    <w:rsid w:val="00674DEC"/>
    <w:rsid w:val="00674E21"/>
    <w:rsid w:val="00674E81"/>
    <w:rsid w:val="0067553E"/>
    <w:rsid w:val="006756D0"/>
    <w:rsid w:val="00675723"/>
    <w:rsid w:val="00675973"/>
    <w:rsid w:val="00675DBE"/>
    <w:rsid w:val="0067613B"/>
    <w:rsid w:val="00676155"/>
    <w:rsid w:val="0067654E"/>
    <w:rsid w:val="0067676C"/>
    <w:rsid w:val="0067684A"/>
    <w:rsid w:val="00677143"/>
    <w:rsid w:val="00677221"/>
    <w:rsid w:val="00677E69"/>
    <w:rsid w:val="00677EF1"/>
    <w:rsid w:val="006800BE"/>
    <w:rsid w:val="00680492"/>
    <w:rsid w:val="006806A4"/>
    <w:rsid w:val="0068096C"/>
    <w:rsid w:val="00680AAE"/>
    <w:rsid w:val="00680BCB"/>
    <w:rsid w:val="006811C6"/>
    <w:rsid w:val="006819E5"/>
    <w:rsid w:val="00681CE8"/>
    <w:rsid w:val="0068223A"/>
    <w:rsid w:val="00682389"/>
    <w:rsid w:val="0068273B"/>
    <w:rsid w:val="00682845"/>
    <w:rsid w:val="00682A28"/>
    <w:rsid w:val="00682D0B"/>
    <w:rsid w:val="00682D48"/>
    <w:rsid w:val="0068311A"/>
    <w:rsid w:val="0068315D"/>
    <w:rsid w:val="006831D3"/>
    <w:rsid w:val="0068321E"/>
    <w:rsid w:val="00683267"/>
    <w:rsid w:val="006836E5"/>
    <w:rsid w:val="00683B8C"/>
    <w:rsid w:val="00683BA8"/>
    <w:rsid w:val="00683BD0"/>
    <w:rsid w:val="00683CC7"/>
    <w:rsid w:val="00683F85"/>
    <w:rsid w:val="006841A1"/>
    <w:rsid w:val="0068448B"/>
    <w:rsid w:val="00684675"/>
    <w:rsid w:val="006849F1"/>
    <w:rsid w:val="00684AC8"/>
    <w:rsid w:val="006850FD"/>
    <w:rsid w:val="00685157"/>
    <w:rsid w:val="00685533"/>
    <w:rsid w:val="00685699"/>
    <w:rsid w:val="00685B3D"/>
    <w:rsid w:val="006866D0"/>
    <w:rsid w:val="00686895"/>
    <w:rsid w:val="006868A4"/>
    <w:rsid w:val="00686B9A"/>
    <w:rsid w:val="00686F5D"/>
    <w:rsid w:val="006874DA"/>
    <w:rsid w:val="00687618"/>
    <w:rsid w:val="006877D7"/>
    <w:rsid w:val="006877EA"/>
    <w:rsid w:val="00687D1A"/>
    <w:rsid w:val="00687DAA"/>
    <w:rsid w:val="0069065C"/>
    <w:rsid w:val="00690C29"/>
    <w:rsid w:val="00690C61"/>
    <w:rsid w:val="0069101A"/>
    <w:rsid w:val="00691A9F"/>
    <w:rsid w:val="00691BC6"/>
    <w:rsid w:val="00691F1D"/>
    <w:rsid w:val="00692459"/>
    <w:rsid w:val="00692511"/>
    <w:rsid w:val="006925AD"/>
    <w:rsid w:val="00692A8F"/>
    <w:rsid w:val="00692AE1"/>
    <w:rsid w:val="00692B0C"/>
    <w:rsid w:val="00692B8F"/>
    <w:rsid w:val="00692C4A"/>
    <w:rsid w:val="00692DAC"/>
    <w:rsid w:val="00692DCA"/>
    <w:rsid w:val="00693025"/>
    <w:rsid w:val="0069327A"/>
    <w:rsid w:val="0069384B"/>
    <w:rsid w:val="006939A5"/>
    <w:rsid w:val="00693A6A"/>
    <w:rsid w:val="00693B4C"/>
    <w:rsid w:val="00693C4B"/>
    <w:rsid w:val="00693C52"/>
    <w:rsid w:val="00693F33"/>
    <w:rsid w:val="00694202"/>
    <w:rsid w:val="00694286"/>
    <w:rsid w:val="006943D8"/>
    <w:rsid w:val="006944B2"/>
    <w:rsid w:val="006946A2"/>
    <w:rsid w:val="006947AA"/>
    <w:rsid w:val="00694843"/>
    <w:rsid w:val="00694B57"/>
    <w:rsid w:val="00694DB7"/>
    <w:rsid w:val="006951D0"/>
    <w:rsid w:val="0069565E"/>
    <w:rsid w:val="00695A2F"/>
    <w:rsid w:val="00695ADE"/>
    <w:rsid w:val="00695CD5"/>
    <w:rsid w:val="006961BA"/>
    <w:rsid w:val="0069621F"/>
    <w:rsid w:val="006965C6"/>
    <w:rsid w:val="00696667"/>
    <w:rsid w:val="006967FC"/>
    <w:rsid w:val="00696A2D"/>
    <w:rsid w:val="00696B49"/>
    <w:rsid w:val="00696DBF"/>
    <w:rsid w:val="00696F3E"/>
    <w:rsid w:val="00696F55"/>
    <w:rsid w:val="00697092"/>
    <w:rsid w:val="00697117"/>
    <w:rsid w:val="00697144"/>
    <w:rsid w:val="006974F3"/>
    <w:rsid w:val="00697659"/>
    <w:rsid w:val="006976B4"/>
    <w:rsid w:val="006978AA"/>
    <w:rsid w:val="00697946"/>
    <w:rsid w:val="00697C3A"/>
    <w:rsid w:val="00697F95"/>
    <w:rsid w:val="006A037C"/>
    <w:rsid w:val="006A068A"/>
    <w:rsid w:val="006A068B"/>
    <w:rsid w:val="006A0740"/>
    <w:rsid w:val="006A0997"/>
    <w:rsid w:val="006A0E32"/>
    <w:rsid w:val="006A0FF1"/>
    <w:rsid w:val="006A111F"/>
    <w:rsid w:val="006A190C"/>
    <w:rsid w:val="006A192C"/>
    <w:rsid w:val="006A1CEC"/>
    <w:rsid w:val="006A1D81"/>
    <w:rsid w:val="006A1D89"/>
    <w:rsid w:val="006A1DFC"/>
    <w:rsid w:val="006A20FC"/>
    <w:rsid w:val="006A2476"/>
    <w:rsid w:val="006A24B4"/>
    <w:rsid w:val="006A2761"/>
    <w:rsid w:val="006A2D24"/>
    <w:rsid w:val="006A32A5"/>
    <w:rsid w:val="006A3562"/>
    <w:rsid w:val="006A3809"/>
    <w:rsid w:val="006A3C8F"/>
    <w:rsid w:val="006A3EE1"/>
    <w:rsid w:val="006A443F"/>
    <w:rsid w:val="006A470D"/>
    <w:rsid w:val="006A4B5C"/>
    <w:rsid w:val="006A4BA2"/>
    <w:rsid w:val="006A4CCA"/>
    <w:rsid w:val="006A4EDA"/>
    <w:rsid w:val="006A52B8"/>
    <w:rsid w:val="006A55D9"/>
    <w:rsid w:val="006A5608"/>
    <w:rsid w:val="006A596B"/>
    <w:rsid w:val="006A67CD"/>
    <w:rsid w:val="006A6822"/>
    <w:rsid w:val="006A6D08"/>
    <w:rsid w:val="006A6D64"/>
    <w:rsid w:val="006A6FA7"/>
    <w:rsid w:val="006A7172"/>
    <w:rsid w:val="006A72F9"/>
    <w:rsid w:val="006A780D"/>
    <w:rsid w:val="006A7A59"/>
    <w:rsid w:val="006A7B57"/>
    <w:rsid w:val="006B00AF"/>
    <w:rsid w:val="006B03C6"/>
    <w:rsid w:val="006B04B3"/>
    <w:rsid w:val="006B050B"/>
    <w:rsid w:val="006B05C0"/>
    <w:rsid w:val="006B08D3"/>
    <w:rsid w:val="006B0CE8"/>
    <w:rsid w:val="006B1404"/>
    <w:rsid w:val="006B147E"/>
    <w:rsid w:val="006B160E"/>
    <w:rsid w:val="006B1899"/>
    <w:rsid w:val="006B1ADF"/>
    <w:rsid w:val="006B230C"/>
    <w:rsid w:val="006B2435"/>
    <w:rsid w:val="006B24B9"/>
    <w:rsid w:val="006B28D0"/>
    <w:rsid w:val="006B2B4A"/>
    <w:rsid w:val="006B2D30"/>
    <w:rsid w:val="006B2FE0"/>
    <w:rsid w:val="006B3080"/>
    <w:rsid w:val="006B3170"/>
    <w:rsid w:val="006B3174"/>
    <w:rsid w:val="006B3A24"/>
    <w:rsid w:val="006B3B1A"/>
    <w:rsid w:val="006B3B36"/>
    <w:rsid w:val="006B3DD0"/>
    <w:rsid w:val="006B44C9"/>
    <w:rsid w:val="006B4C46"/>
    <w:rsid w:val="006B4CF1"/>
    <w:rsid w:val="006B541D"/>
    <w:rsid w:val="006B5741"/>
    <w:rsid w:val="006B592A"/>
    <w:rsid w:val="006B59A9"/>
    <w:rsid w:val="006B5B3A"/>
    <w:rsid w:val="006B6543"/>
    <w:rsid w:val="006B6866"/>
    <w:rsid w:val="006B6A3F"/>
    <w:rsid w:val="006B6AB1"/>
    <w:rsid w:val="006B6D56"/>
    <w:rsid w:val="006B6EB0"/>
    <w:rsid w:val="006B6FF4"/>
    <w:rsid w:val="006B706E"/>
    <w:rsid w:val="006B7564"/>
    <w:rsid w:val="006B7781"/>
    <w:rsid w:val="006B77F5"/>
    <w:rsid w:val="006B7857"/>
    <w:rsid w:val="006B7944"/>
    <w:rsid w:val="006C03EE"/>
    <w:rsid w:val="006C06D8"/>
    <w:rsid w:val="006C07F6"/>
    <w:rsid w:val="006C0959"/>
    <w:rsid w:val="006C0A36"/>
    <w:rsid w:val="006C0AC7"/>
    <w:rsid w:val="006C0C09"/>
    <w:rsid w:val="006C0E5A"/>
    <w:rsid w:val="006C0FD6"/>
    <w:rsid w:val="006C0FF2"/>
    <w:rsid w:val="006C121F"/>
    <w:rsid w:val="006C130E"/>
    <w:rsid w:val="006C146F"/>
    <w:rsid w:val="006C1ADC"/>
    <w:rsid w:val="006C218F"/>
    <w:rsid w:val="006C236B"/>
    <w:rsid w:val="006C276B"/>
    <w:rsid w:val="006C2968"/>
    <w:rsid w:val="006C29B7"/>
    <w:rsid w:val="006C2B12"/>
    <w:rsid w:val="006C2E3F"/>
    <w:rsid w:val="006C32F8"/>
    <w:rsid w:val="006C339E"/>
    <w:rsid w:val="006C33C4"/>
    <w:rsid w:val="006C3582"/>
    <w:rsid w:val="006C358E"/>
    <w:rsid w:val="006C3610"/>
    <w:rsid w:val="006C3D80"/>
    <w:rsid w:val="006C400C"/>
    <w:rsid w:val="006C40DA"/>
    <w:rsid w:val="006C4296"/>
    <w:rsid w:val="006C49A5"/>
    <w:rsid w:val="006C4B90"/>
    <w:rsid w:val="006C5106"/>
    <w:rsid w:val="006C55FB"/>
    <w:rsid w:val="006C593F"/>
    <w:rsid w:val="006C5BB8"/>
    <w:rsid w:val="006C5EAE"/>
    <w:rsid w:val="006C5F16"/>
    <w:rsid w:val="006C637E"/>
    <w:rsid w:val="006C6412"/>
    <w:rsid w:val="006C6485"/>
    <w:rsid w:val="006C67F7"/>
    <w:rsid w:val="006C6B3F"/>
    <w:rsid w:val="006C72B5"/>
    <w:rsid w:val="006C7583"/>
    <w:rsid w:val="006C787F"/>
    <w:rsid w:val="006C78D0"/>
    <w:rsid w:val="006C7B9D"/>
    <w:rsid w:val="006C7FD4"/>
    <w:rsid w:val="006D0133"/>
    <w:rsid w:val="006D0316"/>
    <w:rsid w:val="006D05F2"/>
    <w:rsid w:val="006D0639"/>
    <w:rsid w:val="006D0DBF"/>
    <w:rsid w:val="006D10A8"/>
    <w:rsid w:val="006D1153"/>
    <w:rsid w:val="006D1325"/>
    <w:rsid w:val="006D146D"/>
    <w:rsid w:val="006D237C"/>
    <w:rsid w:val="006D266C"/>
    <w:rsid w:val="006D2B19"/>
    <w:rsid w:val="006D2C2A"/>
    <w:rsid w:val="006D2C63"/>
    <w:rsid w:val="006D2F1D"/>
    <w:rsid w:val="006D30C5"/>
    <w:rsid w:val="006D3585"/>
    <w:rsid w:val="006D35E0"/>
    <w:rsid w:val="006D3726"/>
    <w:rsid w:val="006D3876"/>
    <w:rsid w:val="006D3B47"/>
    <w:rsid w:val="006D3C2D"/>
    <w:rsid w:val="006D3E65"/>
    <w:rsid w:val="006D3E97"/>
    <w:rsid w:val="006D47C6"/>
    <w:rsid w:val="006D495D"/>
    <w:rsid w:val="006D4C98"/>
    <w:rsid w:val="006D528F"/>
    <w:rsid w:val="006D55D8"/>
    <w:rsid w:val="006D5CC9"/>
    <w:rsid w:val="006D5D2A"/>
    <w:rsid w:val="006D6623"/>
    <w:rsid w:val="006D6995"/>
    <w:rsid w:val="006D6BFF"/>
    <w:rsid w:val="006D6C26"/>
    <w:rsid w:val="006D6F20"/>
    <w:rsid w:val="006D718A"/>
    <w:rsid w:val="006D72E6"/>
    <w:rsid w:val="006D7B60"/>
    <w:rsid w:val="006D7BAD"/>
    <w:rsid w:val="006D7DC0"/>
    <w:rsid w:val="006D7DD5"/>
    <w:rsid w:val="006E0112"/>
    <w:rsid w:val="006E0162"/>
    <w:rsid w:val="006E035C"/>
    <w:rsid w:val="006E0483"/>
    <w:rsid w:val="006E072F"/>
    <w:rsid w:val="006E0C1F"/>
    <w:rsid w:val="006E0D96"/>
    <w:rsid w:val="006E1399"/>
    <w:rsid w:val="006E14C2"/>
    <w:rsid w:val="006E17C4"/>
    <w:rsid w:val="006E189D"/>
    <w:rsid w:val="006E1AC7"/>
    <w:rsid w:val="006E1C0A"/>
    <w:rsid w:val="006E2025"/>
    <w:rsid w:val="006E23AC"/>
    <w:rsid w:val="006E2591"/>
    <w:rsid w:val="006E2934"/>
    <w:rsid w:val="006E2B71"/>
    <w:rsid w:val="006E316E"/>
    <w:rsid w:val="006E33C4"/>
    <w:rsid w:val="006E3582"/>
    <w:rsid w:val="006E35C0"/>
    <w:rsid w:val="006E36DE"/>
    <w:rsid w:val="006E4010"/>
    <w:rsid w:val="006E40BF"/>
    <w:rsid w:val="006E40CD"/>
    <w:rsid w:val="006E4288"/>
    <w:rsid w:val="006E43D2"/>
    <w:rsid w:val="006E4C14"/>
    <w:rsid w:val="006E5091"/>
    <w:rsid w:val="006E5257"/>
    <w:rsid w:val="006E5317"/>
    <w:rsid w:val="006E54C6"/>
    <w:rsid w:val="006E57E6"/>
    <w:rsid w:val="006E5841"/>
    <w:rsid w:val="006E589F"/>
    <w:rsid w:val="006E5912"/>
    <w:rsid w:val="006E5A6B"/>
    <w:rsid w:val="006E5B75"/>
    <w:rsid w:val="006E66E8"/>
    <w:rsid w:val="006E6881"/>
    <w:rsid w:val="006E68B8"/>
    <w:rsid w:val="006E6C66"/>
    <w:rsid w:val="006E6FD2"/>
    <w:rsid w:val="006E71AA"/>
    <w:rsid w:val="006E724C"/>
    <w:rsid w:val="006E72FE"/>
    <w:rsid w:val="006E751A"/>
    <w:rsid w:val="006E7523"/>
    <w:rsid w:val="006E75FB"/>
    <w:rsid w:val="006E79BE"/>
    <w:rsid w:val="006E7AD7"/>
    <w:rsid w:val="006E7BAE"/>
    <w:rsid w:val="006E7DD2"/>
    <w:rsid w:val="006E7FAD"/>
    <w:rsid w:val="006F00AF"/>
    <w:rsid w:val="006F01E8"/>
    <w:rsid w:val="006F058E"/>
    <w:rsid w:val="006F0FE9"/>
    <w:rsid w:val="006F133B"/>
    <w:rsid w:val="006F13F6"/>
    <w:rsid w:val="006F1629"/>
    <w:rsid w:val="006F1738"/>
    <w:rsid w:val="006F1A0A"/>
    <w:rsid w:val="006F1E63"/>
    <w:rsid w:val="006F21F3"/>
    <w:rsid w:val="006F2401"/>
    <w:rsid w:val="006F2488"/>
    <w:rsid w:val="006F295B"/>
    <w:rsid w:val="006F29A7"/>
    <w:rsid w:val="006F29BC"/>
    <w:rsid w:val="006F3016"/>
    <w:rsid w:val="006F34B3"/>
    <w:rsid w:val="006F376A"/>
    <w:rsid w:val="006F3906"/>
    <w:rsid w:val="006F3A4B"/>
    <w:rsid w:val="006F3D8D"/>
    <w:rsid w:val="006F40F1"/>
    <w:rsid w:val="006F4158"/>
    <w:rsid w:val="006F4423"/>
    <w:rsid w:val="006F4501"/>
    <w:rsid w:val="006F46BE"/>
    <w:rsid w:val="006F4A25"/>
    <w:rsid w:val="006F4B67"/>
    <w:rsid w:val="006F4BAD"/>
    <w:rsid w:val="006F5155"/>
    <w:rsid w:val="006F567B"/>
    <w:rsid w:val="006F57ED"/>
    <w:rsid w:val="006F5CC1"/>
    <w:rsid w:val="006F5EAB"/>
    <w:rsid w:val="006F6274"/>
    <w:rsid w:val="006F68B9"/>
    <w:rsid w:val="006F6B4B"/>
    <w:rsid w:val="006F6B9F"/>
    <w:rsid w:val="006F6DE7"/>
    <w:rsid w:val="006F6EAA"/>
    <w:rsid w:val="006F6EE9"/>
    <w:rsid w:val="006F71DA"/>
    <w:rsid w:val="006F750E"/>
    <w:rsid w:val="006F790C"/>
    <w:rsid w:val="006F7B2C"/>
    <w:rsid w:val="0070050C"/>
    <w:rsid w:val="00700584"/>
    <w:rsid w:val="007007A8"/>
    <w:rsid w:val="007007EB"/>
    <w:rsid w:val="00700E6B"/>
    <w:rsid w:val="00700F1B"/>
    <w:rsid w:val="00701316"/>
    <w:rsid w:val="007013F1"/>
    <w:rsid w:val="0070154E"/>
    <w:rsid w:val="007016DB"/>
    <w:rsid w:val="00701C11"/>
    <w:rsid w:val="00702072"/>
    <w:rsid w:val="007021B2"/>
    <w:rsid w:val="00702524"/>
    <w:rsid w:val="00702526"/>
    <w:rsid w:val="0070279B"/>
    <w:rsid w:val="00702C40"/>
    <w:rsid w:val="007030D3"/>
    <w:rsid w:val="0070337E"/>
    <w:rsid w:val="00703512"/>
    <w:rsid w:val="00703514"/>
    <w:rsid w:val="00703A71"/>
    <w:rsid w:val="00703AB6"/>
    <w:rsid w:val="0070411C"/>
    <w:rsid w:val="0070426D"/>
    <w:rsid w:val="007045D0"/>
    <w:rsid w:val="007045D9"/>
    <w:rsid w:val="00704ED5"/>
    <w:rsid w:val="00704FEB"/>
    <w:rsid w:val="00705219"/>
    <w:rsid w:val="0070535E"/>
    <w:rsid w:val="0070553E"/>
    <w:rsid w:val="00705CF4"/>
    <w:rsid w:val="00705F53"/>
    <w:rsid w:val="00706026"/>
    <w:rsid w:val="00706076"/>
    <w:rsid w:val="00706168"/>
    <w:rsid w:val="00706989"/>
    <w:rsid w:val="00707154"/>
    <w:rsid w:val="0070743E"/>
    <w:rsid w:val="00707799"/>
    <w:rsid w:val="00710044"/>
    <w:rsid w:val="00710549"/>
    <w:rsid w:val="00710593"/>
    <w:rsid w:val="0071085F"/>
    <w:rsid w:val="00710B72"/>
    <w:rsid w:val="00710BCB"/>
    <w:rsid w:val="00710BED"/>
    <w:rsid w:val="00710CF6"/>
    <w:rsid w:val="00710D98"/>
    <w:rsid w:val="00710E0B"/>
    <w:rsid w:val="00711039"/>
    <w:rsid w:val="0071122D"/>
    <w:rsid w:val="0071131B"/>
    <w:rsid w:val="00711692"/>
    <w:rsid w:val="00711920"/>
    <w:rsid w:val="007121DB"/>
    <w:rsid w:val="007124E5"/>
    <w:rsid w:val="007128F9"/>
    <w:rsid w:val="00712932"/>
    <w:rsid w:val="00712A99"/>
    <w:rsid w:val="00712E12"/>
    <w:rsid w:val="00712FBE"/>
    <w:rsid w:val="00713C13"/>
    <w:rsid w:val="0071409E"/>
    <w:rsid w:val="00714293"/>
    <w:rsid w:val="00714499"/>
    <w:rsid w:val="00714641"/>
    <w:rsid w:val="00714696"/>
    <w:rsid w:val="007147D0"/>
    <w:rsid w:val="00714C6A"/>
    <w:rsid w:val="00714DF1"/>
    <w:rsid w:val="007154CD"/>
    <w:rsid w:val="0071561A"/>
    <w:rsid w:val="007158A4"/>
    <w:rsid w:val="007158E2"/>
    <w:rsid w:val="007159F4"/>
    <w:rsid w:val="00715FF7"/>
    <w:rsid w:val="007163CE"/>
    <w:rsid w:val="007164DB"/>
    <w:rsid w:val="007165E5"/>
    <w:rsid w:val="007168E0"/>
    <w:rsid w:val="00716A9F"/>
    <w:rsid w:val="00716AEB"/>
    <w:rsid w:val="00716C33"/>
    <w:rsid w:val="007175BC"/>
    <w:rsid w:val="0071763F"/>
    <w:rsid w:val="00717759"/>
    <w:rsid w:val="00717941"/>
    <w:rsid w:val="00717B30"/>
    <w:rsid w:val="007200DA"/>
    <w:rsid w:val="00720122"/>
    <w:rsid w:val="00720198"/>
    <w:rsid w:val="00720560"/>
    <w:rsid w:val="00720825"/>
    <w:rsid w:val="00720B6B"/>
    <w:rsid w:val="00720D63"/>
    <w:rsid w:val="00721011"/>
    <w:rsid w:val="0072166E"/>
    <w:rsid w:val="007217AF"/>
    <w:rsid w:val="0072195B"/>
    <w:rsid w:val="007219F1"/>
    <w:rsid w:val="00721A84"/>
    <w:rsid w:val="00721B83"/>
    <w:rsid w:val="00721CB6"/>
    <w:rsid w:val="00721CE6"/>
    <w:rsid w:val="00721F1E"/>
    <w:rsid w:val="007220E0"/>
    <w:rsid w:val="00722615"/>
    <w:rsid w:val="00722642"/>
    <w:rsid w:val="00722739"/>
    <w:rsid w:val="007229CB"/>
    <w:rsid w:val="00722B12"/>
    <w:rsid w:val="00722E95"/>
    <w:rsid w:val="0072303B"/>
    <w:rsid w:val="007230E1"/>
    <w:rsid w:val="007231D9"/>
    <w:rsid w:val="00723287"/>
    <w:rsid w:val="007235FD"/>
    <w:rsid w:val="00723A0D"/>
    <w:rsid w:val="00723B60"/>
    <w:rsid w:val="00723D94"/>
    <w:rsid w:val="0072403A"/>
    <w:rsid w:val="007241C9"/>
    <w:rsid w:val="00724513"/>
    <w:rsid w:val="007247C5"/>
    <w:rsid w:val="00724F56"/>
    <w:rsid w:val="00725329"/>
    <w:rsid w:val="00725A19"/>
    <w:rsid w:val="00725E6A"/>
    <w:rsid w:val="00726456"/>
    <w:rsid w:val="0072663C"/>
    <w:rsid w:val="007266A6"/>
    <w:rsid w:val="007268D6"/>
    <w:rsid w:val="00726D7D"/>
    <w:rsid w:val="00726F09"/>
    <w:rsid w:val="0072738C"/>
    <w:rsid w:val="00727CB6"/>
    <w:rsid w:val="00727DF4"/>
    <w:rsid w:val="00727F28"/>
    <w:rsid w:val="00727FAC"/>
    <w:rsid w:val="00727FE3"/>
    <w:rsid w:val="0073026B"/>
    <w:rsid w:val="0073045F"/>
    <w:rsid w:val="007304DA"/>
    <w:rsid w:val="00730512"/>
    <w:rsid w:val="00730957"/>
    <w:rsid w:val="00730B2A"/>
    <w:rsid w:val="00730E30"/>
    <w:rsid w:val="00731022"/>
    <w:rsid w:val="00731707"/>
    <w:rsid w:val="0073173B"/>
    <w:rsid w:val="007318CE"/>
    <w:rsid w:val="00731C5C"/>
    <w:rsid w:val="0073206F"/>
    <w:rsid w:val="00732353"/>
    <w:rsid w:val="00732548"/>
    <w:rsid w:val="00732A07"/>
    <w:rsid w:val="00732EA4"/>
    <w:rsid w:val="00733329"/>
    <w:rsid w:val="00733734"/>
    <w:rsid w:val="00733937"/>
    <w:rsid w:val="007339C9"/>
    <w:rsid w:val="00733FD8"/>
    <w:rsid w:val="0073490D"/>
    <w:rsid w:val="00734BC0"/>
    <w:rsid w:val="00734ED7"/>
    <w:rsid w:val="00734EE3"/>
    <w:rsid w:val="00734F28"/>
    <w:rsid w:val="00734FF6"/>
    <w:rsid w:val="0073514A"/>
    <w:rsid w:val="00735243"/>
    <w:rsid w:val="0073524A"/>
    <w:rsid w:val="007356D4"/>
    <w:rsid w:val="00735858"/>
    <w:rsid w:val="0073597D"/>
    <w:rsid w:val="00735BFB"/>
    <w:rsid w:val="00735D68"/>
    <w:rsid w:val="00735EC1"/>
    <w:rsid w:val="00735F87"/>
    <w:rsid w:val="0073627D"/>
    <w:rsid w:val="007363FA"/>
    <w:rsid w:val="007364D0"/>
    <w:rsid w:val="0073658E"/>
    <w:rsid w:val="007366E3"/>
    <w:rsid w:val="007367AF"/>
    <w:rsid w:val="007367D6"/>
    <w:rsid w:val="00736F3D"/>
    <w:rsid w:val="0073747A"/>
    <w:rsid w:val="0074066A"/>
    <w:rsid w:val="007408C0"/>
    <w:rsid w:val="007409D5"/>
    <w:rsid w:val="00740A8B"/>
    <w:rsid w:val="00740AFD"/>
    <w:rsid w:val="00740E50"/>
    <w:rsid w:val="00740E6C"/>
    <w:rsid w:val="00740EC2"/>
    <w:rsid w:val="0074114D"/>
    <w:rsid w:val="00741366"/>
    <w:rsid w:val="007417DF"/>
    <w:rsid w:val="00741919"/>
    <w:rsid w:val="007419FF"/>
    <w:rsid w:val="00741A36"/>
    <w:rsid w:val="00741BE7"/>
    <w:rsid w:val="00741DC8"/>
    <w:rsid w:val="00741E7E"/>
    <w:rsid w:val="00741F48"/>
    <w:rsid w:val="00742104"/>
    <w:rsid w:val="00742111"/>
    <w:rsid w:val="00742148"/>
    <w:rsid w:val="007424E5"/>
    <w:rsid w:val="007424F6"/>
    <w:rsid w:val="00742D2B"/>
    <w:rsid w:val="00742E81"/>
    <w:rsid w:val="00742FE4"/>
    <w:rsid w:val="007438E5"/>
    <w:rsid w:val="00743ED8"/>
    <w:rsid w:val="00743F71"/>
    <w:rsid w:val="0074422F"/>
    <w:rsid w:val="0074428F"/>
    <w:rsid w:val="00744926"/>
    <w:rsid w:val="00745ACB"/>
    <w:rsid w:val="00745C84"/>
    <w:rsid w:val="00745D8A"/>
    <w:rsid w:val="00745EAB"/>
    <w:rsid w:val="00745EEF"/>
    <w:rsid w:val="0074736E"/>
    <w:rsid w:val="00747434"/>
    <w:rsid w:val="0074791B"/>
    <w:rsid w:val="00747E78"/>
    <w:rsid w:val="00750F7B"/>
    <w:rsid w:val="0075112A"/>
    <w:rsid w:val="0075113A"/>
    <w:rsid w:val="007511E5"/>
    <w:rsid w:val="0075158E"/>
    <w:rsid w:val="007516A1"/>
    <w:rsid w:val="00751885"/>
    <w:rsid w:val="00751A01"/>
    <w:rsid w:val="00751B08"/>
    <w:rsid w:val="00751D77"/>
    <w:rsid w:val="00751F03"/>
    <w:rsid w:val="00752012"/>
    <w:rsid w:val="00752325"/>
    <w:rsid w:val="00752338"/>
    <w:rsid w:val="007525A1"/>
    <w:rsid w:val="007529E7"/>
    <w:rsid w:val="00753073"/>
    <w:rsid w:val="00753119"/>
    <w:rsid w:val="00753461"/>
    <w:rsid w:val="00753B6D"/>
    <w:rsid w:val="00753D73"/>
    <w:rsid w:val="00753DBD"/>
    <w:rsid w:val="00754124"/>
    <w:rsid w:val="007544CA"/>
    <w:rsid w:val="007547BF"/>
    <w:rsid w:val="00754893"/>
    <w:rsid w:val="00754947"/>
    <w:rsid w:val="00754E4D"/>
    <w:rsid w:val="00755018"/>
    <w:rsid w:val="00755350"/>
    <w:rsid w:val="00755BE9"/>
    <w:rsid w:val="00755D02"/>
    <w:rsid w:val="00755EF4"/>
    <w:rsid w:val="00756138"/>
    <w:rsid w:val="007561D4"/>
    <w:rsid w:val="007563EF"/>
    <w:rsid w:val="00756499"/>
    <w:rsid w:val="007565D8"/>
    <w:rsid w:val="007566A2"/>
    <w:rsid w:val="0075671A"/>
    <w:rsid w:val="00756C33"/>
    <w:rsid w:val="00756D36"/>
    <w:rsid w:val="00756D61"/>
    <w:rsid w:val="00756F95"/>
    <w:rsid w:val="00757133"/>
    <w:rsid w:val="00757143"/>
    <w:rsid w:val="00757175"/>
    <w:rsid w:val="0075727A"/>
    <w:rsid w:val="007576EF"/>
    <w:rsid w:val="007578F3"/>
    <w:rsid w:val="00757978"/>
    <w:rsid w:val="007579DD"/>
    <w:rsid w:val="00757AB2"/>
    <w:rsid w:val="00757F91"/>
    <w:rsid w:val="007600C8"/>
    <w:rsid w:val="007603A2"/>
    <w:rsid w:val="007604E5"/>
    <w:rsid w:val="007608EE"/>
    <w:rsid w:val="00760BC2"/>
    <w:rsid w:val="00760E2A"/>
    <w:rsid w:val="00760F5B"/>
    <w:rsid w:val="007610AE"/>
    <w:rsid w:val="007610D8"/>
    <w:rsid w:val="00761F15"/>
    <w:rsid w:val="007620C9"/>
    <w:rsid w:val="0076218A"/>
    <w:rsid w:val="00762653"/>
    <w:rsid w:val="0076270F"/>
    <w:rsid w:val="00762901"/>
    <w:rsid w:val="00762DDA"/>
    <w:rsid w:val="00762FAF"/>
    <w:rsid w:val="0076305F"/>
    <w:rsid w:val="007639DF"/>
    <w:rsid w:val="00763AEF"/>
    <w:rsid w:val="00763B85"/>
    <w:rsid w:val="00763C1D"/>
    <w:rsid w:val="00763EDF"/>
    <w:rsid w:val="00763FBD"/>
    <w:rsid w:val="0076416D"/>
    <w:rsid w:val="00764A39"/>
    <w:rsid w:val="00764B87"/>
    <w:rsid w:val="00764CC7"/>
    <w:rsid w:val="00764E8A"/>
    <w:rsid w:val="00765CDA"/>
    <w:rsid w:val="00765F96"/>
    <w:rsid w:val="007660F2"/>
    <w:rsid w:val="00766523"/>
    <w:rsid w:val="007666CB"/>
    <w:rsid w:val="00766877"/>
    <w:rsid w:val="007669D8"/>
    <w:rsid w:val="00767223"/>
    <w:rsid w:val="007677C6"/>
    <w:rsid w:val="00767889"/>
    <w:rsid w:val="00767994"/>
    <w:rsid w:val="00770325"/>
    <w:rsid w:val="0077039C"/>
    <w:rsid w:val="007705DC"/>
    <w:rsid w:val="0077064B"/>
    <w:rsid w:val="007706E7"/>
    <w:rsid w:val="007707EB"/>
    <w:rsid w:val="00770B84"/>
    <w:rsid w:val="00770B98"/>
    <w:rsid w:val="00770BCF"/>
    <w:rsid w:val="0077100B"/>
    <w:rsid w:val="0077158D"/>
    <w:rsid w:val="0077192B"/>
    <w:rsid w:val="00771969"/>
    <w:rsid w:val="00771C53"/>
    <w:rsid w:val="0077246F"/>
    <w:rsid w:val="007724CD"/>
    <w:rsid w:val="00772524"/>
    <w:rsid w:val="007728D6"/>
    <w:rsid w:val="00773061"/>
    <w:rsid w:val="00773839"/>
    <w:rsid w:val="00773BC0"/>
    <w:rsid w:val="00773D24"/>
    <w:rsid w:val="00773DC5"/>
    <w:rsid w:val="007741C0"/>
    <w:rsid w:val="00774356"/>
    <w:rsid w:val="0077444C"/>
    <w:rsid w:val="007746E6"/>
    <w:rsid w:val="00774B82"/>
    <w:rsid w:val="00774DF0"/>
    <w:rsid w:val="007755EF"/>
    <w:rsid w:val="00775C14"/>
    <w:rsid w:val="00775FEF"/>
    <w:rsid w:val="0077607A"/>
    <w:rsid w:val="007763F5"/>
    <w:rsid w:val="007764E3"/>
    <w:rsid w:val="00776B89"/>
    <w:rsid w:val="00776BF2"/>
    <w:rsid w:val="00776F2E"/>
    <w:rsid w:val="00776F88"/>
    <w:rsid w:val="007770E1"/>
    <w:rsid w:val="00777233"/>
    <w:rsid w:val="007774F5"/>
    <w:rsid w:val="0077765B"/>
    <w:rsid w:val="007779E1"/>
    <w:rsid w:val="00777C30"/>
    <w:rsid w:val="007800F5"/>
    <w:rsid w:val="007801A4"/>
    <w:rsid w:val="00780434"/>
    <w:rsid w:val="00780497"/>
    <w:rsid w:val="00780547"/>
    <w:rsid w:val="007808F3"/>
    <w:rsid w:val="00780965"/>
    <w:rsid w:val="00780BE4"/>
    <w:rsid w:val="00780CC5"/>
    <w:rsid w:val="00780EC9"/>
    <w:rsid w:val="007817E3"/>
    <w:rsid w:val="00781C12"/>
    <w:rsid w:val="0078212B"/>
    <w:rsid w:val="0078269B"/>
    <w:rsid w:val="00782786"/>
    <w:rsid w:val="007828BE"/>
    <w:rsid w:val="00782E08"/>
    <w:rsid w:val="00782E6B"/>
    <w:rsid w:val="00782F5D"/>
    <w:rsid w:val="0078301A"/>
    <w:rsid w:val="00783656"/>
    <w:rsid w:val="00783997"/>
    <w:rsid w:val="00783CF2"/>
    <w:rsid w:val="0078408A"/>
    <w:rsid w:val="00784574"/>
    <w:rsid w:val="00784685"/>
    <w:rsid w:val="0078476E"/>
    <w:rsid w:val="00784B14"/>
    <w:rsid w:val="00785009"/>
    <w:rsid w:val="00785068"/>
    <w:rsid w:val="00785211"/>
    <w:rsid w:val="00785894"/>
    <w:rsid w:val="0078599A"/>
    <w:rsid w:val="0078641D"/>
    <w:rsid w:val="00786537"/>
    <w:rsid w:val="00786C2C"/>
    <w:rsid w:val="00786CC8"/>
    <w:rsid w:val="00787287"/>
    <w:rsid w:val="007872E3"/>
    <w:rsid w:val="007873B5"/>
    <w:rsid w:val="007873BB"/>
    <w:rsid w:val="00787B1D"/>
    <w:rsid w:val="00787F25"/>
    <w:rsid w:val="0079029E"/>
    <w:rsid w:val="00790DC8"/>
    <w:rsid w:val="00791203"/>
    <w:rsid w:val="00791675"/>
    <w:rsid w:val="007919C1"/>
    <w:rsid w:val="00791BD2"/>
    <w:rsid w:val="007922F4"/>
    <w:rsid w:val="00792393"/>
    <w:rsid w:val="00792463"/>
    <w:rsid w:val="007929EE"/>
    <w:rsid w:val="007929FD"/>
    <w:rsid w:val="00792BA4"/>
    <w:rsid w:val="00792BF5"/>
    <w:rsid w:val="007932D9"/>
    <w:rsid w:val="007937EC"/>
    <w:rsid w:val="0079393B"/>
    <w:rsid w:val="00793DEF"/>
    <w:rsid w:val="00793F10"/>
    <w:rsid w:val="00793F37"/>
    <w:rsid w:val="00794040"/>
    <w:rsid w:val="0079408F"/>
    <w:rsid w:val="007942F8"/>
    <w:rsid w:val="00794364"/>
    <w:rsid w:val="00794428"/>
    <w:rsid w:val="00794CA0"/>
    <w:rsid w:val="00794FFA"/>
    <w:rsid w:val="00795146"/>
    <w:rsid w:val="00795437"/>
    <w:rsid w:val="0079545F"/>
    <w:rsid w:val="00795B28"/>
    <w:rsid w:val="00795C55"/>
    <w:rsid w:val="00795D3C"/>
    <w:rsid w:val="00795DCC"/>
    <w:rsid w:val="00795FBE"/>
    <w:rsid w:val="0079606A"/>
    <w:rsid w:val="00796116"/>
    <w:rsid w:val="0079642D"/>
    <w:rsid w:val="00796948"/>
    <w:rsid w:val="00797042"/>
    <w:rsid w:val="007979E5"/>
    <w:rsid w:val="00797B38"/>
    <w:rsid w:val="00797BA2"/>
    <w:rsid w:val="007A0245"/>
    <w:rsid w:val="007A028A"/>
    <w:rsid w:val="007A081F"/>
    <w:rsid w:val="007A0D8E"/>
    <w:rsid w:val="007A0E78"/>
    <w:rsid w:val="007A0EA2"/>
    <w:rsid w:val="007A0F04"/>
    <w:rsid w:val="007A19C3"/>
    <w:rsid w:val="007A21A8"/>
    <w:rsid w:val="007A21F8"/>
    <w:rsid w:val="007A21F9"/>
    <w:rsid w:val="007A2221"/>
    <w:rsid w:val="007A2447"/>
    <w:rsid w:val="007A283D"/>
    <w:rsid w:val="007A28C7"/>
    <w:rsid w:val="007A2BA5"/>
    <w:rsid w:val="007A2BDD"/>
    <w:rsid w:val="007A31A5"/>
    <w:rsid w:val="007A339E"/>
    <w:rsid w:val="007A33BE"/>
    <w:rsid w:val="007A3942"/>
    <w:rsid w:val="007A39DA"/>
    <w:rsid w:val="007A3A42"/>
    <w:rsid w:val="007A3E9D"/>
    <w:rsid w:val="007A40A3"/>
    <w:rsid w:val="007A4312"/>
    <w:rsid w:val="007A438D"/>
    <w:rsid w:val="007A43FF"/>
    <w:rsid w:val="007A482C"/>
    <w:rsid w:val="007A4A1B"/>
    <w:rsid w:val="007A4FE0"/>
    <w:rsid w:val="007A5294"/>
    <w:rsid w:val="007A53D1"/>
    <w:rsid w:val="007A55B3"/>
    <w:rsid w:val="007A59F1"/>
    <w:rsid w:val="007A5C31"/>
    <w:rsid w:val="007A5D84"/>
    <w:rsid w:val="007A612A"/>
    <w:rsid w:val="007A6778"/>
    <w:rsid w:val="007A6A34"/>
    <w:rsid w:val="007A6D9F"/>
    <w:rsid w:val="007A728C"/>
    <w:rsid w:val="007A774F"/>
    <w:rsid w:val="007A7913"/>
    <w:rsid w:val="007A79EC"/>
    <w:rsid w:val="007A7C03"/>
    <w:rsid w:val="007A7FB3"/>
    <w:rsid w:val="007B054F"/>
    <w:rsid w:val="007B06CF"/>
    <w:rsid w:val="007B0D30"/>
    <w:rsid w:val="007B0DA0"/>
    <w:rsid w:val="007B0EE4"/>
    <w:rsid w:val="007B0F5A"/>
    <w:rsid w:val="007B11B1"/>
    <w:rsid w:val="007B12F2"/>
    <w:rsid w:val="007B154E"/>
    <w:rsid w:val="007B15EB"/>
    <w:rsid w:val="007B17A9"/>
    <w:rsid w:val="007B185A"/>
    <w:rsid w:val="007B18D4"/>
    <w:rsid w:val="007B1B0F"/>
    <w:rsid w:val="007B1C5C"/>
    <w:rsid w:val="007B1D17"/>
    <w:rsid w:val="007B1EF3"/>
    <w:rsid w:val="007B25A2"/>
    <w:rsid w:val="007B26F4"/>
    <w:rsid w:val="007B2785"/>
    <w:rsid w:val="007B287E"/>
    <w:rsid w:val="007B2EB7"/>
    <w:rsid w:val="007B30CE"/>
    <w:rsid w:val="007B314C"/>
    <w:rsid w:val="007B333D"/>
    <w:rsid w:val="007B3831"/>
    <w:rsid w:val="007B4174"/>
    <w:rsid w:val="007B42B7"/>
    <w:rsid w:val="007B4850"/>
    <w:rsid w:val="007B48B1"/>
    <w:rsid w:val="007B4A72"/>
    <w:rsid w:val="007B4E36"/>
    <w:rsid w:val="007B4F5B"/>
    <w:rsid w:val="007B532B"/>
    <w:rsid w:val="007B5422"/>
    <w:rsid w:val="007B575C"/>
    <w:rsid w:val="007B5802"/>
    <w:rsid w:val="007B596E"/>
    <w:rsid w:val="007B5D2B"/>
    <w:rsid w:val="007B5E19"/>
    <w:rsid w:val="007B5F5C"/>
    <w:rsid w:val="007B5FCC"/>
    <w:rsid w:val="007B6956"/>
    <w:rsid w:val="007B6AA8"/>
    <w:rsid w:val="007B6AC3"/>
    <w:rsid w:val="007B6B8B"/>
    <w:rsid w:val="007B7159"/>
    <w:rsid w:val="007B7287"/>
    <w:rsid w:val="007B7799"/>
    <w:rsid w:val="007B7900"/>
    <w:rsid w:val="007B7A21"/>
    <w:rsid w:val="007B7BAE"/>
    <w:rsid w:val="007B7D84"/>
    <w:rsid w:val="007C013B"/>
    <w:rsid w:val="007C07E9"/>
    <w:rsid w:val="007C0AB9"/>
    <w:rsid w:val="007C0D1F"/>
    <w:rsid w:val="007C0DAD"/>
    <w:rsid w:val="007C104D"/>
    <w:rsid w:val="007C15E7"/>
    <w:rsid w:val="007C15FB"/>
    <w:rsid w:val="007C198B"/>
    <w:rsid w:val="007C19AB"/>
    <w:rsid w:val="007C1A20"/>
    <w:rsid w:val="007C1D2B"/>
    <w:rsid w:val="007C1FCB"/>
    <w:rsid w:val="007C2231"/>
    <w:rsid w:val="007C2669"/>
    <w:rsid w:val="007C2848"/>
    <w:rsid w:val="007C28F7"/>
    <w:rsid w:val="007C299B"/>
    <w:rsid w:val="007C2DE2"/>
    <w:rsid w:val="007C2E5D"/>
    <w:rsid w:val="007C2EE1"/>
    <w:rsid w:val="007C2F9B"/>
    <w:rsid w:val="007C31BB"/>
    <w:rsid w:val="007C3289"/>
    <w:rsid w:val="007C3427"/>
    <w:rsid w:val="007C366E"/>
    <w:rsid w:val="007C37EE"/>
    <w:rsid w:val="007C389C"/>
    <w:rsid w:val="007C3B54"/>
    <w:rsid w:val="007C3F71"/>
    <w:rsid w:val="007C424F"/>
    <w:rsid w:val="007C4363"/>
    <w:rsid w:val="007C4484"/>
    <w:rsid w:val="007C4542"/>
    <w:rsid w:val="007C49C0"/>
    <w:rsid w:val="007C4A98"/>
    <w:rsid w:val="007C4AC1"/>
    <w:rsid w:val="007C4B07"/>
    <w:rsid w:val="007C4BCE"/>
    <w:rsid w:val="007C5079"/>
    <w:rsid w:val="007C5096"/>
    <w:rsid w:val="007C5156"/>
    <w:rsid w:val="007C587E"/>
    <w:rsid w:val="007C5D95"/>
    <w:rsid w:val="007C5DC6"/>
    <w:rsid w:val="007C5FB6"/>
    <w:rsid w:val="007C6046"/>
    <w:rsid w:val="007C62D1"/>
    <w:rsid w:val="007C658C"/>
    <w:rsid w:val="007C68A2"/>
    <w:rsid w:val="007C6A73"/>
    <w:rsid w:val="007C6B0D"/>
    <w:rsid w:val="007C6BEC"/>
    <w:rsid w:val="007C6E0D"/>
    <w:rsid w:val="007C70F1"/>
    <w:rsid w:val="007C73F8"/>
    <w:rsid w:val="007C749E"/>
    <w:rsid w:val="007C7667"/>
    <w:rsid w:val="007C7895"/>
    <w:rsid w:val="007D001B"/>
    <w:rsid w:val="007D0078"/>
    <w:rsid w:val="007D0264"/>
    <w:rsid w:val="007D0417"/>
    <w:rsid w:val="007D05B8"/>
    <w:rsid w:val="007D05ED"/>
    <w:rsid w:val="007D06EB"/>
    <w:rsid w:val="007D07A7"/>
    <w:rsid w:val="007D07CA"/>
    <w:rsid w:val="007D09A2"/>
    <w:rsid w:val="007D0C7C"/>
    <w:rsid w:val="007D0CA4"/>
    <w:rsid w:val="007D0DAC"/>
    <w:rsid w:val="007D1346"/>
    <w:rsid w:val="007D161D"/>
    <w:rsid w:val="007D1B7A"/>
    <w:rsid w:val="007D1D5B"/>
    <w:rsid w:val="007D20DD"/>
    <w:rsid w:val="007D265D"/>
    <w:rsid w:val="007D2723"/>
    <w:rsid w:val="007D28FC"/>
    <w:rsid w:val="007D2E37"/>
    <w:rsid w:val="007D324B"/>
    <w:rsid w:val="007D36BF"/>
    <w:rsid w:val="007D4034"/>
    <w:rsid w:val="007D404F"/>
    <w:rsid w:val="007D4154"/>
    <w:rsid w:val="007D421E"/>
    <w:rsid w:val="007D4344"/>
    <w:rsid w:val="007D464F"/>
    <w:rsid w:val="007D4666"/>
    <w:rsid w:val="007D469A"/>
    <w:rsid w:val="007D480D"/>
    <w:rsid w:val="007D4D3D"/>
    <w:rsid w:val="007D4F2D"/>
    <w:rsid w:val="007D55A3"/>
    <w:rsid w:val="007D56F6"/>
    <w:rsid w:val="007D58CA"/>
    <w:rsid w:val="007D5BF5"/>
    <w:rsid w:val="007D61C1"/>
    <w:rsid w:val="007D62C8"/>
    <w:rsid w:val="007D65DE"/>
    <w:rsid w:val="007D65FA"/>
    <w:rsid w:val="007D6670"/>
    <w:rsid w:val="007D66FB"/>
    <w:rsid w:val="007D6C26"/>
    <w:rsid w:val="007D6C3A"/>
    <w:rsid w:val="007D6F74"/>
    <w:rsid w:val="007D707C"/>
    <w:rsid w:val="007D720E"/>
    <w:rsid w:val="007D72F5"/>
    <w:rsid w:val="007D74B5"/>
    <w:rsid w:val="007D77B0"/>
    <w:rsid w:val="007E03EA"/>
    <w:rsid w:val="007E093E"/>
    <w:rsid w:val="007E0B9D"/>
    <w:rsid w:val="007E0D11"/>
    <w:rsid w:val="007E12BC"/>
    <w:rsid w:val="007E151C"/>
    <w:rsid w:val="007E15CB"/>
    <w:rsid w:val="007E167B"/>
    <w:rsid w:val="007E19E3"/>
    <w:rsid w:val="007E1ADB"/>
    <w:rsid w:val="007E1FD8"/>
    <w:rsid w:val="007E2085"/>
    <w:rsid w:val="007E2215"/>
    <w:rsid w:val="007E2BB4"/>
    <w:rsid w:val="007E2BB8"/>
    <w:rsid w:val="007E2C00"/>
    <w:rsid w:val="007E3038"/>
    <w:rsid w:val="007E3118"/>
    <w:rsid w:val="007E311C"/>
    <w:rsid w:val="007E36A6"/>
    <w:rsid w:val="007E37E0"/>
    <w:rsid w:val="007E3ADA"/>
    <w:rsid w:val="007E3B66"/>
    <w:rsid w:val="007E3B8A"/>
    <w:rsid w:val="007E4430"/>
    <w:rsid w:val="007E4648"/>
    <w:rsid w:val="007E47BB"/>
    <w:rsid w:val="007E480A"/>
    <w:rsid w:val="007E48F3"/>
    <w:rsid w:val="007E498A"/>
    <w:rsid w:val="007E50D3"/>
    <w:rsid w:val="007E5238"/>
    <w:rsid w:val="007E5281"/>
    <w:rsid w:val="007E5A01"/>
    <w:rsid w:val="007E5CB4"/>
    <w:rsid w:val="007E5D2D"/>
    <w:rsid w:val="007E5DB7"/>
    <w:rsid w:val="007E5F64"/>
    <w:rsid w:val="007E6057"/>
    <w:rsid w:val="007E66D3"/>
    <w:rsid w:val="007E68A6"/>
    <w:rsid w:val="007E68DF"/>
    <w:rsid w:val="007E6993"/>
    <w:rsid w:val="007E6A58"/>
    <w:rsid w:val="007E6B4E"/>
    <w:rsid w:val="007E6DC5"/>
    <w:rsid w:val="007E7346"/>
    <w:rsid w:val="007E74F5"/>
    <w:rsid w:val="007E78CC"/>
    <w:rsid w:val="007E7E6E"/>
    <w:rsid w:val="007E7F35"/>
    <w:rsid w:val="007F005F"/>
    <w:rsid w:val="007F0104"/>
    <w:rsid w:val="007F01D5"/>
    <w:rsid w:val="007F01F7"/>
    <w:rsid w:val="007F02C5"/>
    <w:rsid w:val="007F045E"/>
    <w:rsid w:val="007F04FE"/>
    <w:rsid w:val="007F0607"/>
    <w:rsid w:val="007F07B0"/>
    <w:rsid w:val="007F092C"/>
    <w:rsid w:val="007F09AF"/>
    <w:rsid w:val="007F1050"/>
    <w:rsid w:val="007F1575"/>
    <w:rsid w:val="007F1A32"/>
    <w:rsid w:val="007F1A8F"/>
    <w:rsid w:val="007F1EBA"/>
    <w:rsid w:val="007F213F"/>
    <w:rsid w:val="007F2621"/>
    <w:rsid w:val="007F2B27"/>
    <w:rsid w:val="007F2CE4"/>
    <w:rsid w:val="007F2ECB"/>
    <w:rsid w:val="007F309C"/>
    <w:rsid w:val="007F337D"/>
    <w:rsid w:val="007F34F3"/>
    <w:rsid w:val="007F3598"/>
    <w:rsid w:val="007F36BB"/>
    <w:rsid w:val="007F3839"/>
    <w:rsid w:val="007F3BC7"/>
    <w:rsid w:val="007F3C0F"/>
    <w:rsid w:val="007F4051"/>
    <w:rsid w:val="007F4C3F"/>
    <w:rsid w:val="007F50B1"/>
    <w:rsid w:val="007F537D"/>
    <w:rsid w:val="007F54D0"/>
    <w:rsid w:val="007F54D1"/>
    <w:rsid w:val="007F54E9"/>
    <w:rsid w:val="007F55CF"/>
    <w:rsid w:val="007F59B9"/>
    <w:rsid w:val="007F5E30"/>
    <w:rsid w:val="007F64F7"/>
    <w:rsid w:val="007F65EC"/>
    <w:rsid w:val="007F6935"/>
    <w:rsid w:val="007F6BCA"/>
    <w:rsid w:val="007F6CDE"/>
    <w:rsid w:val="007F7244"/>
    <w:rsid w:val="007F72F7"/>
    <w:rsid w:val="007F777A"/>
    <w:rsid w:val="007F77A3"/>
    <w:rsid w:val="007F7BA5"/>
    <w:rsid w:val="007F7EF2"/>
    <w:rsid w:val="007F7F41"/>
    <w:rsid w:val="00800088"/>
    <w:rsid w:val="00800151"/>
    <w:rsid w:val="008003A2"/>
    <w:rsid w:val="0080055D"/>
    <w:rsid w:val="008007E4"/>
    <w:rsid w:val="0080086A"/>
    <w:rsid w:val="00800922"/>
    <w:rsid w:val="00800A7A"/>
    <w:rsid w:val="00800C8D"/>
    <w:rsid w:val="00800EF8"/>
    <w:rsid w:val="00800F98"/>
    <w:rsid w:val="00801075"/>
    <w:rsid w:val="008013EA"/>
    <w:rsid w:val="00801A72"/>
    <w:rsid w:val="00801BA2"/>
    <w:rsid w:val="00801C2A"/>
    <w:rsid w:val="00801FE4"/>
    <w:rsid w:val="008020FD"/>
    <w:rsid w:val="00802366"/>
    <w:rsid w:val="00802492"/>
    <w:rsid w:val="00802A0D"/>
    <w:rsid w:val="00802F68"/>
    <w:rsid w:val="00803343"/>
    <w:rsid w:val="00803702"/>
    <w:rsid w:val="00803862"/>
    <w:rsid w:val="00803AEC"/>
    <w:rsid w:val="00803F37"/>
    <w:rsid w:val="008041AD"/>
    <w:rsid w:val="008042B1"/>
    <w:rsid w:val="008045AC"/>
    <w:rsid w:val="00804C5F"/>
    <w:rsid w:val="00804C64"/>
    <w:rsid w:val="00805746"/>
    <w:rsid w:val="0080594F"/>
    <w:rsid w:val="00805B99"/>
    <w:rsid w:val="00805DB0"/>
    <w:rsid w:val="00805FF4"/>
    <w:rsid w:val="00806B45"/>
    <w:rsid w:val="00806C67"/>
    <w:rsid w:val="00806FCC"/>
    <w:rsid w:val="0080716C"/>
    <w:rsid w:val="0080752B"/>
    <w:rsid w:val="0080756B"/>
    <w:rsid w:val="00807978"/>
    <w:rsid w:val="00810658"/>
    <w:rsid w:val="008108F4"/>
    <w:rsid w:val="00810B6E"/>
    <w:rsid w:val="00810E83"/>
    <w:rsid w:val="0081175C"/>
    <w:rsid w:val="008117C7"/>
    <w:rsid w:val="00812070"/>
    <w:rsid w:val="00812102"/>
    <w:rsid w:val="0081218F"/>
    <w:rsid w:val="0081255D"/>
    <w:rsid w:val="008127CC"/>
    <w:rsid w:val="00812919"/>
    <w:rsid w:val="00812B29"/>
    <w:rsid w:val="00812BA4"/>
    <w:rsid w:val="00812DD4"/>
    <w:rsid w:val="0081327D"/>
    <w:rsid w:val="00813404"/>
    <w:rsid w:val="00813457"/>
    <w:rsid w:val="0081367B"/>
    <w:rsid w:val="00813BFD"/>
    <w:rsid w:val="00814308"/>
    <w:rsid w:val="0081431A"/>
    <w:rsid w:val="008144DE"/>
    <w:rsid w:val="00814C23"/>
    <w:rsid w:val="00814E32"/>
    <w:rsid w:val="00814F0F"/>
    <w:rsid w:val="0081519A"/>
    <w:rsid w:val="0081567F"/>
    <w:rsid w:val="008156BF"/>
    <w:rsid w:val="0081587B"/>
    <w:rsid w:val="008163FA"/>
    <w:rsid w:val="008164C3"/>
    <w:rsid w:val="008165DE"/>
    <w:rsid w:val="008166DB"/>
    <w:rsid w:val="00817282"/>
    <w:rsid w:val="00817569"/>
    <w:rsid w:val="008175BC"/>
    <w:rsid w:val="00817D53"/>
    <w:rsid w:val="00817EC7"/>
    <w:rsid w:val="00817F89"/>
    <w:rsid w:val="008201E2"/>
    <w:rsid w:val="008204F2"/>
    <w:rsid w:val="00820861"/>
    <w:rsid w:val="00820892"/>
    <w:rsid w:val="00820A7A"/>
    <w:rsid w:val="00820B66"/>
    <w:rsid w:val="00821108"/>
    <w:rsid w:val="008212E4"/>
    <w:rsid w:val="008213A4"/>
    <w:rsid w:val="008214BA"/>
    <w:rsid w:val="008217A9"/>
    <w:rsid w:val="00821D0E"/>
    <w:rsid w:val="00822207"/>
    <w:rsid w:val="00822706"/>
    <w:rsid w:val="008229B2"/>
    <w:rsid w:val="00822A7B"/>
    <w:rsid w:val="00822A90"/>
    <w:rsid w:val="00822CE3"/>
    <w:rsid w:val="00822D03"/>
    <w:rsid w:val="00822D58"/>
    <w:rsid w:val="00823115"/>
    <w:rsid w:val="008238F1"/>
    <w:rsid w:val="0082399D"/>
    <w:rsid w:val="008241B3"/>
    <w:rsid w:val="00824227"/>
    <w:rsid w:val="008244CF"/>
    <w:rsid w:val="008249A9"/>
    <w:rsid w:val="00824F50"/>
    <w:rsid w:val="00825276"/>
    <w:rsid w:val="008254A8"/>
    <w:rsid w:val="008255B6"/>
    <w:rsid w:val="00825AA4"/>
    <w:rsid w:val="00825C25"/>
    <w:rsid w:val="00825DAB"/>
    <w:rsid w:val="00826366"/>
    <w:rsid w:val="0082640A"/>
    <w:rsid w:val="00826556"/>
    <w:rsid w:val="0082663D"/>
    <w:rsid w:val="0082664D"/>
    <w:rsid w:val="008268ED"/>
    <w:rsid w:val="00826A21"/>
    <w:rsid w:val="008272E2"/>
    <w:rsid w:val="00827BA7"/>
    <w:rsid w:val="00827BDE"/>
    <w:rsid w:val="00827D96"/>
    <w:rsid w:val="00827E57"/>
    <w:rsid w:val="0083001E"/>
    <w:rsid w:val="00830145"/>
    <w:rsid w:val="008301A5"/>
    <w:rsid w:val="00830438"/>
    <w:rsid w:val="008306E8"/>
    <w:rsid w:val="008308D6"/>
    <w:rsid w:val="00831171"/>
    <w:rsid w:val="00831247"/>
    <w:rsid w:val="0083184A"/>
    <w:rsid w:val="00831EC0"/>
    <w:rsid w:val="008325FE"/>
    <w:rsid w:val="00832A2B"/>
    <w:rsid w:val="00832C42"/>
    <w:rsid w:val="00833292"/>
    <w:rsid w:val="00833771"/>
    <w:rsid w:val="00833B04"/>
    <w:rsid w:val="00833CC7"/>
    <w:rsid w:val="00833E7A"/>
    <w:rsid w:val="0083421F"/>
    <w:rsid w:val="008346C3"/>
    <w:rsid w:val="00834CF4"/>
    <w:rsid w:val="008350C2"/>
    <w:rsid w:val="008355BE"/>
    <w:rsid w:val="00835A10"/>
    <w:rsid w:val="00835BD8"/>
    <w:rsid w:val="00835CFE"/>
    <w:rsid w:val="008361A0"/>
    <w:rsid w:val="008363AC"/>
    <w:rsid w:val="0083658A"/>
    <w:rsid w:val="00836C1D"/>
    <w:rsid w:val="00836D4C"/>
    <w:rsid w:val="008371D9"/>
    <w:rsid w:val="008372F2"/>
    <w:rsid w:val="008374DB"/>
    <w:rsid w:val="008378A7"/>
    <w:rsid w:val="008379AE"/>
    <w:rsid w:val="00837B90"/>
    <w:rsid w:val="00837CAD"/>
    <w:rsid w:val="00837CBA"/>
    <w:rsid w:val="00837F22"/>
    <w:rsid w:val="00840135"/>
    <w:rsid w:val="00840143"/>
    <w:rsid w:val="0084033D"/>
    <w:rsid w:val="0084054C"/>
    <w:rsid w:val="0084077C"/>
    <w:rsid w:val="008408EE"/>
    <w:rsid w:val="00840D18"/>
    <w:rsid w:val="00840FA2"/>
    <w:rsid w:val="00840FB0"/>
    <w:rsid w:val="008410FE"/>
    <w:rsid w:val="00841107"/>
    <w:rsid w:val="0084162D"/>
    <w:rsid w:val="00841AE3"/>
    <w:rsid w:val="00841D71"/>
    <w:rsid w:val="00841E54"/>
    <w:rsid w:val="00841EEF"/>
    <w:rsid w:val="00842057"/>
    <w:rsid w:val="0084207A"/>
    <w:rsid w:val="008421C6"/>
    <w:rsid w:val="008423B3"/>
    <w:rsid w:val="00842694"/>
    <w:rsid w:val="0084272B"/>
    <w:rsid w:val="00842916"/>
    <w:rsid w:val="00842C27"/>
    <w:rsid w:val="00842EFB"/>
    <w:rsid w:val="00842FAC"/>
    <w:rsid w:val="008436BD"/>
    <w:rsid w:val="0084396A"/>
    <w:rsid w:val="00843BFE"/>
    <w:rsid w:val="00844B0D"/>
    <w:rsid w:val="00844B93"/>
    <w:rsid w:val="00844C75"/>
    <w:rsid w:val="00844D4E"/>
    <w:rsid w:val="0084507A"/>
    <w:rsid w:val="00845142"/>
    <w:rsid w:val="008456AB"/>
    <w:rsid w:val="008458D6"/>
    <w:rsid w:val="008458F2"/>
    <w:rsid w:val="00845C32"/>
    <w:rsid w:val="00846043"/>
    <w:rsid w:val="00846540"/>
    <w:rsid w:val="008468CC"/>
    <w:rsid w:val="00846ACD"/>
    <w:rsid w:val="008470CF"/>
    <w:rsid w:val="0084733F"/>
    <w:rsid w:val="008475AF"/>
    <w:rsid w:val="008477E5"/>
    <w:rsid w:val="008479D0"/>
    <w:rsid w:val="008500F4"/>
    <w:rsid w:val="00850309"/>
    <w:rsid w:val="008504DC"/>
    <w:rsid w:val="00850C84"/>
    <w:rsid w:val="00850CFE"/>
    <w:rsid w:val="00850E8E"/>
    <w:rsid w:val="00850EF8"/>
    <w:rsid w:val="00850F19"/>
    <w:rsid w:val="00850F84"/>
    <w:rsid w:val="008510CA"/>
    <w:rsid w:val="008511E1"/>
    <w:rsid w:val="0085122C"/>
    <w:rsid w:val="00851284"/>
    <w:rsid w:val="00851335"/>
    <w:rsid w:val="00851408"/>
    <w:rsid w:val="008515D2"/>
    <w:rsid w:val="00851904"/>
    <w:rsid w:val="008519BF"/>
    <w:rsid w:val="00851A6E"/>
    <w:rsid w:val="00851EB6"/>
    <w:rsid w:val="008520DE"/>
    <w:rsid w:val="0085224D"/>
    <w:rsid w:val="00852500"/>
    <w:rsid w:val="008527A4"/>
    <w:rsid w:val="00852892"/>
    <w:rsid w:val="00852A7D"/>
    <w:rsid w:val="00852AE0"/>
    <w:rsid w:val="00852B88"/>
    <w:rsid w:val="00852BE4"/>
    <w:rsid w:val="00852D8A"/>
    <w:rsid w:val="00853067"/>
    <w:rsid w:val="008530AB"/>
    <w:rsid w:val="008537CB"/>
    <w:rsid w:val="008537CE"/>
    <w:rsid w:val="00853941"/>
    <w:rsid w:val="00853A92"/>
    <w:rsid w:val="00853DA9"/>
    <w:rsid w:val="008541F9"/>
    <w:rsid w:val="00854266"/>
    <w:rsid w:val="00854F0B"/>
    <w:rsid w:val="008551D6"/>
    <w:rsid w:val="00855484"/>
    <w:rsid w:val="00855A6C"/>
    <w:rsid w:val="00855AEF"/>
    <w:rsid w:val="00855D97"/>
    <w:rsid w:val="00856427"/>
    <w:rsid w:val="00856591"/>
    <w:rsid w:val="00856BC6"/>
    <w:rsid w:val="00856D3E"/>
    <w:rsid w:val="008573D9"/>
    <w:rsid w:val="008574E8"/>
    <w:rsid w:val="008575FE"/>
    <w:rsid w:val="00857E2D"/>
    <w:rsid w:val="00860259"/>
    <w:rsid w:val="008603F0"/>
    <w:rsid w:val="00860623"/>
    <w:rsid w:val="008606F9"/>
    <w:rsid w:val="008608E7"/>
    <w:rsid w:val="00860F9C"/>
    <w:rsid w:val="00861293"/>
    <w:rsid w:val="00861A79"/>
    <w:rsid w:val="00861AD3"/>
    <w:rsid w:val="00861C12"/>
    <w:rsid w:val="00861C82"/>
    <w:rsid w:val="00861E46"/>
    <w:rsid w:val="008621CC"/>
    <w:rsid w:val="008622EB"/>
    <w:rsid w:val="008623CE"/>
    <w:rsid w:val="0086265E"/>
    <w:rsid w:val="00862E5B"/>
    <w:rsid w:val="00862EC3"/>
    <w:rsid w:val="008630E1"/>
    <w:rsid w:val="008633A5"/>
    <w:rsid w:val="00863748"/>
    <w:rsid w:val="00863EA9"/>
    <w:rsid w:val="00864097"/>
    <w:rsid w:val="008641D0"/>
    <w:rsid w:val="008647A0"/>
    <w:rsid w:val="008648ED"/>
    <w:rsid w:val="0086491A"/>
    <w:rsid w:val="00864CA7"/>
    <w:rsid w:val="00864CF5"/>
    <w:rsid w:val="00864D07"/>
    <w:rsid w:val="00864E89"/>
    <w:rsid w:val="00865183"/>
    <w:rsid w:val="008651FD"/>
    <w:rsid w:val="00865391"/>
    <w:rsid w:val="00865546"/>
    <w:rsid w:val="0086558E"/>
    <w:rsid w:val="008656CB"/>
    <w:rsid w:val="00866077"/>
    <w:rsid w:val="008661E4"/>
    <w:rsid w:val="00866330"/>
    <w:rsid w:val="0086664B"/>
    <w:rsid w:val="008667C8"/>
    <w:rsid w:val="008668DC"/>
    <w:rsid w:val="00866BA5"/>
    <w:rsid w:val="00866C24"/>
    <w:rsid w:val="00866F8A"/>
    <w:rsid w:val="00867164"/>
    <w:rsid w:val="00867338"/>
    <w:rsid w:val="00867436"/>
    <w:rsid w:val="00867578"/>
    <w:rsid w:val="0086760D"/>
    <w:rsid w:val="008676E9"/>
    <w:rsid w:val="00867739"/>
    <w:rsid w:val="008677EC"/>
    <w:rsid w:val="00867B17"/>
    <w:rsid w:val="00870288"/>
    <w:rsid w:val="00870543"/>
    <w:rsid w:val="008706EB"/>
    <w:rsid w:val="00870940"/>
    <w:rsid w:val="00870B2A"/>
    <w:rsid w:val="00870DC1"/>
    <w:rsid w:val="008716C2"/>
    <w:rsid w:val="00871791"/>
    <w:rsid w:val="00871865"/>
    <w:rsid w:val="0087190F"/>
    <w:rsid w:val="008719B1"/>
    <w:rsid w:val="00871C24"/>
    <w:rsid w:val="00871D09"/>
    <w:rsid w:val="00871F0C"/>
    <w:rsid w:val="00871FFA"/>
    <w:rsid w:val="008724B4"/>
    <w:rsid w:val="00872BE9"/>
    <w:rsid w:val="00872C9A"/>
    <w:rsid w:val="00872D1B"/>
    <w:rsid w:val="00872D2A"/>
    <w:rsid w:val="00873618"/>
    <w:rsid w:val="00873F51"/>
    <w:rsid w:val="0087404E"/>
    <w:rsid w:val="00874109"/>
    <w:rsid w:val="0087423F"/>
    <w:rsid w:val="008742C1"/>
    <w:rsid w:val="00874520"/>
    <w:rsid w:val="0087469B"/>
    <w:rsid w:val="008747E0"/>
    <w:rsid w:val="00874B1F"/>
    <w:rsid w:val="00874D82"/>
    <w:rsid w:val="00874E8B"/>
    <w:rsid w:val="00874F2F"/>
    <w:rsid w:val="00875084"/>
    <w:rsid w:val="00875398"/>
    <w:rsid w:val="0087543C"/>
    <w:rsid w:val="0087545B"/>
    <w:rsid w:val="00875602"/>
    <w:rsid w:val="00875852"/>
    <w:rsid w:val="00875A66"/>
    <w:rsid w:val="00875A9B"/>
    <w:rsid w:val="00875CEB"/>
    <w:rsid w:val="008761C9"/>
    <w:rsid w:val="00876769"/>
    <w:rsid w:val="00876F9D"/>
    <w:rsid w:val="0087738F"/>
    <w:rsid w:val="00877570"/>
    <w:rsid w:val="00877CB0"/>
    <w:rsid w:val="00877F0C"/>
    <w:rsid w:val="00880313"/>
    <w:rsid w:val="00880747"/>
    <w:rsid w:val="008808A2"/>
    <w:rsid w:val="008809A4"/>
    <w:rsid w:val="00880A49"/>
    <w:rsid w:val="00880C47"/>
    <w:rsid w:val="008810F5"/>
    <w:rsid w:val="00881188"/>
    <w:rsid w:val="008812DB"/>
    <w:rsid w:val="0088139E"/>
    <w:rsid w:val="00881418"/>
    <w:rsid w:val="008818FB"/>
    <w:rsid w:val="00881E06"/>
    <w:rsid w:val="0088242E"/>
    <w:rsid w:val="0088278B"/>
    <w:rsid w:val="0088279B"/>
    <w:rsid w:val="00882AE8"/>
    <w:rsid w:val="00882EC2"/>
    <w:rsid w:val="008830CB"/>
    <w:rsid w:val="008833D4"/>
    <w:rsid w:val="0088342B"/>
    <w:rsid w:val="00883473"/>
    <w:rsid w:val="00883588"/>
    <w:rsid w:val="00883787"/>
    <w:rsid w:val="008837F2"/>
    <w:rsid w:val="008837FC"/>
    <w:rsid w:val="00884294"/>
    <w:rsid w:val="008842A7"/>
    <w:rsid w:val="008842E3"/>
    <w:rsid w:val="008842E7"/>
    <w:rsid w:val="008844AA"/>
    <w:rsid w:val="008845A1"/>
    <w:rsid w:val="0088481D"/>
    <w:rsid w:val="00884A70"/>
    <w:rsid w:val="00884C22"/>
    <w:rsid w:val="00884DFA"/>
    <w:rsid w:val="008851DF"/>
    <w:rsid w:val="0088534A"/>
    <w:rsid w:val="008853F9"/>
    <w:rsid w:val="00885795"/>
    <w:rsid w:val="008859BD"/>
    <w:rsid w:val="00885D30"/>
    <w:rsid w:val="00886035"/>
    <w:rsid w:val="00886453"/>
    <w:rsid w:val="00886743"/>
    <w:rsid w:val="008867A8"/>
    <w:rsid w:val="00886AE3"/>
    <w:rsid w:val="00886F3B"/>
    <w:rsid w:val="00887050"/>
    <w:rsid w:val="00887212"/>
    <w:rsid w:val="00887494"/>
    <w:rsid w:val="00887504"/>
    <w:rsid w:val="008879B9"/>
    <w:rsid w:val="00887CE2"/>
    <w:rsid w:val="00887EAA"/>
    <w:rsid w:val="00887EC5"/>
    <w:rsid w:val="0089019F"/>
    <w:rsid w:val="0089040D"/>
    <w:rsid w:val="00890477"/>
    <w:rsid w:val="008905D8"/>
    <w:rsid w:val="008907F8"/>
    <w:rsid w:val="00891279"/>
    <w:rsid w:val="00891BE2"/>
    <w:rsid w:val="0089285F"/>
    <w:rsid w:val="008928A8"/>
    <w:rsid w:val="00892B18"/>
    <w:rsid w:val="00892CCA"/>
    <w:rsid w:val="00892D15"/>
    <w:rsid w:val="00892DBA"/>
    <w:rsid w:val="00892DD5"/>
    <w:rsid w:val="0089308C"/>
    <w:rsid w:val="00893122"/>
    <w:rsid w:val="00893A14"/>
    <w:rsid w:val="00893A82"/>
    <w:rsid w:val="00893D2B"/>
    <w:rsid w:val="00893D2D"/>
    <w:rsid w:val="008940E6"/>
    <w:rsid w:val="0089422C"/>
    <w:rsid w:val="00894432"/>
    <w:rsid w:val="0089475E"/>
    <w:rsid w:val="00894891"/>
    <w:rsid w:val="00894A7A"/>
    <w:rsid w:val="008956DA"/>
    <w:rsid w:val="0089584C"/>
    <w:rsid w:val="00895876"/>
    <w:rsid w:val="00895DAB"/>
    <w:rsid w:val="00895EC8"/>
    <w:rsid w:val="00896220"/>
    <w:rsid w:val="008963DE"/>
    <w:rsid w:val="0089657F"/>
    <w:rsid w:val="00896749"/>
    <w:rsid w:val="0089681E"/>
    <w:rsid w:val="00896851"/>
    <w:rsid w:val="00896A3E"/>
    <w:rsid w:val="00896C5B"/>
    <w:rsid w:val="00896C5E"/>
    <w:rsid w:val="0089724E"/>
    <w:rsid w:val="0089737E"/>
    <w:rsid w:val="008975B8"/>
    <w:rsid w:val="00897691"/>
    <w:rsid w:val="0089771C"/>
    <w:rsid w:val="00897B5C"/>
    <w:rsid w:val="00897B70"/>
    <w:rsid w:val="00897BCD"/>
    <w:rsid w:val="008A007F"/>
    <w:rsid w:val="008A032E"/>
    <w:rsid w:val="008A0A4B"/>
    <w:rsid w:val="008A0BD1"/>
    <w:rsid w:val="008A0CF6"/>
    <w:rsid w:val="008A0D04"/>
    <w:rsid w:val="008A1005"/>
    <w:rsid w:val="008A12B5"/>
    <w:rsid w:val="008A1332"/>
    <w:rsid w:val="008A1566"/>
    <w:rsid w:val="008A2AA7"/>
    <w:rsid w:val="008A2BC1"/>
    <w:rsid w:val="008A2D16"/>
    <w:rsid w:val="008A2D34"/>
    <w:rsid w:val="008A2E5E"/>
    <w:rsid w:val="008A2F0B"/>
    <w:rsid w:val="008A30BE"/>
    <w:rsid w:val="008A314D"/>
    <w:rsid w:val="008A331F"/>
    <w:rsid w:val="008A3388"/>
    <w:rsid w:val="008A3AF6"/>
    <w:rsid w:val="008A3DB7"/>
    <w:rsid w:val="008A43A1"/>
    <w:rsid w:val="008A4679"/>
    <w:rsid w:val="008A474D"/>
    <w:rsid w:val="008A48F0"/>
    <w:rsid w:val="008A4CEE"/>
    <w:rsid w:val="008A546C"/>
    <w:rsid w:val="008A593C"/>
    <w:rsid w:val="008A59F7"/>
    <w:rsid w:val="008A5A2B"/>
    <w:rsid w:val="008A5CD9"/>
    <w:rsid w:val="008A5F44"/>
    <w:rsid w:val="008A62A5"/>
    <w:rsid w:val="008A658B"/>
    <w:rsid w:val="008A6682"/>
    <w:rsid w:val="008A6871"/>
    <w:rsid w:val="008A6955"/>
    <w:rsid w:val="008A6EEC"/>
    <w:rsid w:val="008A705F"/>
    <w:rsid w:val="008A72A2"/>
    <w:rsid w:val="008A72A5"/>
    <w:rsid w:val="008A75D2"/>
    <w:rsid w:val="008A7D95"/>
    <w:rsid w:val="008A7D9D"/>
    <w:rsid w:val="008A7F88"/>
    <w:rsid w:val="008B0040"/>
    <w:rsid w:val="008B00E4"/>
    <w:rsid w:val="008B026F"/>
    <w:rsid w:val="008B0557"/>
    <w:rsid w:val="008B0710"/>
    <w:rsid w:val="008B0BEC"/>
    <w:rsid w:val="008B0DB9"/>
    <w:rsid w:val="008B0FDA"/>
    <w:rsid w:val="008B12AE"/>
    <w:rsid w:val="008B147E"/>
    <w:rsid w:val="008B171A"/>
    <w:rsid w:val="008B1788"/>
    <w:rsid w:val="008B191D"/>
    <w:rsid w:val="008B198A"/>
    <w:rsid w:val="008B208A"/>
    <w:rsid w:val="008B23EB"/>
    <w:rsid w:val="008B24B0"/>
    <w:rsid w:val="008B262E"/>
    <w:rsid w:val="008B2BBC"/>
    <w:rsid w:val="008B2D21"/>
    <w:rsid w:val="008B30C4"/>
    <w:rsid w:val="008B3656"/>
    <w:rsid w:val="008B38E6"/>
    <w:rsid w:val="008B395D"/>
    <w:rsid w:val="008B3AD4"/>
    <w:rsid w:val="008B3F4A"/>
    <w:rsid w:val="008B443B"/>
    <w:rsid w:val="008B45E6"/>
    <w:rsid w:val="008B4626"/>
    <w:rsid w:val="008B48B8"/>
    <w:rsid w:val="008B4CD0"/>
    <w:rsid w:val="008B4D1D"/>
    <w:rsid w:val="008B4D77"/>
    <w:rsid w:val="008B5077"/>
    <w:rsid w:val="008B50B2"/>
    <w:rsid w:val="008B530C"/>
    <w:rsid w:val="008B541E"/>
    <w:rsid w:val="008B54E1"/>
    <w:rsid w:val="008B55E4"/>
    <w:rsid w:val="008B563B"/>
    <w:rsid w:val="008B582D"/>
    <w:rsid w:val="008B59B6"/>
    <w:rsid w:val="008B5D09"/>
    <w:rsid w:val="008B5EA7"/>
    <w:rsid w:val="008B6543"/>
    <w:rsid w:val="008B6616"/>
    <w:rsid w:val="008B68E6"/>
    <w:rsid w:val="008B691A"/>
    <w:rsid w:val="008B6AA2"/>
    <w:rsid w:val="008B6C79"/>
    <w:rsid w:val="008B70FB"/>
    <w:rsid w:val="008B7130"/>
    <w:rsid w:val="008B71FA"/>
    <w:rsid w:val="008B738E"/>
    <w:rsid w:val="008B77A1"/>
    <w:rsid w:val="008B79DA"/>
    <w:rsid w:val="008B7A43"/>
    <w:rsid w:val="008B7C49"/>
    <w:rsid w:val="008B7E3D"/>
    <w:rsid w:val="008B7F3F"/>
    <w:rsid w:val="008C05B8"/>
    <w:rsid w:val="008C092C"/>
    <w:rsid w:val="008C0988"/>
    <w:rsid w:val="008C0A1C"/>
    <w:rsid w:val="008C0C1B"/>
    <w:rsid w:val="008C0F53"/>
    <w:rsid w:val="008C1611"/>
    <w:rsid w:val="008C1C26"/>
    <w:rsid w:val="008C1EDB"/>
    <w:rsid w:val="008C2091"/>
    <w:rsid w:val="008C2331"/>
    <w:rsid w:val="008C2455"/>
    <w:rsid w:val="008C278D"/>
    <w:rsid w:val="008C27AA"/>
    <w:rsid w:val="008C2A4E"/>
    <w:rsid w:val="008C2D15"/>
    <w:rsid w:val="008C2F63"/>
    <w:rsid w:val="008C3104"/>
    <w:rsid w:val="008C31B7"/>
    <w:rsid w:val="008C344F"/>
    <w:rsid w:val="008C3681"/>
    <w:rsid w:val="008C3885"/>
    <w:rsid w:val="008C38F3"/>
    <w:rsid w:val="008C3A74"/>
    <w:rsid w:val="008C3E6B"/>
    <w:rsid w:val="008C4086"/>
    <w:rsid w:val="008C40D3"/>
    <w:rsid w:val="008C41D5"/>
    <w:rsid w:val="008C4273"/>
    <w:rsid w:val="008C4485"/>
    <w:rsid w:val="008C470F"/>
    <w:rsid w:val="008C4A68"/>
    <w:rsid w:val="008C4F5A"/>
    <w:rsid w:val="008C5285"/>
    <w:rsid w:val="008C56E0"/>
    <w:rsid w:val="008C581F"/>
    <w:rsid w:val="008C5A63"/>
    <w:rsid w:val="008C5C90"/>
    <w:rsid w:val="008C5CFF"/>
    <w:rsid w:val="008C5EE4"/>
    <w:rsid w:val="008C60BF"/>
    <w:rsid w:val="008C61DF"/>
    <w:rsid w:val="008C63CA"/>
    <w:rsid w:val="008C67BE"/>
    <w:rsid w:val="008C6AA5"/>
    <w:rsid w:val="008C6E3B"/>
    <w:rsid w:val="008C7237"/>
    <w:rsid w:val="008C7364"/>
    <w:rsid w:val="008C73FF"/>
    <w:rsid w:val="008C79A8"/>
    <w:rsid w:val="008C7A57"/>
    <w:rsid w:val="008C7CEA"/>
    <w:rsid w:val="008C7D26"/>
    <w:rsid w:val="008C7D62"/>
    <w:rsid w:val="008C7E61"/>
    <w:rsid w:val="008C7E6E"/>
    <w:rsid w:val="008C7FE6"/>
    <w:rsid w:val="008D02CF"/>
    <w:rsid w:val="008D0B50"/>
    <w:rsid w:val="008D0D48"/>
    <w:rsid w:val="008D0FFA"/>
    <w:rsid w:val="008D1C8A"/>
    <w:rsid w:val="008D1DEC"/>
    <w:rsid w:val="008D28B2"/>
    <w:rsid w:val="008D2B66"/>
    <w:rsid w:val="008D2E91"/>
    <w:rsid w:val="008D2F6B"/>
    <w:rsid w:val="008D310B"/>
    <w:rsid w:val="008D3496"/>
    <w:rsid w:val="008D3659"/>
    <w:rsid w:val="008D3FF9"/>
    <w:rsid w:val="008D44E9"/>
    <w:rsid w:val="008D46EA"/>
    <w:rsid w:val="008D516D"/>
    <w:rsid w:val="008D51CC"/>
    <w:rsid w:val="008D528B"/>
    <w:rsid w:val="008D569D"/>
    <w:rsid w:val="008D56DC"/>
    <w:rsid w:val="008D5700"/>
    <w:rsid w:val="008D5706"/>
    <w:rsid w:val="008D5771"/>
    <w:rsid w:val="008D5807"/>
    <w:rsid w:val="008D5C58"/>
    <w:rsid w:val="008D5C8A"/>
    <w:rsid w:val="008D5D63"/>
    <w:rsid w:val="008D5F79"/>
    <w:rsid w:val="008D6386"/>
    <w:rsid w:val="008D64CE"/>
    <w:rsid w:val="008D6697"/>
    <w:rsid w:val="008D66B3"/>
    <w:rsid w:val="008D6AAF"/>
    <w:rsid w:val="008D6CF3"/>
    <w:rsid w:val="008D6E08"/>
    <w:rsid w:val="008D7101"/>
    <w:rsid w:val="008D7187"/>
    <w:rsid w:val="008D7479"/>
    <w:rsid w:val="008D7825"/>
    <w:rsid w:val="008D7E7B"/>
    <w:rsid w:val="008E0035"/>
    <w:rsid w:val="008E06D2"/>
    <w:rsid w:val="008E0B25"/>
    <w:rsid w:val="008E0E9D"/>
    <w:rsid w:val="008E1526"/>
    <w:rsid w:val="008E18F8"/>
    <w:rsid w:val="008E1F22"/>
    <w:rsid w:val="008E230E"/>
    <w:rsid w:val="008E2441"/>
    <w:rsid w:val="008E24C1"/>
    <w:rsid w:val="008E27DC"/>
    <w:rsid w:val="008E2E58"/>
    <w:rsid w:val="008E2F03"/>
    <w:rsid w:val="008E3208"/>
    <w:rsid w:val="008E3494"/>
    <w:rsid w:val="008E3C1E"/>
    <w:rsid w:val="008E3EBA"/>
    <w:rsid w:val="008E40B3"/>
    <w:rsid w:val="008E43EA"/>
    <w:rsid w:val="008E45BB"/>
    <w:rsid w:val="008E46CE"/>
    <w:rsid w:val="008E46EB"/>
    <w:rsid w:val="008E495F"/>
    <w:rsid w:val="008E49BC"/>
    <w:rsid w:val="008E4C2C"/>
    <w:rsid w:val="008E4CEC"/>
    <w:rsid w:val="008E4EBA"/>
    <w:rsid w:val="008E4FE1"/>
    <w:rsid w:val="008E5AA0"/>
    <w:rsid w:val="008E5E56"/>
    <w:rsid w:val="008E610E"/>
    <w:rsid w:val="008E613F"/>
    <w:rsid w:val="008E6226"/>
    <w:rsid w:val="008E6308"/>
    <w:rsid w:val="008E6687"/>
    <w:rsid w:val="008E7187"/>
    <w:rsid w:val="008E7237"/>
    <w:rsid w:val="008E7502"/>
    <w:rsid w:val="008E76A0"/>
    <w:rsid w:val="008E7858"/>
    <w:rsid w:val="008E7C70"/>
    <w:rsid w:val="008F0534"/>
    <w:rsid w:val="008F054B"/>
    <w:rsid w:val="008F06AA"/>
    <w:rsid w:val="008F07F6"/>
    <w:rsid w:val="008F09A1"/>
    <w:rsid w:val="008F121C"/>
    <w:rsid w:val="008F122F"/>
    <w:rsid w:val="008F1379"/>
    <w:rsid w:val="008F210B"/>
    <w:rsid w:val="008F2AB1"/>
    <w:rsid w:val="008F2CDC"/>
    <w:rsid w:val="008F3738"/>
    <w:rsid w:val="008F38D0"/>
    <w:rsid w:val="008F3900"/>
    <w:rsid w:val="008F3F07"/>
    <w:rsid w:val="008F49B9"/>
    <w:rsid w:val="008F4B96"/>
    <w:rsid w:val="008F4D77"/>
    <w:rsid w:val="008F4ED7"/>
    <w:rsid w:val="008F4F0B"/>
    <w:rsid w:val="008F4F65"/>
    <w:rsid w:val="008F5013"/>
    <w:rsid w:val="008F597A"/>
    <w:rsid w:val="008F5F32"/>
    <w:rsid w:val="008F6470"/>
    <w:rsid w:val="008F6488"/>
    <w:rsid w:val="008F66CA"/>
    <w:rsid w:val="008F66E3"/>
    <w:rsid w:val="008F6763"/>
    <w:rsid w:val="008F6B6C"/>
    <w:rsid w:val="008F6C20"/>
    <w:rsid w:val="008F70AB"/>
    <w:rsid w:val="008F72D3"/>
    <w:rsid w:val="008F74C0"/>
    <w:rsid w:val="008F7AAD"/>
    <w:rsid w:val="008F7CAA"/>
    <w:rsid w:val="00900224"/>
    <w:rsid w:val="00900264"/>
    <w:rsid w:val="009002DE"/>
    <w:rsid w:val="009003E2"/>
    <w:rsid w:val="0090078D"/>
    <w:rsid w:val="009009D7"/>
    <w:rsid w:val="00900BC4"/>
    <w:rsid w:val="00900C11"/>
    <w:rsid w:val="00900C15"/>
    <w:rsid w:val="00900D0B"/>
    <w:rsid w:val="0090130C"/>
    <w:rsid w:val="00901418"/>
    <w:rsid w:val="009015ED"/>
    <w:rsid w:val="00901BBA"/>
    <w:rsid w:val="009020F5"/>
    <w:rsid w:val="00902349"/>
    <w:rsid w:val="009023C2"/>
    <w:rsid w:val="00902BAB"/>
    <w:rsid w:val="0090325D"/>
    <w:rsid w:val="00903503"/>
    <w:rsid w:val="0090359D"/>
    <w:rsid w:val="00903803"/>
    <w:rsid w:val="00903889"/>
    <w:rsid w:val="00903A05"/>
    <w:rsid w:val="00903B71"/>
    <w:rsid w:val="00903E3F"/>
    <w:rsid w:val="00904196"/>
    <w:rsid w:val="009049E6"/>
    <w:rsid w:val="00905476"/>
    <w:rsid w:val="009054EF"/>
    <w:rsid w:val="00905690"/>
    <w:rsid w:val="00905843"/>
    <w:rsid w:val="00905920"/>
    <w:rsid w:val="009059D4"/>
    <w:rsid w:val="00905C3A"/>
    <w:rsid w:val="00905F2F"/>
    <w:rsid w:val="0090620C"/>
    <w:rsid w:val="00906938"/>
    <w:rsid w:val="00906AD6"/>
    <w:rsid w:val="00906D92"/>
    <w:rsid w:val="009072E4"/>
    <w:rsid w:val="00907309"/>
    <w:rsid w:val="00907425"/>
    <w:rsid w:val="00907649"/>
    <w:rsid w:val="00907655"/>
    <w:rsid w:val="00907CED"/>
    <w:rsid w:val="00907DEB"/>
    <w:rsid w:val="00907E1B"/>
    <w:rsid w:val="00907E9A"/>
    <w:rsid w:val="00907EA7"/>
    <w:rsid w:val="00907F52"/>
    <w:rsid w:val="009102E3"/>
    <w:rsid w:val="00910587"/>
    <w:rsid w:val="0091075A"/>
    <w:rsid w:val="00910A05"/>
    <w:rsid w:val="009112AB"/>
    <w:rsid w:val="0091159C"/>
    <w:rsid w:val="009115DE"/>
    <w:rsid w:val="0091186A"/>
    <w:rsid w:val="00911941"/>
    <w:rsid w:val="0091198B"/>
    <w:rsid w:val="00911B09"/>
    <w:rsid w:val="00911E06"/>
    <w:rsid w:val="00911EB9"/>
    <w:rsid w:val="00911EEF"/>
    <w:rsid w:val="00911F31"/>
    <w:rsid w:val="009130E4"/>
    <w:rsid w:val="00913130"/>
    <w:rsid w:val="009131C4"/>
    <w:rsid w:val="009132DF"/>
    <w:rsid w:val="00913304"/>
    <w:rsid w:val="009139A1"/>
    <w:rsid w:val="00913AFE"/>
    <w:rsid w:val="00913B8A"/>
    <w:rsid w:val="00914879"/>
    <w:rsid w:val="00914ADD"/>
    <w:rsid w:val="00914B77"/>
    <w:rsid w:val="00914C17"/>
    <w:rsid w:val="00914D7D"/>
    <w:rsid w:val="00914E3C"/>
    <w:rsid w:val="00914FE5"/>
    <w:rsid w:val="009150B1"/>
    <w:rsid w:val="0091529C"/>
    <w:rsid w:val="009158B5"/>
    <w:rsid w:val="00915C30"/>
    <w:rsid w:val="00915FCE"/>
    <w:rsid w:val="00916202"/>
    <w:rsid w:val="00916248"/>
    <w:rsid w:val="00916300"/>
    <w:rsid w:val="009164BC"/>
    <w:rsid w:val="0091654F"/>
    <w:rsid w:val="0091662B"/>
    <w:rsid w:val="009167D7"/>
    <w:rsid w:val="00916941"/>
    <w:rsid w:val="009169E3"/>
    <w:rsid w:val="00916B11"/>
    <w:rsid w:val="00916C4A"/>
    <w:rsid w:val="00916FB0"/>
    <w:rsid w:val="0091703F"/>
    <w:rsid w:val="009170A0"/>
    <w:rsid w:val="00917117"/>
    <w:rsid w:val="00917BCF"/>
    <w:rsid w:val="00917EE1"/>
    <w:rsid w:val="009200DD"/>
    <w:rsid w:val="00920581"/>
    <w:rsid w:val="00920EE0"/>
    <w:rsid w:val="009211F4"/>
    <w:rsid w:val="0092136B"/>
    <w:rsid w:val="009214C2"/>
    <w:rsid w:val="009215FB"/>
    <w:rsid w:val="009217B4"/>
    <w:rsid w:val="00921C4B"/>
    <w:rsid w:val="00921FA1"/>
    <w:rsid w:val="00922005"/>
    <w:rsid w:val="009221DE"/>
    <w:rsid w:val="009222B3"/>
    <w:rsid w:val="00922302"/>
    <w:rsid w:val="0092249D"/>
    <w:rsid w:val="009225D4"/>
    <w:rsid w:val="00922665"/>
    <w:rsid w:val="0092267F"/>
    <w:rsid w:val="0092297B"/>
    <w:rsid w:val="00922A88"/>
    <w:rsid w:val="00922AE3"/>
    <w:rsid w:val="00922B9E"/>
    <w:rsid w:val="00922E3A"/>
    <w:rsid w:val="00923114"/>
    <w:rsid w:val="009234CD"/>
    <w:rsid w:val="0092374B"/>
    <w:rsid w:val="00923D7E"/>
    <w:rsid w:val="00923F7D"/>
    <w:rsid w:val="00923FF0"/>
    <w:rsid w:val="00924016"/>
    <w:rsid w:val="009245D1"/>
    <w:rsid w:val="00924643"/>
    <w:rsid w:val="0092497A"/>
    <w:rsid w:val="0092500A"/>
    <w:rsid w:val="00925286"/>
    <w:rsid w:val="009253AB"/>
    <w:rsid w:val="009254A6"/>
    <w:rsid w:val="0092577D"/>
    <w:rsid w:val="0092648C"/>
    <w:rsid w:val="00926502"/>
    <w:rsid w:val="00926831"/>
    <w:rsid w:val="00927503"/>
    <w:rsid w:val="0092777D"/>
    <w:rsid w:val="00927B6F"/>
    <w:rsid w:val="00927BB4"/>
    <w:rsid w:val="00927C3A"/>
    <w:rsid w:val="00930087"/>
    <w:rsid w:val="009301AA"/>
    <w:rsid w:val="009308DA"/>
    <w:rsid w:val="00930E56"/>
    <w:rsid w:val="009313E6"/>
    <w:rsid w:val="00931749"/>
    <w:rsid w:val="0093182A"/>
    <w:rsid w:val="00931AB3"/>
    <w:rsid w:val="00931DCE"/>
    <w:rsid w:val="00931DDF"/>
    <w:rsid w:val="0093218D"/>
    <w:rsid w:val="009322D9"/>
    <w:rsid w:val="00932689"/>
    <w:rsid w:val="009327E6"/>
    <w:rsid w:val="0093305F"/>
    <w:rsid w:val="00933178"/>
    <w:rsid w:val="00933203"/>
    <w:rsid w:val="009333D1"/>
    <w:rsid w:val="009338BA"/>
    <w:rsid w:val="00933911"/>
    <w:rsid w:val="00933C23"/>
    <w:rsid w:val="00933D85"/>
    <w:rsid w:val="00933F9A"/>
    <w:rsid w:val="0093425A"/>
    <w:rsid w:val="00934458"/>
    <w:rsid w:val="00934494"/>
    <w:rsid w:val="009345C3"/>
    <w:rsid w:val="0093462E"/>
    <w:rsid w:val="0093477C"/>
    <w:rsid w:val="009347F4"/>
    <w:rsid w:val="009348DB"/>
    <w:rsid w:val="00934A4E"/>
    <w:rsid w:val="00934F52"/>
    <w:rsid w:val="0093511B"/>
    <w:rsid w:val="0093558D"/>
    <w:rsid w:val="0093565E"/>
    <w:rsid w:val="0093586B"/>
    <w:rsid w:val="00935963"/>
    <w:rsid w:val="009359B2"/>
    <w:rsid w:val="00935A78"/>
    <w:rsid w:val="00935BB8"/>
    <w:rsid w:val="00935C01"/>
    <w:rsid w:val="00936031"/>
    <w:rsid w:val="009362C8"/>
    <w:rsid w:val="009365A9"/>
    <w:rsid w:val="0093660A"/>
    <w:rsid w:val="009366E2"/>
    <w:rsid w:val="0093676F"/>
    <w:rsid w:val="00936876"/>
    <w:rsid w:val="00936C76"/>
    <w:rsid w:val="00936D2A"/>
    <w:rsid w:val="0093719B"/>
    <w:rsid w:val="009371EC"/>
    <w:rsid w:val="009372D9"/>
    <w:rsid w:val="009373A5"/>
    <w:rsid w:val="00937506"/>
    <w:rsid w:val="0093754F"/>
    <w:rsid w:val="0093761B"/>
    <w:rsid w:val="009376EA"/>
    <w:rsid w:val="00937896"/>
    <w:rsid w:val="009378A8"/>
    <w:rsid w:val="009379CA"/>
    <w:rsid w:val="00937E5A"/>
    <w:rsid w:val="00940C8F"/>
    <w:rsid w:val="00940E0E"/>
    <w:rsid w:val="00941036"/>
    <w:rsid w:val="009414A6"/>
    <w:rsid w:val="00941502"/>
    <w:rsid w:val="00941522"/>
    <w:rsid w:val="00941CDC"/>
    <w:rsid w:val="009426B1"/>
    <w:rsid w:val="009428F7"/>
    <w:rsid w:val="00942A60"/>
    <w:rsid w:val="00942BCA"/>
    <w:rsid w:val="00942C9A"/>
    <w:rsid w:val="00942D80"/>
    <w:rsid w:val="00942F46"/>
    <w:rsid w:val="00943229"/>
    <w:rsid w:val="00943739"/>
    <w:rsid w:val="00944095"/>
    <w:rsid w:val="009440A3"/>
    <w:rsid w:val="0094431A"/>
    <w:rsid w:val="009443FF"/>
    <w:rsid w:val="00944508"/>
    <w:rsid w:val="0094470D"/>
    <w:rsid w:val="00944A92"/>
    <w:rsid w:val="00944BD0"/>
    <w:rsid w:val="00944DA6"/>
    <w:rsid w:val="009450FB"/>
    <w:rsid w:val="00945607"/>
    <w:rsid w:val="00945B1A"/>
    <w:rsid w:val="00945C20"/>
    <w:rsid w:val="00945C4F"/>
    <w:rsid w:val="00945E33"/>
    <w:rsid w:val="00945EC5"/>
    <w:rsid w:val="00945F22"/>
    <w:rsid w:val="00945F9F"/>
    <w:rsid w:val="00946088"/>
    <w:rsid w:val="00946375"/>
    <w:rsid w:val="0094672A"/>
    <w:rsid w:val="0094682C"/>
    <w:rsid w:val="00946877"/>
    <w:rsid w:val="00947035"/>
    <w:rsid w:val="009471B8"/>
    <w:rsid w:val="009474D9"/>
    <w:rsid w:val="009478B0"/>
    <w:rsid w:val="0095023E"/>
    <w:rsid w:val="0095029A"/>
    <w:rsid w:val="00950530"/>
    <w:rsid w:val="0095066F"/>
    <w:rsid w:val="00950A55"/>
    <w:rsid w:val="00950B4A"/>
    <w:rsid w:val="00950BAD"/>
    <w:rsid w:val="00950EDD"/>
    <w:rsid w:val="00950FD6"/>
    <w:rsid w:val="009512CE"/>
    <w:rsid w:val="0095141F"/>
    <w:rsid w:val="00952471"/>
    <w:rsid w:val="009528C4"/>
    <w:rsid w:val="00952BB6"/>
    <w:rsid w:val="00953BD9"/>
    <w:rsid w:val="00953CBE"/>
    <w:rsid w:val="00953CF4"/>
    <w:rsid w:val="00954036"/>
    <w:rsid w:val="00954BA4"/>
    <w:rsid w:val="00955209"/>
    <w:rsid w:val="0095582E"/>
    <w:rsid w:val="00955B84"/>
    <w:rsid w:val="00955BAA"/>
    <w:rsid w:val="00955EC1"/>
    <w:rsid w:val="0095625C"/>
    <w:rsid w:val="0095631A"/>
    <w:rsid w:val="009564B1"/>
    <w:rsid w:val="00956598"/>
    <w:rsid w:val="009566B0"/>
    <w:rsid w:val="0095670A"/>
    <w:rsid w:val="0095692D"/>
    <w:rsid w:val="00956BC8"/>
    <w:rsid w:val="00957042"/>
    <w:rsid w:val="00957417"/>
    <w:rsid w:val="00957AB7"/>
    <w:rsid w:val="00957E3D"/>
    <w:rsid w:val="009600DA"/>
    <w:rsid w:val="00960757"/>
    <w:rsid w:val="00960A50"/>
    <w:rsid w:val="00960FBA"/>
    <w:rsid w:val="00961535"/>
    <w:rsid w:val="009617B5"/>
    <w:rsid w:val="00961D05"/>
    <w:rsid w:val="00961D87"/>
    <w:rsid w:val="0096209F"/>
    <w:rsid w:val="0096248D"/>
    <w:rsid w:val="009625A8"/>
    <w:rsid w:val="00962EFF"/>
    <w:rsid w:val="0096341E"/>
    <w:rsid w:val="0096370A"/>
    <w:rsid w:val="00964188"/>
    <w:rsid w:val="0096429A"/>
    <w:rsid w:val="00964353"/>
    <w:rsid w:val="0096480C"/>
    <w:rsid w:val="00964829"/>
    <w:rsid w:val="00964D00"/>
    <w:rsid w:val="009652E4"/>
    <w:rsid w:val="00965489"/>
    <w:rsid w:val="009660E2"/>
    <w:rsid w:val="00966184"/>
    <w:rsid w:val="00966377"/>
    <w:rsid w:val="0096637B"/>
    <w:rsid w:val="009665E1"/>
    <w:rsid w:val="00966866"/>
    <w:rsid w:val="00966A93"/>
    <w:rsid w:val="00966B8C"/>
    <w:rsid w:val="00966C27"/>
    <w:rsid w:val="00966E20"/>
    <w:rsid w:val="009670CF"/>
    <w:rsid w:val="00967AF4"/>
    <w:rsid w:val="00967BEE"/>
    <w:rsid w:val="00967C6C"/>
    <w:rsid w:val="00967D66"/>
    <w:rsid w:val="0097008C"/>
    <w:rsid w:val="0097011E"/>
    <w:rsid w:val="009703A1"/>
    <w:rsid w:val="009707AA"/>
    <w:rsid w:val="0097084A"/>
    <w:rsid w:val="00970B3E"/>
    <w:rsid w:val="00970CD1"/>
    <w:rsid w:val="00970DC2"/>
    <w:rsid w:val="009710F8"/>
    <w:rsid w:val="009714C6"/>
    <w:rsid w:val="009718C4"/>
    <w:rsid w:val="00971A18"/>
    <w:rsid w:val="00972083"/>
    <w:rsid w:val="009723AB"/>
    <w:rsid w:val="009725E0"/>
    <w:rsid w:val="009726DB"/>
    <w:rsid w:val="0097282A"/>
    <w:rsid w:val="00972B52"/>
    <w:rsid w:val="00972EA6"/>
    <w:rsid w:val="0097304F"/>
    <w:rsid w:val="009731BF"/>
    <w:rsid w:val="009735C6"/>
    <w:rsid w:val="009735E5"/>
    <w:rsid w:val="009739A8"/>
    <w:rsid w:val="00973A02"/>
    <w:rsid w:val="00973C43"/>
    <w:rsid w:val="00974169"/>
    <w:rsid w:val="0097463B"/>
    <w:rsid w:val="009747B3"/>
    <w:rsid w:val="00974860"/>
    <w:rsid w:val="00974A77"/>
    <w:rsid w:val="00974B3A"/>
    <w:rsid w:val="00974CD9"/>
    <w:rsid w:val="00974E9D"/>
    <w:rsid w:val="00975396"/>
    <w:rsid w:val="009753F8"/>
    <w:rsid w:val="00975BAD"/>
    <w:rsid w:val="00975C40"/>
    <w:rsid w:val="00976313"/>
    <w:rsid w:val="0097660E"/>
    <w:rsid w:val="00976782"/>
    <w:rsid w:val="009768FC"/>
    <w:rsid w:val="00976C06"/>
    <w:rsid w:val="00976C9E"/>
    <w:rsid w:val="00976E94"/>
    <w:rsid w:val="00976EC1"/>
    <w:rsid w:val="009778AA"/>
    <w:rsid w:val="0097791D"/>
    <w:rsid w:val="00977A52"/>
    <w:rsid w:val="00980043"/>
    <w:rsid w:val="00980598"/>
    <w:rsid w:val="0098074B"/>
    <w:rsid w:val="00980847"/>
    <w:rsid w:val="00980862"/>
    <w:rsid w:val="00980F19"/>
    <w:rsid w:val="00981326"/>
    <w:rsid w:val="00981487"/>
    <w:rsid w:val="00981587"/>
    <w:rsid w:val="00981767"/>
    <w:rsid w:val="00981817"/>
    <w:rsid w:val="009819E9"/>
    <w:rsid w:val="00981C79"/>
    <w:rsid w:val="00981FA4"/>
    <w:rsid w:val="009821FF"/>
    <w:rsid w:val="00982568"/>
    <w:rsid w:val="009827BB"/>
    <w:rsid w:val="00982B4E"/>
    <w:rsid w:val="00982D05"/>
    <w:rsid w:val="00982DFD"/>
    <w:rsid w:val="0098303E"/>
    <w:rsid w:val="00983161"/>
    <w:rsid w:val="00983338"/>
    <w:rsid w:val="00983891"/>
    <w:rsid w:val="00984365"/>
    <w:rsid w:val="00984427"/>
    <w:rsid w:val="00984C2F"/>
    <w:rsid w:val="00984DAD"/>
    <w:rsid w:val="00984ECB"/>
    <w:rsid w:val="00984F3F"/>
    <w:rsid w:val="00984F8E"/>
    <w:rsid w:val="0098504B"/>
    <w:rsid w:val="00985062"/>
    <w:rsid w:val="0098520C"/>
    <w:rsid w:val="009856AC"/>
    <w:rsid w:val="009857AF"/>
    <w:rsid w:val="009857B3"/>
    <w:rsid w:val="009859F2"/>
    <w:rsid w:val="00985B49"/>
    <w:rsid w:val="00985E64"/>
    <w:rsid w:val="00985F2C"/>
    <w:rsid w:val="00986051"/>
    <w:rsid w:val="00986282"/>
    <w:rsid w:val="0098635B"/>
    <w:rsid w:val="009863A7"/>
    <w:rsid w:val="009863DE"/>
    <w:rsid w:val="00986400"/>
    <w:rsid w:val="00986493"/>
    <w:rsid w:val="009864E4"/>
    <w:rsid w:val="00986650"/>
    <w:rsid w:val="009868BE"/>
    <w:rsid w:val="0098692E"/>
    <w:rsid w:val="00986C35"/>
    <w:rsid w:val="00986FE8"/>
    <w:rsid w:val="009873B6"/>
    <w:rsid w:val="0098772A"/>
    <w:rsid w:val="009877A8"/>
    <w:rsid w:val="0098784E"/>
    <w:rsid w:val="009878C0"/>
    <w:rsid w:val="00987949"/>
    <w:rsid w:val="00987F26"/>
    <w:rsid w:val="00987F4A"/>
    <w:rsid w:val="009900AB"/>
    <w:rsid w:val="00990458"/>
    <w:rsid w:val="00990488"/>
    <w:rsid w:val="00990862"/>
    <w:rsid w:val="00990A32"/>
    <w:rsid w:val="00990CF5"/>
    <w:rsid w:val="00990D29"/>
    <w:rsid w:val="00991050"/>
    <w:rsid w:val="0099126D"/>
    <w:rsid w:val="009917BD"/>
    <w:rsid w:val="00991A2A"/>
    <w:rsid w:val="00991B0F"/>
    <w:rsid w:val="00991B76"/>
    <w:rsid w:val="00991C9C"/>
    <w:rsid w:val="00992202"/>
    <w:rsid w:val="00992705"/>
    <w:rsid w:val="0099281E"/>
    <w:rsid w:val="00992907"/>
    <w:rsid w:val="00992A0F"/>
    <w:rsid w:val="00992AEA"/>
    <w:rsid w:val="00992C18"/>
    <w:rsid w:val="009935DB"/>
    <w:rsid w:val="00993CCE"/>
    <w:rsid w:val="009940CD"/>
    <w:rsid w:val="00995106"/>
    <w:rsid w:val="009951D9"/>
    <w:rsid w:val="00995230"/>
    <w:rsid w:val="00995399"/>
    <w:rsid w:val="00995490"/>
    <w:rsid w:val="009954FF"/>
    <w:rsid w:val="00996240"/>
    <w:rsid w:val="009962DF"/>
    <w:rsid w:val="00996461"/>
    <w:rsid w:val="009965D3"/>
    <w:rsid w:val="00996AAF"/>
    <w:rsid w:val="00996C11"/>
    <w:rsid w:val="00996F0B"/>
    <w:rsid w:val="00996F87"/>
    <w:rsid w:val="009970D1"/>
    <w:rsid w:val="00997495"/>
    <w:rsid w:val="009974B6"/>
    <w:rsid w:val="0099794F"/>
    <w:rsid w:val="00997A15"/>
    <w:rsid w:val="00997BBE"/>
    <w:rsid w:val="009A038D"/>
    <w:rsid w:val="009A04FC"/>
    <w:rsid w:val="009A07BF"/>
    <w:rsid w:val="009A0D4D"/>
    <w:rsid w:val="009A0F7F"/>
    <w:rsid w:val="009A1077"/>
    <w:rsid w:val="009A11B9"/>
    <w:rsid w:val="009A1438"/>
    <w:rsid w:val="009A1BDD"/>
    <w:rsid w:val="009A1CB8"/>
    <w:rsid w:val="009A1CCC"/>
    <w:rsid w:val="009A1F8C"/>
    <w:rsid w:val="009A25B8"/>
    <w:rsid w:val="009A285A"/>
    <w:rsid w:val="009A2B73"/>
    <w:rsid w:val="009A2B84"/>
    <w:rsid w:val="009A2D20"/>
    <w:rsid w:val="009A2DA8"/>
    <w:rsid w:val="009A3733"/>
    <w:rsid w:val="009A3751"/>
    <w:rsid w:val="009A3862"/>
    <w:rsid w:val="009A3E1C"/>
    <w:rsid w:val="009A4072"/>
    <w:rsid w:val="009A4104"/>
    <w:rsid w:val="009A462C"/>
    <w:rsid w:val="009A4C78"/>
    <w:rsid w:val="009A4D57"/>
    <w:rsid w:val="009A53B3"/>
    <w:rsid w:val="009A55C4"/>
    <w:rsid w:val="009A577C"/>
    <w:rsid w:val="009A57BD"/>
    <w:rsid w:val="009A5A13"/>
    <w:rsid w:val="009A5B29"/>
    <w:rsid w:val="009A6159"/>
    <w:rsid w:val="009A619F"/>
    <w:rsid w:val="009A6643"/>
    <w:rsid w:val="009A667D"/>
    <w:rsid w:val="009A670B"/>
    <w:rsid w:val="009A678E"/>
    <w:rsid w:val="009A6852"/>
    <w:rsid w:val="009A69A2"/>
    <w:rsid w:val="009A6DC2"/>
    <w:rsid w:val="009A6F5D"/>
    <w:rsid w:val="009A75BB"/>
    <w:rsid w:val="009A7A6A"/>
    <w:rsid w:val="009A7DF2"/>
    <w:rsid w:val="009B049B"/>
    <w:rsid w:val="009B05E2"/>
    <w:rsid w:val="009B0D51"/>
    <w:rsid w:val="009B0D6A"/>
    <w:rsid w:val="009B0E50"/>
    <w:rsid w:val="009B11E7"/>
    <w:rsid w:val="009B1A1D"/>
    <w:rsid w:val="009B1C8D"/>
    <w:rsid w:val="009B1E3C"/>
    <w:rsid w:val="009B2001"/>
    <w:rsid w:val="009B2086"/>
    <w:rsid w:val="009B2A44"/>
    <w:rsid w:val="009B367D"/>
    <w:rsid w:val="009B3696"/>
    <w:rsid w:val="009B3879"/>
    <w:rsid w:val="009B3DB6"/>
    <w:rsid w:val="009B4096"/>
    <w:rsid w:val="009B4298"/>
    <w:rsid w:val="009B44BF"/>
    <w:rsid w:val="009B46CC"/>
    <w:rsid w:val="009B4763"/>
    <w:rsid w:val="009B486D"/>
    <w:rsid w:val="009B496D"/>
    <w:rsid w:val="009B49F4"/>
    <w:rsid w:val="009B4E6F"/>
    <w:rsid w:val="009B531C"/>
    <w:rsid w:val="009B53D5"/>
    <w:rsid w:val="009B5524"/>
    <w:rsid w:val="009B5865"/>
    <w:rsid w:val="009B58A3"/>
    <w:rsid w:val="009B5C78"/>
    <w:rsid w:val="009B63FA"/>
    <w:rsid w:val="009B687A"/>
    <w:rsid w:val="009B693B"/>
    <w:rsid w:val="009B7013"/>
    <w:rsid w:val="009B70A7"/>
    <w:rsid w:val="009B742B"/>
    <w:rsid w:val="009B75BE"/>
    <w:rsid w:val="009B7C28"/>
    <w:rsid w:val="009B7CF3"/>
    <w:rsid w:val="009B7E79"/>
    <w:rsid w:val="009C0E42"/>
    <w:rsid w:val="009C1090"/>
    <w:rsid w:val="009C16AD"/>
    <w:rsid w:val="009C1AAB"/>
    <w:rsid w:val="009C1C0B"/>
    <w:rsid w:val="009C1C9C"/>
    <w:rsid w:val="009C1F41"/>
    <w:rsid w:val="009C2247"/>
    <w:rsid w:val="009C2258"/>
    <w:rsid w:val="009C24B3"/>
    <w:rsid w:val="009C28AB"/>
    <w:rsid w:val="009C2937"/>
    <w:rsid w:val="009C32E5"/>
    <w:rsid w:val="009C3348"/>
    <w:rsid w:val="009C3419"/>
    <w:rsid w:val="009C39F6"/>
    <w:rsid w:val="009C3CC3"/>
    <w:rsid w:val="009C3F76"/>
    <w:rsid w:val="009C4464"/>
    <w:rsid w:val="009C462C"/>
    <w:rsid w:val="009C49A0"/>
    <w:rsid w:val="009C4A72"/>
    <w:rsid w:val="009C4C86"/>
    <w:rsid w:val="009C506B"/>
    <w:rsid w:val="009C5139"/>
    <w:rsid w:val="009C523A"/>
    <w:rsid w:val="009C52E3"/>
    <w:rsid w:val="009C55E4"/>
    <w:rsid w:val="009C5A1C"/>
    <w:rsid w:val="009C6080"/>
    <w:rsid w:val="009C646E"/>
    <w:rsid w:val="009C65F4"/>
    <w:rsid w:val="009C67AE"/>
    <w:rsid w:val="009C67FB"/>
    <w:rsid w:val="009C687B"/>
    <w:rsid w:val="009C6AC6"/>
    <w:rsid w:val="009C6D56"/>
    <w:rsid w:val="009C7314"/>
    <w:rsid w:val="009C7858"/>
    <w:rsid w:val="009C7886"/>
    <w:rsid w:val="009C7F23"/>
    <w:rsid w:val="009C7F75"/>
    <w:rsid w:val="009D02B4"/>
    <w:rsid w:val="009D041D"/>
    <w:rsid w:val="009D05CD"/>
    <w:rsid w:val="009D06CF"/>
    <w:rsid w:val="009D0815"/>
    <w:rsid w:val="009D0C8A"/>
    <w:rsid w:val="009D0CF0"/>
    <w:rsid w:val="009D0FC3"/>
    <w:rsid w:val="009D106B"/>
    <w:rsid w:val="009D12ED"/>
    <w:rsid w:val="009D1304"/>
    <w:rsid w:val="009D1802"/>
    <w:rsid w:val="009D1999"/>
    <w:rsid w:val="009D1FB2"/>
    <w:rsid w:val="009D21EB"/>
    <w:rsid w:val="009D2296"/>
    <w:rsid w:val="009D22CA"/>
    <w:rsid w:val="009D293A"/>
    <w:rsid w:val="009D2E23"/>
    <w:rsid w:val="009D3677"/>
    <w:rsid w:val="009D3978"/>
    <w:rsid w:val="009D3FB2"/>
    <w:rsid w:val="009D41AB"/>
    <w:rsid w:val="009D46A0"/>
    <w:rsid w:val="009D4ADC"/>
    <w:rsid w:val="009D4F26"/>
    <w:rsid w:val="009D4F5B"/>
    <w:rsid w:val="009D5145"/>
    <w:rsid w:val="009D55BB"/>
    <w:rsid w:val="009D57DC"/>
    <w:rsid w:val="009D5D67"/>
    <w:rsid w:val="009D5F3C"/>
    <w:rsid w:val="009D5FB6"/>
    <w:rsid w:val="009D660A"/>
    <w:rsid w:val="009D6703"/>
    <w:rsid w:val="009D6875"/>
    <w:rsid w:val="009D6B3A"/>
    <w:rsid w:val="009D71A0"/>
    <w:rsid w:val="009D76BB"/>
    <w:rsid w:val="009D7906"/>
    <w:rsid w:val="009D79D4"/>
    <w:rsid w:val="009D7CAE"/>
    <w:rsid w:val="009E0248"/>
    <w:rsid w:val="009E0369"/>
    <w:rsid w:val="009E0F2C"/>
    <w:rsid w:val="009E144B"/>
    <w:rsid w:val="009E14C1"/>
    <w:rsid w:val="009E18A3"/>
    <w:rsid w:val="009E1955"/>
    <w:rsid w:val="009E1D99"/>
    <w:rsid w:val="009E1EA2"/>
    <w:rsid w:val="009E1EDE"/>
    <w:rsid w:val="009E2830"/>
    <w:rsid w:val="009E2A7B"/>
    <w:rsid w:val="009E2CBA"/>
    <w:rsid w:val="009E3879"/>
    <w:rsid w:val="009E3D99"/>
    <w:rsid w:val="009E4005"/>
    <w:rsid w:val="009E409F"/>
    <w:rsid w:val="009E4177"/>
    <w:rsid w:val="009E4D2A"/>
    <w:rsid w:val="009E5148"/>
    <w:rsid w:val="009E52CB"/>
    <w:rsid w:val="009E55C3"/>
    <w:rsid w:val="009E5710"/>
    <w:rsid w:val="009E5ADF"/>
    <w:rsid w:val="009E5AF6"/>
    <w:rsid w:val="009E5C94"/>
    <w:rsid w:val="009E63AE"/>
    <w:rsid w:val="009E6614"/>
    <w:rsid w:val="009E6D3C"/>
    <w:rsid w:val="009E71D3"/>
    <w:rsid w:val="009E7313"/>
    <w:rsid w:val="009E7356"/>
    <w:rsid w:val="009E7C4B"/>
    <w:rsid w:val="009E7CBE"/>
    <w:rsid w:val="009E7E69"/>
    <w:rsid w:val="009E7EC1"/>
    <w:rsid w:val="009E7F0F"/>
    <w:rsid w:val="009E7F36"/>
    <w:rsid w:val="009F0375"/>
    <w:rsid w:val="009F06AF"/>
    <w:rsid w:val="009F09CB"/>
    <w:rsid w:val="009F0CDA"/>
    <w:rsid w:val="009F0DA5"/>
    <w:rsid w:val="009F0DAF"/>
    <w:rsid w:val="009F0E96"/>
    <w:rsid w:val="009F109B"/>
    <w:rsid w:val="009F11FC"/>
    <w:rsid w:val="009F141E"/>
    <w:rsid w:val="009F16B6"/>
    <w:rsid w:val="009F1923"/>
    <w:rsid w:val="009F1E6E"/>
    <w:rsid w:val="009F21A8"/>
    <w:rsid w:val="009F24D7"/>
    <w:rsid w:val="009F2738"/>
    <w:rsid w:val="009F27AF"/>
    <w:rsid w:val="009F2B15"/>
    <w:rsid w:val="009F2B35"/>
    <w:rsid w:val="009F2F8D"/>
    <w:rsid w:val="009F30F2"/>
    <w:rsid w:val="009F311F"/>
    <w:rsid w:val="009F351D"/>
    <w:rsid w:val="009F39B3"/>
    <w:rsid w:val="009F3CD6"/>
    <w:rsid w:val="009F3CE4"/>
    <w:rsid w:val="009F43F6"/>
    <w:rsid w:val="009F4710"/>
    <w:rsid w:val="009F4AE7"/>
    <w:rsid w:val="009F4B6B"/>
    <w:rsid w:val="009F4FEA"/>
    <w:rsid w:val="009F511D"/>
    <w:rsid w:val="009F5757"/>
    <w:rsid w:val="009F59D1"/>
    <w:rsid w:val="009F6149"/>
    <w:rsid w:val="009F61DB"/>
    <w:rsid w:val="009F669B"/>
    <w:rsid w:val="009F68D9"/>
    <w:rsid w:val="009F6AA1"/>
    <w:rsid w:val="009F6BA7"/>
    <w:rsid w:val="009F6BD8"/>
    <w:rsid w:val="009F6BF2"/>
    <w:rsid w:val="009F6E08"/>
    <w:rsid w:val="009F7349"/>
    <w:rsid w:val="009F7C8A"/>
    <w:rsid w:val="009F7D8D"/>
    <w:rsid w:val="00A00020"/>
    <w:rsid w:val="00A0012A"/>
    <w:rsid w:val="00A00343"/>
    <w:rsid w:val="00A003ED"/>
    <w:rsid w:val="00A00424"/>
    <w:rsid w:val="00A00437"/>
    <w:rsid w:val="00A00480"/>
    <w:rsid w:val="00A004CA"/>
    <w:rsid w:val="00A0059A"/>
    <w:rsid w:val="00A00737"/>
    <w:rsid w:val="00A00767"/>
    <w:rsid w:val="00A00A39"/>
    <w:rsid w:val="00A00D71"/>
    <w:rsid w:val="00A00F7F"/>
    <w:rsid w:val="00A0112B"/>
    <w:rsid w:val="00A01176"/>
    <w:rsid w:val="00A0123B"/>
    <w:rsid w:val="00A016B7"/>
    <w:rsid w:val="00A016C0"/>
    <w:rsid w:val="00A01997"/>
    <w:rsid w:val="00A01D72"/>
    <w:rsid w:val="00A021B8"/>
    <w:rsid w:val="00A022A8"/>
    <w:rsid w:val="00A0238F"/>
    <w:rsid w:val="00A0271E"/>
    <w:rsid w:val="00A02722"/>
    <w:rsid w:val="00A02777"/>
    <w:rsid w:val="00A02811"/>
    <w:rsid w:val="00A0288F"/>
    <w:rsid w:val="00A02905"/>
    <w:rsid w:val="00A02B59"/>
    <w:rsid w:val="00A02D61"/>
    <w:rsid w:val="00A0336A"/>
    <w:rsid w:val="00A038AB"/>
    <w:rsid w:val="00A04453"/>
    <w:rsid w:val="00A044ED"/>
    <w:rsid w:val="00A0483A"/>
    <w:rsid w:val="00A04873"/>
    <w:rsid w:val="00A04C42"/>
    <w:rsid w:val="00A0503B"/>
    <w:rsid w:val="00A0529B"/>
    <w:rsid w:val="00A05378"/>
    <w:rsid w:val="00A05413"/>
    <w:rsid w:val="00A05605"/>
    <w:rsid w:val="00A05723"/>
    <w:rsid w:val="00A05D0C"/>
    <w:rsid w:val="00A060F4"/>
    <w:rsid w:val="00A062B3"/>
    <w:rsid w:val="00A065FD"/>
    <w:rsid w:val="00A0680C"/>
    <w:rsid w:val="00A06B02"/>
    <w:rsid w:val="00A0742C"/>
    <w:rsid w:val="00A0744D"/>
    <w:rsid w:val="00A077A3"/>
    <w:rsid w:val="00A10095"/>
    <w:rsid w:val="00A100B7"/>
    <w:rsid w:val="00A100E5"/>
    <w:rsid w:val="00A108CC"/>
    <w:rsid w:val="00A10914"/>
    <w:rsid w:val="00A10F21"/>
    <w:rsid w:val="00A11319"/>
    <w:rsid w:val="00A11425"/>
    <w:rsid w:val="00A115A9"/>
    <w:rsid w:val="00A117DC"/>
    <w:rsid w:val="00A119C5"/>
    <w:rsid w:val="00A11F05"/>
    <w:rsid w:val="00A120E5"/>
    <w:rsid w:val="00A1292E"/>
    <w:rsid w:val="00A12C26"/>
    <w:rsid w:val="00A12D69"/>
    <w:rsid w:val="00A12F6A"/>
    <w:rsid w:val="00A13205"/>
    <w:rsid w:val="00A13351"/>
    <w:rsid w:val="00A134DB"/>
    <w:rsid w:val="00A13739"/>
    <w:rsid w:val="00A137E3"/>
    <w:rsid w:val="00A13D8D"/>
    <w:rsid w:val="00A14090"/>
    <w:rsid w:val="00A140D1"/>
    <w:rsid w:val="00A140EE"/>
    <w:rsid w:val="00A1446C"/>
    <w:rsid w:val="00A1468B"/>
    <w:rsid w:val="00A146F0"/>
    <w:rsid w:val="00A1476F"/>
    <w:rsid w:val="00A1478C"/>
    <w:rsid w:val="00A14A92"/>
    <w:rsid w:val="00A14E07"/>
    <w:rsid w:val="00A14F2E"/>
    <w:rsid w:val="00A15069"/>
    <w:rsid w:val="00A155F1"/>
    <w:rsid w:val="00A15B71"/>
    <w:rsid w:val="00A16302"/>
    <w:rsid w:val="00A16525"/>
    <w:rsid w:val="00A16A59"/>
    <w:rsid w:val="00A16E51"/>
    <w:rsid w:val="00A16EF6"/>
    <w:rsid w:val="00A16FA0"/>
    <w:rsid w:val="00A1713E"/>
    <w:rsid w:val="00A1720A"/>
    <w:rsid w:val="00A17363"/>
    <w:rsid w:val="00A177D4"/>
    <w:rsid w:val="00A17807"/>
    <w:rsid w:val="00A17C48"/>
    <w:rsid w:val="00A17EA5"/>
    <w:rsid w:val="00A2006E"/>
    <w:rsid w:val="00A20734"/>
    <w:rsid w:val="00A2075B"/>
    <w:rsid w:val="00A20B32"/>
    <w:rsid w:val="00A20D64"/>
    <w:rsid w:val="00A20F08"/>
    <w:rsid w:val="00A210DD"/>
    <w:rsid w:val="00A2113C"/>
    <w:rsid w:val="00A21626"/>
    <w:rsid w:val="00A21787"/>
    <w:rsid w:val="00A21A7E"/>
    <w:rsid w:val="00A21CAB"/>
    <w:rsid w:val="00A22393"/>
    <w:rsid w:val="00A227D1"/>
    <w:rsid w:val="00A227FF"/>
    <w:rsid w:val="00A22BBF"/>
    <w:rsid w:val="00A22C29"/>
    <w:rsid w:val="00A22EE9"/>
    <w:rsid w:val="00A230DC"/>
    <w:rsid w:val="00A2335C"/>
    <w:rsid w:val="00A23675"/>
    <w:rsid w:val="00A2380E"/>
    <w:rsid w:val="00A2388C"/>
    <w:rsid w:val="00A2388F"/>
    <w:rsid w:val="00A2392B"/>
    <w:rsid w:val="00A23C55"/>
    <w:rsid w:val="00A23EDC"/>
    <w:rsid w:val="00A244D7"/>
    <w:rsid w:val="00A244D8"/>
    <w:rsid w:val="00A24986"/>
    <w:rsid w:val="00A24BA1"/>
    <w:rsid w:val="00A24D7A"/>
    <w:rsid w:val="00A24D8B"/>
    <w:rsid w:val="00A2501E"/>
    <w:rsid w:val="00A25028"/>
    <w:rsid w:val="00A25200"/>
    <w:rsid w:val="00A252A5"/>
    <w:rsid w:val="00A2549A"/>
    <w:rsid w:val="00A25551"/>
    <w:rsid w:val="00A258D1"/>
    <w:rsid w:val="00A25A50"/>
    <w:rsid w:val="00A25F20"/>
    <w:rsid w:val="00A2629D"/>
    <w:rsid w:val="00A264A2"/>
    <w:rsid w:val="00A26618"/>
    <w:rsid w:val="00A26B02"/>
    <w:rsid w:val="00A26B1B"/>
    <w:rsid w:val="00A26C52"/>
    <w:rsid w:val="00A26DCC"/>
    <w:rsid w:val="00A26F69"/>
    <w:rsid w:val="00A2724B"/>
    <w:rsid w:val="00A27354"/>
    <w:rsid w:val="00A27397"/>
    <w:rsid w:val="00A276A9"/>
    <w:rsid w:val="00A279F2"/>
    <w:rsid w:val="00A27C0B"/>
    <w:rsid w:val="00A27D4B"/>
    <w:rsid w:val="00A30087"/>
    <w:rsid w:val="00A30397"/>
    <w:rsid w:val="00A30732"/>
    <w:rsid w:val="00A30902"/>
    <w:rsid w:val="00A30CED"/>
    <w:rsid w:val="00A30E0D"/>
    <w:rsid w:val="00A30F6D"/>
    <w:rsid w:val="00A3149A"/>
    <w:rsid w:val="00A31501"/>
    <w:rsid w:val="00A31658"/>
    <w:rsid w:val="00A31662"/>
    <w:rsid w:val="00A3173F"/>
    <w:rsid w:val="00A31AED"/>
    <w:rsid w:val="00A31C2C"/>
    <w:rsid w:val="00A31D46"/>
    <w:rsid w:val="00A31F3F"/>
    <w:rsid w:val="00A32121"/>
    <w:rsid w:val="00A321F9"/>
    <w:rsid w:val="00A322EB"/>
    <w:rsid w:val="00A322FD"/>
    <w:rsid w:val="00A32752"/>
    <w:rsid w:val="00A3277F"/>
    <w:rsid w:val="00A32852"/>
    <w:rsid w:val="00A32D8A"/>
    <w:rsid w:val="00A32F02"/>
    <w:rsid w:val="00A32F91"/>
    <w:rsid w:val="00A33225"/>
    <w:rsid w:val="00A33455"/>
    <w:rsid w:val="00A334A4"/>
    <w:rsid w:val="00A336DE"/>
    <w:rsid w:val="00A33C2B"/>
    <w:rsid w:val="00A33F96"/>
    <w:rsid w:val="00A340E3"/>
    <w:rsid w:val="00A34170"/>
    <w:rsid w:val="00A34D0D"/>
    <w:rsid w:val="00A34E67"/>
    <w:rsid w:val="00A34F6A"/>
    <w:rsid w:val="00A35381"/>
    <w:rsid w:val="00A35BBD"/>
    <w:rsid w:val="00A364A6"/>
    <w:rsid w:val="00A3651D"/>
    <w:rsid w:val="00A3690E"/>
    <w:rsid w:val="00A36A12"/>
    <w:rsid w:val="00A36C51"/>
    <w:rsid w:val="00A37047"/>
    <w:rsid w:val="00A370AE"/>
    <w:rsid w:val="00A37370"/>
    <w:rsid w:val="00A3754C"/>
    <w:rsid w:val="00A3774C"/>
    <w:rsid w:val="00A37938"/>
    <w:rsid w:val="00A37C4C"/>
    <w:rsid w:val="00A404BF"/>
    <w:rsid w:val="00A404EC"/>
    <w:rsid w:val="00A40BB6"/>
    <w:rsid w:val="00A40CB1"/>
    <w:rsid w:val="00A40F6C"/>
    <w:rsid w:val="00A4187B"/>
    <w:rsid w:val="00A41985"/>
    <w:rsid w:val="00A419CC"/>
    <w:rsid w:val="00A426E3"/>
    <w:rsid w:val="00A42B96"/>
    <w:rsid w:val="00A42BEC"/>
    <w:rsid w:val="00A431C9"/>
    <w:rsid w:val="00A43210"/>
    <w:rsid w:val="00A432D9"/>
    <w:rsid w:val="00A43382"/>
    <w:rsid w:val="00A43706"/>
    <w:rsid w:val="00A44095"/>
    <w:rsid w:val="00A44412"/>
    <w:rsid w:val="00A4470D"/>
    <w:rsid w:val="00A455F2"/>
    <w:rsid w:val="00A45B6A"/>
    <w:rsid w:val="00A45E29"/>
    <w:rsid w:val="00A46178"/>
    <w:rsid w:val="00A462ED"/>
    <w:rsid w:val="00A463E5"/>
    <w:rsid w:val="00A46996"/>
    <w:rsid w:val="00A46D70"/>
    <w:rsid w:val="00A46FB6"/>
    <w:rsid w:val="00A4746F"/>
    <w:rsid w:val="00A474E9"/>
    <w:rsid w:val="00A47520"/>
    <w:rsid w:val="00A47B3F"/>
    <w:rsid w:val="00A47D62"/>
    <w:rsid w:val="00A501FF"/>
    <w:rsid w:val="00A505A6"/>
    <w:rsid w:val="00A5066E"/>
    <w:rsid w:val="00A50795"/>
    <w:rsid w:val="00A50C94"/>
    <w:rsid w:val="00A50CF2"/>
    <w:rsid w:val="00A50CFE"/>
    <w:rsid w:val="00A50DEB"/>
    <w:rsid w:val="00A50E94"/>
    <w:rsid w:val="00A514B8"/>
    <w:rsid w:val="00A5191D"/>
    <w:rsid w:val="00A51AE4"/>
    <w:rsid w:val="00A51B89"/>
    <w:rsid w:val="00A51DBD"/>
    <w:rsid w:val="00A520E1"/>
    <w:rsid w:val="00A5229C"/>
    <w:rsid w:val="00A52314"/>
    <w:rsid w:val="00A52383"/>
    <w:rsid w:val="00A52582"/>
    <w:rsid w:val="00A5272E"/>
    <w:rsid w:val="00A5296E"/>
    <w:rsid w:val="00A52A35"/>
    <w:rsid w:val="00A52A55"/>
    <w:rsid w:val="00A52AAE"/>
    <w:rsid w:val="00A53054"/>
    <w:rsid w:val="00A5314D"/>
    <w:rsid w:val="00A53311"/>
    <w:rsid w:val="00A53367"/>
    <w:rsid w:val="00A53529"/>
    <w:rsid w:val="00A53559"/>
    <w:rsid w:val="00A536AB"/>
    <w:rsid w:val="00A53963"/>
    <w:rsid w:val="00A53A0E"/>
    <w:rsid w:val="00A53A5D"/>
    <w:rsid w:val="00A53B42"/>
    <w:rsid w:val="00A53BB2"/>
    <w:rsid w:val="00A53CE0"/>
    <w:rsid w:val="00A54090"/>
    <w:rsid w:val="00A54230"/>
    <w:rsid w:val="00A54721"/>
    <w:rsid w:val="00A54723"/>
    <w:rsid w:val="00A54E5B"/>
    <w:rsid w:val="00A54F1E"/>
    <w:rsid w:val="00A5519D"/>
    <w:rsid w:val="00A551A4"/>
    <w:rsid w:val="00A55227"/>
    <w:rsid w:val="00A55414"/>
    <w:rsid w:val="00A5546A"/>
    <w:rsid w:val="00A55501"/>
    <w:rsid w:val="00A557A4"/>
    <w:rsid w:val="00A5592F"/>
    <w:rsid w:val="00A55CBB"/>
    <w:rsid w:val="00A55E77"/>
    <w:rsid w:val="00A56099"/>
    <w:rsid w:val="00A564A2"/>
    <w:rsid w:val="00A565CE"/>
    <w:rsid w:val="00A567CE"/>
    <w:rsid w:val="00A56BD0"/>
    <w:rsid w:val="00A56D86"/>
    <w:rsid w:val="00A56DAF"/>
    <w:rsid w:val="00A56EF1"/>
    <w:rsid w:val="00A5776E"/>
    <w:rsid w:val="00A57AFE"/>
    <w:rsid w:val="00A57B9E"/>
    <w:rsid w:val="00A57FD9"/>
    <w:rsid w:val="00A6059B"/>
    <w:rsid w:val="00A605AB"/>
    <w:rsid w:val="00A607EA"/>
    <w:rsid w:val="00A60BB9"/>
    <w:rsid w:val="00A60BFA"/>
    <w:rsid w:val="00A61162"/>
    <w:rsid w:val="00A61363"/>
    <w:rsid w:val="00A6146C"/>
    <w:rsid w:val="00A61753"/>
    <w:rsid w:val="00A619A1"/>
    <w:rsid w:val="00A61D6A"/>
    <w:rsid w:val="00A61F4A"/>
    <w:rsid w:val="00A621AA"/>
    <w:rsid w:val="00A6236C"/>
    <w:rsid w:val="00A62407"/>
    <w:rsid w:val="00A6245D"/>
    <w:rsid w:val="00A624B3"/>
    <w:rsid w:val="00A62753"/>
    <w:rsid w:val="00A628A5"/>
    <w:rsid w:val="00A6298D"/>
    <w:rsid w:val="00A62E14"/>
    <w:rsid w:val="00A62EA2"/>
    <w:rsid w:val="00A62F20"/>
    <w:rsid w:val="00A6300D"/>
    <w:rsid w:val="00A6326A"/>
    <w:rsid w:val="00A63288"/>
    <w:rsid w:val="00A632BF"/>
    <w:rsid w:val="00A6386E"/>
    <w:rsid w:val="00A63BAD"/>
    <w:rsid w:val="00A63C13"/>
    <w:rsid w:val="00A63CF2"/>
    <w:rsid w:val="00A647D8"/>
    <w:rsid w:val="00A64810"/>
    <w:rsid w:val="00A64B27"/>
    <w:rsid w:val="00A64DD5"/>
    <w:rsid w:val="00A65078"/>
    <w:rsid w:val="00A6534A"/>
    <w:rsid w:val="00A65A28"/>
    <w:rsid w:val="00A65C13"/>
    <w:rsid w:val="00A65DF1"/>
    <w:rsid w:val="00A662EB"/>
    <w:rsid w:val="00A6645D"/>
    <w:rsid w:val="00A66482"/>
    <w:rsid w:val="00A6667E"/>
    <w:rsid w:val="00A666F4"/>
    <w:rsid w:val="00A667AC"/>
    <w:rsid w:val="00A6683F"/>
    <w:rsid w:val="00A66984"/>
    <w:rsid w:val="00A66C9F"/>
    <w:rsid w:val="00A66CAE"/>
    <w:rsid w:val="00A66F1F"/>
    <w:rsid w:val="00A67096"/>
    <w:rsid w:val="00A6710C"/>
    <w:rsid w:val="00A6742D"/>
    <w:rsid w:val="00A67BD5"/>
    <w:rsid w:val="00A67C65"/>
    <w:rsid w:val="00A67FDF"/>
    <w:rsid w:val="00A70116"/>
    <w:rsid w:val="00A702C8"/>
    <w:rsid w:val="00A7034A"/>
    <w:rsid w:val="00A70375"/>
    <w:rsid w:val="00A7040C"/>
    <w:rsid w:val="00A70B56"/>
    <w:rsid w:val="00A70E04"/>
    <w:rsid w:val="00A70F31"/>
    <w:rsid w:val="00A70FC8"/>
    <w:rsid w:val="00A7102C"/>
    <w:rsid w:val="00A710BE"/>
    <w:rsid w:val="00A711B5"/>
    <w:rsid w:val="00A713FA"/>
    <w:rsid w:val="00A71617"/>
    <w:rsid w:val="00A7171B"/>
    <w:rsid w:val="00A71925"/>
    <w:rsid w:val="00A71C0B"/>
    <w:rsid w:val="00A71CAD"/>
    <w:rsid w:val="00A71F9F"/>
    <w:rsid w:val="00A72380"/>
    <w:rsid w:val="00A724B8"/>
    <w:rsid w:val="00A72793"/>
    <w:rsid w:val="00A728E2"/>
    <w:rsid w:val="00A72A7C"/>
    <w:rsid w:val="00A72B69"/>
    <w:rsid w:val="00A72C40"/>
    <w:rsid w:val="00A72EB1"/>
    <w:rsid w:val="00A73134"/>
    <w:rsid w:val="00A7314E"/>
    <w:rsid w:val="00A732C0"/>
    <w:rsid w:val="00A732F3"/>
    <w:rsid w:val="00A73307"/>
    <w:rsid w:val="00A73642"/>
    <w:rsid w:val="00A737F0"/>
    <w:rsid w:val="00A738A0"/>
    <w:rsid w:val="00A738B7"/>
    <w:rsid w:val="00A73EC2"/>
    <w:rsid w:val="00A7421C"/>
    <w:rsid w:val="00A7423C"/>
    <w:rsid w:val="00A74297"/>
    <w:rsid w:val="00A742F3"/>
    <w:rsid w:val="00A74343"/>
    <w:rsid w:val="00A743EB"/>
    <w:rsid w:val="00A7462E"/>
    <w:rsid w:val="00A74687"/>
    <w:rsid w:val="00A7487C"/>
    <w:rsid w:val="00A74A43"/>
    <w:rsid w:val="00A74BEA"/>
    <w:rsid w:val="00A74C06"/>
    <w:rsid w:val="00A74D73"/>
    <w:rsid w:val="00A74ECA"/>
    <w:rsid w:val="00A752D0"/>
    <w:rsid w:val="00A75837"/>
    <w:rsid w:val="00A758B7"/>
    <w:rsid w:val="00A75B1D"/>
    <w:rsid w:val="00A75CD6"/>
    <w:rsid w:val="00A760FF"/>
    <w:rsid w:val="00A761A6"/>
    <w:rsid w:val="00A762B0"/>
    <w:rsid w:val="00A762E3"/>
    <w:rsid w:val="00A7677D"/>
    <w:rsid w:val="00A76819"/>
    <w:rsid w:val="00A76B33"/>
    <w:rsid w:val="00A76DEF"/>
    <w:rsid w:val="00A770D0"/>
    <w:rsid w:val="00A772B6"/>
    <w:rsid w:val="00A77454"/>
    <w:rsid w:val="00A7770E"/>
    <w:rsid w:val="00A77D10"/>
    <w:rsid w:val="00A77D9C"/>
    <w:rsid w:val="00A80670"/>
    <w:rsid w:val="00A80722"/>
    <w:rsid w:val="00A807B9"/>
    <w:rsid w:val="00A80AAD"/>
    <w:rsid w:val="00A80ABB"/>
    <w:rsid w:val="00A80C17"/>
    <w:rsid w:val="00A80CB0"/>
    <w:rsid w:val="00A80E95"/>
    <w:rsid w:val="00A80FDC"/>
    <w:rsid w:val="00A811A1"/>
    <w:rsid w:val="00A81F97"/>
    <w:rsid w:val="00A82571"/>
    <w:rsid w:val="00A833AC"/>
    <w:rsid w:val="00A83623"/>
    <w:rsid w:val="00A83658"/>
    <w:rsid w:val="00A83B3B"/>
    <w:rsid w:val="00A83BC6"/>
    <w:rsid w:val="00A8444C"/>
    <w:rsid w:val="00A84482"/>
    <w:rsid w:val="00A84505"/>
    <w:rsid w:val="00A84529"/>
    <w:rsid w:val="00A846C4"/>
    <w:rsid w:val="00A84909"/>
    <w:rsid w:val="00A8497A"/>
    <w:rsid w:val="00A84BD2"/>
    <w:rsid w:val="00A84F4E"/>
    <w:rsid w:val="00A84FF2"/>
    <w:rsid w:val="00A853DC"/>
    <w:rsid w:val="00A85573"/>
    <w:rsid w:val="00A85790"/>
    <w:rsid w:val="00A857B5"/>
    <w:rsid w:val="00A857E9"/>
    <w:rsid w:val="00A86016"/>
    <w:rsid w:val="00A86166"/>
    <w:rsid w:val="00A8631A"/>
    <w:rsid w:val="00A866E2"/>
    <w:rsid w:val="00A867BD"/>
    <w:rsid w:val="00A86BB9"/>
    <w:rsid w:val="00A86FC2"/>
    <w:rsid w:val="00A870B8"/>
    <w:rsid w:val="00A8781B"/>
    <w:rsid w:val="00A90215"/>
    <w:rsid w:val="00A902E5"/>
    <w:rsid w:val="00A90537"/>
    <w:rsid w:val="00A9060F"/>
    <w:rsid w:val="00A907F8"/>
    <w:rsid w:val="00A90866"/>
    <w:rsid w:val="00A90938"/>
    <w:rsid w:val="00A90E12"/>
    <w:rsid w:val="00A913B9"/>
    <w:rsid w:val="00A91567"/>
    <w:rsid w:val="00A91A80"/>
    <w:rsid w:val="00A91F7A"/>
    <w:rsid w:val="00A91FC4"/>
    <w:rsid w:val="00A924A3"/>
    <w:rsid w:val="00A924DA"/>
    <w:rsid w:val="00A925E3"/>
    <w:rsid w:val="00A92655"/>
    <w:rsid w:val="00A9269F"/>
    <w:rsid w:val="00A9278A"/>
    <w:rsid w:val="00A92A95"/>
    <w:rsid w:val="00A92BC7"/>
    <w:rsid w:val="00A92E76"/>
    <w:rsid w:val="00A92E97"/>
    <w:rsid w:val="00A9356B"/>
    <w:rsid w:val="00A93676"/>
    <w:rsid w:val="00A936C0"/>
    <w:rsid w:val="00A93B5F"/>
    <w:rsid w:val="00A93C54"/>
    <w:rsid w:val="00A94143"/>
    <w:rsid w:val="00A9435C"/>
    <w:rsid w:val="00A945AF"/>
    <w:rsid w:val="00A95875"/>
    <w:rsid w:val="00A95947"/>
    <w:rsid w:val="00A95F5D"/>
    <w:rsid w:val="00A95FC0"/>
    <w:rsid w:val="00A96160"/>
    <w:rsid w:val="00A963A6"/>
    <w:rsid w:val="00A96570"/>
    <w:rsid w:val="00A9668B"/>
    <w:rsid w:val="00A96843"/>
    <w:rsid w:val="00A96AB1"/>
    <w:rsid w:val="00A96B8B"/>
    <w:rsid w:val="00A96CB6"/>
    <w:rsid w:val="00A96DCA"/>
    <w:rsid w:val="00A96F10"/>
    <w:rsid w:val="00A97286"/>
    <w:rsid w:val="00A9730C"/>
    <w:rsid w:val="00A97766"/>
    <w:rsid w:val="00A978EE"/>
    <w:rsid w:val="00A978F3"/>
    <w:rsid w:val="00A97C3E"/>
    <w:rsid w:val="00A97CD6"/>
    <w:rsid w:val="00A97D0D"/>
    <w:rsid w:val="00A97E76"/>
    <w:rsid w:val="00AA0026"/>
    <w:rsid w:val="00AA0603"/>
    <w:rsid w:val="00AA0B01"/>
    <w:rsid w:val="00AA0B9D"/>
    <w:rsid w:val="00AA0ED1"/>
    <w:rsid w:val="00AA0FD8"/>
    <w:rsid w:val="00AA102B"/>
    <w:rsid w:val="00AA1186"/>
    <w:rsid w:val="00AA11B4"/>
    <w:rsid w:val="00AA121C"/>
    <w:rsid w:val="00AA20DB"/>
    <w:rsid w:val="00AA2593"/>
    <w:rsid w:val="00AA25F5"/>
    <w:rsid w:val="00AA2C23"/>
    <w:rsid w:val="00AA2CBF"/>
    <w:rsid w:val="00AA2FBD"/>
    <w:rsid w:val="00AA3230"/>
    <w:rsid w:val="00AA35A6"/>
    <w:rsid w:val="00AA35DA"/>
    <w:rsid w:val="00AA3711"/>
    <w:rsid w:val="00AA3A14"/>
    <w:rsid w:val="00AA3AE8"/>
    <w:rsid w:val="00AA3C02"/>
    <w:rsid w:val="00AA3E2C"/>
    <w:rsid w:val="00AA4971"/>
    <w:rsid w:val="00AA4ACF"/>
    <w:rsid w:val="00AA4ADB"/>
    <w:rsid w:val="00AA4B70"/>
    <w:rsid w:val="00AA4D06"/>
    <w:rsid w:val="00AA50C9"/>
    <w:rsid w:val="00AA5B89"/>
    <w:rsid w:val="00AA5BC9"/>
    <w:rsid w:val="00AA626C"/>
    <w:rsid w:val="00AA6D78"/>
    <w:rsid w:val="00AA6E86"/>
    <w:rsid w:val="00AA6EB7"/>
    <w:rsid w:val="00AA6F4F"/>
    <w:rsid w:val="00AA70D3"/>
    <w:rsid w:val="00AA768E"/>
    <w:rsid w:val="00AA76EE"/>
    <w:rsid w:val="00AA77BA"/>
    <w:rsid w:val="00AA7B4D"/>
    <w:rsid w:val="00AA7DEF"/>
    <w:rsid w:val="00AB03D2"/>
    <w:rsid w:val="00AB0E97"/>
    <w:rsid w:val="00AB0F3E"/>
    <w:rsid w:val="00AB110A"/>
    <w:rsid w:val="00AB1113"/>
    <w:rsid w:val="00AB123E"/>
    <w:rsid w:val="00AB1336"/>
    <w:rsid w:val="00AB186B"/>
    <w:rsid w:val="00AB19EC"/>
    <w:rsid w:val="00AB1B6B"/>
    <w:rsid w:val="00AB1DB1"/>
    <w:rsid w:val="00AB2025"/>
    <w:rsid w:val="00AB2074"/>
    <w:rsid w:val="00AB2DE4"/>
    <w:rsid w:val="00AB30FA"/>
    <w:rsid w:val="00AB35D4"/>
    <w:rsid w:val="00AB367E"/>
    <w:rsid w:val="00AB3896"/>
    <w:rsid w:val="00AB3910"/>
    <w:rsid w:val="00AB39BF"/>
    <w:rsid w:val="00AB3D00"/>
    <w:rsid w:val="00AB3E69"/>
    <w:rsid w:val="00AB4379"/>
    <w:rsid w:val="00AB453D"/>
    <w:rsid w:val="00AB4857"/>
    <w:rsid w:val="00AB48D9"/>
    <w:rsid w:val="00AB531B"/>
    <w:rsid w:val="00AB5602"/>
    <w:rsid w:val="00AB58D9"/>
    <w:rsid w:val="00AB5914"/>
    <w:rsid w:val="00AB594A"/>
    <w:rsid w:val="00AB599E"/>
    <w:rsid w:val="00AB5B73"/>
    <w:rsid w:val="00AB5CC1"/>
    <w:rsid w:val="00AB61E8"/>
    <w:rsid w:val="00AB62AD"/>
    <w:rsid w:val="00AB6602"/>
    <w:rsid w:val="00AB6666"/>
    <w:rsid w:val="00AB67BD"/>
    <w:rsid w:val="00AB6DCE"/>
    <w:rsid w:val="00AB6FA2"/>
    <w:rsid w:val="00AB7242"/>
    <w:rsid w:val="00AB74C0"/>
    <w:rsid w:val="00AB7D85"/>
    <w:rsid w:val="00AC0313"/>
    <w:rsid w:val="00AC061B"/>
    <w:rsid w:val="00AC0F29"/>
    <w:rsid w:val="00AC126D"/>
    <w:rsid w:val="00AC1418"/>
    <w:rsid w:val="00AC19A7"/>
    <w:rsid w:val="00AC1D40"/>
    <w:rsid w:val="00AC1DAC"/>
    <w:rsid w:val="00AC25E3"/>
    <w:rsid w:val="00AC26A4"/>
    <w:rsid w:val="00AC28EC"/>
    <w:rsid w:val="00AC2957"/>
    <w:rsid w:val="00AC2971"/>
    <w:rsid w:val="00AC29CF"/>
    <w:rsid w:val="00AC2A1C"/>
    <w:rsid w:val="00AC2D3C"/>
    <w:rsid w:val="00AC2E2A"/>
    <w:rsid w:val="00AC31ED"/>
    <w:rsid w:val="00AC39DC"/>
    <w:rsid w:val="00AC4681"/>
    <w:rsid w:val="00AC484A"/>
    <w:rsid w:val="00AC4CA7"/>
    <w:rsid w:val="00AC4E3C"/>
    <w:rsid w:val="00AC5003"/>
    <w:rsid w:val="00AC5177"/>
    <w:rsid w:val="00AC52CF"/>
    <w:rsid w:val="00AC53BA"/>
    <w:rsid w:val="00AC64A4"/>
    <w:rsid w:val="00AC64E9"/>
    <w:rsid w:val="00AC65AA"/>
    <w:rsid w:val="00AC6617"/>
    <w:rsid w:val="00AC6785"/>
    <w:rsid w:val="00AC6953"/>
    <w:rsid w:val="00AC69DB"/>
    <w:rsid w:val="00AC6B68"/>
    <w:rsid w:val="00AC6E67"/>
    <w:rsid w:val="00AC6F36"/>
    <w:rsid w:val="00AC75BC"/>
    <w:rsid w:val="00AC7D3C"/>
    <w:rsid w:val="00AC7FA3"/>
    <w:rsid w:val="00AC7FA4"/>
    <w:rsid w:val="00AD0113"/>
    <w:rsid w:val="00AD0406"/>
    <w:rsid w:val="00AD05A5"/>
    <w:rsid w:val="00AD06C6"/>
    <w:rsid w:val="00AD0E6E"/>
    <w:rsid w:val="00AD0FDA"/>
    <w:rsid w:val="00AD1172"/>
    <w:rsid w:val="00AD1457"/>
    <w:rsid w:val="00AD15DF"/>
    <w:rsid w:val="00AD1627"/>
    <w:rsid w:val="00AD1AE8"/>
    <w:rsid w:val="00AD1CF1"/>
    <w:rsid w:val="00AD1E26"/>
    <w:rsid w:val="00AD2019"/>
    <w:rsid w:val="00AD2189"/>
    <w:rsid w:val="00AD2429"/>
    <w:rsid w:val="00AD2601"/>
    <w:rsid w:val="00AD262C"/>
    <w:rsid w:val="00AD29B0"/>
    <w:rsid w:val="00AD2CCC"/>
    <w:rsid w:val="00AD2FFB"/>
    <w:rsid w:val="00AD324A"/>
    <w:rsid w:val="00AD356B"/>
    <w:rsid w:val="00AD35DD"/>
    <w:rsid w:val="00AD3B00"/>
    <w:rsid w:val="00AD3C35"/>
    <w:rsid w:val="00AD431A"/>
    <w:rsid w:val="00AD4398"/>
    <w:rsid w:val="00AD456F"/>
    <w:rsid w:val="00AD4618"/>
    <w:rsid w:val="00AD4962"/>
    <w:rsid w:val="00AD4A4A"/>
    <w:rsid w:val="00AD4CA4"/>
    <w:rsid w:val="00AD4E65"/>
    <w:rsid w:val="00AD4E80"/>
    <w:rsid w:val="00AD53BA"/>
    <w:rsid w:val="00AD5630"/>
    <w:rsid w:val="00AD5810"/>
    <w:rsid w:val="00AD5977"/>
    <w:rsid w:val="00AD5AF0"/>
    <w:rsid w:val="00AD5D06"/>
    <w:rsid w:val="00AD5D33"/>
    <w:rsid w:val="00AD61F3"/>
    <w:rsid w:val="00AD6534"/>
    <w:rsid w:val="00AD65F2"/>
    <w:rsid w:val="00AD6650"/>
    <w:rsid w:val="00AD6AD3"/>
    <w:rsid w:val="00AD6CC4"/>
    <w:rsid w:val="00AD6F21"/>
    <w:rsid w:val="00AD7241"/>
    <w:rsid w:val="00AD7776"/>
    <w:rsid w:val="00AD7970"/>
    <w:rsid w:val="00AD7AC3"/>
    <w:rsid w:val="00AD7D69"/>
    <w:rsid w:val="00AE0567"/>
    <w:rsid w:val="00AE05D8"/>
    <w:rsid w:val="00AE068B"/>
    <w:rsid w:val="00AE0A98"/>
    <w:rsid w:val="00AE0C93"/>
    <w:rsid w:val="00AE0FA2"/>
    <w:rsid w:val="00AE133F"/>
    <w:rsid w:val="00AE16CC"/>
    <w:rsid w:val="00AE179E"/>
    <w:rsid w:val="00AE1D47"/>
    <w:rsid w:val="00AE1D7D"/>
    <w:rsid w:val="00AE1F42"/>
    <w:rsid w:val="00AE2011"/>
    <w:rsid w:val="00AE20ED"/>
    <w:rsid w:val="00AE2765"/>
    <w:rsid w:val="00AE2862"/>
    <w:rsid w:val="00AE2EF9"/>
    <w:rsid w:val="00AE2FD0"/>
    <w:rsid w:val="00AE3108"/>
    <w:rsid w:val="00AE3283"/>
    <w:rsid w:val="00AE35E1"/>
    <w:rsid w:val="00AE3601"/>
    <w:rsid w:val="00AE37E5"/>
    <w:rsid w:val="00AE3F5C"/>
    <w:rsid w:val="00AE3FA2"/>
    <w:rsid w:val="00AE4410"/>
    <w:rsid w:val="00AE45D9"/>
    <w:rsid w:val="00AE4800"/>
    <w:rsid w:val="00AE4918"/>
    <w:rsid w:val="00AE49C6"/>
    <w:rsid w:val="00AE4AFA"/>
    <w:rsid w:val="00AE5167"/>
    <w:rsid w:val="00AE51BA"/>
    <w:rsid w:val="00AE52D1"/>
    <w:rsid w:val="00AE5B1C"/>
    <w:rsid w:val="00AE5F27"/>
    <w:rsid w:val="00AE60C9"/>
    <w:rsid w:val="00AE612B"/>
    <w:rsid w:val="00AE63FD"/>
    <w:rsid w:val="00AE665A"/>
    <w:rsid w:val="00AE667C"/>
    <w:rsid w:val="00AE67AE"/>
    <w:rsid w:val="00AE6A8A"/>
    <w:rsid w:val="00AE71ED"/>
    <w:rsid w:val="00AE73E6"/>
    <w:rsid w:val="00AE7626"/>
    <w:rsid w:val="00AE7831"/>
    <w:rsid w:val="00AE7CA7"/>
    <w:rsid w:val="00AE7CD2"/>
    <w:rsid w:val="00AF03AD"/>
    <w:rsid w:val="00AF0655"/>
    <w:rsid w:val="00AF0820"/>
    <w:rsid w:val="00AF0DA7"/>
    <w:rsid w:val="00AF0E04"/>
    <w:rsid w:val="00AF0FAB"/>
    <w:rsid w:val="00AF1342"/>
    <w:rsid w:val="00AF13D7"/>
    <w:rsid w:val="00AF1915"/>
    <w:rsid w:val="00AF1BC8"/>
    <w:rsid w:val="00AF1CD0"/>
    <w:rsid w:val="00AF1F86"/>
    <w:rsid w:val="00AF1FA3"/>
    <w:rsid w:val="00AF1FD2"/>
    <w:rsid w:val="00AF2424"/>
    <w:rsid w:val="00AF243E"/>
    <w:rsid w:val="00AF26C7"/>
    <w:rsid w:val="00AF27A5"/>
    <w:rsid w:val="00AF2BF2"/>
    <w:rsid w:val="00AF2F3F"/>
    <w:rsid w:val="00AF32D2"/>
    <w:rsid w:val="00AF3450"/>
    <w:rsid w:val="00AF3581"/>
    <w:rsid w:val="00AF36CE"/>
    <w:rsid w:val="00AF38FB"/>
    <w:rsid w:val="00AF3CD1"/>
    <w:rsid w:val="00AF3DAC"/>
    <w:rsid w:val="00AF437B"/>
    <w:rsid w:val="00AF4520"/>
    <w:rsid w:val="00AF453B"/>
    <w:rsid w:val="00AF45B7"/>
    <w:rsid w:val="00AF47DA"/>
    <w:rsid w:val="00AF488C"/>
    <w:rsid w:val="00AF4922"/>
    <w:rsid w:val="00AF4E74"/>
    <w:rsid w:val="00AF52AD"/>
    <w:rsid w:val="00AF537F"/>
    <w:rsid w:val="00AF55D5"/>
    <w:rsid w:val="00AF565C"/>
    <w:rsid w:val="00AF58D0"/>
    <w:rsid w:val="00AF5CDF"/>
    <w:rsid w:val="00AF633F"/>
    <w:rsid w:val="00AF64D4"/>
    <w:rsid w:val="00AF6617"/>
    <w:rsid w:val="00AF66DA"/>
    <w:rsid w:val="00AF6BED"/>
    <w:rsid w:val="00AF6E71"/>
    <w:rsid w:val="00AF70C3"/>
    <w:rsid w:val="00AF70D7"/>
    <w:rsid w:val="00AF7171"/>
    <w:rsid w:val="00AF7178"/>
    <w:rsid w:val="00AF7799"/>
    <w:rsid w:val="00AF7B51"/>
    <w:rsid w:val="00AF7FE4"/>
    <w:rsid w:val="00B0006C"/>
    <w:rsid w:val="00B001CA"/>
    <w:rsid w:val="00B00328"/>
    <w:rsid w:val="00B00C1F"/>
    <w:rsid w:val="00B00E1C"/>
    <w:rsid w:val="00B00F03"/>
    <w:rsid w:val="00B00F54"/>
    <w:rsid w:val="00B011E7"/>
    <w:rsid w:val="00B01254"/>
    <w:rsid w:val="00B0128A"/>
    <w:rsid w:val="00B0133B"/>
    <w:rsid w:val="00B0137C"/>
    <w:rsid w:val="00B01534"/>
    <w:rsid w:val="00B019E3"/>
    <w:rsid w:val="00B01AD6"/>
    <w:rsid w:val="00B01F0C"/>
    <w:rsid w:val="00B022B5"/>
    <w:rsid w:val="00B023FC"/>
    <w:rsid w:val="00B02723"/>
    <w:rsid w:val="00B02B57"/>
    <w:rsid w:val="00B02CB2"/>
    <w:rsid w:val="00B03094"/>
    <w:rsid w:val="00B03119"/>
    <w:rsid w:val="00B03593"/>
    <w:rsid w:val="00B036DC"/>
    <w:rsid w:val="00B0383D"/>
    <w:rsid w:val="00B03A22"/>
    <w:rsid w:val="00B03BD9"/>
    <w:rsid w:val="00B0450E"/>
    <w:rsid w:val="00B04782"/>
    <w:rsid w:val="00B0478C"/>
    <w:rsid w:val="00B04A86"/>
    <w:rsid w:val="00B04D3C"/>
    <w:rsid w:val="00B04DF9"/>
    <w:rsid w:val="00B05854"/>
    <w:rsid w:val="00B058C2"/>
    <w:rsid w:val="00B05F22"/>
    <w:rsid w:val="00B06058"/>
    <w:rsid w:val="00B06226"/>
    <w:rsid w:val="00B06710"/>
    <w:rsid w:val="00B06844"/>
    <w:rsid w:val="00B06B39"/>
    <w:rsid w:val="00B06C65"/>
    <w:rsid w:val="00B06D3E"/>
    <w:rsid w:val="00B06D69"/>
    <w:rsid w:val="00B07230"/>
    <w:rsid w:val="00B072FD"/>
    <w:rsid w:val="00B07818"/>
    <w:rsid w:val="00B07E0B"/>
    <w:rsid w:val="00B07EB0"/>
    <w:rsid w:val="00B10067"/>
    <w:rsid w:val="00B10100"/>
    <w:rsid w:val="00B10216"/>
    <w:rsid w:val="00B1023E"/>
    <w:rsid w:val="00B102C7"/>
    <w:rsid w:val="00B10B52"/>
    <w:rsid w:val="00B10D46"/>
    <w:rsid w:val="00B10DB7"/>
    <w:rsid w:val="00B110AB"/>
    <w:rsid w:val="00B112F3"/>
    <w:rsid w:val="00B113AA"/>
    <w:rsid w:val="00B11F48"/>
    <w:rsid w:val="00B129FF"/>
    <w:rsid w:val="00B1301D"/>
    <w:rsid w:val="00B1317D"/>
    <w:rsid w:val="00B132BA"/>
    <w:rsid w:val="00B135D2"/>
    <w:rsid w:val="00B1373E"/>
    <w:rsid w:val="00B1378C"/>
    <w:rsid w:val="00B138D6"/>
    <w:rsid w:val="00B13B25"/>
    <w:rsid w:val="00B13D75"/>
    <w:rsid w:val="00B13F99"/>
    <w:rsid w:val="00B146E0"/>
    <w:rsid w:val="00B148A6"/>
    <w:rsid w:val="00B14C9C"/>
    <w:rsid w:val="00B151B0"/>
    <w:rsid w:val="00B151D3"/>
    <w:rsid w:val="00B15B97"/>
    <w:rsid w:val="00B16637"/>
    <w:rsid w:val="00B1669A"/>
    <w:rsid w:val="00B16C59"/>
    <w:rsid w:val="00B16E5C"/>
    <w:rsid w:val="00B16EFA"/>
    <w:rsid w:val="00B1703A"/>
    <w:rsid w:val="00B171BE"/>
    <w:rsid w:val="00B1744A"/>
    <w:rsid w:val="00B1749E"/>
    <w:rsid w:val="00B175E7"/>
    <w:rsid w:val="00B177AD"/>
    <w:rsid w:val="00B17927"/>
    <w:rsid w:val="00B17C66"/>
    <w:rsid w:val="00B206D8"/>
    <w:rsid w:val="00B20C8B"/>
    <w:rsid w:val="00B20CCB"/>
    <w:rsid w:val="00B20D85"/>
    <w:rsid w:val="00B20E66"/>
    <w:rsid w:val="00B20F41"/>
    <w:rsid w:val="00B210E1"/>
    <w:rsid w:val="00B2142E"/>
    <w:rsid w:val="00B21646"/>
    <w:rsid w:val="00B217A5"/>
    <w:rsid w:val="00B21A36"/>
    <w:rsid w:val="00B21BAC"/>
    <w:rsid w:val="00B222B8"/>
    <w:rsid w:val="00B2238B"/>
    <w:rsid w:val="00B22567"/>
    <w:rsid w:val="00B226B4"/>
    <w:rsid w:val="00B22BD3"/>
    <w:rsid w:val="00B22F9D"/>
    <w:rsid w:val="00B231B2"/>
    <w:rsid w:val="00B234B3"/>
    <w:rsid w:val="00B23542"/>
    <w:rsid w:val="00B23556"/>
    <w:rsid w:val="00B238B3"/>
    <w:rsid w:val="00B23B61"/>
    <w:rsid w:val="00B23C1B"/>
    <w:rsid w:val="00B23DDF"/>
    <w:rsid w:val="00B246DD"/>
    <w:rsid w:val="00B24756"/>
    <w:rsid w:val="00B249F0"/>
    <w:rsid w:val="00B24AA1"/>
    <w:rsid w:val="00B24B61"/>
    <w:rsid w:val="00B24B81"/>
    <w:rsid w:val="00B25263"/>
    <w:rsid w:val="00B25318"/>
    <w:rsid w:val="00B254BC"/>
    <w:rsid w:val="00B2583D"/>
    <w:rsid w:val="00B2588B"/>
    <w:rsid w:val="00B25B49"/>
    <w:rsid w:val="00B25B94"/>
    <w:rsid w:val="00B262DE"/>
    <w:rsid w:val="00B263C3"/>
    <w:rsid w:val="00B263D0"/>
    <w:rsid w:val="00B267E6"/>
    <w:rsid w:val="00B26B77"/>
    <w:rsid w:val="00B26E6C"/>
    <w:rsid w:val="00B26EEF"/>
    <w:rsid w:val="00B2706C"/>
    <w:rsid w:val="00B27392"/>
    <w:rsid w:val="00B27518"/>
    <w:rsid w:val="00B2764D"/>
    <w:rsid w:val="00B27817"/>
    <w:rsid w:val="00B27AFA"/>
    <w:rsid w:val="00B27CD2"/>
    <w:rsid w:val="00B27DA8"/>
    <w:rsid w:val="00B27F61"/>
    <w:rsid w:val="00B30071"/>
    <w:rsid w:val="00B30322"/>
    <w:rsid w:val="00B30714"/>
    <w:rsid w:val="00B307AF"/>
    <w:rsid w:val="00B307F6"/>
    <w:rsid w:val="00B30963"/>
    <w:rsid w:val="00B30A53"/>
    <w:rsid w:val="00B30BD7"/>
    <w:rsid w:val="00B313B7"/>
    <w:rsid w:val="00B318BF"/>
    <w:rsid w:val="00B31BA7"/>
    <w:rsid w:val="00B31C93"/>
    <w:rsid w:val="00B32162"/>
    <w:rsid w:val="00B3220C"/>
    <w:rsid w:val="00B32642"/>
    <w:rsid w:val="00B329AC"/>
    <w:rsid w:val="00B32DC4"/>
    <w:rsid w:val="00B337A2"/>
    <w:rsid w:val="00B338F9"/>
    <w:rsid w:val="00B3424D"/>
    <w:rsid w:val="00B344CE"/>
    <w:rsid w:val="00B3475D"/>
    <w:rsid w:val="00B34863"/>
    <w:rsid w:val="00B3487D"/>
    <w:rsid w:val="00B34A5C"/>
    <w:rsid w:val="00B34CC2"/>
    <w:rsid w:val="00B34E1A"/>
    <w:rsid w:val="00B35069"/>
    <w:rsid w:val="00B350CE"/>
    <w:rsid w:val="00B35325"/>
    <w:rsid w:val="00B35377"/>
    <w:rsid w:val="00B35633"/>
    <w:rsid w:val="00B35F69"/>
    <w:rsid w:val="00B363F6"/>
    <w:rsid w:val="00B364D3"/>
    <w:rsid w:val="00B365A0"/>
    <w:rsid w:val="00B3661A"/>
    <w:rsid w:val="00B36790"/>
    <w:rsid w:val="00B3695D"/>
    <w:rsid w:val="00B36BE3"/>
    <w:rsid w:val="00B37033"/>
    <w:rsid w:val="00B37F05"/>
    <w:rsid w:val="00B37F5B"/>
    <w:rsid w:val="00B401A9"/>
    <w:rsid w:val="00B401FB"/>
    <w:rsid w:val="00B4027C"/>
    <w:rsid w:val="00B404BE"/>
    <w:rsid w:val="00B40763"/>
    <w:rsid w:val="00B407B6"/>
    <w:rsid w:val="00B409A6"/>
    <w:rsid w:val="00B40CA4"/>
    <w:rsid w:val="00B40D32"/>
    <w:rsid w:val="00B40FFC"/>
    <w:rsid w:val="00B4108C"/>
    <w:rsid w:val="00B41127"/>
    <w:rsid w:val="00B4116E"/>
    <w:rsid w:val="00B41181"/>
    <w:rsid w:val="00B41292"/>
    <w:rsid w:val="00B412A5"/>
    <w:rsid w:val="00B41545"/>
    <w:rsid w:val="00B416AC"/>
    <w:rsid w:val="00B41C7C"/>
    <w:rsid w:val="00B41EE6"/>
    <w:rsid w:val="00B42924"/>
    <w:rsid w:val="00B42B0A"/>
    <w:rsid w:val="00B42DD4"/>
    <w:rsid w:val="00B4301E"/>
    <w:rsid w:val="00B43295"/>
    <w:rsid w:val="00B43296"/>
    <w:rsid w:val="00B43B10"/>
    <w:rsid w:val="00B43F1E"/>
    <w:rsid w:val="00B44036"/>
    <w:rsid w:val="00B4410B"/>
    <w:rsid w:val="00B4423E"/>
    <w:rsid w:val="00B443E8"/>
    <w:rsid w:val="00B4469A"/>
    <w:rsid w:val="00B447AC"/>
    <w:rsid w:val="00B44A7D"/>
    <w:rsid w:val="00B44BB3"/>
    <w:rsid w:val="00B45418"/>
    <w:rsid w:val="00B454FA"/>
    <w:rsid w:val="00B455D6"/>
    <w:rsid w:val="00B457EA"/>
    <w:rsid w:val="00B458E2"/>
    <w:rsid w:val="00B45F6F"/>
    <w:rsid w:val="00B46444"/>
    <w:rsid w:val="00B46464"/>
    <w:rsid w:val="00B46ADB"/>
    <w:rsid w:val="00B46B17"/>
    <w:rsid w:val="00B46E83"/>
    <w:rsid w:val="00B47887"/>
    <w:rsid w:val="00B478BE"/>
    <w:rsid w:val="00B478F6"/>
    <w:rsid w:val="00B505EC"/>
    <w:rsid w:val="00B50822"/>
    <w:rsid w:val="00B50824"/>
    <w:rsid w:val="00B50978"/>
    <w:rsid w:val="00B50B44"/>
    <w:rsid w:val="00B50D79"/>
    <w:rsid w:val="00B51182"/>
    <w:rsid w:val="00B51719"/>
    <w:rsid w:val="00B51ACD"/>
    <w:rsid w:val="00B51F1F"/>
    <w:rsid w:val="00B520A3"/>
    <w:rsid w:val="00B521A1"/>
    <w:rsid w:val="00B521F0"/>
    <w:rsid w:val="00B522DC"/>
    <w:rsid w:val="00B52C21"/>
    <w:rsid w:val="00B532F8"/>
    <w:rsid w:val="00B53733"/>
    <w:rsid w:val="00B539B0"/>
    <w:rsid w:val="00B53AB8"/>
    <w:rsid w:val="00B53B14"/>
    <w:rsid w:val="00B53CBF"/>
    <w:rsid w:val="00B53F4E"/>
    <w:rsid w:val="00B5403E"/>
    <w:rsid w:val="00B541BD"/>
    <w:rsid w:val="00B54205"/>
    <w:rsid w:val="00B54898"/>
    <w:rsid w:val="00B55244"/>
    <w:rsid w:val="00B55B67"/>
    <w:rsid w:val="00B55B87"/>
    <w:rsid w:val="00B55E87"/>
    <w:rsid w:val="00B5614E"/>
    <w:rsid w:val="00B56154"/>
    <w:rsid w:val="00B56212"/>
    <w:rsid w:val="00B56549"/>
    <w:rsid w:val="00B5657A"/>
    <w:rsid w:val="00B565B9"/>
    <w:rsid w:val="00B56C82"/>
    <w:rsid w:val="00B5749F"/>
    <w:rsid w:val="00B57AD6"/>
    <w:rsid w:val="00B57BF1"/>
    <w:rsid w:val="00B57CB1"/>
    <w:rsid w:val="00B57CC1"/>
    <w:rsid w:val="00B57D26"/>
    <w:rsid w:val="00B57E48"/>
    <w:rsid w:val="00B57E94"/>
    <w:rsid w:val="00B60400"/>
    <w:rsid w:val="00B60859"/>
    <w:rsid w:val="00B609B6"/>
    <w:rsid w:val="00B60B69"/>
    <w:rsid w:val="00B61231"/>
    <w:rsid w:val="00B6126C"/>
    <w:rsid w:val="00B61846"/>
    <w:rsid w:val="00B61B4E"/>
    <w:rsid w:val="00B61BFE"/>
    <w:rsid w:val="00B61C3B"/>
    <w:rsid w:val="00B61C40"/>
    <w:rsid w:val="00B622C9"/>
    <w:rsid w:val="00B62A03"/>
    <w:rsid w:val="00B62D11"/>
    <w:rsid w:val="00B62F94"/>
    <w:rsid w:val="00B62F95"/>
    <w:rsid w:val="00B63131"/>
    <w:rsid w:val="00B63254"/>
    <w:rsid w:val="00B63E1C"/>
    <w:rsid w:val="00B6413D"/>
    <w:rsid w:val="00B641F3"/>
    <w:rsid w:val="00B643C5"/>
    <w:rsid w:val="00B6455E"/>
    <w:rsid w:val="00B64584"/>
    <w:rsid w:val="00B647AE"/>
    <w:rsid w:val="00B64B5B"/>
    <w:rsid w:val="00B64C30"/>
    <w:rsid w:val="00B64F7D"/>
    <w:rsid w:val="00B65087"/>
    <w:rsid w:val="00B65404"/>
    <w:rsid w:val="00B654EA"/>
    <w:rsid w:val="00B65661"/>
    <w:rsid w:val="00B65AEE"/>
    <w:rsid w:val="00B65C78"/>
    <w:rsid w:val="00B65D11"/>
    <w:rsid w:val="00B6684A"/>
    <w:rsid w:val="00B669FA"/>
    <w:rsid w:val="00B66A0C"/>
    <w:rsid w:val="00B66A61"/>
    <w:rsid w:val="00B66A7B"/>
    <w:rsid w:val="00B66E55"/>
    <w:rsid w:val="00B66ECC"/>
    <w:rsid w:val="00B66EFD"/>
    <w:rsid w:val="00B6773C"/>
    <w:rsid w:val="00B67BA5"/>
    <w:rsid w:val="00B67D14"/>
    <w:rsid w:val="00B67E15"/>
    <w:rsid w:val="00B67E47"/>
    <w:rsid w:val="00B7017C"/>
    <w:rsid w:val="00B7050B"/>
    <w:rsid w:val="00B70570"/>
    <w:rsid w:val="00B709E8"/>
    <w:rsid w:val="00B70B43"/>
    <w:rsid w:val="00B71111"/>
    <w:rsid w:val="00B7134F"/>
    <w:rsid w:val="00B71A0D"/>
    <w:rsid w:val="00B71C77"/>
    <w:rsid w:val="00B71E34"/>
    <w:rsid w:val="00B71E69"/>
    <w:rsid w:val="00B7203F"/>
    <w:rsid w:val="00B72456"/>
    <w:rsid w:val="00B7249A"/>
    <w:rsid w:val="00B7249C"/>
    <w:rsid w:val="00B72F0A"/>
    <w:rsid w:val="00B72F67"/>
    <w:rsid w:val="00B73776"/>
    <w:rsid w:val="00B738F8"/>
    <w:rsid w:val="00B73D12"/>
    <w:rsid w:val="00B74324"/>
    <w:rsid w:val="00B7443A"/>
    <w:rsid w:val="00B7490B"/>
    <w:rsid w:val="00B7512C"/>
    <w:rsid w:val="00B751C8"/>
    <w:rsid w:val="00B751DE"/>
    <w:rsid w:val="00B75289"/>
    <w:rsid w:val="00B752A9"/>
    <w:rsid w:val="00B7535C"/>
    <w:rsid w:val="00B753D2"/>
    <w:rsid w:val="00B754A8"/>
    <w:rsid w:val="00B755E2"/>
    <w:rsid w:val="00B7565F"/>
    <w:rsid w:val="00B75753"/>
    <w:rsid w:val="00B75875"/>
    <w:rsid w:val="00B75D38"/>
    <w:rsid w:val="00B75D5B"/>
    <w:rsid w:val="00B75D65"/>
    <w:rsid w:val="00B75F85"/>
    <w:rsid w:val="00B761BD"/>
    <w:rsid w:val="00B76465"/>
    <w:rsid w:val="00B7670F"/>
    <w:rsid w:val="00B76E2B"/>
    <w:rsid w:val="00B76F5B"/>
    <w:rsid w:val="00B77089"/>
    <w:rsid w:val="00B77251"/>
    <w:rsid w:val="00B77299"/>
    <w:rsid w:val="00B775EF"/>
    <w:rsid w:val="00B7788F"/>
    <w:rsid w:val="00B77993"/>
    <w:rsid w:val="00B77B3D"/>
    <w:rsid w:val="00B77DDD"/>
    <w:rsid w:val="00B80283"/>
    <w:rsid w:val="00B80552"/>
    <w:rsid w:val="00B80756"/>
    <w:rsid w:val="00B80CDD"/>
    <w:rsid w:val="00B80E4C"/>
    <w:rsid w:val="00B80F03"/>
    <w:rsid w:val="00B80F51"/>
    <w:rsid w:val="00B81255"/>
    <w:rsid w:val="00B8136B"/>
    <w:rsid w:val="00B81845"/>
    <w:rsid w:val="00B8195E"/>
    <w:rsid w:val="00B81961"/>
    <w:rsid w:val="00B81CBC"/>
    <w:rsid w:val="00B81E7A"/>
    <w:rsid w:val="00B82485"/>
    <w:rsid w:val="00B82605"/>
    <w:rsid w:val="00B82948"/>
    <w:rsid w:val="00B82F57"/>
    <w:rsid w:val="00B82FE0"/>
    <w:rsid w:val="00B83018"/>
    <w:rsid w:val="00B833E1"/>
    <w:rsid w:val="00B83494"/>
    <w:rsid w:val="00B83851"/>
    <w:rsid w:val="00B83CFC"/>
    <w:rsid w:val="00B83DC7"/>
    <w:rsid w:val="00B83F16"/>
    <w:rsid w:val="00B8401D"/>
    <w:rsid w:val="00B843B5"/>
    <w:rsid w:val="00B844EA"/>
    <w:rsid w:val="00B846F3"/>
    <w:rsid w:val="00B849F3"/>
    <w:rsid w:val="00B84EBA"/>
    <w:rsid w:val="00B852CB"/>
    <w:rsid w:val="00B855CA"/>
    <w:rsid w:val="00B856B7"/>
    <w:rsid w:val="00B859F3"/>
    <w:rsid w:val="00B85D5E"/>
    <w:rsid w:val="00B85FCC"/>
    <w:rsid w:val="00B8607F"/>
    <w:rsid w:val="00B868E6"/>
    <w:rsid w:val="00B86B7A"/>
    <w:rsid w:val="00B86E51"/>
    <w:rsid w:val="00B8725A"/>
    <w:rsid w:val="00B87388"/>
    <w:rsid w:val="00B87AF2"/>
    <w:rsid w:val="00B87C71"/>
    <w:rsid w:val="00B87DE6"/>
    <w:rsid w:val="00B87EE3"/>
    <w:rsid w:val="00B9028C"/>
    <w:rsid w:val="00B905D6"/>
    <w:rsid w:val="00B907AA"/>
    <w:rsid w:val="00B90C8D"/>
    <w:rsid w:val="00B91421"/>
    <w:rsid w:val="00B91495"/>
    <w:rsid w:val="00B91594"/>
    <w:rsid w:val="00B91761"/>
    <w:rsid w:val="00B91844"/>
    <w:rsid w:val="00B91A52"/>
    <w:rsid w:val="00B91DC5"/>
    <w:rsid w:val="00B92081"/>
    <w:rsid w:val="00B92098"/>
    <w:rsid w:val="00B92388"/>
    <w:rsid w:val="00B923CB"/>
    <w:rsid w:val="00B928C9"/>
    <w:rsid w:val="00B92924"/>
    <w:rsid w:val="00B92978"/>
    <w:rsid w:val="00B929D2"/>
    <w:rsid w:val="00B92B4E"/>
    <w:rsid w:val="00B92BB2"/>
    <w:rsid w:val="00B93275"/>
    <w:rsid w:val="00B9329E"/>
    <w:rsid w:val="00B935FC"/>
    <w:rsid w:val="00B936F2"/>
    <w:rsid w:val="00B93A16"/>
    <w:rsid w:val="00B93D73"/>
    <w:rsid w:val="00B943DB"/>
    <w:rsid w:val="00B94757"/>
    <w:rsid w:val="00B949A1"/>
    <w:rsid w:val="00B94DEB"/>
    <w:rsid w:val="00B94DEF"/>
    <w:rsid w:val="00B94FB6"/>
    <w:rsid w:val="00B951B8"/>
    <w:rsid w:val="00B952F2"/>
    <w:rsid w:val="00B95535"/>
    <w:rsid w:val="00B957F9"/>
    <w:rsid w:val="00B9596C"/>
    <w:rsid w:val="00B95EB3"/>
    <w:rsid w:val="00B95FC2"/>
    <w:rsid w:val="00B9605E"/>
    <w:rsid w:val="00B9615F"/>
    <w:rsid w:val="00B96295"/>
    <w:rsid w:val="00B9634F"/>
    <w:rsid w:val="00B964C8"/>
    <w:rsid w:val="00B967A7"/>
    <w:rsid w:val="00B968E1"/>
    <w:rsid w:val="00B96C66"/>
    <w:rsid w:val="00B96EBE"/>
    <w:rsid w:val="00B96EE7"/>
    <w:rsid w:val="00B97487"/>
    <w:rsid w:val="00B974E4"/>
    <w:rsid w:val="00B97C2D"/>
    <w:rsid w:val="00B97C68"/>
    <w:rsid w:val="00B97C6D"/>
    <w:rsid w:val="00B97C70"/>
    <w:rsid w:val="00B97D78"/>
    <w:rsid w:val="00B97E3E"/>
    <w:rsid w:val="00BA03CF"/>
    <w:rsid w:val="00BA0564"/>
    <w:rsid w:val="00BA0591"/>
    <w:rsid w:val="00BA05D6"/>
    <w:rsid w:val="00BA1078"/>
    <w:rsid w:val="00BA13C7"/>
    <w:rsid w:val="00BA15B0"/>
    <w:rsid w:val="00BA15DD"/>
    <w:rsid w:val="00BA214E"/>
    <w:rsid w:val="00BA2307"/>
    <w:rsid w:val="00BA2630"/>
    <w:rsid w:val="00BA2AD4"/>
    <w:rsid w:val="00BA3E66"/>
    <w:rsid w:val="00BA4104"/>
    <w:rsid w:val="00BA452F"/>
    <w:rsid w:val="00BA49B7"/>
    <w:rsid w:val="00BA5698"/>
    <w:rsid w:val="00BA5936"/>
    <w:rsid w:val="00BA61F1"/>
    <w:rsid w:val="00BA636E"/>
    <w:rsid w:val="00BA637A"/>
    <w:rsid w:val="00BA6391"/>
    <w:rsid w:val="00BA63D0"/>
    <w:rsid w:val="00BA6849"/>
    <w:rsid w:val="00BA68CE"/>
    <w:rsid w:val="00BA68EE"/>
    <w:rsid w:val="00BA6ABD"/>
    <w:rsid w:val="00BA6B1D"/>
    <w:rsid w:val="00BA6DB1"/>
    <w:rsid w:val="00BA6F13"/>
    <w:rsid w:val="00BA6F21"/>
    <w:rsid w:val="00BA6FD9"/>
    <w:rsid w:val="00BA7279"/>
    <w:rsid w:val="00BA72F8"/>
    <w:rsid w:val="00BA7345"/>
    <w:rsid w:val="00BA7808"/>
    <w:rsid w:val="00BA7E86"/>
    <w:rsid w:val="00BB00E7"/>
    <w:rsid w:val="00BB0451"/>
    <w:rsid w:val="00BB04A5"/>
    <w:rsid w:val="00BB0969"/>
    <w:rsid w:val="00BB09D7"/>
    <w:rsid w:val="00BB0D5D"/>
    <w:rsid w:val="00BB108A"/>
    <w:rsid w:val="00BB1198"/>
    <w:rsid w:val="00BB15A8"/>
    <w:rsid w:val="00BB197D"/>
    <w:rsid w:val="00BB1A69"/>
    <w:rsid w:val="00BB1A79"/>
    <w:rsid w:val="00BB1DA8"/>
    <w:rsid w:val="00BB1E84"/>
    <w:rsid w:val="00BB1FDD"/>
    <w:rsid w:val="00BB21DE"/>
    <w:rsid w:val="00BB2488"/>
    <w:rsid w:val="00BB2C98"/>
    <w:rsid w:val="00BB2DFA"/>
    <w:rsid w:val="00BB3582"/>
    <w:rsid w:val="00BB36C5"/>
    <w:rsid w:val="00BB3868"/>
    <w:rsid w:val="00BB3F7F"/>
    <w:rsid w:val="00BB3F91"/>
    <w:rsid w:val="00BB3FEE"/>
    <w:rsid w:val="00BB4017"/>
    <w:rsid w:val="00BB418A"/>
    <w:rsid w:val="00BB4A18"/>
    <w:rsid w:val="00BB4BAB"/>
    <w:rsid w:val="00BB4C9B"/>
    <w:rsid w:val="00BB4ED3"/>
    <w:rsid w:val="00BB4F2E"/>
    <w:rsid w:val="00BB5208"/>
    <w:rsid w:val="00BB5261"/>
    <w:rsid w:val="00BB5280"/>
    <w:rsid w:val="00BB5536"/>
    <w:rsid w:val="00BB5762"/>
    <w:rsid w:val="00BB5A44"/>
    <w:rsid w:val="00BB5C73"/>
    <w:rsid w:val="00BB5DD1"/>
    <w:rsid w:val="00BB5FE4"/>
    <w:rsid w:val="00BB60BC"/>
    <w:rsid w:val="00BB675F"/>
    <w:rsid w:val="00BB6CC0"/>
    <w:rsid w:val="00BB6EEF"/>
    <w:rsid w:val="00BB7417"/>
    <w:rsid w:val="00BB74EC"/>
    <w:rsid w:val="00BB77B4"/>
    <w:rsid w:val="00BB7FBE"/>
    <w:rsid w:val="00BC0185"/>
    <w:rsid w:val="00BC0298"/>
    <w:rsid w:val="00BC0372"/>
    <w:rsid w:val="00BC0C44"/>
    <w:rsid w:val="00BC0CDE"/>
    <w:rsid w:val="00BC0F81"/>
    <w:rsid w:val="00BC112F"/>
    <w:rsid w:val="00BC124D"/>
    <w:rsid w:val="00BC125B"/>
    <w:rsid w:val="00BC15E4"/>
    <w:rsid w:val="00BC2739"/>
    <w:rsid w:val="00BC2E37"/>
    <w:rsid w:val="00BC2EB4"/>
    <w:rsid w:val="00BC2FB5"/>
    <w:rsid w:val="00BC30D5"/>
    <w:rsid w:val="00BC3141"/>
    <w:rsid w:val="00BC323B"/>
    <w:rsid w:val="00BC3294"/>
    <w:rsid w:val="00BC3842"/>
    <w:rsid w:val="00BC3917"/>
    <w:rsid w:val="00BC3B57"/>
    <w:rsid w:val="00BC3C1B"/>
    <w:rsid w:val="00BC3F43"/>
    <w:rsid w:val="00BC3FAF"/>
    <w:rsid w:val="00BC450A"/>
    <w:rsid w:val="00BC4615"/>
    <w:rsid w:val="00BC4A15"/>
    <w:rsid w:val="00BC4C58"/>
    <w:rsid w:val="00BC4DDC"/>
    <w:rsid w:val="00BC4FF4"/>
    <w:rsid w:val="00BC5006"/>
    <w:rsid w:val="00BC51E3"/>
    <w:rsid w:val="00BC53C2"/>
    <w:rsid w:val="00BC59CB"/>
    <w:rsid w:val="00BC5B06"/>
    <w:rsid w:val="00BC5F37"/>
    <w:rsid w:val="00BC6089"/>
    <w:rsid w:val="00BC60C7"/>
    <w:rsid w:val="00BC62A3"/>
    <w:rsid w:val="00BC64D4"/>
    <w:rsid w:val="00BC6818"/>
    <w:rsid w:val="00BC697C"/>
    <w:rsid w:val="00BC6C63"/>
    <w:rsid w:val="00BC6CA4"/>
    <w:rsid w:val="00BC6F97"/>
    <w:rsid w:val="00BC71D2"/>
    <w:rsid w:val="00BC73B0"/>
    <w:rsid w:val="00BC7680"/>
    <w:rsid w:val="00BC785C"/>
    <w:rsid w:val="00BC786F"/>
    <w:rsid w:val="00BC7ABE"/>
    <w:rsid w:val="00BC7D39"/>
    <w:rsid w:val="00BC7E01"/>
    <w:rsid w:val="00BD0086"/>
    <w:rsid w:val="00BD050A"/>
    <w:rsid w:val="00BD0950"/>
    <w:rsid w:val="00BD0A0B"/>
    <w:rsid w:val="00BD0A50"/>
    <w:rsid w:val="00BD0D7C"/>
    <w:rsid w:val="00BD0DE1"/>
    <w:rsid w:val="00BD0E26"/>
    <w:rsid w:val="00BD0E43"/>
    <w:rsid w:val="00BD0F70"/>
    <w:rsid w:val="00BD1061"/>
    <w:rsid w:val="00BD118E"/>
    <w:rsid w:val="00BD13D3"/>
    <w:rsid w:val="00BD157B"/>
    <w:rsid w:val="00BD16B1"/>
    <w:rsid w:val="00BD17F9"/>
    <w:rsid w:val="00BD1B90"/>
    <w:rsid w:val="00BD1F1A"/>
    <w:rsid w:val="00BD1F5E"/>
    <w:rsid w:val="00BD2235"/>
    <w:rsid w:val="00BD2852"/>
    <w:rsid w:val="00BD2AA7"/>
    <w:rsid w:val="00BD2B18"/>
    <w:rsid w:val="00BD2C52"/>
    <w:rsid w:val="00BD30B1"/>
    <w:rsid w:val="00BD31CA"/>
    <w:rsid w:val="00BD3B6D"/>
    <w:rsid w:val="00BD3EEB"/>
    <w:rsid w:val="00BD42DB"/>
    <w:rsid w:val="00BD43C3"/>
    <w:rsid w:val="00BD4814"/>
    <w:rsid w:val="00BD4ADB"/>
    <w:rsid w:val="00BD4B8F"/>
    <w:rsid w:val="00BD518B"/>
    <w:rsid w:val="00BD5403"/>
    <w:rsid w:val="00BD5525"/>
    <w:rsid w:val="00BD568C"/>
    <w:rsid w:val="00BD5C50"/>
    <w:rsid w:val="00BD5DA1"/>
    <w:rsid w:val="00BD62A3"/>
    <w:rsid w:val="00BD646F"/>
    <w:rsid w:val="00BD6723"/>
    <w:rsid w:val="00BD67A6"/>
    <w:rsid w:val="00BD68A2"/>
    <w:rsid w:val="00BD6C55"/>
    <w:rsid w:val="00BD6DAD"/>
    <w:rsid w:val="00BD73BD"/>
    <w:rsid w:val="00BD7DA2"/>
    <w:rsid w:val="00BD7E55"/>
    <w:rsid w:val="00BD7FEE"/>
    <w:rsid w:val="00BE0025"/>
    <w:rsid w:val="00BE00D0"/>
    <w:rsid w:val="00BE1022"/>
    <w:rsid w:val="00BE11F7"/>
    <w:rsid w:val="00BE15F4"/>
    <w:rsid w:val="00BE197B"/>
    <w:rsid w:val="00BE1AA7"/>
    <w:rsid w:val="00BE2141"/>
    <w:rsid w:val="00BE21FD"/>
    <w:rsid w:val="00BE224E"/>
    <w:rsid w:val="00BE22E7"/>
    <w:rsid w:val="00BE23F5"/>
    <w:rsid w:val="00BE26B4"/>
    <w:rsid w:val="00BE2B31"/>
    <w:rsid w:val="00BE2BBF"/>
    <w:rsid w:val="00BE2BF9"/>
    <w:rsid w:val="00BE2D4E"/>
    <w:rsid w:val="00BE2D6F"/>
    <w:rsid w:val="00BE2F4C"/>
    <w:rsid w:val="00BE2F85"/>
    <w:rsid w:val="00BE31A3"/>
    <w:rsid w:val="00BE3A24"/>
    <w:rsid w:val="00BE3B12"/>
    <w:rsid w:val="00BE45A3"/>
    <w:rsid w:val="00BE470E"/>
    <w:rsid w:val="00BE47DF"/>
    <w:rsid w:val="00BE56DB"/>
    <w:rsid w:val="00BE58B5"/>
    <w:rsid w:val="00BE5AFA"/>
    <w:rsid w:val="00BE5C4C"/>
    <w:rsid w:val="00BE5F80"/>
    <w:rsid w:val="00BE60B3"/>
    <w:rsid w:val="00BE6729"/>
    <w:rsid w:val="00BE68A6"/>
    <w:rsid w:val="00BE6B22"/>
    <w:rsid w:val="00BE7153"/>
    <w:rsid w:val="00BE7156"/>
    <w:rsid w:val="00BE7188"/>
    <w:rsid w:val="00BE7220"/>
    <w:rsid w:val="00BE72CE"/>
    <w:rsid w:val="00BE74A5"/>
    <w:rsid w:val="00BE768C"/>
    <w:rsid w:val="00BE7765"/>
    <w:rsid w:val="00BE7A1B"/>
    <w:rsid w:val="00BE7B35"/>
    <w:rsid w:val="00BE7FBD"/>
    <w:rsid w:val="00BF01B8"/>
    <w:rsid w:val="00BF0579"/>
    <w:rsid w:val="00BF0761"/>
    <w:rsid w:val="00BF08A2"/>
    <w:rsid w:val="00BF09D9"/>
    <w:rsid w:val="00BF0E42"/>
    <w:rsid w:val="00BF11BF"/>
    <w:rsid w:val="00BF1382"/>
    <w:rsid w:val="00BF1D59"/>
    <w:rsid w:val="00BF2003"/>
    <w:rsid w:val="00BF220F"/>
    <w:rsid w:val="00BF2604"/>
    <w:rsid w:val="00BF2887"/>
    <w:rsid w:val="00BF2B32"/>
    <w:rsid w:val="00BF2D36"/>
    <w:rsid w:val="00BF3341"/>
    <w:rsid w:val="00BF336B"/>
    <w:rsid w:val="00BF3431"/>
    <w:rsid w:val="00BF38A7"/>
    <w:rsid w:val="00BF3904"/>
    <w:rsid w:val="00BF3D5F"/>
    <w:rsid w:val="00BF3E52"/>
    <w:rsid w:val="00BF4070"/>
    <w:rsid w:val="00BF4409"/>
    <w:rsid w:val="00BF4FEB"/>
    <w:rsid w:val="00BF521F"/>
    <w:rsid w:val="00BF582A"/>
    <w:rsid w:val="00BF59EC"/>
    <w:rsid w:val="00BF5A58"/>
    <w:rsid w:val="00BF6153"/>
    <w:rsid w:val="00BF61E5"/>
    <w:rsid w:val="00BF69F7"/>
    <w:rsid w:val="00BF6B26"/>
    <w:rsid w:val="00BF6BF4"/>
    <w:rsid w:val="00BF6D0B"/>
    <w:rsid w:val="00BF6DF2"/>
    <w:rsid w:val="00BF6ECC"/>
    <w:rsid w:val="00BF732E"/>
    <w:rsid w:val="00BF7459"/>
    <w:rsid w:val="00BF7D7C"/>
    <w:rsid w:val="00BF7FB7"/>
    <w:rsid w:val="00C001AD"/>
    <w:rsid w:val="00C005CE"/>
    <w:rsid w:val="00C008DE"/>
    <w:rsid w:val="00C00E1A"/>
    <w:rsid w:val="00C0115B"/>
    <w:rsid w:val="00C01318"/>
    <w:rsid w:val="00C01372"/>
    <w:rsid w:val="00C01A8F"/>
    <w:rsid w:val="00C01F6B"/>
    <w:rsid w:val="00C0220C"/>
    <w:rsid w:val="00C02448"/>
    <w:rsid w:val="00C02856"/>
    <w:rsid w:val="00C028B5"/>
    <w:rsid w:val="00C029AC"/>
    <w:rsid w:val="00C02DCB"/>
    <w:rsid w:val="00C02EE2"/>
    <w:rsid w:val="00C03002"/>
    <w:rsid w:val="00C030E1"/>
    <w:rsid w:val="00C0370B"/>
    <w:rsid w:val="00C0390F"/>
    <w:rsid w:val="00C0417A"/>
    <w:rsid w:val="00C042B6"/>
    <w:rsid w:val="00C0430A"/>
    <w:rsid w:val="00C04739"/>
    <w:rsid w:val="00C04964"/>
    <w:rsid w:val="00C04BB2"/>
    <w:rsid w:val="00C04C9B"/>
    <w:rsid w:val="00C04D59"/>
    <w:rsid w:val="00C05212"/>
    <w:rsid w:val="00C05308"/>
    <w:rsid w:val="00C055B3"/>
    <w:rsid w:val="00C057A9"/>
    <w:rsid w:val="00C059A9"/>
    <w:rsid w:val="00C05F82"/>
    <w:rsid w:val="00C05F92"/>
    <w:rsid w:val="00C061A1"/>
    <w:rsid w:val="00C06412"/>
    <w:rsid w:val="00C06541"/>
    <w:rsid w:val="00C06752"/>
    <w:rsid w:val="00C06AD0"/>
    <w:rsid w:val="00C06DB2"/>
    <w:rsid w:val="00C06E20"/>
    <w:rsid w:val="00C06FCE"/>
    <w:rsid w:val="00C073C4"/>
    <w:rsid w:val="00C07543"/>
    <w:rsid w:val="00C07747"/>
    <w:rsid w:val="00C07CDA"/>
    <w:rsid w:val="00C07D60"/>
    <w:rsid w:val="00C07E90"/>
    <w:rsid w:val="00C10115"/>
    <w:rsid w:val="00C10210"/>
    <w:rsid w:val="00C103DC"/>
    <w:rsid w:val="00C105CA"/>
    <w:rsid w:val="00C108FB"/>
    <w:rsid w:val="00C10B85"/>
    <w:rsid w:val="00C10BD4"/>
    <w:rsid w:val="00C10D74"/>
    <w:rsid w:val="00C11104"/>
    <w:rsid w:val="00C111C8"/>
    <w:rsid w:val="00C11816"/>
    <w:rsid w:val="00C11832"/>
    <w:rsid w:val="00C122E0"/>
    <w:rsid w:val="00C1241F"/>
    <w:rsid w:val="00C12745"/>
    <w:rsid w:val="00C1278E"/>
    <w:rsid w:val="00C129C7"/>
    <w:rsid w:val="00C12A07"/>
    <w:rsid w:val="00C12B27"/>
    <w:rsid w:val="00C131BE"/>
    <w:rsid w:val="00C133B0"/>
    <w:rsid w:val="00C1350B"/>
    <w:rsid w:val="00C135B4"/>
    <w:rsid w:val="00C138A9"/>
    <w:rsid w:val="00C13A68"/>
    <w:rsid w:val="00C13AC7"/>
    <w:rsid w:val="00C13AFB"/>
    <w:rsid w:val="00C13FE5"/>
    <w:rsid w:val="00C14320"/>
    <w:rsid w:val="00C143F8"/>
    <w:rsid w:val="00C14B44"/>
    <w:rsid w:val="00C14E29"/>
    <w:rsid w:val="00C15901"/>
    <w:rsid w:val="00C15F3F"/>
    <w:rsid w:val="00C16152"/>
    <w:rsid w:val="00C165BD"/>
    <w:rsid w:val="00C172DE"/>
    <w:rsid w:val="00C174F9"/>
    <w:rsid w:val="00C17A72"/>
    <w:rsid w:val="00C17E3C"/>
    <w:rsid w:val="00C17ECC"/>
    <w:rsid w:val="00C20139"/>
    <w:rsid w:val="00C20653"/>
    <w:rsid w:val="00C20855"/>
    <w:rsid w:val="00C20A4F"/>
    <w:rsid w:val="00C20DAF"/>
    <w:rsid w:val="00C20FBA"/>
    <w:rsid w:val="00C213C0"/>
    <w:rsid w:val="00C21636"/>
    <w:rsid w:val="00C2165D"/>
    <w:rsid w:val="00C21F5A"/>
    <w:rsid w:val="00C22A99"/>
    <w:rsid w:val="00C22D9E"/>
    <w:rsid w:val="00C22DE8"/>
    <w:rsid w:val="00C22FF1"/>
    <w:rsid w:val="00C235D2"/>
    <w:rsid w:val="00C237DC"/>
    <w:rsid w:val="00C238D8"/>
    <w:rsid w:val="00C23D1C"/>
    <w:rsid w:val="00C23D47"/>
    <w:rsid w:val="00C23DDA"/>
    <w:rsid w:val="00C23DF2"/>
    <w:rsid w:val="00C23E1B"/>
    <w:rsid w:val="00C23EAB"/>
    <w:rsid w:val="00C23F11"/>
    <w:rsid w:val="00C24543"/>
    <w:rsid w:val="00C245E4"/>
    <w:rsid w:val="00C24708"/>
    <w:rsid w:val="00C24BC4"/>
    <w:rsid w:val="00C24DE5"/>
    <w:rsid w:val="00C2548D"/>
    <w:rsid w:val="00C254DB"/>
    <w:rsid w:val="00C25828"/>
    <w:rsid w:val="00C25974"/>
    <w:rsid w:val="00C25B43"/>
    <w:rsid w:val="00C25DE3"/>
    <w:rsid w:val="00C25F32"/>
    <w:rsid w:val="00C26255"/>
    <w:rsid w:val="00C2657B"/>
    <w:rsid w:val="00C26818"/>
    <w:rsid w:val="00C2683C"/>
    <w:rsid w:val="00C26880"/>
    <w:rsid w:val="00C26919"/>
    <w:rsid w:val="00C26C41"/>
    <w:rsid w:val="00C26CFA"/>
    <w:rsid w:val="00C26E22"/>
    <w:rsid w:val="00C26ED5"/>
    <w:rsid w:val="00C270A7"/>
    <w:rsid w:val="00C2728E"/>
    <w:rsid w:val="00C273E1"/>
    <w:rsid w:val="00C27443"/>
    <w:rsid w:val="00C276E1"/>
    <w:rsid w:val="00C3017E"/>
    <w:rsid w:val="00C301AF"/>
    <w:rsid w:val="00C309A7"/>
    <w:rsid w:val="00C30B83"/>
    <w:rsid w:val="00C30C7D"/>
    <w:rsid w:val="00C3120A"/>
    <w:rsid w:val="00C31291"/>
    <w:rsid w:val="00C3153E"/>
    <w:rsid w:val="00C317E0"/>
    <w:rsid w:val="00C31937"/>
    <w:rsid w:val="00C31B9C"/>
    <w:rsid w:val="00C31C63"/>
    <w:rsid w:val="00C31C95"/>
    <w:rsid w:val="00C32501"/>
    <w:rsid w:val="00C32F3B"/>
    <w:rsid w:val="00C3334C"/>
    <w:rsid w:val="00C33456"/>
    <w:rsid w:val="00C33531"/>
    <w:rsid w:val="00C33591"/>
    <w:rsid w:val="00C33A8B"/>
    <w:rsid w:val="00C33C9F"/>
    <w:rsid w:val="00C33ECF"/>
    <w:rsid w:val="00C3403E"/>
    <w:rsid w:val="00C340A4"/>
    <w:rsid w:val="00C340BF"/>
    <w:rsid w:val="00C345F8"/>
    <w:rsid w:val="00C3473F"/>
    <w:rsid w:val="00C34F93"/>
    <w:rsid w:val="00C3518C"/>
    <w:rsid w:val="00C35542"/>
    <w:rsid w:val="00C35619"/>
    <w:rsid w:val="00C3564A"/>
    <w:rsid w:val="00C35741"/>
    <w:rsid w:val="00C3576F"/>
    <w:rsid w:val="00C35E37"/>
    <w:rsid w:val="00C360FA"/>
    <w:rsid w:val="00C361F2"/>
    <w:rsid w:val="00C36320"/>
    <w:rsid w:val="00C36331"/>
    <w:rsid w:val="00C365EA"/>
    <w:rsid w:val="00C36A75"/>
    <w:rsid w:val="00C36D43"/>
    <w:rsid w:val="00C36D65"/>
    <w:rsid w:val="00C36DAA"/>
    <w:rsid w:val="00C37217"/>
    <w:rsid w:val="00C37369"/>
    <w:rsid w:val="00C37455"/>
    <w:rsid w:val="00C37571"/>
    <w:rsid w:val="00C37971"/>
    <w:rsid w:val="00C379F9"/>
    <w:rsid w:val="00C37EC0"/>
    <w:rsid w:val="00C400A6"/>
    <w:rsid w:val="00C400D3"/>
    <w:rsid w:val="00C40386"/>
    <w:rsid w:val="00C40708"/>
    <w:rsid w:val="00C407D2"/>
    <w:rsid w:val="00C40972"/>
    <w:rsid w:val="00C40999"/>
    <w:rsid w:val="00C40FE3"/>
    <w:rsid w:val="00C40FF6"/>
    <w:rsid w:val="00C413CB"/>
    <w:rsid w:val="00C414AA"/>
    <w:rsid w:val="00C41591"/>
    <w:rsid w:val="00C41887"/>
    <w:rsid w:val="00C41962"/>
    <w:rsid w:val="00C41A25"/>
    <w:rsid w:val="00C41B1B"/>
    <w:rsid w:val="00C41EB9"/>
    <w:rsid w:val="00C41F88"/>
    <w:rsid w:val="00C42A68"/>
    <w:rsid w:val="00C42C1F"/>
    <w:rsid w:val="00C42F8C"/>
    <w:rsid w:val="00C43236"/>
    <w:rsid w:val="00C432A7"/>
    <w:rsid w:val="00C433C2"/>
    <w:rsid w:val="00C43548"/>
    <w:rsid w:val="00C43807"/>
    <w:rsid w:val="00C43900"/>
    <w:rsid w:val="00C442C9"/>
    <w:rsid w:val="00C444A7"/>
    <w:rsid w:val="00C446B6"/>
    <w:rsid w:val="00C44751"/>
    <w:rsid w:val="00C44B86"/>
    <w:rsid w:val="00C44D0B"/>
    <w:rsid w:val="00C45185"/>
    <w:rsid w:val="00C4528B"/>
    <w:rsid w:val="00C453DB"/>
    <w:rsid w:val="00C457A2"/>
    <w:rsid w:val="00C45DA4"/>
    <w:rsid w:val="00C45ECC"/>
    <w:rsid w:val="00C460BA"/>
    <w:rsid w:val="00C463D6"/>
    <w:rsid w:val="00C469CD"/>
    <w:rsid w:val="00C46EDF"/>
    <w:rsid w:val="00C47181"/>
    <w:rsid w:val="00C47698"/>
    <w:rsid w:val="00C47DD7"/>
    <w:rsid w:val="00C5036D"/>
    <w:rsid w:val="00C50854"/>
    <w:rsid w:val="00C50BCE"/>
    <w:rsid w:val="00C50C1D"/>
    <w:rsid w:val="00C50CE3"/>
    <w:rsid w:val="00C50F5E"/>
    <w:rsid w:val="00C5153E"/>
    <w:rsid w:val="00C5173A"/>
    <w:rsid w:val="00C51778"/>
    <w:rsid w:val="00C51B96"/>
    <w:rsid w:val="00C51DAE"/>
    <w:rsid w:val="00C51DF7"/>
    <w:rsid w:val="00C52906"/>
    <w:rsid w:val="00C52A73"/>
    <w:rsid w:val="00C52D1A"/>
    <w:rsid w:val="00C52D3E"/>
    <w:rsid w:val="00C52F66"/>
    <w:rsid w:val="00C53210"/>
    <w:rsid w:val="00C533A2"/>
    <w:rsid w:val="00C5377F"/>
    <w:rsid w:val="00C53AB3"/>
    <w:rsid w:val="00C5428F"/>
    <w:rsid w:val="00C54392"/>
    <w:rsid w:val="00C545D8"/>
    <w:rsid w:val="00C545FB"/>
    <w:rsid w:val="00C547E0"/>
    <w:rsid w:val="00C5484A"/>
    <w:rsid w:val="00C54A26"/>
    <w:rsid w:val="00C54A36"/>
    <w:rsid w:val="00C54B4A"/>
    <w:rsid w:val="00C54CC2"/>
    <w:rsid w:val="00C54DF7"/>
    <w:rsid w:val="00C54F5E"/>
    <w:rsid w:val="00C54FA9"/>
    <w:rsid w:val="00C55051"/>
    <w:rsid w:val="00C550A9"/>
    <w:rsid w:val="00C55125"/>
    <w:rsid w:val="00C55AAE"/>
    <w:rsid w:val="00C55EC0"/>
    <w:rsid w:val="00C567F7"/>
    <w:rsid w:val="00C569EE"/>
    <w:rsid w:val="00C569FA"/>
    <w:rsid w:val="00C56EB2"/>
    <w:rsid w:val="00C56F72"/>
    <w:rsid w:val="00C57056"/>
    <w:rsid w:val="00C57685"/>
    <w:rsid w:val="00C578F6"/>
    <w:rsid w:val="00C605C2"/>
    <w:rsid w:val="00C606F3"/>
    <w:rsid w:val="00C61110"/>
    <w:rsid w:val="00C6130D"/>
    <w:rsid w:val="00C61418"/>
    <w:rsid w:val="00C61CBF"/>
    <w:rsid w:val="00C620D5"/>
    <w:rsid w:val="00C624F0"/>
    <w:rsid w:val="00C627C0"/>
    <w:rsid w:val="00C629E0"/>
    <w:rsid w:val="00C62A72"/>
    <w:rsid w:val="00C62D28"/>
    <w:rsid w:val="00C633FF"/>
    <w:rsid w:val="00C634FB"/>
    <w:rsid w:val="00C63660"/>
    <w:rsid w:val="00C63D9B"/>
    <w:rsid w:val="00C63DC2"/>
    <w:rsid w:val="00C64039"/>
    <w:rsid w:val="00C640AD"/>
    <w:rsid w:val="00C64631"/>
    <w:rsid w:val="00C64650"/>
    <w:rsid w:val="00C64E62"/>
    <w:rsid w:val="00C6524F"/>
    <w:rsid w:val="00C65509"/>
    <w:rsid w:val="00C65726"/>
    <w:rsid w:val="00C65733"/>
    <w:rsid w:val="00C657B8"/>
    <w:rsid w:val="00C65A55"/>
    <w:rsid w:val="00C65ABE"/>
    <w:rsid w:val="00C65CC0"/>
    <w:rsid w:val="00C65D6B"/>
    <w:rsid w:val="00C66742"/>
    <w:rsid w:val="00C669B3"/>
    <w:rsid w:val="00C66BEB"/>
    <w:rsid w:val="00C66DB5"/>
    <w:rsid w:val="00C66FDC"/>
    <w:rsid w:val="00C67095"/>
    <w:rsid w:val="00C6720F"/>
    <w:rsid w:val="00C673B3"/>
    <w:rsid w:val="00C67729"/>
    <w:rsid w:val="00C67A1F"/>
    <w:rsid w:val="00C67BFE"/>
    <w:rsid w:val="00C67C84"/>
    <w:rsid w:val="00C67F0D"/>
    <w:rsid w:val="00C700AC"/>
    <w:rsid w:val="00C702C7"/>
    <w:rsid w:val="00C7066F"/>
    <w:rsid w:val="00C70685"/>
    <w:rsid w:val="00C707F3"/>
    <w:rsid w:val="00C70984"/>
    <w:rsid w:val="00C71893"/>
    <w:rsid w:val="00C71C73"/>
    <w:rsid w:val="00C71CD8"/>
    <w:rsid w:val="00C71DCA"/>
    <w:rsid w:val="00C71DE2"/>
    <w:rsid w:val="00C71E2D"/>
    <w:rsid w:val="00C7223E"/>
    <w:rsid w:val="00C72884"/>
    <w:rsid w:val="00C730CF"/>
    <w:rsid w:val="00C73169"/>
    <w:rsid w:val="00C7322E"/>
    <w:rsid w:val="00C7342F"/>
    <w:rsid w:val="00C73533"/>
    <w:rsid w:val="00C735EE"/>
    <w:rsid w:val="00C73AE8"/>
    <w:rsid w:val="00C73E15"/>
    <w:rsid w:val="00C74144"/>
    <w:rsid w:val="00C74163"/>
    <w:rsid w:val="00C74540"/>
    <w:rsid w:val="00C751CA"/>
    <w:rsid w:val="00C756DD"/>
    <w:rsid w:val="00C7583A"/>
    <w:rsid w:val="00C75B2A"/>
    <w:rsid w:val="00C75B2E"/>
    <w:rsid w:val="00C76039"/>
    <w:rsid w:val="00C7628F"/>
    <w:rsid w:val="00C76348"/>
    <w:rsid w:val="00C76576"/>
    <w:rsid w:val="00C768CA"/>
    <w:rsid w:val="00C76D13"/>
    <w:rsid w:val="00C77552"/>
    <w:rsid w:val="00C7799E"/>
    <w:rsid w:val="00C77A53"/>
    <w:rsid w:val="00C77AAF"/>
    <w:rsid w:val="00C77D10"/>
    <w:rsid w:val="00C77ECF"/>
    <w:rsid w:val="00C80216"/>
    <w:rsid w:val="00C803C0"/>
    <w:rsid w:val="00C805DE"/>
    <w:rsid w:val="00C80615"/>
    <w:rsid w:val="00C80678"/>
    <w:rsid w:val="00C80900"/>
    <w:rsid w:val="00C80A76"/>
    <w:rsid w:val="00C80E5C"/>
    <w:rsid w:val="00C81062"/>
    <w:rsid w:val="00C8118F"/>
    <w:rsid w:val="00C8127A"/>
    <w:rsid w:val="00C81393"/>
    <w:rsid w:val="00C8144A"/>
    <w:rsid w:val="00C8154B"/>
    <w:rsid w:val="00C8170C"/>
    <w:rsid w:val="00C81985"/>
    <w:rsid w:val="00C81C49"/>
    <w:rsid w:val="00C81FB3"/>
    <w:rsid w:val="00C823D7"/>
    <w:rsid w:val="00C82678"/>
    <w:rsid w:val="00C827E7"/>
    <w:rsid w:val="00C8331B"/>
    <w:rsid w:val="00C834E1"/>
    <w:rsid w:val="00C83594"/>
    <w:rsid w:val="00C83D72"/>
    <w:rsid w:val="00C84135"/>
    <w:rsid w:val="00C8421F"/>
    <w:rsid w:val="00C847A8"/>
    <w:rsid w:val="00C84B2B"/>
    <w:rsid w:val="00C84C9B"/>
    <w:rsid w:val="00C85604"/>
    <w:rsid w:val="00C85656"/>
    <w:rsid w:val="00C85B80"/>
    <w:rsid w:val="00C85CC6"/>
    <w:rsid w:val="00C85D0A"/>
    <w:rsid w:val="00C86974"/>
    <w:rsid w:val="00C869F3"/>
    <w:rsid w:val="00C86AC7"/>
    <w:rsid w:val="00C86DF8"/>
    <w:rsid w:val="00C86E20"/>
    <w:rsid w:val="00C87105"/>
    <w:rsid w:val="00C872D2"/>
    <w:rsid w:val="00C874AE"/>
    <w:rsid w:val="00C87513"/>
    <w:rsid w:val="00C877CF"/>
    <w:rsid w:val="00C8789A"/>
    <w:rsid w:val="00C87A55"/>
    <w:rsid w:val="00C87E9F"/>
    <w:rsid w:val="00C90AF5"/>
    <w:rsid w:val="00C90C14"/>
    <w:rsid w:val="00C90CF0"/>
    <w:rsid w:val="00C91483"/>
    <w:rsid w:val="00C91802"/>
    <w:rsid w:val="00C91940"/>
    <w:rsid w:val="00C91A2C"/>
    <w:rsid w:val="00C91A30"/>
    <w:rsid w:val="00C91D7A"/>
    <w:rsid w:val="00C921B7"/>
    <w:rsid w:val="00C924F8"/>
    <w:rsid w:val="00C92554"/>
    <w:rsid w:val="00C92A49"/>
    <w:rsid w:val="00C92A89"/>
    <w:rsid w:val="00C92E44"/>
    <w:rsid w:val="00C92EFE"/>
    <w:rsid w:val="00C92FE1"/>
    <w:rsid w:val="00C93105"/>
    <w:rsid w:val="00C932F8"/>
    <w:rsid w:val="00C936C8"/>
    <w:rsid w:val="00C93920"/>
    <w:rsid w:val="00C93C59"/>
    <w:rsid w:val="00C93EF6"/>
    <w:rsid w:val="00C93F0E"/>
    <w:rsid w:val="00C93F2B"/>
    <w:rsid w:val="00C9485C"/>
    <w:rsid w:val="00C9528D"/>
    <w:rsid w:val="00C95ADB"/>
    <w:rsid w:val="00C95B4D"/>
    <w:rsid w:val="00C95C47"/>
    <w:rsid w:val="00C962D0"/>
    <w:rsid w:val="00C96328"/>
    <w:rsid w:val="00C9681A"/>
    <w:rsid w:val="00C969C7"/>
    <w:rsid w:val="00C96AA9"/>
    <w:rsid w:val="00C970B9"/>
    <w:rsid w:val="00C9759A"/>
    <w:rsid w:val="00C97CDC"/>
    <w:rsid w:val="00C97E12"/>
    <w:rsid w:val="00C97EA3"/>
    <w:rsid w:val="00CA00CD"/>
    <w:rsid w:val="00CA0352"/>
    <w:rsid w:val="00CA0796"/>
    <w:rsid w:val="00CA0941"/>
    <w:rsid w:val="00CA0995"/>
    <w:rsid w:val="00CA0E9C"/>
    <w:rsid w:val="00CA156A"/>
    <w:rsid w:val="00CA1AE2"/>
    <w:rsid w:val="00CA1BD7"/>
    <w:rsid w:val="00CA2BEB"/>
    <w:rsid w:val="00CA2C3E"/>
    <w:rsid w:val="00CA2CFB"/>
    <w:rsid w:val="00CA2F35"/>
    <w:rsid w:val="00CA3161"/>
    <w:rsid w:val="00CA36F7"/>
    <w:rsid w:val="00CA3A0C"/>
    <w:rsid w:val="00CA3B54"/>
    <w:rsid w:val="00CA400E"/>
    <w:rsid w:val="00CA42DE"/>
    <w:rsid w:val="00CA42E6"/>
    <w:rsid w:val="00CA4785"/>
    <w:rsid w:val="00CA483C"/>
    <w:rsid w:val="00CA4AC6"/>
    <w:rsid w:val="00CA5282"/>
    <w:rsid w:val="00CA53CA"/>
    <w:rsid w:val="00CA558B"/>
    <w:rsid w:val="00CA5592"/>
    <w:rsid w:val="00CA5A0A"/>
    <w:rsid w:val="00CA5B83"/>
    <w:rsid w:val="00CA5B96"/>
    <w:rsid w:val="00CA5CF0"/>
    <w:rsid w:val="00CA5F8A"/>
    <w:rsid w:val="00CA6158"/>
    <w:rsid w:val="00CA61AF"/>
    <w:rsid w:val="00CA65C8"/>
    <w:rsid w:val="00CA6831"/>
    <w:rsid w:val="00CA704A"/>
    <w:rsid w:val="00CA71DF"/>
    <w:rsid w:val="00CA76AC"/>
    <w:rsid w:val="00CA77C0"/>
    <w:rsid w:val="00CA7940"/>
    <w:rsid w:val="00CA795C"/>
    <w:rsid w:val="00CA7E8C"/>
    <w:rsid w:val="00CB00E2"/>
    <w:rsid w:val="00CB048A"/>
    <w:rsid w:val="00CB06EC"/>
    <w:rsid w:val="00CB0933"/>
    <w:rsid w:val="00CB0B68"/>
    <w:rsid w:val="00CB0C54"/>
    <w:rsid w:val="00CB1078"/>
    <w:rsid w:val="00CB10F3"/>
    <w:rsid w:val="00CB11D8"/>
    <w:rsid w:val="00CB1570"/>
    <w:rsid w:val="00CB15BB"/>
    <w:rsid w:val="00CB1687"/>
    <w:rsid w:val="00CB1806"/>
    <w:rsid w:val="00CB185A"/>
    <w:rsid w:val="00CB185F"/>
    <w:rsid w:val="00CB18A6"/>
    <w:rsid w:val="00CB18C9"/>
    <w:rsid w:val="00CB193B"/>
    <w:rsid w:val="00CB1DB5"/>
    <w:rsid w:val="00CB254D"/>
    <w:rsid w:val="00CB2BBE"/>
    <w:rsid w:val="00CB2D58"/>
    <w:rsid w:val="00CB2E71"/>
    <w:rsid w:val="00CB2FC2"/>
    <w:rsid w:val="00CB356B"/>
    <w:rsid w:val="00CB3809"/>
    <w:rsid w:val="00CB4981"/>
    <w:rsid w:val="00CB49F9"/>
    <w:rsid w:val="00CB4A37"/>
    <w:rsid w:val="00CB4C28"/>
    <w:rsid w:val="00CB4DE9"/>
    <w:rsid w:val="00CB533D"/>
    <w:rsid w:val="00CB5441"/>
    <w:rsid w:val="00CB5773"/>
    <w:rsid w:val="00CB57CC"/>
    <w:rsid w:val="00CB5904"/>
    <w:rsid w:val="00CB59E3"/>
    <w:rsid w:val="00CB5A00"/>
    <w:rsid w:val="00CB5BCA"/>
    <w:rsid w:val="00CB5D26"/>
    <w:rsid w:val="00CB5D48"/>
    <w:rsid w:val="00CB60F9"/>
    <w:rsid w:val="00CB61EC"/>
    <w:rsid w:val="00CB6335"/>
    <w:rsid w:val="00CB6445"/>
    <w:rsid w:val="00CB64C5"/>
    <w:rsid w:val="00CB65A4"/>
    <w:rsid w:val="00CB65D7"/>
    <w:rsid w:val="00CB6918"/>
    <w:rsid w:val="00CB6A0F"/>
    <w:rsid w:val="00CB6A4A"/>
    <w:rsid w:val="00CB6CB2"/>
    <w:rsid w:val="00CB6F3F"/>
    <w:rsid w:val="00CB76BF"/>
    <w:rsid w:val="00CB7813"/>
    <w:rsid w:val="00CB7994"/>
    <w:rsid w:val="00CB7C08"/>
    <w:rsid w:val="00CC004A"/>
    <w:rsid w:val="00CC037E"/>
    <w:rsid w:val="00CC0599"/>
    <w:rsid w:val="00CC0719"/>
    <w:rsid w:val="00CC0A5C"/>
    <w:rsid w:val="00CC0A98"/>
    <w:rsid w:val="00CC0B8F"/>
    <w:rsid w:val="00CC0BBE"/>
    <w:rsid w:val="00CC0C14"/>
    <w:rsid w:val="00CC0CE6"/>
    <w:rsid w:val="00CC0D28"/>
    <w:rsid w:val="00CC0D8C"/>
    <w:rsid w:val="00CC0EBF"/>
    <w:rsid w:val="00CC0F0C"/>
    <w:rsid w:val="00CC0F19"/>
    <w:rsid w:val="00CC1129"/>
    <w:rsid w:val="00CC1791"/>
    <w:rsid w:val="00CC18E8"/>
    <w:rsid w:val="00CC19CF"/>
    <w:rsid w:val="00CC1C55"/>
    <w:rsid w:val="00CC1C8B"/>
    <w:rsid w:val="00CC1E7F"/>
    <w:rsid w:val="00CC23B7"/>
    <w:rsid w:val="00CC28EA"/>
    <w:rsid w:val="00CC2B26"/>
    <w:rsid w:val="00CC2B49"/>
    <w:rsid w:val="00CC2B84"/>
    <w:rsid w:val="00CC2B97"/>
    <w:rsid w:val="00CC3870"/>
    <w:rsid w:val="00CC39CE"/>
    <w:rsid w:val="00CC3A8C"/>
    <w:rsid w:val="00CC3B9F"/>
    <w:rsid w:val="00CC47D1"/>
    <w:rsid w:val="00CC4DDB"/>
    <w:rsid w:val="00CC5090"/>
    <w:rsid w:val="00CC5168"/>
    <w:rsid w:val="00CC574D"/>
    <w:rsid w:val="00CC599E"/>
    <w:rsid w:val="00CC5C98"/>
    <w:rsid w:val="00CC5D48"/>
    <w:rsid w:val="00CC5F28"/>
    <w:rsid w:val="00CC5F43"/>
    <w:rsid w:val="00CC60A8"/>
    <w:rsid w:val="00CC617E"/>
    <w:rsid w:val="00CC6283"/>
    <w:rsid w:val="00CC671B"/>
    <w:rsid w:val="00CC6B4F"/>
    <w:rsid w:val="00CC6D76"/>
    <w:rsid w:val="00CC6DAE"/>
    <w:rsid w:val="00CC6E20"/>
    <w:rsid w:val="00CC715C"/>
    <w:rsid w:val="00CC7238"/>
    <w:rsid w:val="00CC76D8"/>
    <w:rsid w:val="00CC7A2D"/>
    <w:rsid w:val="00CC7C20"/>
    <w:rsid w:val="00CC7C71"/>
    <w:rsid w:val="00CC7DA4"/>
    <w:rsid w:val="00CC7F82"/>
    <w:rsid w:val="00CD01AD"/>
    <w:rsid w:val="00CD0452"/>
    <w:rsid w:val="00CD0453"/>
    <w:rsid w:val="00CD07D2"/>
    <w:rsid w:val="00CD0C4F"/>
    <w:rsid w:val="00CD0CF9"/>
    <w:rsid w:val="00CD0E2A"/>
    <w:rsid w:val="00CD0ED8"/>
    <w:rsid w:val="00CD175D"/>
    <w:rsid w:val="00CD2017"/>
    <w:rsid w:val="00CD2036"/>
    <w:rsid w:val="00CD229D"/>
    <w:rsid w:val="00CD22D4"/>
    <w:rsid w:val="00CD23A4"/>
    <w:rsid w:val="00CD25DF"/>
    <w:rsid w:val="00CD26C3"/>
    <w:rsid w:val="00CD2710"/>
    <w:rsid w:val="00CD2D7A"/>
    <w:rsid w:val="00CD2F17"/>
    <w:rsid w:val="00CD34B3"/>
    <w:rsid w:val="00CD353D"/>
    <w:rsid w:val="00CD35C4"/>
    <w:rsid w:val="00CD367D"/>
    <w:rsid w:val="00CD378A"/>
    <w:rsid w:val="00CD3F3B"/>
    <w:rsid w:val="00CD3FF0"/>
    <w:rsid w:val="00CD402D"/>
    <w:rsid w:val="00CD431C"/>
    <w:rsid w:val="00CD4592"/>
    <w:rsid w:val="00CD4B1E"/>
    <w:rsid w:val="00CD4B50"/>
    <w:rsid w:val="00CD4E1B"/>
    <w:rsid w:val="00CD4E3D"/>
    <w:rsid w:val="00CD51EE"/>
    <w:rsid w:val="00CD52A5"/>
    <w:rsid w:val="00CD52E0"/>
    <w:rsid w:val="00CD5499"/>
    <w:rsid w:val="00CD5606"/>
    <w:rsid w:val="00CD570C"/>
    <w:rsid w:val="00CD593D"/>
    <w:rsid w:val="00CD5D8B"/>
    <w:rsid w:val="00CD5E50"/>
    <w:rsid w:val="00CD6035"/>
    <w:rsid w:val="00CD60AB"/>
    <w:rsid w:val="00CD61F3"/>
    <w:rsid w:val="00CD65C6"/>
    <w:rsid w:val="00CD68AB"/>
    <w:rsid w:val="00CD6B6F"/>
    <w:rsid w:val="00CD7060"/>
    <w:rsid w:val="00CD7A65"/>
    <w:rsid w:val="00CD7A7D"/>
    <w:rsid w:val="00CD7C04"/>
    <w:rsid w:val="00CD7C87"/>
    <w:rsid w:val="00CD7CF5"/>
    <w:rsid w:val="00CD7E1D"/>
    <w:rsid w:val="00CD7F79"/>
    <w:rsid w:val="00CE00F4"/>
    <w:rsid w:val="00CE014A"/>
    <w:rsid w:val="00CE0567"/>
    <w:rsid w:val="00CE06BA"/>
    <w:rsid w:val="00CE0DA0"/>
    <w:rsid w:val="00CE0E85"/>
    <w:rsid w:val="00CE1131"/>
    <w:rsid w:val="00CE12BB"/>
    <w:rsid w:val="00CE15B3"/>
    <w:rsid w:val="00CE1B31"/>
    <w:rsid w:val="00CE1F9D"/>
    <w:rsid w:val="00CE2192"/>
    <w:rsid w:val="00CE21FB"/>
    <w:rsid w:val="00CE223C"/>
    <w:rsid w:val="00CE2513"/>
    <w:rsid w:val="00CE2788"/>
    <w:rsid w:val="00CE2D96"/>
    <w:rsid w:val="00CE2E4B"/>
    <w:rsid w:val="00CE2E4C"/>
    <w:rsid w:val="00CE3005"/>
    <w:rsid w:val="00CE3058"/>
    <w:rsid w:val="00CE3128"/>
    <w:rsid w:val="00CE3319"/>
    <w:rsid w:val="00CE35B0"/>
    <w:rsid w:val="00CE36DD"/>
    <w:rsid w:val="00CE3CA2"/>
    <w:rsid w:val="00CE407C"/>
    <w:rsid w:val="00CE415E"/>
    <w:rsid w:val="00CE4168"/>
    <w:rsid w:val="00CE42E6"/>
    <w:rsid w:val="00CE49C1"/>
    <w:rsid w:val="00CE4A3E"/>
    <w:rsid w:val="00CE4E17"/>
    <w:rsid w:val="00CE522D"/>
    <w:rsid w:val="00CE5858"/>
    <w:rsid w:val="00CE63A2"/>
    <w:rsid w:val="00CE63A9"/>
    <w:rsid w:val="00CE6613"/>
    <w:rsid w:val="00CE6816"/>
    <w:rsid w:val="00CE694F"/>
    <w:rsid w:val="00CE74BE"/>
    <w:rsid w:val="00CE794F"/>
    <w:rsid w:val="00CE7AB6"/>
    <w:rsid w:val="00CE7C32"/>
    <w:rsid w:val="00CF023D"/>
    <w:rsid w:val="00CF0600"/>
    <w:rsid w:val="00CF13FB"/>
    <w:rsid w:val="00CF14C0"/>
    <w:rsid w:val="00CF1673"/>
    <w:rsid w:val="00CF179C"/>
    <w:rsid w:val="00CF19E1"/>
    <w:rsid w:val="00CF1E1D"/>
    <w:rsid w:val="00CF20CF"/>
    <w:rsid w:val="00CF2200"/>
    <w:rsid w:val="00CF222B"/>
    <w:rsid w:val="00CF2551"/>
    <w:rsid w:val="00CF27EF"/>
    <w:rsid w:val="00CF28D2"/>
    <w:rsid w:val="00CF2BC7"/>
    <w:rsid w:val="00CF2CCD"/>
    <w:rsid w:val="00CF2FFB"/>
    <w:rsid w:val="00CF3024"/>
    <w:rsid w:val="00CF33CD"/>
    <w:rsid w:val="00CF3444"/>
    <w:rsid w:val="00CF39E4"/>
    <w:rsid w:val="00CF3B65"/>
    <w:rsid w:val="00CF3C75"/>
    <w:rsid w:val="00CF42B5"/>
    <w:rsid w:val="00CF4328"/>
    <w:rsid w:val="00CF47C3"/>
    <w:rsid w:val="00CF483C"/>
    <w:rsid w:val="00CF532B"/>
    <w:rsid w:val="00CF536D"/>
    <w:rsid w:val="00CF59B0"/>
    <w:rsid w:val="00CF5CBF"/>
    <w:rsid w:val="00CF606B"/>
    <w:rsid w:val="00CF6396"/>
    <w:rsid w:val="00CF63DA"/>
    <w:rsid w:val="00CF6668"/>
    <w:rsid w:val="00CF66FE"/>
    <w:rsid w:val="00CF68BE"/>
    <w:rsid w:val="00CF68CE"/>
    <w:rsid w:val="00CF6EE7"/>
    <w:rsid w:val="00CF701D"/>
    <w:rsid w:val="00CF756A"/>
    <w:rsid w:val="00CF7678"/>
    <w:rsid w:val="00CF772E"/>
    <w:rsid w:val="00CF7A00"/>
    <w:rsid w:val="00CF7B24"/>
    <w:rsid w:val="00CF7CE6"/>
    <w:rsid w:val="00CF7E11"/>
    <w:rsid w:val="00D000A4"/>
    <w:rsid w:val="00D0051F"/>
    <w:rsid w:val="00D00CDF"/>
    <w:rsid w:val="00D00E9A"/>
    <w:rsid w:val="00D0116D"/>
    <w:rsid w:val="00D01449"/>
    <w:rsid w:val="00D0154C"/>
    <w:rsid w:val="00D01610"/>
    <w:rsid w:val="00D017B9"/>
    <w:rsid w:val="00D01D1D"/>
    <w:rsid w:val="00D02094"/>
    <w:rsid w:val="00D020EA"/>
    <w:rsid w:val="00D0212A"/>
    <w:rsid w:val="00D02EF2"/>
    <w:rsid w:val="00D03044"/>
    <w:rsid w:val="00D030F7"/>
    <w:rsid w:val="00D03176"/>
    <w:rsid w:val="00D03C98"/>
    <w:rsid w:val="00D03D69"/>
    <w:rsid w:val="00D042C6"/>
    <w:rsid w:val="00D04810"/>
    <w:rsid w:val="00D048BB"/>
    <w:rsid w:val="00D04A69"/>
    <w:rsid w:val="00D04BE8"/>
    <w:rsid w:val="00D04D6F"/>
    <w:rsid w:val="00D04F85"/>
    <w:rsid w:val="00D05176"/>
    <w:rsid w:val="00D05731"/>
    <w:rsid w:val="00D05793"/>
    <w:rsid w:val="00D057E7"/>
    <w:rsid w:val="00D057FC"/>
    <w:rsid w:val="00D05D37"/>
    <w:rsid w:val="00D061DC"/>
    <w:rsid w:val="00D06260"/>
    <w:rsid w:val="00D064F0"/>
    <w:rsid w:val="00D06D09"/>
    <w:rsid w:val="00D06ED0"/>
    <w:rsid w:val="00D071EC"/>
    <w:rsid w:val="00D07548"/>
    <w:rsid w:val="00D07608"/>
    <w:rsid w:val="00D07725"/>
    <w:rsid w:val="00D07847"/>
    <w:rsid w:val="00D07900"/>
    <w:rsid w:val="00D07ACE"/>
    <w:rsid w:val="00D07CCC"/>
    <w:rsid w:val="00D07DBC"/>
    <w:rsid w:val="00D07DC4"/>
    <w:rsid w:val="00D10208"/>
    <w:rsid w:val="00D10670"/>
    <w:rsid w:val="00D108BA"/>
    <w:rsid w:val="00D10CD1"/>
    <w:rsid w:val="00D10FB9"/>
    <w:rsid w:val="00D1133C"/>
    <w:rsid w:val="00D1164B"/>
    <w:rsid w:val="00D117F8"/>
    <w:rsid w:val="00D11A13"/>
    <w:rsid w:val="00D11BB4"/>
    <w:rsid w:val="00D11D3A"/>
    <w:rsid w:val="00D11FAA"/>
    <w:rsid w:val="00D120D7"/>
    <w:rsid w:val="00D12158"/>
    <w:rsid w:val="00D12210"/>
    <w:rsid w:val="00D123E1"/>
    <w:rsid w:val="00D128AB"/>
    <w:rsid w:val="00D129FC"/>
    <w:rsid w:val="00D12ECE"/>
    <w:rsid w:val="00D131CB"/>
    <w:rsid w:val="00D13447"/>
    <w:rsid w:val="00D13461"/>
    <w:rsid w:val="00D13DBD"/>
    <w:rsid w:val="00D13FB0"/>
    <w:rsid w:val="00D14050"/>
    <w:rsid w:val="00D141D7"/>
    <w:rsid w:val="00D14272"/>
    <w:rsid w:val="00D1465A"/>
    <w:rsid w:val="00D14959"/>
    <w:rsid w:val="00D14B1D"/>
    <w:rsid w:val="00D14EBD"/>
    <w:rsid w:val="00D14EF8"/>
    <w:rsid w:val="00D152EE"/>
    <w:rsid w:val="00D153A4"/>
    <w:rsid w:val="00D15618"/>
    <w:rsid w:val="00D1579E"/>
    <w:rsid w:val="00D15855"/>
    <w:rsid w:val="00D15A81"/>
    <w:rsid w:val="00D15B1D"/>
    <w:rsid w:val="00D15B4A"/>
    <w:rsid w:val="00D15DB2"/>
    <w:rsid w:val="00D16147"/>
    <w:rsid w:val="00D16346"/>
    <w:rsid w:val="00D1670A"/>
    <w:rsid w:val="00D16920"/>
    <w:rsid w:val="00D16AC1"/>
    <w:rsid w:val="00D16B9D"/>
    <w:rsid w:val="00D16CB5"/>
    <w:rsid w:val="00D16D69"/>
    <w:rsid w:val="00D16F49"/>
    <w:rsid w:val="00D17236"/>
    <w:rsid w:val="00D17570"/>
    <w:rsid w:val="00D17AB7"/>
    <w:rsid w:val="00D17C0B"/>
    <w:rsid w:val="00D17C10"/>
    <w:rsid w:val="00D17C50"/>
    <w:rsid w:val="00D17CD1"/>
    <w:rsid w:val="00D17D03"/>
    <w:rsid w:val="00D2012E"/>
    <w:rsid w:val="00D2034D"/>
    <w:rsid w:val="00D20370"/>
    <w:rsid w:val="00D2059B"/>
    <w:rsid w:val="00D20799"/>
    <w:rsid w:val="00D20F07"/>
    <w:rsid w:val="00D210DD"/>
    <w:rsid w:val="00D21ED6"/>
    <w:rsid w:val="00D21F18"/>
    <w:rsid w:val="00D21FAD"/>
    <w:rsid w:val="00D222F0"/>
    <w:rsid w:val="00D225C5"/>
    <w:rsid w:val="00D226CE"/>
    <w:rsid w:val="00D22B08"/>
    <w:rsid w:val="00D22B16"/>
    <w:rsid w:val="00D22B5D"/>
    <w:rsid w:val="00D22BB6"/>
    <w:rsid w:val="00D22D04"/>
    <w:rsid w:val="00D22EDB"/>
    <w:rsid w:val="00D232EF"/>
    <w:rsid w:val="00D23486"/>
    <w:rsid w:val="00D23823"/>
    <w:rsid w:val="00D23DBA"/>
    <w:rsid w:val="00D24178"/>
    <w:rsid w:val="00D24206"/>
    <w:rsid w:val="00D24395"/>
    <w:rsid w:val="00D24E0E"/>
    <w:rsid w:val="00D25164"/>
    <w:rsid w:val="00D254E8"/>
    <w:rsid w:val="00D25586"/>
    <w:rsid w:val="00D255E5"/>
    <w:rsid w:val="00D2572D"/>
    <w:rsid w:val="00D25A96"/>
    <w:rsid w:val="00D25B65"/>
    <w:rsid w:val="00D25C99"/>
    <w:rsid w:val="00D260B3"/>
    <w:rsid w:val="00D2656F"/>
    <w:rsid w:val="00D266A5"/>
    <w:rsid w:val="00D2709B"/>
    <w:rsid w:val="00D270A0"/>
    <w:rsid w:val="00D2724C"/>
    <w:rsid w:val="00D27637"/>
    <w:rsid w:val="00D276DA"/>
    <w:rsid w:val="00D27999"/>
    <w:rsid w:val="00D27A46"/>
    <w:rsid w:val="00D27BD1"/>
    <w:rsid w:val="00D3019B"/>
    <w:rsid w:val="00D30263"/>
    <w:rsid w:val="00D3053B"/>
    <w:rsid w:val="00D30857"/>
    <w:rsid w:val="00D3099E"/>
    <w:rsid w:val="00D30B74"/>
    <w:rsid w:val="00D30BD6"/>
    <w:rsid w:val="00D30DD4"/>
    <w:rsid w:val="00D3188A"/>
    <w:rsid w:val="00D31ED1"/>
    <w:rsid w:val="00D31F57"/>
    <w:rsid w:val="00D31F60"/>
    <w:rsid w:val="00D322E0"/>
    <w:rsid w:val="00D32330"/>
    <w:rsid w:val="00D32C40"/>
    <w:rsid w:val="00D33430"/>
    <w:rsid w:val="00D337C9"/>
    <w:rsid w:val="00D338FF"/>
    <w:rsid w:val="00D33A72"/>
    <w:rsid w:val="00D33A87"/>
    <w:rsid w:val="00D33AB3"/>
    <w:rsid w:val="00D33B85"/>
    <w:rsid w:val="00D33E74"/>
    <w:rsid w:val="00D33E95"/>
    <w:rsid w:val="00D3469A"/>
    <w:rsid w:val="00D346B7"/>
    <w:rsid w:val="00D34C94"/>
    <w:rsid w:val="00D34DD0"/>
    <w:rsid w:val="00D34DE9"/>
    <w:rsid w:val="00D35046"/>
    <w:rsid w:val="00D35165"/>
    <w:rsid w:val="00D355A6"/>
    <w:rsid w:val="00D35D9B"/>
    <w:rsid w:val="00D3605F"/>
    <w:rsid w:val="00D3612E"/>
    <w:rsid w:val="00D36249"/>
    <w:rsid w:val="00D36741"/>
    <w:rsid w:val="00D367B2"/>
    <w:rsid w:val="00D36951"/>
    <w:rsid w:val="00D36BC0"/>
    <w:rsid w:val="00D36D31"/>
    <w:rsid w:val="00D37095"/>
    <w:rsid w:val="00D370AF"/>
    <w:rsid w:val="00D3711C"/>
    <w:rsid w:val="00D37175"/>
    <w:rsid w:val="00D3749D"/>
    <w:rsid w:val="00D379EC"/>
    <w:rsid w:val="00D4059F"/>
    <w:rsid w:val="00D40688"/>
    <w:rsid w:val="00D40763"/>
    <w:rsid w:val="00D40CFC"/>
    <w:rsid w:val="00D40E78"/>
    <w:rsid w:val="00D411D2"/>
    <w:rsid w:val="00D41C9E"/>
    <w:rsid w:val="00D420EF"/>
    <w:rsid w:val="00D4235D"/>
    <w:rsid w:val="00D426A2"/>
    <w:rsid w:val="00D42DE9"/>
    <w:rsid w:val="00D42EB8"/>
    <w:rsid w:val="00D431D3"/>
    <w:rsid w:val="00D43359"/>
    <w:rsid w:val="00D43408"/>
    <w:rsid w:val="00D43433"/>
    <w:rsid w:val="00D4362D"/>
    <w:rsid w:val="00D436BC"/>
    <w:rsid w:val="00D43E87"/>
    <w:rsid w:val="00D43FB0"/>
    <w:rsid w:val="00D44366"/>
    <w:rsid w:val="00D448B7"/>
    <w:rsid w:val="00D44972"/>
    <w:rsid w:val="00D44B1D"/>
    <w:rsid w:val="00D44B6D"/>
    <w:rsid w:val="00D450CE"/>
    <w:rsid w:val="00D453F7"/>
    <w:rsid w:val="00D45757"/>
    <w:rsid w:val="00D45C5F"/>
    <w:rsid w:val="00D45F71"/>
    <w:rsid w:val="00D45F74"/>
    <w:rsid w:val="00D46054"/>
    <w:rsid w:val="00D460F2"/>
    <w:rsid w:val="00D46127"/>
    <w:rsid w:val="00D461F6"/>
    <w:rsid w:val="00D4656B"/>
    <w:rsid w:val="00D46732"/>
    <w:rsid w:val="00D4682A"/>
    <w:rsid w:val="00D46948"/>
    <w:rsid w:val="00D46ABF"/>
    <w:rsid w:val="00D470DD"/>
    <w:rsid w:val="00D4735A"/>
    <w:rsid w:val="00D47573"/>
    <w:rsid w:val="00D475B1"/>
    <w:rsid w:val="00D476CF"/>
    <w:rsid w:val="00D47935"/>
    <w:rsid w:val="00D47AF6"/>
    <w:rsid w:val="00D47B03"/>
    <w:rsid w:val="00D47C30"/>
    <w:rsid w:val="00D47F1B"/>
    <w:rsid w:val="00D47FF1"/>
    <w:rsid w:val="00D506E3"/>
    <w:rsid w:val="00D507F9"/>
    <w:rsid w:val="00D50A3E"/>
    <w:rsid w:val="00D50E04"/>
    <w:rsid w:val="00D50EBA"/>
    <w:rsid w:val="00D50EC2"/>
    <w:rsid w:val="00D51087"/>
    <w:rsid w:val="00D5177B"/>
    <w:rsid w:val="00D51AA0"/>
    <w:rsid w:val="00D51D53"/>
    <w:rsid w:val="00D52135"/>
    <w:rsid w:val="00D521EB"/>
    <w:rsid w:val="00D52634"/>
    <w:rsid w:val="00D5288C"/>
    <w:rsid w:val="00D52AC9"/>
    <w:rsid w:val="00D52BB0"/>
    <w:rsid w:val="00D52C19"/>
    <w:rsid w:val="00D52D66"/>
    <w:rsid w:val="00D53116"/>
    <w:rsid w:val="00D535DB"/>
    <w:rsid w:val="00D53854"/>
    <w:rsid w:val="00D53C3A"/>
    <w:rsid w:val="00D545AA"/>
    <w:rsid w:val="00D5499F"/>
    <w:rsid w:val="00D54CB0"/>
    <w:rsid w:val="00D55513"/>
    <w:rsid w:val="00D5553D"/>
    <w:rsid w:val="00D55587"/>
    <w:rsid w:val="00D55C35"/>
    <w:rsid w:val="00D55F23"/>
    <w:rsid w:val="00D55F99"/>
    <w:rsid w:val="00D56363"/>
    <w:rsid w:val="00D56C1B"/>
    <w:rsid w:val="00D5728F"/>
    <w:rsid w:val="00D572DD"/>
    <w:rsid w:val="00D57677"/>
    <w:rsid w:val="00D57850"/>
    <w:rsid w:val="00D57C0A"/>
    <w:rsid w:val="00D57CEB"/>
    <w:rsid w:val="00D57D74"/>
    <w:rsid w:val="00D57E64"/>
    <w:rsid w:val="00D601F9"/>
    <w:rsid w:val="00D6064C"/>
    <w:rsid w:val="00D607E8"/>
    <w:rsid w:val="00D609C7"/>
    <w:rsid w:val="00D61557"/>
    <w:rsid w:val="00D61602"/>
    <w:rsid w:val="00D6188C"/>
    <w:rsid w:val="00D619C7"/>
    <w:rsid w:val="00D61DB9"/>
    <w:rsid w:val="00D61E41"/>
    <w:rsid w:val="00D61F23"/>
    <w:rsid w:val="00D625C0"/>
    <w:rsid w:val="00D63044"/>
    <w:rsid w:val="00D64188"/>
    <w:rsid w:val="00D643A3"/>
    <w:rsid w:val="00D6443E"/>
    <w:rsid w:val="00D64547"/>
    <w:rsid w:val="00D645EA"/>
    <w:rsid w:val="00D646CC"/>
    <w:rsid w:val="00D647DC"/>
    <w:rsid w:val="00D64A2B"/>
    <w:rsid w:val="00D64A92"/>
    <w:rsid w:val="00D64F69"/>
    <w:rsid w:val="00D64FEF"/>
    <w:rsid w:val="00D65321"/>
    <w:rsid w:val="00D653C1"/>
    <w:rsid w:val="00D6550F"/>
    <w:rsid w:val="00D65574"/>
    <w:rsid w:val="00D657F4"/>
    <w:rsid w:val="00D6584C"/>
    <w:rsid w:val="00D658D8"/>
    <w:rsid w:val="00D65A39"/>
    <w:rsid w:val="00D65B0E"/>
    <w:rsid w:val="00D65BCE"/>
    <w:rsid w:val="00D662C4"/>
    <w:rsid w:val="00D66357"/>
    <w:rsid w:val="00D66359"/>
    <w:rsid w:val="00D66DEE"/>
    <w:rsid w:val="00D66E7B"/>
    <w:rsid w:val="00D66EEF"/>
    <w:rsid w:val="00D6708D"/>
    <w:rsid w:val="00D670BF"/>
    <w:rsid w:val="00D67410"/>
    <w:rsid w:val="00D674D6"/>
    <w:rsid w:val="00D675AA"/>
    <w:rsid w:val="00D675BF"/>
    <w:rsid w:val="00D67956"/>
    <w:rsid w:val="00D67993"/>
    <w:rsid w:val="00D67AF8"/>
    <w:rsid w:val="00D67BAF"/>
    <w:rsid w:val="00D67D51"/>
    <w:rsid w:val="00D67ECF"/>
    <w:rsid w:val="00D709EA"/>
    <w:rsid w:val="00D70D85"/>
    <w:rsid w:val="00D71111"/>
    <w:rsid w:val="00D712C9"/>
    <w:rsid w:val="00D7130D"/>
    <w:rsid w:val="00D7171D"/>
    <w:rsid w:val="00D71A0F"/>
    <w:rsid w:val="00D71B46"/>
    <w:rsid w:val="00D71D20"/>
    <w:rsid w:val="00D71D6E"/>
    <w:rsid w:val="00D71F30"/>
    <w:rsid w:val="00D720AD"/>
    <w:rsid w:val="00D72112"/>
    <w:rsid w:val="00D721CE"/>
    <w:rsid w:val="00D72256"/>
    <w:rsid w:val="00D72580"/>
    <w:rsid w:val="00D725B6"/>
    <w:rsid w:val="00D725D9"/>
    <w:rsid w:val="00D72733"/>
    <w:rsid w:val="00D72A62"/>
    <w:rsid w:val="00D72D46"/>
    <w:rsid w:val="00D72E42"/>
    <w:rsid w:val="00D72FC8"/>
    <w:rsid w:val="00D73045"/>
    <w:rsid w:val="00D73326"/>
    <w:rsid w:val="00D733B1"/>
    <w:rsid w:val="00D73537"/>
    <w:rsid w:val="00D73678"/>
    <w:rsid w:val="00D73BD8"/>
    <w:rsid w:val="00D73C7B"/>
    <w:rsid w:val="00D73D64"/>
    <w:rsid w:val="00D74401"/>
    <w:rsid w:val="00D7471D"/>
    <w:rsid w:val="00D747E1"/>
    <w:rsid w:val="00D747F6"/>
    <w:rsid w:val="00D7498E"/>
    <w:rsid w:val="00D749EB"/>
    <w:rsid w:val="00D749F7"/>
    <w:rsid w:val="00D74A68"/>
    <w:rsid w:val="00D74B8D"/>
    <w:rsid w:val="00D7502A"/>
    <w:rsid w:val="00D75060"/>
    <w:rsid w:val="00D75CA4"/>
    <w:rsid w:val="00D75CCE"/>
    <w:rsid w:val="00D76A30"/>
    <w:rsid w:val="00D76B12"/>
    <w:rsid w:val="00D76DDA"/>
    <w:rsid w:val="00D7706A"/>
    <w:rsid w:val="00D772A7"/>
    <w:rsid w:val="00D77332"/>
    <w:rsid w:val="00D77427"/>
    <w:rsid w:val="00D77683"/>
    <w:rsid w:val="00D77955"/>
    <w:rsid w:val="00D80049"/>
    <w:rsid w:val="00D80551"/>
    <w:rsid w:val="00D8075B"/>
    <w:rsid w:val="00D8087E"/>
    <w:rsid w:val="00D80D76"/>
    <w:rsid w:val="00D81220"/>
    <w:rsid w:val="00D815E9"/>
    <w:rsid w:val="00D8187A"/>
    <w:rsid w:val="00D81CF7"/>
    <w:rsid w:val="00D81E9C"/>
    <w:rsid w:val="00D82146"/>
    <w:rsid w:val="00D823EC"/>
    <w:rsid w:val="00D823FF"/>
    <w:rsid w:val="00D825BD"/>
    <w:rsid w:val="00D8282A"/>
    <w:rsid w:val="00D828BB"/>
    <w:rsid w:val="00D829EA"/>
    <w:rsid w:val="00D82CD5"/>
    <w:rsid w:val="00D834C5"/>
    <w:rsid w:val="00D8351D"/>
    <w:rsid w:val="00D83561"/>
    <w:rsid w:val="00D8369B"/>
    <w:rsid w:val="00D8406E"/>
    <w:rsid w:val="00D840BE"/>
    <w:rsid w:val="00D8486A"/>
    <w:rsid w:val="00D84EB9"/>
    <w:rsid w:val="00D8567E"/>
    <w:rsid w:val="00D856EC"/>
    <w:rsid w:val="00D85AA2"/>
    <w:rsid w:val="00D85B86"/>
    <w:rsid w:val="00D85E3D"/>
    <w:rsid w:val="00D85E58"/>
    <w:rsid w:val="00D864CD"/>
    <w:rsid w:val="00D867F8"/>
    <w:rsid w:val="00D86E02"/>
    <w:rsid w:val="00D86F59"/>
    <w:rsid w:val="00D87105"/>
    <w:rsid w:val="00D872D1"/>
    <w:rsid w:val="00D87662"/>
    <w:rsid w:val="00D87F72"/>
    <w:rsid w:val="00D9012D"/>
    <w:rsid w:val="00D90761"/>
    <w:rsid w:val="00D90BCE"/>
    <w:rsid w:val="00D90DF0"/>
    <w:rsid w:val="00D90F12"/>
    <w:rsid w:val="00D9130F"/>
    <w:rsid w:val="00D91A16"/>
    <w:rsid w:val="00D91C65"/>
    <w:rsid w:val="00D91DF8"/>
    <w:rsid w:val="00D91F64"/>
    <w:rsid w:val="00D92037"/>
    <w:rsid w:val="00D92140"/>
    <w:rsid w:val="00D9217E"/>
    <w:rsid w:val="00D92186"/>
    <w:rsid w:val="00D9226B"/>
    <w:rsid w:val="00D92765"/>
    <w:rsid w:val="00D929F6"/>
    <w:rsid w:val="00D92B67"/>
    <w:rsid w:val="00D92C4B"/>
    <w:rsid w:val="00D92D8B"/>
    <w:rsid w:val="00D930EA"/>
    <w:rsid w:val="00D93A44"/>
    <w:rsid w:val="00D93AAE"/>
    <w:rsid w:val="00D93B9F"/>
    <w:rsid w:val="00D93DC7"/>
    <w:rsid w:val="00D93E22"/>
    <w:rsid w:val="00D93F41"/>
    <w:rsid w:val="00D93FE1"/>
    <w:rsid w:val="00D94084"/>
    <w:rsid w:val="00D94173"/>
    <w:rsid w:val="00D94258"/>
    <w:rsid w:val="00D94266"/>
    <w:rsid w:val="00D942DD"/>
    <w:rsid w:val="00D9432A"/>
    <w:rsid w:val="00D94894"/>
    <w:rsid w:val="00D94A7C"/>
    <w:rsid w:val="00D952FF"/>
    <w:rsid w:val="00D95430"/>
    <w:rsid w:val="00D95516"/>
    <w:rsid w:val="00D95A73"/>
    <w:rsid w:val="00D95B1E"/>
    <w:rsid w:val="00D95B5B"/>
    <w:rsid w:val="00D95B6D"/>
    <w:rsid w:val="00D95DE3"/>
    <w:rsid w:val="00D95EF5"/>
    <w:rsid w:val="00D962B2"/>
    <w:rsid w:val="00D962EA"/>
    <w:rsid w:val="00D9633E"/>
    <w:rsid w:val="00D963A7"/>
    <w:rsid w:val="00D9672B"/>
    <w:rsid w:val="00D96AF6"/>
    <w:rsid w:val="00D9705D"/>
    <w:rsid w:val="00D9709F"/>
    <w:rsid w:val="00D97111"/>
    <w:rsid w:val="00D9724D"/>
    <w:rsid w:val="00D9740E"/>
    <w:rsid w:val="00D97421"/>
    <w:rsid w:val="00D974EA"/>
    <w:rsid w:val="00D97591"/>
    <w:rsid w:val="00D975F5"/>
    <w:rsid w:val="00D97765"/>
    <w:rsid w:val="00D9787C"/>
    <w:rsid w:val="00D9788D"/>
    <w:rsid w:val="00D97A23"/>
    <w:rsid w:val="00D97A7F"/>
    <w:rsid w:val="00D97E1B"/>
    <w:rsid w:val="00DA0535"/>
    <w:rsid w:val="00DA0830"/>
    <w:rsid w:val="00DA08CB"/>
    <w:rsid w:val="00DA0B25"/>
    <w:rsid w:val="00DA0BDA"/>
    <w:rsid w:val="00DA0E1E"/>
    <w:rsid w:val="00DA0F54"/>
    <w:rsid w:val="00DA0F7D"/>
    <w:rsid w:val="00DA116D"/>
    <w:rsid w:val="00DA118E"/>
    <w:rsid w:val="00DA1452"/>
    <w:rsid w:val="00DA146D"/>
    <w:rsid w:val="00DA14C1"/>
    <w:rsid w:val="00DA16A7"/>
    <w:rsid w:val="00DA1AB0"/>
    <w:rsid w:val="00DA1DAB"/>
    <w:rsid w:val="00DA1E83"/>
    <w:rsid w:val="00DA2313"/>
    <w:rsid w:val="00DA2660"/>
    <w:rsid w:val="00DA266E"/>
    <w:rsid w:val="00DA2DCD"/>
    <w:rsid w:val="00DA31B0"/>
    <w:rsid w:val="00DA326F"/>
    <w:rsid w:val="00DA33E8"/>
    <w:rsid w:val="00DA3759"/>
    <w:rsid w:val="00DA3889"/>
    <w:rsid w:val="00DA3F28"/>
    <w:rsid w:val="00DA4ABD"/>
    <w:rsid w:val="00DA4AED"/>
    <w:rsid w:val="00DA4C16"/>
    <w:rsid w:val="00DA52AD"/>
    <w:rsid w:val="00DA56CE"/>
    <w:rsid w:val="00DA59A2"/>
    <w:rsid w:val="00DA5C95"/>
    <w:rsid w:val="00DA5CEF"/>
    <w:rsid w:val="00DA5DB2"/>
    <w:rsid w:val="00DA5FDF"/>
    <w:rsid w:val="00DA62F5"/>
    <w:rsid w:val="00DA632F"/>
    <w:rsid w:val="00DA643E"/>
    <w:rsid w:val="00DA6473"/>
    <w:rsid w:val="00DA6677"/>
    <w:rsid w:val="00DA6B6B"/>
    <w:rsid w:val="00DA6C2B"/>
    <w:rsid w:val="00DA71F2"/>
    <w:rsid w:val="00DA7353"/>
    <w:rsid w:val="00DA743B"/>
    <w:rsid w:val="00DA77DE"/>
    <w:rsid w:val="00DA7DA8"/>
    <w:rsid w:val="00DA7E4C"/>
    <w:rsid w:val="00DA7EC5"/>
    <w:rsid w:val="00DA7FE9"/>
    <w:rsid w:val="00DB0219"/>
    <w:rsid w:val="00DB0419"/>
    <w:rsid w:val="00DB055C"/>
    <w:rsid w:val="00DB055F"/>
    <w:rsid w:val="00DB09D5"/>
    <w:rsid w:val="00DB0A6D"/>
    <w:rsid w:val="00DB165C"/>
    <w:rsid w:val="00DB180C"/>
    <w:rsid w:val="00DB188E"/>
    <w:rsid w:val="00DB1BC3"/>
    <w:rsid w:val="00DB1BD9"/>
    <w:rsid w:val="00DB1C34"/>
    <w:rsid w:val="00DB1FE7"/>
    <w:rsid w:val="00DB1FFE"/>
    <w:rsid w:val="00DB2259"/>
    <w:rsid w:val="00DB23D6"/>
    <w:rsid w:val="00DB278A"/>
    <w:rsid w:val="00DB297A"/>
    <w:rsid w:val="00DB2B4C"/>
    <w:rsid w:val="00DB2BDC"/>
    <w:rsid w:val="00DB2F67"/>
    <w:rsid w:val="00DB304C"/>
    <w:rsid w:val="00DB3226"/>
    <w:rsid w:val="00DB352D"/>
    <w:rsid w:val="00DB354C"/>
    <w:rsid w:val="00DB35D3"/>
    <w:rsid w:val="00DB3B6D"/>
    <w:rsid w:val="00DB4240"/>
    <w:rsid w:val="00DB436D"/>
    <w:rsid w:val="00DB476E"/>
    <w:rsid w:val="00DB5220"/>
    <w:rsid w:val="00DB5227"/>
    <w:rsid w:val="00DB5503"/>
    <w:rsid w:val="00DB59A3"/>
    <w:rsid w:val="00DB5F69"/>
    <w:rsid w:val="00DB60D9"/>
    <w:rsid w:val="00DB65D4"/>
    <w:rsid w:val="00DB6D2C"/>
    <w:rsid w:val="00DB6E30"/>
    <w:rsid w:val="00DB775B"/>
    <w:rsid w:val="00DB7838"/>
    <w:rsid w:val="00DB7943"/>
    <w:rsid w:val="00DB7ABA"/>
    <w:rsid w:val="00DB7B0D"/>
    <w:rsid w:val="00DC03E6"/>
    <w:rsid w:val="00DC087B"/>
    <w:rsid w:val="00DC0A10"/>
    <w:rsid w:val="00DC0BED"/>
    <w:rsid w:val="00DC0D84"/>
    <w:rsid w:val="00DC152D"/>
    <w:rsid w:val="00DC159E"/>
    <w:rsid w:val="00DC17AA"/>
    <w:rsid w:val="00DC1B6B"/>
    <w:rsid w:val="00DC2E94"/>
    <w:rsid w:val="00DC30C5"/>
    <w:rsid w:val="00DC31A7"/>
    <w:rsid w:val="00DC31BE"/>
    <w:rsid w:val="00DC3233"/>
    <w:rsid w:val="00DC323B"/>
    <w:rsid w:val="00DC32CE"/>
    <w:rsid w:val="00DC341E"/>
    <w:rsid w:val="00DC34E4"/>
    <w:rsid w:val="00DC3639"/>
    <w:rsid w:val="00DC3641"/>
    <w:rsid w:val="00DC38A9"/>
    <w:rsid w:val="00DC3928"/>
    <w:rsid w:val="00DC3960"/>
    <w:rsid w:val="00DC3A2E"/>
    <w:rsid w:val="00DC3E38"/>
    <w:rsid w:val="00DC41B0"/>
    <w:rsid w:val="00DC4434"/>
    <w:rsid w:val="00DC460A"/>
    <w:rsid w:val="00DC47DF"/>
    <w:rsid w:val="00DC48C6"/>
    <w:rsid w:val="00DC50B1"/>
    <w:rsid w:val="00DC51CC"/>
    <w:rsid w:val="00DC5354"/>
    <w:rsid w:val="00DC5357"/>
    <w:rsid w:val="00DC556D"/>
    <w:rsid w:val="00DC56A6"/>
    <w:rsid w:val="00DC56CB"/>
    <w:rsid w:val="00DC5C9C"/>
    <w:rsid w:val="00DC5E59"/>
    <w:rsid w:val="00DC5FAA"/>
    <w:rsid w:val="00DC6320"/>
    <w:rsid w:val="00DC6A88"/>
    <w:rsid w:val="00DC6CFC"/>
    <w:rsid w:val="00DC6F8B"/>
    <w:rsid w:val="00DC7357"/>
    <w:rsid w:val="00DC74AB"/>
    <w:rsid w:val="00DC77EA"/>
    <w:rsid w:val="00DC7960"/>
    <w:rsid w:val="00DC79B2"/>
    <w:rsid w:val="00DC7A48"/>
    <w:rsid w:val="00DC7A6B"/>
    <w:rsid w:val="00DC7C72"/>
    <w:rsid w:val="00DC7F18"/>
    <w:rsid w:val="00DD07C8"/>
    <w:rsid w:val="00DD0C22"/>
    <w:rsid w:val="00DD105D"/>
    <w:rsid w:val="00DD1500"/>
    <w:rsid w:val="00DD1630"/>
    <w:rsid w:val="00DD18BE"/>
    <w:rsid w:val="00DD1BFF"/>
    <w:rsid w:val="00DD2095"/>
    <w:rsid w:val="00DD25DB"/>
    <w:rsid w:val="00DD28A2"/>
    <w:rsid w:val="00DD2997"/>
    <w:rsid w:val="00DD2B51"/>
    <w:rsid w:val="00DD2DBC"/>
    <w:rsid w:val="00DD3289"/>
    <w:rsid w:val="00DD369C"/>
    <w:rsid w:val="00DD3DC9"/>
    <w:rsid w:val="00DD3E00"/>
    <w:rsid w:val="00DD3EF3"/>
    <w:rsid w:val="00DD3EFB"/>
    <w:rsid w:val="00DD45B8"/>
    <w:rsid w:val="00DD4615"/>
    <w:rsid w:val="00DD48B8"/>
    <w:rsid w:val="00DD49FC"/>
    <w:rsid w:val="00DD4A85"/>
    <w:rsid w:val="00DD4AD3"/>
    <w:rsid w:val="00DD4C08"/>
    <w:rsid w:val="00DD4C2B"/>
    <w:rsid w:val="00DD5260"/>
    <w:rsid w:val="00DD5693"/>
    <w:rsid w:val="00DD56C3"/>
    <w:rsid w:val="00DD59AB"/>
    <w:rsid w:val="00DD5AA1"/>
    <w:rsid w:val="00DD5CA7"/>
    <w:rsid w:val="00DD6418"/>
    <w:rsid w:val="00DD6609"/>
    <w:rsid w:val="00DD6760"/>
    <w:rsid w:val="00DD6D02"/>
    <w:rsid w:val="00DD6E75"/>
    <w:rsid w:val="00DD70C3"/>
    <w:rsid w:val="00DD7254"/>
    <w:rsid w:val="00DD7673"/>
    <w:rsid w:val="00DD7870"/>
    <w:rsid w:val="00DD787E"/>
    <w:rsid w:val="00DD7E3A"/>
    <w:rsid w:val="00DE02DB"/>
    <w:rsid w:val="00DE02F6"/>
    <w:rsid w:val="00DE0320"/>
    <w:rsid w:val="00DE0354"/>
    <w:rsid w:val="00DE06EA"/>
    <w:rsid w:val="00DE082E"/>
    <w:rsid w:val="00DE117A"/>
    <w:rsid w:val="00DE11F8"/>
    <w:rsid w:val="00DE1416"/>
    <w:rsid w:val="00DE14E6"/>
    <w:rsid w:val="00DE1545"/>
    <w:rsid w:val="00DE15E0"/>
    <w:rsid w:val="00DE1EC9"/>
    <w:rsid w:val="00DE1F37"/>
    <w:rsid w:val="00DE21F2"/>
    <w:rsid w:val="00DE2959"/>
    <w:rsid w:val="00DE29F8"/>
    <w:rsid w:val="00DE2B28"/>
    <w:rsid w:val="00DE2D65"/>
    <w:rsid w:val="00DE2F50"/>
    <w:rsid w:val="00DE3064"/>
    <w:rsid w:val="00DE30CE"/>
    <w:rsid w:val="00DE344D"/>
    <w:rsid w:val="00DE3A5A"/>
    <w:rsid w:val="00DE3AEB"/>
    <w:rsid w:val="00DE43CE"/>
    <w:rsid w:val="00DE4781"/>
    <w:rsid w:val="00DE481C"/>
    <w:rsid w:val="00DE48E6"/>
    <w:rsid w:val="00DE49E3"/>
    <w:rsid w:val="00DE4C92"/>
    <w:rsid w:val="00DE4CF5"/>
    <w:rsid w:val="00DE52C9"/>
    <w:rsid w:val="00DE5442"/>
    <w:rsid w:val="00DE54E0"/>
    <w:rsid w:val="00DE5673"/>
    <w:rsid w:val="00DE57BE"/>
    <w:rsid w:val="00DE5ABA"/>
    <w:rsid w:val="00DE5E0B"/>
    <w:rsid w:val="00DE6106"/>
    <w:rsid w:val="00DE682B"/>
    <w:rsid w:val="00DE6B9B"/>
    <w:rsid w:val="00DE75BC"/>
    <w:rsid w:val="00DE79CD"/>
    <w:rsid w:val="00DE7A57"/>
    <w:rsid w:val="00DE7C4A"/>
    <w:rsid w:val="00DF0212"/>
    <w:rsid w:val="00DF030D"/>
    <w:rsid w:val="00DF0349"/>
    <w:rsid w:val="00DF0568"/>
    <w:rsid w:val="00DF0956"/>
    <w:rsid w:val="00DF0D0F"/>
    <w:rsid w:val="00DF0F41"/>
    <w:rsid w:val="00DF0F72"/>
    <w:rsid w:val="00DF1217"/>
    <w:rsid w:val="00DF135E"/>
    <w:rsid w:val="00DF1417"/>
    <w:rsid w:val="00DF145A"/>
    <w:rsid w:val="00DF1592"/>
    <w:rsid w:val="00DF179B"/>
    <w:rsid w:val="00DF17B5"/>
    <w:rsid w:val="00DF1C87"/>
    <w:rsid w:val="00DF2012"/>
    <w:rsid w:val="00DF2196"/>
    <w:rsid w:val="00DF2276"/>
    <w:rsid w:val="00DF2389"/>
    <w:rsid w:val="00DF23A4"/>
    <w:rsid w:val="00DF262F"/>
    <w:rsid w:val="00DF2ED1"/>
    <w:rsid w:val="00DF2FAD"/>
    <w:rsid w:val="00DF3188"/>
    <w:rsid w:val="00DF32A0"/>
    <w:rsid w:val="00DF333F"/>
    <w:rsid w:val="00DF33DD"/>
    <w:rsid w:val="00DF368A"/>
    <w:rsid w:val="00DF3771"/>
    <w:rsid w:val="00DF3F46"/>
    <w:rsid w:val="00DF3F93"/>
    <w:rsid w:val="00DF419B"/>
    <w:rsid w:val="00DF4407"/>
    <w:rsid w:val="00DF4562"/>
    <w:rsid w:val="00DF47A1"/>
    <w:rsid w:val="00DF4B91"/>
    <w:rsid w:val="00DF4BD7"/>
    <w:rsid w:val="00DF4D5D"/>
    <w:rsid w:val="00DF4F4C"/>
    <w:rsid w:val="00DF5219"/>
    <w:rsid w:val="00DF56A4"/>
    <w:rsid w:val="00DF5726"/>
    <w:rsid w:val="00DF5B06"/>
    <w:rsid w:val="00DF5E74"/>
    <w:rsid w:val="00DF5FE9"/>
    <w:rsid w:val="00DF6ABC"/>
    <w:rsid w:val="00DF6F0B"/>
    <w:rsid w:val="00DF7A8D"/>
    <w:rsid w:val="00DF7B61"/>
    <w:rsid w:val="00DF7F4D"/>
    <w:rsid w:val="00E00225"/>
    <w:rsid w:val="00E00571"/>
    <w:rsid w:val="00E00679"/>
    <w:rsid w:val="00E00731"/>
    <w:rsid w:val="00E007CE"/>
    <w:rsid w:val="00E007D6"/>
    <w:rsid w:val="00E008D9"/>
    <w:rsid w:val="00E008DA"/>
    <w:rsid w:val="00E00A30"/>
    <w:rsid w:val="00E00A60"/>
    <w:rsid w:val="00E00C05"/>
    <w:rsid w:val="00E00D6D"/>
    <w:rsid w:val="00E00FF3"/>
    <w:rsid w:val="00E01196"/>
    <w:rsid w:val="00E0132B"/>
    <w:rsid w:val="00E017BC"/>
    <w:rsid w:val="00E01855"/>
    <w:rsid w:val="00E019C6"/>
    <w:rsid w:val="00E01DED"/>
    <w:rsid w:val="00E0202D"/>
    <w:rsid w:val="00E02269"/>
    <w:rsid w:val="00E0240E"/>
    <w:rsid w:val="00E02792"/>
    <w:rsid w:val="00E02F65"/>
    <w:rsid w:val="00E0319A"/>
    <w:rsid w:val="00E03289"/>
    <w:rsid w:val="00E03364"/>
    <w:rsid w:val="00E03415"/>
    <w:rsid w:val="00E035B1"/>
    <w:rsid w:val="00E0363B"/>
    <w:rsid w:val="00E03B4D"/>
    <w:rsid w:val="00E03F9C"/>
    <w:rsid w:val="00E04213"/>
    <w:rsid w:val="00E04473"/>
    <w:rsid w:val="00E04591"/>
    <w:rsid w:val="00E04711"/>
    <w:rsid w:val="00E048A4"/>
    <w:rsid w:val="00E048DD"/>
    <w:rsid w:val="00E049EB"/>
    <w:rsid w:val="00E04A0B"/>
    <w:rsid w:val="00E04D18"/>
    <w:rsid w:val="00E04EAF"/>
    <w:rsid w:val="00E04F26"/>
    <w:rsid w:val="00E04F89"/>
    <w:rsid w:val="00E04F99"/>
    <w:rsid w:val="00E05178"/>
    <w:rsid w:val="00E0561B"/>
    <w:rsid w:val="00E0562E"/>
    <w:rsid w:val="00E05928"/>
    <w:rsid w:val="00E05ADB"/>
    <w:rsid w:val="00E05BDE"/>
    <w:rsid w:val="00E05CBD"/>
    <w:rsid w:val="00E05F0C"/>
    <w:rsid w:val="00E06164"/>
    <w:rsid w:val="00E0625F"/>
    <w:rsid w:val="00E0655B"/>
    <w:rsid w:val="00E06721"/>
    <w:rsid w:val="00E06987"/>
    <w:rsid w:val="00E06A5C"/>
    <w:rsid w:val="00E070DC"/>
    <w:rsid w:val="00E074F2"/>
    <w:rsid w:val="00E076DE"/>
    <w:rsid w:val="00E07AAA"/>
    <w:rsid w:val="00E07B18"/>
    <w:rsid w:val="00E10208"/>
    <w:rsid w:val="00E102D2"/>
    <w:rsid w:val="00E10305"/>
    <w:rsid w:val="00E108CB"/>
    <w:rsid w:val="00E10913"/>
    <w:rsid w:val="00E109F3"/>
    <w:rsid w:val="00E10A0A"/>
    <w:rsid w:val="00E11478"/>
    <w:rsid w:val="00E114FB"/>
    <w:rsid w:val="00E11519"/>
    <w:rsid w:val="00E11530"/>
    <w:rsid w:val="00E115BF"/>
    <w:rsid w:val="00E115D9"/>
    <w:rsid w:val="00E11D69"/>
    <w:rsid w:val="00E11F40"/>
    <w:rsid w:val="00E1208E"/>
    <w:rsid w:val="00E121FB"/>
    <w:rsid w:val="00E12269"/>
    <w:rsid w:val="00E126EA"/>
    <w:rsid w:val="00E1276A"/>
    <w:rsid w:val="00E128EB"/>
    <w:rsid w:val="00E12AD3"/>
    <w:rsid w:val="00E12D91"/>
    <w:rsid w:val="00E134D8"/>
    <w:rsid w:val="00E13849"/>
    <w:rsid w:val="00E13D29"/>
    <w:rsid w:val="00E13ED7"/>
    <w:rsid w:val="00E14006"/>
    <w:rsid w:val="00E14175"/>
    <w:rsid w:val="00E141FF"/>
    <w:rsid w:val="00E1430E"/>
    <w:rsid w:val="00E14590"/>
    <w:rsid w:val="00E1492E"/>
    <w:rsid w:val="00E1546F"/>
    <w:rsid w:val="00E154C4"/>
    <w:rsid w:val="00E1577B"/>
    <w:rsid w:val="00E158D6"/>
    <w:rsid w:val="00E15E5E"/>
    <w:rsid w:val="00E15F75"/>
    <w:rsid w:val="00E15F97"/>
    <w:rsid w:val="00E15FCA"/>
    <w:rsid w:val="00E16185"/>
    <w:rsid w:val="00E161C5"/>
    <w:rsid w:val="00E163DD"/>
    <w:rsid w:val="00E164B2"/>
    <w:rsid w:val="00E16663"/>
    <w:rsid w:val="00E166C4"/>
    <w:rsid w:val="00E16B09"/>
    <w:rsid w:val="00E16D0F"/>
    <w:rsid w:val="00E16D14"/>
    <w:rsid w:val="00E16FD5"/>
    <w:rsid w:val="00E17162"/>
    <w:rsid w:val="00E172B8"/>
    <w:rsid w:val="00E176AD"/>
    <w:rsid w:val="00E178D4"/>
    <w:rsid w:val="00E17A60"/>
    <w:rsid w:val="00E2019E"/>
    <w:rsid w:val="00E20366"/>
    <w:rsid w:val="00E203A0"/>
    <w:rsid w:val="00E2065D"/>
    <w:rsid w:val="00E20848"/>
    <w:rsid w:val="00E20968"/>
    <w:rsid w:val="00E20CE6"/>
    <w:rsid w:val="00E22002"/>
    <w:rsid w:val="00E2207E"/>
    <w:rsid w:val="00E221DE"/>
    <w:rsid w:val="00E22204"/>
    <w:rsid w:val="00E22243"/>
    <w:rsid w:val="00E2269B"/>
    <w:rsid w:val="00E2274B"/>
    <w:rsid w:val="00E2274C"/>
    <w:rsid w:val="00E228EA"/>
    <w:rsid w:val="00E22CE7"/>
    <w:rsid w:val="00E22DDF"/>
    <w:rsid w:val="00E2318B"/>
    <w:rsid w:val="00E231B4"/>
    <w:rsid w:val="00E23601"/>
    <w:rsid w:val="00E2385A"/>
    <w:rsid w:val="00E23996"/>
    <w:rsid w:val="00E23C44"/>
    <w:rsid w:val="00E24682"/>
    <w:rsid w:val="00E24920"/>
    <w:rsid w:val="00E24A19"/>
    <w:rsid w:val="00E24DA9"/>
    <w:rsid w:val="00E24DEA"/>
    <w:rsid w:val="00E24E90"/>
    <w:rsid w:val="00E24F9A"/>
    <w:rsid w:val="00E24FA1"/>
    <w:rsid w:val="00E2548C"/>
    <w:rsid w:val="00E25809"/>
    <w:rsid w:val="00E258D5"/>
    <w:rsid w:val="00E2592D"/>
    <w:rsid w:val="00E2593E"/>
    <w:rsid w:val="00E25975"/>
    <w:rsid w:val="00E25CB2"/>
    <w:rsid w:val="00E25FB8"/>
    <w:rsid w:val="00E260D4"/>
    <w:rsid w:val="00E265A4"/>
    <w:rsid w:val="00E26806"/>
    <w:rsid w:val="00E26AEF"/>
    <w:rsid w:val="00E26CAA"/>
    <w:rsid w:val="00E26FEA"/>
    <w:rsid w:val="00E273A0"/>
    <w:rsid w:val="00E274B1"/>
    <w:rsid w:val="00E27B37"/>
    <w:rsid w:val="00E30306"/>
    <w:rsid w:val="00E303B6"/>
    <w:rsid w:val="00E3040C"/>
    <w:rsid w:val="00E3057E"/>
    <w:rsid w:val="00E30973"/>
    <w:rsid w:val="00E30996"/>
    <w:rsid w:val="00E309A0"/>
    <w:rsid w:val="00E30C52"/>
    <w:rsid w:val="00E3127F"/>
    <w:rsid w:val="00E3130C"/>
    <w:rsid w:val="00E31747"/>
    <w:rsid w:val="00E31A42"/>
    <w:rsid w:val="00E3208A"/>
    <w:rsid w:val="00E32170"/>
    <w:rsid w:val="00E321F4"/>
    <w:rsid w:val="00E3226C"/>
    <w:rsid w:val="00E326AC"/>
    <w:rsid w:val="00E3295A"/>
    <w:rsid w:val="00E32A35"/>
    <w:rsid w:val="00E32B4F"/>
    <w:rsid w:val="00E32D0D"/>
    <w:rsid w:val="00E32F84"/>
    <w:rsid w:val="00E32FD1"/>
    <w:rsid w:val="00E33123"/>
    <w:rsid w:val="00E33290"/>
    <w:rsid w:val="00E33321"/>
    <w:rsid w:val="00E33364"/>
    <w:rsid w:val="00E33679"/>
    <w:rsid w:val="00E3376E"/>
    <w:rsid w:val="00E3388A"/>
    <w:rsid w:val="00E338CE"/>
    <w:rsid w:val="00E33CC2"/>
    <w:rsid w:val="00E33CFD"/>
    <w:rsid w:val="00E33DED"/>
    <w:rsid w:val="00E33EA7"/>
    <w:rsid w:val="00E33FBE"/>
    <w:rsid w:val="00E33FCB"/>
    <w:rsid w:val="00E3409D"/>
    <w:rsid w:val="00E34112"/>
    <w:rsid w:val="00E3412C"/>
    <w:rsid w:val="00E3493C"/>
    <w:rsid w:val="00E34F80"/>
    <w:rsid w:val="00E3528F"/>
    <w:rsid w:val="00E354DB"/>
    <w:rsid w:val="00E3551A"/>
    <w:rsid w:val="00E357A7"/>
    <w:rsid w:val="00E358C4"/>
    <w:rsid w:val="00E35D4B"/>
    <w:rsid w:val="00E35FE3"/>
    <w:rsid w:val="00E3613F"/>
    <w:rsid w:val="00E36380"/>
    <w:rsid w:val="00E364B6"/>
    <w:rsid w:val="00E36663"/>
    <w:rsid w:val="00E36851"/>
    <w:rsid w:val="00E369AB"/>
    <w:rsid w:val="00E36BB3"/>
    <w:rsid w:val="00E36EBF"/>
    <w:rsid w:val="00E37137"/>
    <w:rsid w:val="00E3716F"/>
    <w:rsid w:val="00E3743D"/>
    <w:rsid w:val="00E3761F"/>
    <w:rsid w:val="00E37637"/>
    <w:rsid w:val="00E376B0"/>
    <w:rsid w:val="00E3784B"/>
    <w:rsid w:val="00E3791F"/>
    <w:rsid w:val="00E37925"/>
    <w:rsid w:val="00E37952"/>
    <w:rsid w:val="00E37A6C"/>
    <w:rsid w:val="00E37EF0"/>
    <w:rsid w:val="00E403E3"/>
    <w:rsid w:val="00E4064C"/>
    <w:rsid w:val="00E406CD"/>
    <w:rsid w:val="00E40795"/>
    <w:rsid w:val="00E411AF"/>
    <w:rsid w:val="00E41640"/>
    <w:rsid w:val="00E418FC"/>
    <w:rsid w:val="00E41A36"/>
    <w:rsid w:val="00E41DF8"/>
    <w:rsid w:val="00E42720"/>
    <w:rsid w:val="00E429EB"/>
    <w:rsid w:val="00E42B97"/>
    <w:rsid w:val="00E42D2A"/>
    <w:rsid w:val="00E43071"/>
    <w:rsid w:val="00E430A2"/>
    <w:rsid w:val="00E430DA"/>
    <w:rsid w:val="00E4337C"/>
    <w:rsid w:val="00E43537"/>
    <w:rsid w:val="00E4355E"/>
    <w:rsid w:val="00E436C6"/>
    <w:rsid w:val="00E43C3E"/>
    <w:rsid w:val="00E443C3"/>
    <w:rsid w:val="00E4467A"/>
    <w:rsid w:val="00E446B3"/>
    <w:rsid w:val="00E44ADD"/>
    <w:rsid w:val="00E44BFF"/>
    <w:rsid w:val="00E45508"/>
    <w:rsid w:val="00E456EA"/>
    <w:rsid w:val="00E459CF"/>
    <w:rsid w:val="00E45AF0"/>
    <w:rsid w:val="00E45DBE"/>
    <w:rsid w:val="00E45ECD"/>
    <w:rsid w:val="00E46139"/>
    <w:rsid w:val="00E46CC2"/>
    <w:rsid w:val="00E46F94"/>
    <w:rsid w:val="00E47ADA"/>
    <w:rsid w:val="00E47D9E"/>
    <w:rsid w:val="00E47EEF"/>
    <w:rsid w:val="00E50023"/>
    <w:rsid w:val="00E50093"/>
    <w:rsid w:val="00E50180"/>
    <w:rsid w:val="00E507E8"/>
    <w:rsid w:val="00E51518"/>
    <w:rsid w:val="00E51C5C"/>
    <w:rsid w:val="00E51D22"/>
    <w:rsid w:val="00E525F4"/>
    <w:rsid w:val="00E52B7A"/>
    <w:rsid w:val="00E52F46"/>
    <w:rsid w:val="00E5303C"/>
    <w:rsid w:val="00E5305C"/>
    <w:rsid w:val="00E5319B"/>
    <w:rsid w:val="00E532F6"/>
    <w:rsid w:val="00E538E7"/>
    <w:rsid w:val="00E53937"/>
    <w:rsid w:val="00E53EB4"/>
    <w:rsid w:val="00E53F16"/>
    <w:rsid w:val="00E53F61"/>
    <w:rsid w:val="00E53F8E"/>
    <w:rsid w:val="00E545D0"/>
    <w:rsid w:val="00E5490D"/>
    <w:rsid w:val="00E54AF3"/>
    <w:rsid w:val="00E54CE7"/>
    <w:rsid w:val="00E54EF3"/>
    <w:rsid w:val="00E54FCD"/>
    <w:rsid w:val="00E5518F"/>
    <w:rsid w:val="00E5536A"/>
    <w:rsid w:val="00E554F3"/>
    <w:rsid w:val="00E55634"/>
    <w:rsid w:val="00E559F4"/>
    <w:rsid w:val="00E55AD3"/>
    <w:rsid w:val="00E55FC6"/>
    <w:rsid w:val="00E56043"/>
    <w:rsid w:val="00E5667A"/>
    <w:rsid w:val="00E5676A"/>
    <w:rsid w:val="00E56DA4"/>
    <w:rsid w:val="00E57572"/>
    <w:rsid w:val="00E57618"/>
    <w:rsid w:val="00E579F6"/>
    <w:rsid w:val="00E57C6F"/>
    <w:rsid w:val="00E57EE4"/>
    <w:rsid w:val="00E60378"/>
    <w:rsid w:val="00E608EB"/>
    <w:rsid w:val="00E60A6F"/>
    <w:rsid w:val="00E60FCD"/>
    <w:rsid w:val="00E6105E"/>
    <w:rsid w:val="00E611DC"/>
    <w:rsid w:val="00E61385"/>
    <w:rsid w:val="00E614B7"/>
    <w:rsid w:val="00E615D5"/>
    <w:rsid w:val="00E61643"/>
    <w:rsid w:val="00E61A9A"/>
    <w:rsid w:val="00E61BD9"/>
    <w:rsid w:val="00E61F5C"/>
    <w:rsid w:val="00E62267"/>
    <w:rsid w:val="00E622A3"/>
    <w:rsid w:val="00E624D5"/>
    <w:rsid w:val="00E625D0"/>
    <w:rsid w:val="00E62726"/>
    <w:rsid w:val="00E627C3"/>
    <w:rsid w:val="00E6282D"/>
    <w:rsid w:val="00E62900"/>
    <w:rsid w:val="00E6291D"/>
    <w:rsid w:val="00E6295E"/>
    <w:rsid w:val="00E62A2D"/>
    <w:rsid w:val="00E62ADC"/>
    <w:rsid w:val="00E62D3C"/>
    <w:rsid w:val="00E63065"/>
    <w:rsid w:val="00E630ED"/>
    <w:rsid w:val="00E6349D"/>
    <w:rsid w:val="00E6374C"/>
    <w:rsid w:val="00E63B70"/>
    <w:rsid w:val="00E63C92"/>
    <w:rsid w:val="00E63DB2"/>
    <w:rsid w:val="00E63F9D"/>
    <w:rsid w:val="00E6482E"/>
    <w:rsid w:val="00E64AF7"/>
    <w:rsid w:val="00E64BCA"/>
    <w:rsid w:val="00E64C5C"/>
    <w:rsid w:val="00E64CD8"/>
    <w:rsid w:val="00E64D95"/>
    <w:rsid w:val="00E654BF"/>
    <w:rsid w:val="00E65662"/>
    <w:rsid w:val="00E65A90"/>
    <w:rsid w:val="00E65ABD"/>
    <w:rsid w:val="00E65CA4"/>
    <w:rsid w:val="00E66114"/>
    <w:rsid w:val="00E664C7"/>
    <w:rsid w:val="00E66518"/>
    <w:rsid w:val="00E66969"/>
    <w:rsid w:val="00E66A83"/>
    <w:rsid w:val="00E66ABB"/>
    <w:rsid w:val="00E66AFA"/>
    <w:rsid w:val="00E66BCF"/>
    <w:rsid w:val="00E66D44"/>
    <w:rsid w:val="00E66EDC"/>
    <w:rsid w:val="00E66F06"/>
    <w:rsid w:val="00E66F57"/>
    <w:rsid w:val="00E67258"/>
    <w:rsid w:val="00E674FB"/>
    <w:rsid w:val="00E676E5"/>
    <w:rsid w:val="00E700DD"/>
    <w:rsid w:val="00E707EB"/>
    <w:rsid w:val="00E70D9A"/>
    <w:rsid w:val="00E70ED0"/>
    <w:rsid w:val="00E7145A"/>
    <w:rsid w:val="00E71651"/>
    <w:rsid w:val="00E71B41"/>
    <w:rsid w:val="00E71CAB"/>
    <w:rsid w:val="00E71CB0"/>
    <w:rsid w:val="00E722CF"/>
    <w:rsid w:val="00E72B6B"/>
    <w:rsid w:val="00E72E2C"/>
    <w:rsid w:val="00E72F65"/>
    <w:rsid w:val="00E730FB"/>
    <w:rsid w:val="00E735D1"/>
    <w:rsid w:val="00E736A7"/>
    <w:rsid w:val="00E73952"/>
    <w:rsid w:val="00E73B6E"/>
    <w:rsid w:val="00E73DF4"/>
    <w:rsid w:val="00E73FD8"/>
    <w:rsid w:val="00E7425D"/>
    <w:rsid w:val="00E7443F"/>
    <w:rsid w:val="00E746C1"/>
    <w:rsid w:val="00E75097"/>
    <w:rsid w:val="00E75201"/>
    <w:rsid w:val="00E753A9"/>
    <w:rsid w:val="00E75479"/>
    <w:rsid w:val="00E7560A"/>
    <w:rsid w:val="00E75843"/>
    <w:rsid w:val="00E7587A"/>
    <w:rsid w:val="00E759A4"/>
    <w:rsid w:val="00E759D3"/>
    <w:rsid w:val="00E75EE1"/>
    <w:rsid w:val="00E75F24"/>
    <w:rsid w:val="00E75F78"/>
    <w:rsid w:val="00E75FC9"/>
    <w:rsid w:val="00E763D6"/>
    <w:rsid w:val="00E76AE8"/>
    <w:rsid w:val="00E76B1F"/>
    <w:rsid w:val="00E77203"/>
    <w:rsid w:val="00E7765E"/>
    <w:rsid w:val="00E7780F"/>
    <w:rsid w:val="00E77EAB"/>
    <w:rsid w:val="00E77EE1"/>
    <w:rsid w:val="00E800D9"/>
    <w:rsid w:val="00E800FE"/>
    <w:rsid w:val="00E80208"/>
    <w:rsid w:val="00E80233"/>
    <w:rsid w:val="00E80296"/>
    <w:rsid w:val="00E803A4"/>
    <w:rsid w:val="00E80435"/>
    <w:rsid w:val="00E80532"/>
    <w:rsid w:val="00E805A5"/>
    <w:rsid w:val="00E806D6"/>
    <w:rsid w:val="00E80BB6"/>
    <w:rsid w:val="00E80CF8"/>
    <w:rsid w:val="00E80E3E"/>
    <w:rsid w:val="00E813C7"/>
    <w:rsid w:val="00E819E3"/>
    <w:rsid w:val="00E820B9"/>
    <w:rsid w:val="00E828D2"/>
    <w:rsid w:val="00E828F0"/>
    <w:rsid w:val="00E82C80"/>
    <w:rsid w:val="00E82D11"/>
    <w:rsid w:val="00E82DF0"/>
    <w:rsid w:val="00E82FF1"/>
    <w:rsid w:val="00E833E6"/>
    <w:rsid w:val="00E835DA"/>
    <w:rsid w:val="00E836B8"/>
    <w:rsid w:val="00E83E59"/>
    <w:rsid w:val="00E84200"/>
    <w:rsid w:val="00E84CFF"/>
    <w:rsid w:val="00E84D04"/>
    <w:rsid w:val="00E84E1E"/>
    <w:rsid w:val="00E84ED8"/>
    <w:rsid w:val="00E852F1"/>
    <w:rsid w:val="00E8588E"/>
    <w:rsid w:val="00E85C2B"/>
    <w:rsid w:val="00E85D46"/>
    <w:rsid w:val="00E85E4A"/>
    <w:rsid w:val="00E85EAF"/>
    <w:rsid w:val="00E85FAF"/>
    <w:rsid w:val="00E864F7"/>
    <w:rsid w:val="00E86589"/>
    <w:rsid w:val="00E86601"/>
    <w:rsid w:val="00E8670B"/>
    <w:rsid w:val="00E86A70"/>
    <w:rsid w:val="00E86BBD"/>
    <w:rsid w:val="00E86BFB"/>
    <w:rsid w:val="00E86C3E"/>
    <w:rsid w:val="00E87341"/>
    <w:rsid w:val="00E875F4"/>
    <w:rsid w:val="00E87CB3"/>
    <w:rsid w:val="00E87EF9"/>
    <w:rsid w:val="00E90622"/>
    <w:rsid w:val="00E9079D"/>
    <w:rsid w:val="00E9093F"/>
    <w:rsid w:val="00E9098A"/>
    <w:rsid w:val="00E92439"/>
    <w:rsid w:val="00E92508"/>
    <w:rsid w:val="00E92666"/>
    <w:rsid w:val="00E92E10"/>
    <w:rsid w:val="00E930DC"/>
    <w:rsid w:val="00E9426E"/>
    <w:rsid w:val="00E94840"/>
    <w:rsid w:val="00E94F77"/>
    <w:rsid w:val="00E9514D"/>
    <w:rsid w:val="00E9523E"/>
    <w:rsid w:val="00E95973"/>
    <w:rsid w:val="00E95ACD"/>
    <w:rsid w:val="00E962B4"/>
    <w:rsid w:val="00E96303"/>
    <w:rsid w:val="00E9650A"/>
    <w:rsid w:val="00E966E1"/>
    <w:rsid w:val="00E96B58"/>
    <w:rsid w:val="00E96C54"/>
    <w:rsid w:val="00E96DC8"/>
    <w:rsid w:val="00E96E79"/>
    <w:rsid w:val="00E96F14"/>
    <w:rsid w:val="00E97038"/>
    <w:rsid w:val="00E970EB"/>
    <w:rsid w:val="00E97181"/>
    <w:rsid w:val="00E972F1"/>
    <w:rsid w:val="00E975DB"/>
    <w:rsid w:val="00E97671"/>
    <w:rsid w:val="00E978D5"/>
    <w:rsid w:val="00E97B74"/>
    <w:rsid w:val="00EA028D"/>
    <w:rsid w:val="00EA039B"/>
    <w:rsid w:val="00EA0566"/>
    <w:rsid w:val="00EA0CA3"/>
    <w:rsid w:val="00EA0F28"/>
    <w:rsid w:val="00EA0FF4"/>
    <w:rsid w:val="00EA1167"/>
    <w:rsid w:val="00EA1585"/>
    <w:rsid w:val="00EA15BB"/>
    <w:rsid w:val="00EA1760"/>
    <w:rsid w:val="00EA17E1"/>
    <w:rsid w:val="00EA197A"/>
    <w:rsid w:val="00EA1D5E"/>
    <w:rsid w:val="00EA1DD6"/>
    <w:rsid w:val="00EA1F24"/>
    <w:rsid w:val="00EA1FD7"/>
    <w:rsid w:val="00EA20A8"/>
    <w:rsid w:val="00EA22E7"/>
    <w:rsid w:val="00EA2999"/>
    <w:rsid w:val="00EA2D3F"/>
    <w:rsid w:val="00EA39FC"/>
    <w:rsid w:val="00EA3E29"/>
    <w:rsid w:val="00EA42DD"/>
    <w:rsid w:val="00EA43CD"/>
    <w:rsid w:val="00EA4B82"/>
    <w:rsid w:val="00EA4C79"/>
    <w:rsid w:val="00EA4D4E"/>
    <w:rsid w:val="00EA4E48"/>
    <w:rsid w:val="00EA581A"/>
    <w:rsid w:val="00EA5B15"/>
    <w:rsid w:val="00EA5B6B"/>
    <w:rsid w:val="00EA5B74"/>
    <w:rsid w:val="00EA5CB7"/>
    <w:rsid w:val="00EA6349"/>
    <w:rsid w:val="00EA6746"/>
    <w:rsid w:val="00EA6A29"/>
    <w:rsid w:val="00EA6E7F"/>
    <w:rsid w:val="00EA6FCE"/>
    <w:rsid w:val="00EA7C6F"/>
    <w:rsid w:val="00EA7EA5"/>
    <w:rsid w:val="00EA7FD5"/>
    <w:rsid w:val="00EB0148"/>
    <w:rsid w:val="00EB0349"/>
    <w:rsid w:val="00EB107C"/>
    <w:rsid w:val="00EB111E"/>
    <w:rsid w:val="00EB123C"/>
    <w:rsid w:val="00EB133D"/>
    <w:rsid w:val="00EB1562"/>
    <w:rsid w:val="00EB186E"/>
    <w:rsid w:val="00EB1F18"/>
    <w:rsid w:val="00EB23AB"/>
    <w:rsid w:val="00EB2644"/>
    <w:rsid w:val="00EB26B3"/>
    <w:rsid w:val="00EB2D02"/>
    <w:rsid w:val="00EB3482"/>
    <w:rsid w:val="00EB3ADE"/>
    <w:rsid w:val="00EB3DB2"/>
    <w:rsid w:val="00EB3DE4"/>
    <w:rsid w:val="00EB4234"/>
    <w:rsid w:val="00EB48E4"/>
    <w:rsid w:val="00EB4E25"/>
    <w:rsid w:val="00EB4EE5"/>
    <w:rsid w:val="00EB55F9"/>
    <w:rsid w:val="00EB5894"/>
    <w:rsid w:val="00EB5CAF"/>
    <w:rsid w:val="00EB5D52"/>
    <w:rsid w:val="00EB60A7"/>
    <w:rsid w:val="00EB60C4"/>
    <w:rsid w:val="00EB62D8"/>
    <w:rsid w:val="00EB64A4"/>
    <w:rsid w:val="00EB659D"/>
    <w:rsid w:val="00EB669E"/>
    <w:rsid w:val="00EB685F"/>
    <w:rsid w:val="00EB68F8"/>
    <w:rsid w:val="00EB6CDD"/>
    <w:rsid w:val="00EB7571"/>
    <w:rsid w:val="00EB75DD"/>
    <w:rsid w:val="00EB7BAF"/>
    <w:rsid w:val="00EB7C35"/>
    <w:rsid w:val="00EB7E83"/>
    <w:rsid w:val="00EC00B8"/>
    <w:rsid w:val="00EC02D8"/>
    <w:rsid w:val="00EC0714"/>
    <w:rsid w:val="00EC0FCC"/>
    <w:rsid w:val="00EC1E0B"/>
    <w:rsid w:val="00EC2028"/>
    <w:rsid w:val="00EC20A7"/>
    <w:rsid w:val="00EC2120"/>
    <w:rsid w:val="00EC2379"/>
    <w:rsid w:val="00EC23BA"/>
    <w:rsid w:val="00EC2672"/>
    <w:rsid w:val="00EC26BF"/>
    <w:rsid w:val="00EC27C8"/>
    <w:rsid w:val="00EC2BB5"/>
    <w:rsid w:val="00EC2F1B"/>
    <w:rsid w:val="00EC34CB"/>
    <w:rsid w:val="00EC361C"/>
    <w:rsid w:val="00EC3B3C"/>
    <w:rsid w:val="00EC3E64"/>
    <w:rsid w:val="00EC4962"/>
    <w:rsid w:val="00EC50D4"/>
    <w:rsid w:val="00EC52BD"/>
    <w:rsid w:val="00EC542F"/>
    <w:rsid w:val="00EC5482"/>
    <w:rsid w:val="00EC55CF"/>
    <w:rsid w:val="00EC579D"/>
    <w:rsid w:val="00EC5A8C"/>
    <w:rsid w:val="00EC5E70"/>
    <w:rsid w:val="00EC5F50"/>
    <w:rsid w:val="00EC5FF1"/>
    <w:rsid w:val="00EC6389"/>
    <w:rsid w:val="00EC6B62"/>
    <w:rsid w:val="00EC6B84"/>
    <w:rsid w:val="00EC6D24"/>
    <w:rsid w:val="00EC6ED0"/>
    <w:rsid w:val="00EC7120"/>
    <w:rsid w:val="00EC7C3E"/>
    <w:rsid w:val="00EC7DD2"/>
    <w:rsid w:val="00ED01F5"/>
    <w:rsid w:val="00ED030C"/>
    <w:rsid w:val="00ED0509"/>
    <w:rsid w:val="00ED0ABB"/>
    <w:rsid w:val="00ED0CD0"/>
    <w:rsid w:val="00ED0DDF"/>
    <w:rsid w:val="00ED0E6C"/>
    <w:rsid w:val="00ED12A7"/>
    <w:rsid w:val="00ED1345"/>
    <w:rsid w:val="00ED1903"/>
    <w:rsid w:val="00ED1B29"/>
    <w:rsid w:val="00ED2031"/>
    <w:rsid w:val="00ED216C"/>
    <w:rsid w:val="00ED2258"/>
    <w:rsid w:val="00ED24BB"/>
    <w:rsid w:val="00ED2738"/>
    <w:rsid w:val="00ED2793"/>
    <w:rsid w:val="00ED27EE"/>
    <w:rsid w:val="00ED2836"/>
    <w:rsid w:val="00ED28A5"/>
    <w:rsid w:val="00ED2C35"/>
    <w:rsid w:val="00ED2D85"/>
    <w:rsid w:val="00ED2D8F"/>
    <w:rsid w:val="00ED2EBF"/>
    <w:rsid w:val="00ED2FE3"/>
    <w:rsid w:val="00ED38F4"/>
    <w:rsid w:val="00ED3A85"/>
    <w:rsid w:val="00ED3AE8"/>
    <w:rsid w:val="00ED3C4D"/>
    <w:rsid w:val="00ED40F3"/>
    <w:rsid w:val="00ED4310"/>
    <w:rsid w:val="00ED43A3"/>
    <w:rsid w:val="00ED4539"/>
    <w:rsid w:val="00ED45C3"/>
    <w:rsid w:val="00ED45E1"/>
    <w:rsid w:val="00ED49CD"/>
    <w:rsid w:val="00ED4DEF"/>
    <w:rsid w:val="00ED5238"/>
    <w:rsid w:val="00ED549F"/>
    <w:rsid w:val="00ED54B3"/>
    <w:rsid w:val="00ED5663"/>
    <w:rsid w:val="00ED5A41"/>
    <w:rsid w:val="00ED5A86"/>
    <w:rsid w:val="00ED5D7C"/>
    <w:rsid w:val="00ED60BD"/>
    <w:rsid w:val="00ED63EF"/>
    <w:rsid w:val="00ED645A"/>
    <w:rsid w:val="00ED6475"/>
    <w:rsid w:val="00ED6484"/>
    <w:rsid w:val="00ED64AA"/>
    <w:rsid w:val="00ED65B3"/>
    <w:rsid w:val="00ED664A"/>
    <w:rsid w:val="00ED6652"/>
    <w:rsid w:val="00ED6C42"/>
    <w:rsid w:val="00ED6D55"/>
    <w:rsid w:val="00ED7160"/>
    <w:rsid w:val="00ED74B4"/>
    <w:rsid w:val="00ED7555"/>
    <w:rsid w:val="00ED7653"/>
    <w:rsid w:val="00ED7998"/>
    <w:rsid w:val="00ED79E9"/>
    <w:rsid w:val="00ED7A02"/>
    <w:rsid w:val="00ED7E48"/>
    <w:rsid w:val="00EE00D6"/>
    <w:rsid w:val="00EE03DD"/>
    <w:rsid w:val="00EE0612"/>
    <w:rsid w:val="00EE0620"/>
    <w:rsid w:val="00EE0F43"/>
    <w:rsid w:val="00EE1232"/>
    <w:rsid w:val="00EE1314"/>
    <w:rsid w:val="00EE1393"/>
    <w:rsid w:val="00EE1672"/>
    <w:rsid w:val="00EE186E"/>
    <w:rsid w:val="00EE1A71"/>
    <w:rsid w:val="00EE1B70"/>
    <w:rsid w:val="00EE1CF8"/>
    <w:rsid w:val="00EE2385"/>
    <w:rsid w:val="00EE285E"/>
    <w:rsid w:val="00EE2DED"/>
    <w:rsid w:val="00EE2EEC"/>
    <w:rsid w:val="00EE30BE"/>
    <w:rsid w:val="00EE389E"/>
    <w:rsid w:val="00EE390D"/>
    <w:rsid w:val="00EE3D28"/>
    <w:rsid w:val="00EE3E01"/>
    <w:rsid w:val="00EE42BF"/>
    <w:rsid w:val="00EE446A"/>
    <w:rsid w:val="00EE46E0"/>
    <w:rsid w:val="00EE4843"/>
    <w:rsid w:val="00EE4C0A"/>
    <w:rsid w:val="00EE5217"/>
    <w:rsid w:val="00EE538E"/>
    <w:rsid w:val="00EE54C1"/>
    <w:rsid w:val="00EE5630"/>
    <w:rsid w:val="00EE5636"/>
    <w:rsid w:val="00EE57FE"/>
    <w:rsid w:val="00EE5AF9"/>
    <w:rsid w:val="00EE67AE"/>
    <w:rsid w:val="00EE6875"/>
    <w:rsid w:val="00EE695B"/>
    <w:rsid w:val="00EE6B99"/>
    <w:rsid w:val="00EE71A4"/>
    <w:rsid w:val="00EE73EC"/>
    <w:rsid w:val="00EE74F6"/>
    <w:rsid w:val="00EE7539"/>
    <w:rsid w:val="00EE7A23"/>
    <w:rsid w:val="00EF0780"/>
    <w:rsid w:val="00EF0810"/>
    <w:rsid w:val="00EF0890"/>
    <w:rsid w:val="00EF0CD1"/>
    <w:rsid w:val="00EF1006"/>
    <w:rsid w:val="00EF1466"/>
    <w:rsid w:val="00EF14B4"/>
    <w:rsid w:val="00EF1AE3"/>
    <w:rsid w:val="00EF2041"/>
    <w:rsid w:val="00EF2202"/>
    <w:rsid w:val="00EF23DD"/>
    <w:rsid w:val="00EF24BB"/>
    <w:rsid w:val="00EF25A4"/>
    <w:rsid w:val="00EF25BB"/>
    <w:rsid w:val="00EF25EE"/>
    <w:rsid w:val="00EF28B3"/>
    <w:rsid w:val="00EF2951"/>
    <w:rsid w:val="00EF29ED"/>
    <w:rsid w:val="00EF2AA9"/>
    <w:rsid w:val="00EF2F40"/>
    <w:rsid w:val="00EF3DBF"/>
    <w:rsid w:val="00EF456A"/>
    <w:rsid w:val="00EF4B69"/>
    <w:rsid w:val="00EF5167"/>
    <w:rsid w:val="00EF5438"/>
    <w:rsid w:val="00EF554E"/>
    <w:rsid w:val="00EF57EF"/>
    <w:rsid w:val="00EF591B"/>
    <w:rsid w:val="00EF59C5"/>
    <w:rsid w:val="00EF5B2C"/>
    <w:rsid w:val="00EF5D16"/>
    <w:rsid w:val="00EF65AE"/>
    <w:rsid w:val="00EF6818"/>
    <w:rsid w:val="00EF689A"/>
    <w:rsid w:val="00EF6A38"/>
    <w:rsid w:val="00EF6A9A"/>
    <w:rsid w:val="00EF6D88"/>
    <w:rsid w:val="00EF6E07"/>
    <w:rsid w:val="00EF6E5A"/>
    <w:rsid w:val="00EF7210"/>
    <w:rsid w:val="00EF73DD"/>
    <w:rsid w:val="00EF74EE"/>
    <w:rsid w:val="00EF779F"/>
    <w:rsid w:val="00EF7825"/>
    <w:rsid w:val="00EF7C95"/>
    <w:rsid w:val="00EF7D5E"/>
    <w:rsid w:val="00EF7D74"/>
    <w:rsid w:val="00EF7DA6"/>
    <w:rsid w:val="00F005D0"/>
    <w:rsid w:val="00F00722"/>
    <w:rsid w:val="00F00788"/>
    <w:rsid w:val="00F00942"/>
    <w:rsid w:val="00F00BC9"/>
    <w:rsid w:val="00F00D2F"/>
    <w:rsid w:val="00F00F22"/>
    <w:rsid w:val="00F015D6"/>
    <w:rsid w:val="00F0162D"/>
    <w:rsid w:val="00F01798"/>
    <w:rsid w:val="00F01AF1"/>
    <w:rsid w:val="00F01D19"/>
    <w:rsid w:val="00F01E8F"/>
    <w:rsid w:val="00F02113"/>
    <w:rsid w:val="00F021A2"/>
    <w:rsid w:val="00F0264D"/>
    <w:rsid w:val="00F027CE"/>
    <w:rsid w:val="00F03139"/>
    <w:rsid w:val="00F03223"/>
    <w:rsid w:val="00F03E3F"/>
    <w:rsid w:val="00F041D1"/>
    <w:rsid w:val="00F04634"/>
    <w:rsid w:val="00F04801"/>
    <w:rsid w:val="00F048D0"/>
    <w:rsid w:val="00F048D7"/>
    <w:rsid w:val="00F04969"/>
    <w:rsid w:val="00F04999"/>
    <w:rsid w:val="00F04A20"/>
    <w:rsid w:val="00F04A7C"/>
    <w:rsid w:val="00F04E60"/>
    <w:rsid w:val="00F04F10"/>
    <w:rsid w:val="00F0504E"/>
    <w:rsid w:val="00F05322"/>
    <w:rsid w:val="00F0566C"/>
    <w:rsid w:val="00F05882"/>
    <w:rsid w:val="00F0597D"/>
    <w:rsid w:val="00F05F18"/>
    <w:rsid w:val="00F0613B"/>
    <w:rsid w:val="00F0628D"/>
    <w:rsid w:val="00F06856"/>
    <w:rsid w:val="00F06A07"/>
    <w:rsid w:val="00F06ACB"/>
    <w:rsid w:val="00F06ED5"/>
    <w:rsid w:val="00F06FA1"/>
    <w:rsid w:val="00F071A8"/>
    <w:rsid w:val="00F0770C"/>
    <w:rsid w:val="00F077DC"/>
    <w:rsid w:val="00F079C3"/>
    <w:rsid w:val="00F07B37"/>
    <w:rsid w:val="00F07D85"/>
    <w:rsid w:val="00F106C8"/>
    <w:rsid w:val="00F109D5"/>
    <w:rsid w:val="00F10AF0"/>
    <w:rsid w:val="00F1108D"/>
    <w:rsid w:val="00F1126F"/>
    <w:rsid w:val="00F11299"/>
    <w:rsid w:val="00F11378"/>
    <w:rsid w:val="00F11537"/>
    <w:rsid w:val="00F115BC"/>
    <w:rsid w:val="00F11EEE"/>
    <w:rsid w:val="00F11F47"/>
    <w:rsid w:val="00F121FB"/>
    <w:rsid w:val="00F1259D"/>
    <w:rsid w:val="00F12673"/>
    <w:rsid w:val="00F13340"/>
    <w:rsid w:val="00F135E4"/>
    <w:rsid w:val="00F136C1"/>
    <w:rsid w:val="00F14439"/>
    <w:rsid w:val="00F146E4"/>
    <w:rsid w:val="00F14C6E"/>
    <w:rsid w:val="00F1508E"/>
    <w:rsid w:val="00F1541F"/>
    <w:rsid w:val="00F15DA4"/>
    <w:rsid w:val="00F15DA5"/>
    <w:rsid w:val="00F16429"/>
    <w:rsid w:val="00F165EF"/>
    <w:rsid w:val="00F1684A"/>
    <w:rsid w:val="00F168F3"/>
    <w:rsid w:val="00F16B90"/>
    <w:rsid w:val="00F16FA2"/>
    <w:rsid w:val="00F1719A"/>
    <w:rsid w:val="00F17285"/>
    <w:rsid w:val="00F173BD"/>
    <w:rsid w:val="00F17726"/>
    <w:rsid w:val="00F177EE"/>
    <w:rsid w:val="00F17B9A"/>
    <w:rsid w:val="00F17FD6"/>
    <w:rsid w:val="00F201DF"/>
    <w:rsid w:val="00F2039B"/>
    <w:rsid w:val="00F20760"/>
    <w:rsid w:val="00F2094C"/>
    <w:rsid w:val="00F20BDA"/>
    <w:rsid w:val="00F20CE9"/>
    <w:rsid w:val="00F21152"/>
    <w:rsid w:val="00F211D8"/>
    <w:rsid w:val="00F213C0"/>
    <w:rsid w:val="00F215F3"/>
    <w:rsid w:val="00F2172F"/>
    <w:rsid w:val="00F21904"/>
    <w:rsid w:val="00F2214E"/>
    <w:rsid w:val="00F221C5"/>
    <w:rsid w:val="00F222A4"/>
    <w:rsid w:val="00F22757"/>
    <w:rsid w:val="00F228F4"/>
    <w:rsid w:val="00F22B3E"/>
    <w:rsid w:val="00F22C5B"/>
    <w:rsid w:val="00F22CEF"/>
    <w:rsid w:val="00F22DF4"/>
    <w:rsid w:val="00F22E70"/>
    <w:rsid w:val="00F230E8"/>
    <w:rsid w:val="00F2379E"/>
    <w:rsid w:val="00F23AFB"/>
    <w:rsid w:val="00F23C92"/>
    <w:rsid w:val="00F24360"/>
    <w:rsid w:val="00F24577"/>
    <w:rsid w:val="00F245DC"/>
    <w:rsid w:val="00F24740"/>
    <w:rsid w:val="00F24744"/>
    <w:rsid w:val="00F249BC"/>
    <w:rsid w:val="00F24DAA"/>
    <w:rsid w:val="00F24E54"/>
    <w:rsid w:val="00F252E8"/>
    <w:rsid w:val="00F253F2"/>
    <w:rsid w:val="00F25758"/>
    <w:rsid w:val="00F258E6"/>
    <w:rsid w:val="00F259F5"/>
    <w:rsid w:val="00F25AC7"/>
    <w:rsid w:val="00F25C98"/>
    <w:rsid w:val="00F25D50"/>
    <w:rsid w:val="00F26179"/>
    <w:rsid w:val="00F26312"/>
    <w:rsid w:val="00F26379"/>
    <w:rsid w:val="00F26405"/>
    <w:rsid w:val="00F2648D"/>
    <w:rsid w:val="00F26543"/>
    <w:rsid w:val="00F26718"/>
    <w:rsid w:val="00F26F48"/>
    <w:rsid w:val="00F27103"/>
    <w:rsid w:val="00F2787F"/>
    <w:rsid w:val="00F27D83"/>
    <w:rsid w:val="00F27E99"/>
    <w:rsid w:val="00F30276"/>
    <w:rsid w:val="00F30448"/>
    <w:rsid w:val="00F3061E"/>
    <w:rsid w:val="00F308CA"/>
    <w:rsid w:val="00F30F6B"/>
    <w:rsid w:val="00F31246"/>
    <w:rsid w:val="00F31553"/>
    <w:rsid w:val="00F3164A"/>
    <w:rsid w:val="00F316A7"/>
    <w:rsid w:val="00F3192C"/>
    <w:rsid w:val="00F31A6C"/>
    <w:rsid w:val="00F31C27"/>
    <w:rsid w:val="00F31E72"/>
    <w:rsid w:val="00F32266"/>
    <w:rsid w:val="00F32839"/>
    <w:rsid w:val="00F32885"/>
    <w:rsid w:val="00F3291B"/>
    <w:rsid w:val="00F32ABF"/>
    <w:rsid w:val="00F32ADB"/>
    <w:rsid w:val="00F32C4B"/>
    <w:rsid w:val="00F32D9F"/>
    <w:rsid w:val="00F32DB3"/>
    <w:rsid w:val="00F32FF8"/>
    <w:rsid w:val="00F33044"/>
    <w:rsid w:val="00F330A2"/>
    <w:rsid w:val="00F33163"/>
    <w:rsid w:val="00F33207"/>
    <w:rsid w:val="00F332D2"/>
    <w:rsid w:val="00F3343B"/>
    <w:rsid w:val="00F336D1"/>
    <w:rsid w:val="00F336F1"/>
    <w:rsid w:val="00F338BF"/>
    <w:rsid w:val="00F338E1"/>
    <w:rsid w:val="00F339D6"/>
    <w:rsid w:val="00F33B82"/>
    <w:rsid w:val="00F33D8B"/>
    <w:rsid w:val="00F33FEB"/>
    <w:rsid w:val="00F3429F"/>
    <w:rsid w:val="00F3456A"/>
    <w:rsid w:val="00F34CB7"/>
    <w:rsid w:val="00F34F9A"/>
    <w:rsid w:val="00F351EC"/>
    <w:rsid w:val="00F356BB"/>
    <w:rsid w:val="00F359FC"/>
    <w:rsid w:val="00F35C32"/>
    <w:rsid w:val="00F3610B"/>
    <w:rsid w:val="00F362DC"/>
    <w:rsid w:val="00F369EB"/>
    <w:rsid w:val="00F36A61"/>
    <w:rsid w:val="00F36B00"/>
    <w:rsid w:val="00F36E4A"/>
    <w:rsid w:val="00F36EDF"/>
    <w:rsid w:val="00F36FD8"/>
    <w:rsid w:val="00F37294"/>
    <w:rsid w:val="00F375B9"/>
    <w:rsid w:val="00F375FF"/>
    <w:rsid w:val="00F37AA1"/>
    <w:rsid w:val="00F37D4B"/>
    <w:rsid w:val="00F40513"/>
    <w:rsid w:val="00F40866"/>
    <w:rsid w:val="00F4095A"/>
    <w:rsid w:val="00F40B7A"/>
    <w:rsid w:val="00F40D75"/>
    <w:rsid w:val="00F40FF3"/>
    <w:rsid w:val="00F4145E"/>
    <w:rsid w:val="00F416E4"/>
    <w:rsid w:val="00F41731"/>
    <w:rsid w:val="00F41798"/>
    <w:rsid w:val="00F41C10"/>
    <w:rsid w:val="00F41EBA"/>
    <w:rsid w:val="00F42196"/>
    <w:rsid w:val="00F42508"/>
    <w:rsid w:val="00F42628"/>
    <w:rsid w:val="00F4283D"/>
    <w:rsid w:val="00F42A61"/>
    <w:rsid w:val="00F42A85"/>
    <w:rsid w:val="00F42F91"/>
    <w:rsid w:val="00F43260"/>
    <w:rsid w:val="00F4343C"/>
    <w:rsid w:val="00F43448"/>
    <w:rsid w:val="00F434F6"/>
    <w:rsid w:val="00F43AB3"/>
    <w:rsid w:val="00F43C04"/>
    <w:rsid w:val="00F4417E"/>
    <w:rsid w:val="00F44A87"/>
    <w:rsid w:val="00F44BC7"/>
    <w:rsid w:val="00F44C63"/>
    <w:rsid w:val="00F44F43"/>
    <w:rsid w:val="00F45234"/>
    <w:rsid w:val="00F45359"/>
    <w:rsid w:val="00F4546E"/>
    <w:rsid w:val="00F457E1"/>
    <w:rsid w:val="00F45945"/>
    <w:rsid w:val="00F45A96"/>
    <w:rsid w:val="00F4636F"/>
    <w:rsid w:val="00F463D5"/>
    <w:rsid w:val="00F46750"/>
    <w:rsid w:val="00F469AF"/>
    <w:rsid w:val="00F46CA7"/>
    <w:rsid w:val="00F46FDD"/>
    <w:rsid w:val="00F4735F"/>
    <w:rsid w:val="00F474EB"/>
    <w:rsid w:val="00F477B3"/>
    <w:rsid w:val="00F47A05"/>
    <w:rsid w:val="00F47CF4"/>
    <w:rsid w:val="00F502A6"/>
    <w:rsid w:val="00F503BF"/>
    <w:rsid w:val="00F507B3"/>
    <w:rsid w:val="00F50885"/>
    <w:rsid w:val="00F51158"/>
    <w:rsid w:val="00F513DC"/>
    <w:rsid w:val="00F51507"/>
    <w:rsid w:val="00F515D6"/>
    <w:rsid w:val="00F5181D"/>
    <w:rsid w:val="00F519E2"/>
    <w:rsid w:val="00F51DD6"/>
    <w:rsid w:val="00F52413"/>
    <w:rsid w:val="00F52502"/>
    <w:rsid w:val="00F52518"/>
    <w:rsid w:val="00F52E6E"/>
    <w:rsid w:val="00F52FC0"/>
    <w:rsid w:val="00F5314D"/>
    <w:rsid w:val="00F532DE"/>
    <w:rsid w:val="00F53332"/>
    <w:rsid w:val="00F533CF"/>
    <w:rsid w:val="00F53AE4"/>
    <w:rsid w:val="00F53CAF"/>
    <w:rsid w:val="00F53D2E"/>
    <w:rsid w:val="00F53DC2"/>
    <w:rsid w:val="00F53EF6"/>
    <w:rsid w:val="00F54462"/>
    <w:rsid w:val="00F546DC"/>
    <w:rsid w:val="00F5535E"/>
    <w:rsid w:val="00F553B4"/>
    <w:rsid w:val="00F554FF"/>
    <w:rsid w:val="00F557BF"/>
    <w:rsid w:val="00F55A29"/>
    <w:rsid w:val="00F55A8A"/>
    <w:rsid w:val="00F55E46"/>
    <w:rsid w:val="00F56307"/>
    <w:rsid w:val="00F56352"/>
    <w:rsid w:val="00F5635B"/>
    <w:rsid w:val="00F566D3"/>
    <w:rsid w:val="00F566D7"/>
    <w:rsid w:val="00F56B5B"/>
    <w:rsid w:val="00F56BA0"/>
    <w:rsid w:val="00F56BC5"/>
    <w:rsid w:val="00F57364"/>
    <w:rsid w:val="00F57858"/>
    <w:rsid w:val="00F5786A"/>
    <w:rsid w:val="00F57882"/>
    <w:rsid w:val="00F578C9"/>
    <w:rsid w:val="00F57BF9"/>
    <w:rsid w:val="00F57FF5"/>
    <w:rsid w:val="00F6009C"/>
    <w:rsid w:val="00F6027C"/>
    <w:rsid w:val="00F602F1"/>
    <w:rsid w:val="00F60404"/>
    <w:rsid w:val="00F60537"/>
    <w:rsid w:val="00F60614"/>
    <w:rsid w:val="00F60772"/>
    <w:rsid w:val="00F60BC1"/>
    <w:rsid w:val="00F60FF8"/>
    <w:rsid w:val="00F6107F"/>
    <w:rsid w:val="00F61412"/>
    <w:rsid w:val="00F616B8"/>
    <w:rsid w:val="00F6218E"/>
    <w:rsid w:val="00F62211"/>
    <w:rsid w:val="00F6255B"/>
    <w:rsid w:val="00F6334E"/>
    <w:rsid w:val="00F63539"/>
    <w:rsid w:val="00F6362F"/>
    <w:rsid w:val="00F63BF6"/>
    <w:rsid w:val="00F641D2"/>
    <w:rsid w:val="00F64240"/>
    <w:rsid w:val="00F6440F"/>
    <w:rsid w:val="00F6477D"/>
    <w:rsid w:val="00F64ADA"/>
    <w:rsid w:val="00F64B23"/>
    <w:rsid w:val="00F64BF8"/>
    <w:rsid w:val="00F64F67"/>
    <w:rsid w:val="00F650FE"/>
    <w:rsid w:val="00F653F3"/>
    <w:rsid w:val="00F6542D"/>
    <w:rsid w:val="00F6580C"/>
    <w:rsid w:val="00F6597C"/>
    <w:rsid w:val="00F65BE0"/>
    <w:rsid w:val="00F65C57"/>
    <w:rsid w:val="00F665F3"/>
    <w:rsid w:val="00F66B55"/>
    <w:rsid w:val="00F66C06"/>
    <w:rsid w:val="00F66D81"/>
    <w:rsid w:val="00F66DEC"/>
    <w:rsid w:val="00F66FBE"/>
    <w:rsid w:val="00F671B4"/>
    <w:rsid w:val="00F67295"/>
    <w:rsid w:val="00F6736B"/>
    <w:rsid w:val="00F67828"/>
    <w:rsid w:val="00F67C09"/>
    <w:rsid w:val="00F67D41"/>
    <w:rsid w:val="00F67F4F"/>
    <w:rsid w:val="00F67FEF"/>
    <w:rsid w:val="00F70329"/>
    <w:rsid w:val="00F70512"/>
    <w:rsid w:val="00F70905"/>
    <w:rsid w:val="00F70CA3"/>
    <w:rsid w:val="00F70F11"/>
    <w:rsid w:val="00F711C5"/>
    <w:rsid w:val="00F7126D"/>
    <w:rsid w:val="00F71381"/>
    <w:rsid w:val="00F7145B"/>
    <w:rsid w:val="00F71636"/>
    <w:rsid w:val="00F716AF"/>
    <w:rsid w:val="00F7173A"/>
    <w:rsid w:val="00F71C2C"/>
    <w:rsid w:val="00F71D45"/>
    <w:rsid w:val="00F71E16"/>
    <w:rsid w:val="00F71EF7"/>
    <w:rsid w:val="00F72CEF"/>
    <w:rsid w:val="00F72D42"/>
    <w:rsid w:val="00F7312D"/>
    <w:rsid w:val="00F735FD"/>
    <w:rsid w:val="00F73765"/>
    <w:rsid w:val="00F73A0B"/>
    <w:rsid w:val="00F73ABA"/>
    <w:rsid w:val="00F73B70"/>
    <w:rsid w:val="00F73C05"/>
    <w:rsid w:val="00F73D4B"/>
    <w:rsid w:val="00F74694"/>
    <w:rsid w:val="00F7479D"/>
    <w:rsid w:val="00F74A93"/>
    <w:rsid w:val="00F74C54"/>
    <w:rsid w:val="00F74D26"/>
    <w:rsid w:val="00F74E19"/>
    <w:rsid w:val="00F755F9"/>
    <w:rsid w:val="00F75B98"/>
    <w:rsid w:val="00F75C01"/>
    <w:rsid w:val="00F760B5"/>
    <w:rsid w:val="00F7620D"/>
    <w:rsid w:val="00F765AF"/>
    <w:rsid w:val="00F76AC7"/>
    <w:rsid w:val="00F76E58"/>
    <w:rsid w:val="00F76EF1"/>
    <w:rsid w:val="00F77B99"/>
    <w:rsid w:val="00F77E53"/>
    <w:rsid w:val="00F801FD"/>
    <w:rsid w:val="00F808A6"/>
    <w:rsid w:val="00F80A6E"/>
    <w:rsid w:val="00F80F07"/>
    <w:rsid w:val="00F80F44"/>
    <w:rsid w:val="00F81133"/>
    <w:rsid w:val="00F81811"/>
    <w:rsid w:val="00F81DEF"/>
    <w:rsid w:val="00F82019"/>
    <w:rsid w:val="00F8226B"/>
    <w:rsid w:val="00F82335"/>
    <w:rsid w:val="00F82417"/>
    <w:rsid w:val="00F8245C"/>
    <w:rsid w:val="00F831F9"/>
    <w:rsid w:val="00F83456"/>
    <w:rsid w:val="00F83569"/>
    <w:rsid w:val="00F8359A"/>
    <w:rsid w:val="00F836C9"/>
    <w:rsid w:val="00F83CAF"/>
    <w:rsid w:val="00F843E2"/>
    <w:rsid w:val="00F848BA"/>
    <w:rsid w:val="00F849E0"/>
    <w:rsid w:val="00F84C75"/>
    <w:rsid w:val="00F84E7C"/>
    <w:rsid w:val="00F850BF"/>
    <w:rsid w:val="00F85487"/>
    <w:rsid w:val="00F85586"/>
    <w:rsid w:val="00F858A7"/>
    <w:rsid w:val="00F85C23"/>
    <w:rsid w:val="00F85D34"/>
    <w:rsid w:val="00F8605C"/>
    <w:rsid w:val="00F86336"/>
    <w:rsid w:val="00F86379"/>
    <w:rsid w:val="00F86646"/>
    <w:rsid w:val="00F868FB"/>
    <w:rsid w:val="00F86AC5"/>
    <w:rsid w:val="00F86BB4"/>
    <w:rsid w:val="00F86D97"/>
    <w:rsid w:val="00F86E33"/>
    <w:rsid w:val="00F86EB3"/>
    <w:rsid w:val="00F86FD8"/>
    <w:rsid w:val="00F87580"/>
    <w:rsid w:val="00F87A9C"/>
    <w:rsid w:val="00F87B69"/>
    <w:rsid w:val="00F87F5D"/>
    <w:rsid w:val="00F90077"/>
    <w:rsid w:val="00F90679"/>
    <w:rsid w:val="00F90CA5"/>
    <w:rsid w:val="00F90EEC"/>
    <w:rsid w:val="00F9129B"/>
    <w:rsid w:val="00F914CB"/>
    <w:rsid w:val="00F91DC7"/>
    <w:rsid w:val="00F91ECE"/>
    <w:rsid w:val="00F9201A"/>
    <w:rsid w:val="00F92392"/>
    <w:rsid w:val="00F92665"/>
    <w:rsid w:val="00F93086"/>
    <w:rsid w:val="00F934EF"/>
    <w:rsid w:val="00F93892"/>
    <w:rsid w:val="00F9403E"/>
    <w:rsid w:val="00F9416E"/>
    <w:rsid w:val="00F9458B"/>
    <w:rsid w:val="00F94AD2"/>
    <w:rsid w:val="00F94C8E"/>
    <w:rsid w:val="00F94E93"/>
    <w:rsid w:val="00F94F88"/>
    <w:rsid w:val="00F95529"/>
    <w:rsid w:val="00F955BF"/>
    <w:rsid w:val="00F959EE"/>
    <w:rsid w:val="00F95A52"/>
    <w:rsid w:val="00F95ACF"/>
    <w:rsid w:val="00F95C96"/>
    <w:rsid w:val="00F95D41"/>
    <w:rsid w:val="00F95D99"/>
    <w:rsid w:val="00F95E9B"/>
    <w:rsid w:val="00F9603C"/>
    <w:rsid w:val="00F96205"/>
    <w:rsid w:val="00F96444"/>
    <w:rsid w:val="00F968AA"/>
    <w:rsid w:val="00F96904"/>
    <w:rsid w:val="00F9718C"/>
    <w:rsid w:val="00F972A5"/>
    <w:rsid w:val="00F9750E"/>
    <w:rsid w:val="00F977C3"/>
    <w:rsid w:val="00F97F42"/>
    <w:rsid w:val="00FA0049"/>
    <w:rsid w:val="00FA0176"/>
    <w:rsid w:val="00FA0658"/>
    <w:rsid w:val="00FA0A66"/>
    <w:rsid w:val="00FA0E5B"/>
    <w:rsid w:val="00FA1970"/>
    <w:rsid w:val="00FA1B9A"/>
    <w:rsid w:val="00FA1BC2"/>
    <w:rsid w:val="00FA1DE1"/>
    <w:rsid w:val="00FA1EDB"/>
    <w:rsid w:val="00FA1FEF"/>
    <w:rsid w:val="00FA2278"/>
    <w:rsid w:val="00FA22C5"/>
    <w:rsid w:val="00FA2E4A"/>
    <w:rsid w:val="00FA2F8B"/>
    <w:rsid w:val="00FA363C"/>
    <w:rsid w:val="00FA37FC"/>
    <w:rsid w:val="00FA40AD"/>
    <w:rsid w:val="00FA4110"/>
    <w:rsid w:val="00FA4117"/>
    <w:rsid w:val="00FA44EA"/>
    <w:rsid w:val="00FA45E4"/>
    <w:rsid w:val="00FA4B77"/>
    <w:rsid w:val="00FA4CFA"/>
    <w:rsid w:val="00FA4D7F"/>
    <w:rsid w:val="00FA590F"/>
    <w:rsid w:val="00FA5B6D"/>
    <w:rsid w:val="00FA5C37"/>
    <w:rsid w:val="00FA5C9B"/>
    <w:rsid w:val="00FA64F7"/>
    <w:rsid w:val="00FA66B7"/>
    <w:rsid w:val="00FA6708"/>
    <w:rsid w:val="00FA6A2B"/>
    <w:rsid w:val="00FA6B60"/>
    <w:rsid w:val="00FA6C2E"/>
    <w:rsid w:val="00FA704F"/>
    <w:rsid w:val="00FA7550"/>
    <w:rsid w:val="00FA768C"/>
    <w:rsid w:val="00FA77F7"/>
    <w:rsid w:val="00FA78D6"/>
    <w:rsid w:val="00FA7F74"/>
    <w:rsid w:val="00FB000A"/>
    <w:rsid w:val="00FB00A1"/>
    <w:rsid w:val="00FB02C6"/>
    <w:rsid w:val="00FB04C2"/>
    <w:rsid w:val="00FB055B"/>
    <w:rsid w:val="00FB0562"/>
    <w:rsid w:val="00FB0621"/>
    <w:rsid w:val="00FB0899"/>
    <w:rsid w:val="00FB08FE"/>
    <w:rsid w:val="00FB1400"/>
    <w:rsid w:val="00FB1DA0"/>
    <w:rsid w:val="00FB2154"/>
    <w:rsid w:val="00FB228D"/>
    <w:rsid w:val="00FB2863"/>
    <w:rsid w:val="00FB288D"/>
    <w:rsid w:val="00FB2A03"/>
    <w:rsid w:val="00FB3283"/>
    <w:rsid w:val="00FB33E8"/>
    <w:rsid w:val="00FB3D00"/>
    <w:rsid w:val="00FB3E9D"/>
    <w:rsid w:val="00FB43B1"/>
    <w:rsid w:val="00FB44DE"/>
    <w:rsid w:val="00FB4579"/>
    <w:rsid w:val="00FB4862"/>
    <w:rsid w:val="00FB4A89"/>
    <w:rsid w:val="00FB4AB1"/>
    <w:rsid w:val="00FB4C3D"/>
    <w:rsid w:val="00FB4CC3"/>
    <w:rsid w:val="00FB4F17"/>
    <w:rsid w:val="00FB4FA6"/>
    <w:rsid w:val="00FB52FF"/>
    <w:rsid w:val="00FB55AF"/>
    <w:rsid w:val="00FB5C2C"/>
    <w:rsid w:val="00FB5D3D"/>
    <w:rsid w:val="00FB5EDC"/>
    <w:rsid w:val="00FB5F1E"/>
    <w:rsid w:val="00FB5FE0"/>
    <w:rsid w:val="00FB61A7"/>
    <w:rsid w:val="00FB62DC"/>
    <w:rsid w:val="00FB6317"/>
    <w:rsid w:val="00FB6345"/>
    <w:rsid w:val="00FB6BF8"/>
    <w:rsid w:val="00FB6EFF"/>
    <w:rsid w:val="00FB749F"/>
    <w:rsid w:val="00FB74FF"/>
    <w:rsid w:val="00FB7538"/>
    <w:rsid w:val="00FB7790"/>
    <w:rsid w:val="00FB7960"/>
    <w:rsid w:val="00FB7BF2"/>
    <w:rsid w:val="00FB7D4C"/>
    <w:rsid w:val="00FB7E72"/>
    <w:rsid w:val="00FB7EA3"/>
    <w:rsid w:val="00FC01B8"/>
    <w:rsid w:val="00FC0541"/>
    <w:rsid w:val="00FC09AA"/>
    <w:rsid w:val="00FC13D1"/>
    <w:rsid w:val="00FC1720"/>
    <w:rsid w:val="00FC174D"/>
    <w:rsid w:val="00FC18FF"/>
    <w:rsid w:val="00FC19FE"/>
    <w:rsid w:val="00FC1B81"/>
    <w:rsid w:val="00FC1D62"/>
    <w:rsid w:val="00FC29EE"/>
    <w:rsid w:val="00FC2BE9"/>
    <w:rsid w:val="00FC2FE3"/>
    <w:rsid w:val="00FC3045"/>
    <w:rsid w:val="00FC31F4"/>
    <w:rsid w:val="00FC32FD"/>
    <w:rsid w:val="00FC3492"/>
    <w:rsid w:val="00FC3589"/>
    <w:rsid w:val="00FC3A41"/>
    <w:rsid w:val="00FC3BD8"/>
    <w:rsid w:val="00FC3C43"/>
    <w:rsid w:val="00FC3FA8"/>
    <w:rsid w:val="00FC4063"/>
    <w:rsid w:val="00FC475C"/>
    <w:rsid w:val="00FC4919"/>
    <w:rsid w:val="00FC4E7D"/>
    <w:rsid w:val="00FC5272"/>
    <w:rsid w:val="00FC55AB"/>
    <w:rsid w:val="00FC5BC8"/>
    <w:rsid w:val="00FC5CBB"/>
    <w:rsid w:val="00FC6379"/>
    <w:rsid w:val="00FC63F6"/>
    <w:rsid w:val="00FC6498"/>
    <w:rsid w:val="00FC64AF"/>
    <w:rsid w:val="00FC6681"/>
    <w:rsid w:val="00FC6750"/>
    <w:rsid w:val="00FC6A29"/>
    <w:rsid w:val="00FC6B46"/>
    <w:rsid w:val="00FC6E19"/>
    <w:rsid w:val="00FC6E7A"/>
    <w:rsid w:val="00FC71C0"/>
    <w:rsid w:val="00FC7534"/>
    <w:rsid w:val="00FC7579"/>
    <w:rsid w:val="00FC75B4"/>
    <w:rsid w:val="00FC75BA"/>
    <w:rsid w:val="00FC765B"/>
    <w:rsid w:val="00FC7B5A"/>
    <w:rsid w:val="00FD078A"/>
    <w:rsid w:val="00FD080D"/>
    <w:rsid w:val="00FD0D19"/>
    <w:rsid w:val="00FD1340"/>
    <w:rsid w:val="00FD1398"/>
    <w:rsid w:val="00FD18E4"/>
    <w:rsid w:val="00FD1916"/>
    <w:rsid w:val="00FD1CBB"/>
    <w:rsid w:val="00FD2041"/>
    <w:rsid w:val="00FD22BA"/>
    <w:rsid w:val="00FD2305"/>
    <w:rsid w:val="00FD23CD"/>
    <w:rsid w:val="00FD2CEB"/>
    <w:rsid w:val="00FD336A"/>
    <w:rsid w:val="00FD33C9"/>
    <w:rsid w:val="00FD3BD1"/>
    <w:rsid w:val="00FD3C5F"/>
    <w:rsid w:val="00FD3F26"/>
    <w:rsid w:val="00FD3F94"/>
    <w:rsid w:val="00FD41BA"/>
    <w:rsid w:val="00FD4284"/>
    <w:rsid w:val="00FD4581"/>
    <w:rsid w:val="00FD4626"/>
    <w:rsid w:val="00FD46F8"/>
    <w:rsid w:val="00FD49A1"/>
    <w:rsid w:val="00FD4BAA"/>
    <w:rsid w:val="00FD4D64"/>
    <w:rsid w:val="00FD4E38"/>
    <w:rsid w:val="00FD4F05"/>
    <w:rsid w:val="00FD5052"/>
    <w:rsid w:val="00FD5397"/>
    <w:rsid w:val="00FD5825"/>
    <w:rsid w:val="00FD5A16"/>
    <w:rsid w:val="00FD5C9C"/>
    <w:rsid w:val="00FD60BB"/>
    <w:rsid w:val="00FD6131"/>
    <w:rsid w:val="00FD63C6"/>
    <w:rsid w:val="00FD6400"/>
    <w:rsid w:val="00FD6427"/>
    <w:rsid w:val="00FD650A"/>
    <w:rsid w:val="00FD6542"/>
    <w:rsid w:val="00FD6687"/>
    <w:rsid w:val="00FD6688"/>
    <w:rsid w:val="00FD68B4"/>
    <w:rsid w:val="00FD69A4"/>
    <w:rsid w:val="00FD6AD0"/>
    <w:rsid w:val="00FD6C33"/>
    <w:rsid w:val="00FD6D34"/>
    <w:rsid w:val="00FD7028"/>
    <w:rsid w:val="00FD7105"/>
    <w:rsid w:val="00FD763D"/>
    <w:rsid w:val="00FD7BA6"/>
    <w:rsid w:val="00FD7DBF"/>
    <w:rsid w:val="00FD7E09"/>
    <w:rsid w:val="00FE0231"/>
    <w:rsid w:val="00FE024C"/>
    <w:rsid w:val="00FE05D5"/>
    <w:rsid w:val="00FE09C1"/>
    <w:rsid w:val="00FE0A3E"/>
    <w:rsid w:val="00FE0E0D"/>
    <w:rsid w:val="00FE0EB3"/>
    <w:rsid w:val="00FE12AF"/>
    <w:rsid w:val="00FE132F"/>
    <w:rsid w:val="00FE1335"/>
    <w:rsid w:val="00FE13E5"/>
    <w:rsid w:val="00FE1612"/>
    <w:rsid w:val="00FE1822"/>
    <w:rsid w:val="00FE1DAA"/>
    <w:rsid w:val="00FE1E07"/>
    <w:rsid w:val="00FE1EE8"/>
    <w:rsid w:val="00FE2124"/>
    <w:rsid w:val="00FE257E"/>
    <w:rsid w:val="00FE2925"/>
    <w:rsid w:val="00FE2B69"/>
    <w:rsid w:val="00FE2DD0"/>
    <w:rsid w:val="00FE3160"/>
    <w:rsid w:val="00FE3233"/>
    <w:rsid w:val="00FE361C"/>
    <w:rsid w:val="00FE36C7"/>
    <w:rsid w:val="00FE383B"/>
    <w:rsid w:val="00FE3E30"/>
    <w:rsid w:val="00FE40E0"/>
    <w:rsid w:val="00FE4431"/>
    <w:rsid w:val="00FE4490"/>
    <w:rsid w:val="00FE4605"/>
    <w:rsid w:val="00FE49F3"/>
    <w:rsid w:val="00FE4C1B"/>
    <w:rsid w:val="00FE4F93"/>
    <w:rsid w:val="00FE5CC3"/>
    <w:rsid w:val="00FE5FCA"/>
    <w:rsid w:val="00FE60C8"/>
    <w:rsid w:val="00FE6147"/>
    <w:rsid w:val="00FE67B5"/>
    <w:rsid w:val="00FE6BED"/>
    <w:rsid w:val="00FE71E8"/>
    <w:rsid w:val="00FE75D4"/>
    <w:rsid w:val="00FE7997"/>
    <w:rsid w:val="00FE7B80"/>
    <w:rsid w:val="00FE7C02"/>
    <w:rsid w:val="00FE7C8D"/>
    <w:rsid w:val="00FE7E40"/>
    <w:rsid w:val="00FE7EA8"/>
    <w:rsid w:val="00FE7F5F"/>
    <w:rsid w:val="00FF002E"/>
    <w:rsid w:val="00FF08B6"/>
    <w:rsid w:val="00FF08BB"/>
    <w:rsid w:val="00FF0A67"/>
    <w:rsid w:val="00FF0A83"/>
    <w:rsid w:val="00FF0B40"/>
    <w:rsid w:val="00FF0B93"/>
    <w:rsid w:val="00FF0C58"/>
    <w:rsid w:val="00FF0D7D"/>
    <w:rsid w:val="00FF0FA1"/>
    <w:rsid w:val="00FF1213"/>
    <w:rsid w:val="00FF139A"/>
    <w:rsid w:val="00FF1742"/>
    <w:rsid w:val="00FF1850"/>
    <w:rsid w:val="00FF1D46"/>
    <w:rsid w:val="00FF1FD9"/>
    <w:rsid w:val="00FF2D10"/>
    <w:rsid w:val="00FF31D2"/>
    <w:rsid w:val="00FF33BF"/>
    <w:rsid w:val="00FF3413"/>
    <w:rsid w:val="00FF38AB"/>
    <w:rsid w:val="00FF3B67"/>
    <w:rsid w:val="00FF3E75"/>
    <w:rsid w:val="00FF4146"/>
    <w:rsid w:val="00FF41ED"/>
    <w:rsid w:val="00FF43B1"/>
    <w:rsid w:val="00FF4A29"/>
    <w:rsid w:val="00FF4CC1"/>
    <w:rsid w:val="00FF4DB7"/>
    <w:rsid w:val="00FF51A2"/>
    <w:rsid w:val="00FF576D"/>
    <w:rsid w:val="00FF5AD1"/>
    <w:rsid w:val="00FF5D6F"/>
    <w:rsid w:val="00FF5F3A"/>
    <w:rsid w:val="00FF61E4"/>
    <w:rsid w:val="00FF6259"/>
    <w:rsid w:val="00FF62B8"/>
    <w:rsid w:val="00FF6D5F"/>
    <w:rsid w:val="00FF70F7"/>
    <w:rsid w:val="00FF7258"/>
    <w:rsid w:val="00FF7456"/>
    <w:rsid w:val="00FF74C7"/>
    <w:rsid w:val="00FF75D3"/>
    <w:rsid w:val="00FF7BAF"/>
    <w:rsid w:val="00FF7C35"/>
    <w:rsid w:val="00FF7CDE"/>
    <w:rsid w:val="04830B58"/>
    <w:rsid w:val="04C66710"/>
    <w:rsid w:val="04D2DBA0"/>
    <w:rsid w:val="14C21A89"/>
    <w:rsid w:val="186C544E"/>
    <w:rsid w:val="198F59D7"/>
    <w:rsid w:val="1BEF9D7B"/>
    <w:rsid w:val="1D0DECD7"/>
    <w:rsid w:val="1D95B59B"/>
    <w:rsid w:val="2541E9AF"/>
    <w:rsid w:val="2B05515C"/>
    <w:rsid w:val="2CA5B4EB"/>
    <w:rsid w:val="2CF9F7D1"/>
    <w:rsid w:val="3CA2DEF2"/>
    <w:rsid w:val="424BD4C9"/>
    <w:rsid w:val="4564B53F"/>
    <w:rsid w:val="487EC5A3"/>
    <w:rsid w:val="495293EA"/>
    <w:rsid w:val="4AC1B196"/>
    <w:rsid w:val="4BE46090"/>
    <w:rsid w:val="53EC3EF0"/>
    <w:rsid w:val="564315AE"/>
    <w:rsid w:val="62EFD4A9"/>
    <w:rsid w:val="63B71DD9"/>
    <w:rsid w:val="69C499ED"/>
    <w:rsid w:val="6D56789D"/>
    <w:rsid w:val="7046FB38"/>
    <w:rsid w:val="705D9969"/>
    <w:rsid w:val="73820FA2"/>
    <w:rsid w:val="73B28EDD"/>
    <w:rsid w:val="758E282D"/>
    <w:rsid w:val="7C5C448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0B7F"/>
    <w:pPr>
      <w:bidi/>
      <w:spacing w:after="0" w:line="240" w:lineRule="auto"/>
    </w:pPr>
    <w:rPr>
      <w:rFonts w:ascii="Times New Roman" w:eastAsia="Times New Roman" w:hAnsi="Times New Roman" w:cs="Miriam"/>
      <w:sz w:val="20"/>
      <w:szCs w:val="20"/>
    </w:rPr>
  </w:style>
  <w:style w:type="paragraph" w:styleId="1">
    <w:name w:val="heading 1"/>
    <w:basedOn w:val="a"/>
    <w:next w:val="a"/>
    <w:link w:val="10"/>
    <w:uiPriority w:val="9"/>
    <w:qFormat/>
    <w:rsid w:val="00D117F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
    <w:next w:val="a"/>
    <w:link w:val="21"/>
    <w:uiPriority w:val="9"/>
    <w:unhideWhenUsed/>
    <w:qFormat/>
    <w:rsid w:val="002E317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
    <w:link w:val="30"/>
    <w:uiPriority w:val="9"/>
    <w:unhideWhenUsed/>
    <w:qFormat/>
    <w:rsid w:val="00A36C51"/>
    <w:pPr>
      <w:numPr>
        <w:ilvl w:val="1"/>
        <w:numId w:val="8"/>
      </w:numPr>
      <w:spacing w:line="360" w:lineRule="auto"/>
      <w:outlineLvl w:val="2"/>
    </w:pPr>
    <w:rPr>
      <w:rFonts w:ascii="Assistant" w:hAnsi="Assistant" w:cs="Assistant"/>
      <w:b/>
      <w:bCs/>
      <w:sz w:val="24"/>
      <w:szCs w:val="24"/>
    </w:rPr>
  </w:style>
  <w:style w:type="paragraph" w:styleId="4">
    <w:name w:val="heading 4"/>
    <w:basedOn w:val="a"/>
    <w:next w:val="a"/>
    <w:link w:val="40"/>
    <w:uiPriority w:val="9"/>
    <w:semiHidden/>
    <w:unhideWhenUsed/>
    <w:qFormat/>
    <w:rsid w:val="00E00D6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rsid w:val="003B1EB3"/>
    <w:pPr>
      <w:tabs>
        <w:tab w:val="center" w:pos="4153"/>
        <w:tab w:val="right" w:pos="8306"/>
      </w:tabs>
    </w:pPr>
  </w:style>
  <w:style w:type="character" w:customStyle="1" w:styleId="a5">
    <w:name w:val="כותרת עליונה תו"/>
    <w:basedOn w:val="a1"/>
    <w:link w:val="a4"/>
    <w:uiPriority w:val="99"/>
    <w:rsid w:val="003B1EB3"/>
    <w:rPr>
      <w:rFonts w:ascii="Times New Roman" w:eastAsia="Times New Roman" w:hAnsi="Times New Roman" w:cs="Miriam"/>
      <w:sz w:val="20"/>
      <w:szCs w:val="20"/>
    </w:rPr>
  </w:style>
  <w:style w:type="paragraph" w:styleId="a6">
    <w:name w:val="footer"/>
    <w:basedOn w:val="a"/>
    <w:link w:val="a7"/>
    <w:uiPriority w:val="99"/>
    <w:rsid w:val="003B1EB3"/>
    <w:pPr>
      <w:tabs>
        <w:tab w:val="center" w:pos="4153"/>
        <w:tab w:val="right" w:pos="8306"/>
      </w:tabs>
    </w:pPr>
  </w:style>
  <w:style w:type="character" w:customStyle="1" w:styleId="a7">
    <w:name w:val="כותרת תחתונה תו"/>
    <w:basedOn w:val="a1"/>
    <w:link w:val="a6"/>
    <w:uiPriority w:val="99"/>
    <w:rsid w:val="003B1EB3"/>
    <w:rPr>
      <w:rFonts w:ascii="Times New Roman" w:eastAsia="Times New Roman" w:hAnsi="Times New Roman" w:cs="Miriam"/>
      <w:sz w:val="20"/>
      <w:szCs w:val="20"/>
    </w:rPr>
  </w:style>
  <w:style w:type="paragraph" w:styleId="a0">
    <w:name w:val="List Paragraph"/>
    <w:basedOn w:val="a"/>
    <w:link w:val="a8"/>
    <w:uiPriority w:val="34"/>
    <w:qFormat/>
    <w:rsid w:val="003B1EB3"/>
    <w:pPr>
      <w:spacing w:after="160" w:line="252" w:lineRule="auto"/>
      <w:ind w:left="720"/>
    </w:pPr>
    <w:rPr>
      <w:rFonts w:ascii="Calibri" w:eastAsia="Calibri" w:hAnsi="Calibri" w:cs="Calibri"/>
      <w:sz w:val="22"/>
      <w:szCs w:val="22"/>
    </w:rPr>
  </w:style>
  <w:style w:type="character" w:styleId="Hyperlink">
    <w:name w:val="Hyperlink"/>
    <w:uiPriority w:val="99"/>
    <w:rsid w:val="003B1EB3"/>
    <w:rPr>
      <w:color w:val="0563C1"/>
      <w:u w:val="single"/>
    </w:rPr>
  </w:style>
  <w:style w:type="paragraph" w:styleId="a9">
    <w:name w:val="Balloon Text"/>
    <w:basedOn w:val="a"/>
    <w:link w:val="aa"/>
    <w:uiPriority w:val="99"/>
    <w:semiHidden/>
    <w:unhideWhenUsed/>
    <w:rsid w:val="005B597E"/>
    <w:rPr>
      <w:rFonts w:ascii="Tahoma" w:hAnsi="Tahoma" w:cs="Tahoma"/>
      <w:sz w:val="18"/>
      <w:szCs w:val="18"/>
    </w:rPr>
  </w:style>
  <w:style w:type="character" w:customStyle="1" w:styleId="aa">
    <w:name w:val="טקסט בלונים תו"/>
    <w:basedOn w:val="a1"/>
    <w:link w:val="a9"/>
    <w:uiPriority w:val="99"/>
    <w:semiHidden/>
    <w:rsid w:val="005B597E"/>
    <w:rPr>
      <w:rFonts w:ascii="Tahoma" w:eastAsia="Times New Roman" w:hAnsi="Tahoma" w:cs="Tahoma"/>
      <w:sz w:val="18"/>
      <w:szCs w:val="18"/>
    </w:rPr>
  </w:style>
  <w:style w:type="paragraph" w:styleId="ab">
    <w:name w:val="footnote text"/>
    <w:aliases w:val="טקסט הערות שוליים תו2,טקסט הערות שוליים תו1 תו,טקסט הערות שוליים תו תו תו,תו תו תו תו,טקסט הערות שוליים תו תו1,תו תו תו1,Footnote Text תו, תו תו תו תו, תו תו תו1,fn,fn Char,single space,Footnote Text_0"/>
    <w:basedOn w:val="a"/>
    <w:link w:val="ac"/>
    <w:unhideWhenUsed/>
    <w:rsid w:val="00934458"/>
  </w:style>
  <w:style w:type="character" w:customStyle="1" w:styleId="ac">
    <w:name w:val="טקסט הערת שוליים תו"/>
    <w:aliases w:val="טקסט הערות שוליים תו2 תו,טקסט הערות שוליים תו1 תו תו,טקסט הערות שוליים תו תו תו תו,תו תו תו תו תו,טקסט הערות שוליים תו תו1 תו,תו תו תו1 תו,Footnote Text תו תו, תו תו תו תו תו, תו תו תו1 תו,fn תו,fn Char תו,single space תו"/>
    <w:basedOn w:val="a1"/>
    <w:link w:val="ab"/>
    <w:rsid w:val="00934458"/>
    <w:rPr>
      <w:rFonts w:ascii="Times New Roman" w:eastAsia="Times New Roman" w:hAnsi="Times New Roman" w:cs="Miriam"/>
      <w:sz w:val="20"/>
      <w:szCs w:val="20"/>
    </w:rPr>
  </w:style>
  <w:style w:type="character" w:styleId="ad">
    <w:name w:val="footnote reference"/>
    <w:aliases w:val="Footnote Reference Superscript,Footnote symbol,Footnote Reference Number,Footnote Reference_LVL6,Footnote Reference_LVL61,Footnote Reference_LVL62,Footnote Reference_LVL63,Footnote Reference_LVL64,fr,SUPERS"/>
    <w:basedOn w:val="a1"/>
    <w:unhideWhenUsed/>
    <w:rsid w:val="00934458"/>
    <w:rPr>
      <w:vertAlign w:val="superscript"/>
    </w:rPr>
  </w:style>
  <w:style w:type="character" w:customStyle="1" w:styleId="default">
    <w:name w:val="default"/>
    <w:rsid w:val="006105DD"/>
    <w:rPr>
      <w:rFonts w:ascii="Times New Roman" w:hAnsi="Times New Roman" w:cs="Times New Roman" w:hint="default"/>
      <w:sz w:val="26"/>
      <w:szCs w:val="26"/>
    </w:rPr>
  </w:style>
  <w:style w:type="character" w:styleId="ae">
    <w:name w:val="annotation reference"/>
    <w:basedOn w:val="a1"/>
    <w:uiPriority w:val="99"/>
    <w:semiHidden/>
    <w:unhideWhenUsed/>
    <w:rsid w:val="005C7119"/>
    <w:rPr>
      <w:sz w:val="16"/>
      <w:szCs w:val="16"/>
    </w:rPr>
  </w:style>
  <w:style w:type="paragraph" w:styleId="af">
    <w:name w:val="annotation text"/>
    <w:basedOn w:val="a"/>
    <w:link w:val="af0"/>
    <w:uiPriority w:val="99"/>
    <w:unhideWhenUsed/>
    <w:rsid w:val="005C7119"/>
  </w:style>
  <w:style w:type="character" w:customStyle="1" w:styleId="af0">
    <w:name w:val="טקסט הערה תו"/>
    <w:basedOn w:val="a1"/>
    <w:link w:val="af"/>
    <w:uiPriority w:val="99"/>
    <w:rsid w:val="005C7119"/>
    <w:rPr>
      <w:rFonts w:ascii="Times New Roman" w:eastAsia="Times New Roman" w:hAnsi="Times New Roman" w:cs="Miriam"/>
      <w:sz w:val="20"/>
      <w:szCs w:val="20"/>
    </w:rPr>
  </w:style>
  <w:style w:type="paragraph" w:styleId="af1">
    <w:name w:val="annotation subject"/>
    <w:basedOn w:val="af"/>
    <w:next w:val="af"/>
    <w:link w:val="af2"/>
    <w:uiPriority w:val="99"/>
    <w:semiHidden/>
    <w:unhideWhenUsed/>
    <w:rsid w:val="005C7119"/>
    <w:rPr>
      <w:b/>
      <w:bCs/>
    </w:rPr>
  </w:style>
  <w:style w:type="character" w:customStyle="1" w:styleId="af2">
    <w:name w:val="נושא הערה תו"/>
    <w:basedOn w:val="af0"/>
    <w:link w:val="af1"/>
    <w:uiPriority w:val="99"/>
    <w:semiHidden/>
    <w:rsid w:val="005C7119"/>
    <w:rPr>
      <w:rFonts w:ascii="Times New Roman" w:eastAsia="Times New Roman" w:hAnsi="Times New Roman" w:cs="Miriam"/>
      <w:b/>
      <w:bCs/>
      <w:sz w:val="20"/>
      <w:szCs w:val="20"/>
    </w:rPr>
  </w:style>
  <w:style w:type="table" w:styleId="af3">
    <w:name w:val="Table Grid"/>
    <w:basedOn w:val="a2"/>
    <w:uiPriority w:val="59"/>
    <w:rsid w:val="00070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1"/>
    <w:link w:val="1"/>
    <w:uiPriority w:val="9"/>
    <w:rsid w:val="00D117F8"/>
    <w:rPr>
      <w:rFonts w:asciiTheme="majorHAnsi" w:eastAsiaTheme="majorEastAsia" w:hAnsiTheme="majorHAnsi" w:cstheme="majorBidi"/>
      <w:color w:val="2E74B5" w:themeColor="accent1" w:themeShade="BF"/>
      <w:sz w:val="32"/>
      <w:szCs w:val="32"/>
    </w:rPr>
  </w:style>
  <w:style w:type="paragraph" w:styleId="af4">
    <w:name w:val="TOC Heading"/>
    <w:basedOn w:val="1"/>
    <w:next w:val="a"/>
    <w:uiPriority w:val="39"/>
    <w:unhideWhenUsed/>
    <w:qFormat/>
    <w:rsid w:val="00D117F8"/>
    <w:pPr>
      <w:spacing w:line="259" w:lineRule="auto"/>
      <w:outlineLvl w:val="9"/>
    </w:pPr>
    <w:rPr>
      <w:rtl/>
      <w:cs/>
    </w:rPr>
  </w:style>
  <w:style w:type="character" w:customStyle="1" w:styleId="30">
    <w:name w:val="כותרת 3 תו"/>
    <w:basedOn w:val="a1"/>
    <w:link w:val="3"/>
    <w:uiPriority w:val="9"/>
    <w:rsid w:val="00A36C51"/>
    <w:rPr>
      <w:rFonts w:ascii="Assistant" w:eastAsia="Calibri" w:hAnsi="Assistant" w:cs="Assistant"/>
      <w:b/>
      <w:bCs/>
      <w:sz w:val="24"/>
      <w:szCs w:val="24"/>
    </w:rPr>
  </w:style>
  <w:style w:type="character" w:customStyle="1" w:styleId="40">
    <w:name w:val="כותרת 4 תו"/>
    <w:basedOn w:val="a1"/>
    <w:link w:val="4"/>
    <w:uiPriority w:val="9"/>
    <w:semiHidden/>
    <w:rsid w:val="00E00D6D"/>
    <w:rPr>
      <w:rFonts w:asciiTheme="majorHAnsi" w:eastAsiaTheme="majorEastAsia" w:hAnsiTheme="majorHAnsi" w:cstheme="majorBidi"/>
      <w:i/>
      <w:iCs/>
      <w:color w:val="2E74B5" w:themeColor="accent1" w:themeShade="BF"/>
      <w:sz w:val="20"/>
      <w:szCs w:val="20"/>
    </w:rPr>
  </w:style>
  <w:style w:type="character" w:customStyle="1" w:styleId="a8">
    <w:name w:val="פיסקת רשימה תו"/>
    <w:link w:val="a0"/>
    <w:uiPriority w:val="34"/>
    <w:locked/>
    <w:rsid w:val="008C6AA5"/>
    <w:rPr>
      <w:rFonts w:ascii="Calibri" w:eastAsia="Calibri" w:hAnsi="Calibri" w:cs="Calibri"/>
    </w:rPr>
  </w:style>
  <w:style w:type="paragraph" w:customStyle="1" w:styleId="af5">
    <w:name w:val="גוף"/>
    <w:rsid w:val="00EE30BE"/>
    <w:pPr>
      <w:pBdr>
        <w:top w:val="nil"/>
        <w:left w:val="nil"/>
        <w:bottom w:val="nil"/>
        <w:right w:val="nil"/>
        <w:between w:val="nil"/>
        <w:bar w:val="nil"/>
      </w:pBdr>
      <w:bidi/>
      <w:spacing w:after="0" w:line="240" w:lineRule="auto"/>
    </w:pPr>
    <w:rPr>
      <w:rFonts w:ascii="Arial Unicode MS" w:eastAsia="Arial Unicode MS" w:hAnsi="Arial Unicode MS" w:cs="Arial Unicode MS" w:hint="cs"/>
      <w:color w:val="000000"/>
      <w:bdr w:val="nil"/>
      <w:lang w:val="he-IL"/>
      <w14:textOutline w14:w="0" w14:cap="flat" w14:cmpd="sng" w14:algn="ctr">
        <w14:noFill/>
        <w14:prstDash w14:val="solid"/>
        <w14:bevel/>
      </w14:textOutline>
    </w:rPr>
  </w:style>
  <w:style w:type="table" w:styleId="1-1">
    <w:name w:val="Grid Table 1 Light Accent 1"/>
    <w:basedOn w:val="a2"/>
    <w:uiPriority w:val="46"/>
    <w:rsid w:val="005234B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af6">
    <w:name w:val="Revision"/>
    <w:hidden/>
    <w:uiPriority w:val="99"/>
    <w:semiHidden/>
    <w:rsid w:val="00A00020"/>
    <w:pPr>
      <w:spacing w:after="0" w:line="240" w:lineRule="auto"/>
    </w:pPr>
    <w:rPr>
      <w:rFonts w:ascii="Times New Roman" w:eastAsia="Times New Roman" w:hAnsi="Times New Roman" w:cs="Miriam"/>
      <w:sz w:val="20"/>
      <w:szCs w:val="20"/>
    </w:rPr>
  </w:style>
  <w:style w:type="table" w:customStyle="1" w:styleId="11">
    <w:name w:val="רשת טבלה1"/>
    <w:basedOn w:val="a2"/>
    <w:next w:val="af3"/>
    <w:uiPriority w:val="59"/>
    <w:rsid w:val="00C70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0"/>
    <w:link w:val="Style1Char"/>
    <w:qFormat/>
    <w:rsid w:val="00873618"/>
    <w:pPr>
      <w:spacing w:line="360" w:lineRule="auto"/>
      <w:ind w:left="360"/>
      <w:jc w:val="both"/>
    </w:pPr>
    <w:rPr>
      <w:rFonts w:ascii="Segoe UI Semilight" w:eastAsiaTheme="majorEastAsia" w:hAnsi="Segoe UI Semilight" w:cs="Segoe UI Semilight"/>
      <w:color w:val="2E74B5" w:themeColor="accent1" w:themeShade="BF"/>
      <w:sz w:val="44"/>
      <w:szCs w:val="44"/>
      <w:lang w:val="he-IL"/>
    </w:rPr>
  </w:style>
  <w:style w:type="paragraph" w:styleId="TOC1">
    <w:name w:val="toc 1"/>
    <w:basedOn w:val="a"/>
    <w:next w:val="a"/>
    <w:autoRedefine/>
    <w:uiPriority w:val="39"/>
    <w:unhideWhenUsed/>
    <w:rsid w:val="00050B12"/>
    <w:pPr>
      <w:tabs>
        <w:tab w:val="right" w:leader="dot" w:pos="9130"/>
      </w:tabs>
      <w:spacing w:after="100"/>
    </w:pPr>
    <w:rPr>
      <w:rFonts w:ascii="Segoe UI Semilight" w:eastAsiaTheme="minorEastAsia" w:hAnsi="Segoe UI Semilight" w:cs="Segoe UI Semilight"/>
      <w:b/>
      <w:bCs/>
      <w:noProof/>
      <w:sz w:val="22"/>
      <w:szCs w:val="22"/>
      <w:lang w:val="he-IL"/>
    </w:rPr>
  </w:style>
  <w:style w:type="character" w:customStyle="1" w:styleId="Style1Char">
    <w:name w:val="Style1 Char"/>
    <w:basedOn w:val="a8"/>
    <w:link w:val="Style1"/>
    <w:rsid w:val="00873618"/>
    <w:rPr>
      <w:rFonts w:ascii="Segoe UI Semilight" w:eastAsiaTheme="majorEastAsia" w:hAnsi="Segoe UI Semilight" w:cs="Segoe UI Semilight"/>
      <w:color w:val="2E74B5" w:themeColor="accent1" w:themeShade="BF"/>
      <w:sz w:val="44"/>
      <w:szCs w:val="44"/>
      <w:lang w:val="he-IL"/>
    </w:rPr>
  </w:style>
  <w:style w:type="paragraph" w:styleId="TOC2">
    <w:name w:val="toc 2"/>
    <w:basedOn w:val="a"/>
    <w:next w:val="a"/>
    <w:autoRedefine/>
    <w:uiPriority w:val="39"/>
    <w:unhideWhenUsed/>
    <w:rsid w:val="0080594F"/>
    <w:pPr>
      <w:tabs>
        <w:tab w:val="right" w:pos="493"/>
        <w:tab w:val="left" w:pos="1100"/>
        <w:tab w:val="right" w:leader="dot" w:pos="9130"/>
      </w:tabs>
      <w:spacing w:after="100" w:line="259" w:lineRule="auto"/>
      <w:ind w:left="351" w:hanging="283"/>
    </w:pPr>
    <w:rPr>
      <w:rFonts w:asciiTheme="minorHAnsi" w:eastAsiaTheme="minorEastAsia" w:hAnsiTheme="minorHAnsi" w:cs="Times New Roman"/>
      <w:sz w:val="22"/>
      <w:szCs w:val="22"/>
      <w:lang w:bidi="ar-SA"/>
    </w:rPr>
  </w:style>
  <w:style w:type="paragraph" w:styleId="TOC3">
    <w:name w:val="toc 3"/>
    <w:basedOn w:val="a"/>
    <w:next w:val="a"/>
    <w:autoRedefine/>
    <w:uiPriority w:val="39"/>
    <w:unhideWhenUsed/>
    <w:rsid w:val="00271A49"/>
    <w:pPr>
      <w:tabs>
        <w:tab w:val="right" w:pos="776"/>
        <w:tab w:val="left" w:pos="1760"/>
        <w:tab w:val="right" w:leader="dot" w:pos="9130"/>
      </w:tabs>
      <w:spacing w:after="100" w:line="259" w:lineRule="auto"/>
      <w:ind w:left="351"/>
    </w:pPr>
    <w:rPr>
      <w:rFonts w:ascii="Segoe UI Semilight" w:eastAsiaTheme="minorEastAsia" w:hAnsi="Segoe UI Semilight" w:cs="Segoe UI Semilight"/>
      <w:noProof/>
      <w:sz w:val="22"/>
      <w:szCs w:val="22"/>
      <w:lang w:bidi="ar-SA"/>
    </w:rPr>
  </w:style>
  <w:style w:type="character" w:customStyle="1" w:styleId="21">
    <w:name w:val="כותרת 2 תו"/>
    <w:basedOn w:val="a1"/>
    <w:link w:val="20"/>
    <w:uiPriority w:val="9"/>
    <w:rsid w:val="002E3170"/>
    <w:rPr>
      <w:rFonts w:asciiTheme="majorHAnsi" w:eastAsiaTheme="majorEastAsia" w:hAnsiTheme="majorHAnsi" w:cstheme="majorBidi"/>
      <w:color w:val="2E74B5" w:themeColor="accent1" w:themeShade="BF"/>
      <w:sz w:val="26"/>
      <w:szCs w:val="26"/>
    </w:rPr>
  </w:style>
  <w:style w:type="paragraph" w:styleId="TOC4">
    <w:name w:val="toc 4"/>
    <w:basedOn w:val="a"/>
    <w:next w:val="a"/>
    <w:autoRedefine/>
    <w:uiPriority w:val="39"/>
    <w:unhideWhenUsed/>
    <w:rsid w:val="00F06A07"/>
    <w:pPr>
      <w:bidi w:val="0"/>
      <w:spacing w:after="100" w:line="259" w:lineRule="auto"/>
      <w:ind w:left="660"/>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F06A07"/>
    <w:pPr>
      <w:bidi w:val="0"/>
      <w:spacing w:after="100" w:line="259" w:lineRule="auto"/>
      <w:ind w:left="880"/>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F06A07"/>
    <w:pPr>
      <w:bidi w:val="0"/>
      <w:spacing w:after="100" w:line="259" w:lineRule="auto"/>
      <w:ind w:left="1100"/>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F06A07"/>
    <w:pPr>
      <w:bidi w:val="0"/>
      <w:spacing w:after="100" w:line="259" w:lineRule="auto"/>
      <w:ind w:left="1320"/>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F06A07"/>
    <w:pPr>
      <w:bidi w:val="0"/>
      <w:spacing w:after="100" w:line="259" w:lineRule="auto"/>
      <w:ind w:left="1540"/>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F06A07"/>
    <w:pPr>
      <w:bidi w:val="0"/>
      <w:spacing w:after="100" w:line="259" w:lineRule="auto"/>
      <w:ind w:left="1760"/>
    </w:pPr>
    <w:rPr>
      <w:rFonts w:asciiTheme="minorHAnsi" w:eastAsiaTheme="minorEastAsia" w:hAnsiTheme="minorHAnsi" w:cstheme="minorBidi"/>
      <w:sz w:val="22"/>
      <w:szCs w:val="22"/>
    </w:rPr>
  </w:style>
  <w:style w:type="character" w:customStyle="1" w:styleId="12">
    <w:name w:val="אזכור לא מזוהה1"/>
    <w:basedOn w:val="a1"/>
    <w:uiPriority w:val="99"/>
    <w:semiHidden/>
    <w:unhideWhenUsed/>
    <w:rsid w:val="00F06A07"/>
    <w:rPr>
      <w:color w:val="605E5C"/>
      <w:shd w:val="clear" w:color="auto" w:fill="E1DFDD"/>
    </w:rPr>
  </w:style>
  <w:style w:type="paragraph" w:styleId="NormalWeb">
    <w:name w:val="Normal (Web)"/>
    <w:basedOn w:val="a"/>
    <w:uiPriority w:val="99"/>
    <w:unhideWhenUsed/>
    <w:rsid w:val="00B42924"/>
    <w:pPr>
      <w:bidi w:val="0"/>
      <w:spacing w:before="100" w:beforeAutospacing="1" w:after="100" w:afterAutospacing="1"/>
    </w:pPr>
    <w:rPr>
      <w:rFonts w:cs="Times New Roman"/>
      <w:sz w:val="24"/>
      <w:szCs w:val="24"/>
    </w:rPr>
  </w:style>
  <w:style w:type="paragraph" w:customStyle="1" w:styleId="paragraph">
    <w:name w:val="paragraph"/>
    <w:basedOn w:val="a"/>
    <w:rsid w:val="00563BB8"/>
    <w:pPr>
      <w:bidi w:val="0"/>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a1"/>
    <w:rsid w:val="00563BB8"/>
  </w:style>
  <w:style w:type="character" w:customStyle="1" w:styleId="eop">
    <w:name w:val="eop"/>
    <w:basedOn w:val="a1"/>
    <w:rsid w:val="00563BB8"/>
  </w:style>
  <w:style w:type="paragraph" w:customStyle="1" w:styleId="Style2">
    <w:name w:val="Style2"/>
    <w:basedOn w:val="20"/>
    <w:link w:val="Style2Char"/>
    <w:qFormat/>
    <w:rsid w:val="004A3388"/>
    <w:rPr>
      <w:rFonts w:ascii="Segoe UI Semilight" w:hAnsi="Segoe UI Semilight" w:cs="Segoe UI Semilight"/>
      <w:u w:val="single"/>
    </w:rPr>
  </w:style>
  <w:style w:type="character" w:customStyle="1" w:styleId="Style2Char">
    <w:name w:val="Style2 Char"/>
    <w:basedOn w:val="21"/>
    <w:link w:val="Style2"/>
    <w:rsid w:val="004A3388"/>
    <w:rPr>
      <w:rFonts w:ascii="Segoe UI Semilight" w:eastAsiaTheme="majorEastAsia" w:hAnsi="Segoe UI Semilight" w:cs="Segoe UI Semilight"/>
      <w:color w:val="2E74B5" w:themeColor="accent1" w:themeShade="BF"/>
      <w:sz w:val="26"/>
      <w:szCs w:val="26"/>
      <w:u w:val="single"/>
    </w:rPr>
  </w:style>
  <w:style w:type="paragraph" w:customStyle="1" w:styleId="13">
    <w:name w:val="סגנון1"/>
    <w:basedOn w:val="3"/>
    <w:link w:val="14"/>
    <w:qFormat/>
    <w:rsid w:val="00E75201"/>
    <w:pPr>
      <w:spacing w:after="120"/>
    </w:pPr>
    <w:rPr>
      <w:rFonts w:ascii="Segoe UI Semilight" w:hAnsi="Segoe UI Semilight" w:cs="Segoe UI Semilight"/>
      <w:b w:val="0"/>
      <w:bCs w:val="0"/>
      <w:u w:val="single"/>
    </w:rPr>
  </w:style>
  <w:style w:type="character" w:customStyle="1" w:styleId="14">
    <w:name w:val="סגנון1 תו"/>
    <w:basedOn w:val="30"/>
    <w:link w:val="13"/>
    <w:rsid w:val="00E75201"/>
    <w:rPr>
      <w:rFonts w:ascii="Segoe UI Semilight" w:eastAsiaTheme="majorEastAsia" w:hAnsi="Segoe UI Semilight" w:cs="Segoe UI Semilight"/>
      <w:b w:val="0"/>
      <w:bCs w:val="0"/>
      <w:color w:val="1F4D78" w:themeColor="accent1" w:themeShade="7F"/>
      <w:sz w:val="24"/>
      <w:szCs w:val="24"/>
      <w:u w:val="single"/>
    </w:rPr>
  </w:style>
  <w:style w:type="table" w:customStyle="1" w:styleId="22">
    <w:name w:val="רשת טבלה2"/>
    <w:basedOn w:val="a2"/>
    <w:next w:val="af3"/>
    <w:uiPriority w:val="59"/>
    <w:rsid w:val="00E1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3">
    <w:name w:val="אזכור לא מזוהה2"/>
    <w:basedOn w:val="a1"/>
    <w:uiPriority w:val="99"/>
    <w:semiHidden/>
    <w:unhideWhenUsed/>
    <w:rsid w:val="00C73E15"/>
    <w:rPr>
      <w:color w:val="605E5C"/>
      <w:shd w:val="clear" w:color="auto" w:fill="E1DFDD"/>
    </w:rPr>
  </w:style>
  <w:style w:type="character" w:customStyle="1" w:styleId="31">
    <w:name w:val="אזכור לא מזוהה3"/>
    <w:basedOn w:val="a1"/>
    <w:uiPriority w:val="99"/>
    <w:semiHidden/>
    <w:unhideWhenUsed/>
    <w:rsid w:val="00EE03DD"/>
    <w:rPr>
      <w:color w:val="605E5C"/>
      <w:shd w:val="clear" w:color="auto" w:fill="E1DFDD"/>
    </w:rPr>
  </w:style>
  <w:style w:type="character" w:customStyle="1" w:styleId="UnresolvedMention1">
    <w:name w:val="Unresolved Mention1"/>
    <w:basedOn w:val="a1"/>
    <w:uiPriority w:val="99"/>
    <w:semiHidden/>
    <w:unhideWhenUsed/>
    <w:rsid w:val="00567E17"/>
    <w:rPr>
      <w:color w:val="605E5C"/>
      <w:shd w:val="clear" w:color="auto" w:fill="E1DFDD"/>
    </w:rPr>
  </w:style>
  <w:style w:type="paragraph" w:customStyle="1" w:styleId="2">
    <w:name w:val="סגנון2"/>
    <w:basedOn w:val="Style2"/>
    <w:link w:val="24"/>
    <w:qFormat/>
    <w:rsid w:val="008C1C26"/>
    <w:pPr>
      <w:numPr>
        <w:numId w:val="2"/>
      </w:numPr>
      <w:spacing w:after="120"/>
      <w:ind w:left="1485"/>
      <w:jc w:val="both"/>
    </w:pPr>
    <w:rPr>
      <w:rFonts w:asciiTheme="minorHAnsi" w:eastAsia="Calibri" w:hAnsiTheme="minorHAnsi" w:cstheme="minorHAnsi"/>
      <w:color w:val="auto"/>
      <w:sz w:val="22"/>
      <w:szCs w:val="22"/>
      <w:u w:val="none"/>
      <w:lang w:val="he-IL"/>
    </w:rPr>
  </w:style>
  <w:style w:type="paragraph" w:styleId="af7">
    <w:name w:val="Plain Text"/>
    <w:basedOn w:val="a"/>
    <w:link w:val="af8"/>
    <w:uiPriority w:val="99"/>
    <w:unhideWhenUsed/>
    <w:rsid w:val="001D2C7A"/>
    <w:rPr>
      <w:rFonts w:ascii="Calibri" w:eastAsia="Calibri" w:hAnsi="Calibri" w:cs="Arial"/>
      <w:sz w:val="22"/>
      <w:szCs w:val="21"/>
    </w:rPr>
  </w:style>
  <w:style w:type="character" w:customStyle="1" w:styleId="24">
    <w:name w:val="סגנון2 תו"/>
    <w:basedOn w:val="Style2Char"/>
    <w:link w:val="2"/>
    <w:rsid w:val="008C1C26"/>
    <w:rPr>
      <w:rFonts w:ascii="Segoe UI Semilight" w:eastAsia="Calibri" w:hAnsi="Segoe UI Semilight" w:cstheme="minorHAnsi"/>
      <w:color w:val="2E74B5" w:themeColor="accent1" w:themeShade="BF"/>
      <w:sz w:val="26"/>
      <w:szCs w:val="26"/>
      <w:u w:val="single"/>
      <w:lang w:val="he-IL"/>
    </w:rPr>
  </w:style>
  <w:style w:type="character" w:customStyle="1" w:styleId="af8">
    <w:name w:val="טקסט רגיל תו"/>
    <w:basedOn w:val="a1"/>
    <w:link w:val="af7"/>
    <w:uiPriority w:val="99"/>
    <w:rsid w:val="001D2C7A"/>
    <w:rPr>
      <w:rFonts w:ascii="Calibri" w:eastAsia="Calibri" w:hAnsi="Calibri" w:cs="Arial"/>
      <w:szCs w:val="21"/>
    </w:rPr>
  </w:style>
  <w:style w:type="table" w:styleId="4-1">
    <w:name w:val="Grid Table 4 Accent 1"/>
    <w:basedOn w:val="a2"/>
    <w:uiPriority w:val="49"/>
    <w:rsid w:val="001D2C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a1"/>
    <w:uiPriority w:val="99"/>
    <w:semiHidden/>
    <w:unhideWhenUsed/>
    <w:rsid w:val="006756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435">
      <w:bodyDiv w:val="1"/>
      <w:marLeft w:val="0"/>
      <w:marRight w:val="0"/>
      <w:marTop w:val="0"/>
      <w:marBottom w:val="0"/>
      <w:divBdr>
        <w:top w:val="none" w:sz="0" w:space="0" w:color="auto"/>
        <w:left w:val="none" w:sz="0" w:space="0" w:color="auto"/>
        <w:bottom w:val="none" w:sz="0" w:space="0" w:color="auto"/>
        <w:right w:val="none" w:sz="0" w:space="0" w:color="auto"/>
      </w:divBdr>
    </w:div>
    <w:div w:id="9794300">
      <w:bodyDiv w:val="1"/>
      <w:marLeft w:val="0"/>
      <w:marRight w:val="0"/>
      <w:marTop w:val="0"/>
      <w:marBottom w:val="0"/>
      <w:divBdr>
        <w:top w:val="none" w:sz="0" w:space="0" w:color="auto"/>
        <w:left w:val="none" w:sz="0" w:space="0" w:color="auto"/>
        <w:bottom w:val="none" w:sz="0" w:space="0" w:color="auto"/>
        <w:right w:val="none" w:sz="0" w:space="0" w:color="auto"/>
      </w:divBdr>
    </w:div>
    <w:div w:id="23797523">
      <w:bodyDiv w:val="1"/>
      <w:marLeft w:val="0"/>
      <w:marRight w:val="0"/>
      <w:marTop w:val="0"/>
      <w:marBottom w:val="0"/>
      <w:divBdr>
        <w:top w:val="none" w:sz="0" w:space="0" w:color="auto"/>
        <w:left w:val="none" w:sz="0" w:space="0" w:color="auto"/>
        <w:bottom w:val="none" w:sz="0" w:space="0" w:color="auto"/>
        <w:right w:val="none" w:sz="0" w:space="0" w:color="auto"/>
      </w:divBdr>
    </w:div>
    <w:div w:id="74520970">
      <w:bodyDiv w:val="1"/>
      <w:marLeft w:val="0"/>
      <w:marRight w:val="0"/>
      <w:marTop w:val="0"/>
      <w:marBottom w:val="0"/>
      <w:divBdr>
        <w:top w:val="none" w:sz="0" w:space="0" w:color="auto"/>
        <w:left w:val="none" w:sz="0" w:space="0" w:color="auto"/>
        <w:bottom w:val="none" w:sz="0" w:space="0" w:color="auto"/>
        <w:right w:val="none" w:sz="0" w:space="0" w:color="auto"/>
      </w:divBdr>
    </w:div>
    <w:div w:id="155458831">
      <w:bodyDiv w:val="1"/>
      <w:marLeft w:val="0"/>
      <w:marRight w:val="0"/>
      <w:marTop w:val="0"/>
      <w:marBottom w:val="0"/>
      <w:divBdr>
        <w:top w:val="none" w:sz="0" w:space="0" w:color="auto"/>
        <w:left w:val="none" w:sz="0" w:space="0" w:color="auto"/>
        <w:bottom w:val="none" w:sz="0" w:space="0" w:color="auto"/>
        <w:right w:val="none" w:sz="0" w:space="0" w:color="auto"/>
      </w:divBdr>
    </w:div>
    <w:div w:id="275215494">
      <w:bodyDiv w:val="1"/>
      <w:marLeft w:val="0"/>
      <w:marRight w:val="0"/>
      <w:marTop w:val="0"/>
      <w:marBottom w:val="0"/>
      <w:divBdr>
        <w:top w:val="none" w:sz="0" w:space="0" w:color="auto"/>
        <w:left w:val="none" w:sz="0" w:space="0" w:color="auto"/>
        <w:bottom w:val="none" w:sz="0" w:space="0" w:color="auto"/>
        <w:right w:val="none" w:sz="0" w:space="0" w:color="auto"/>
      </w:divBdr>
    </w:div>
    <w:div w:id="400256182">
      <w:bodyDiv w:val="1"/>
      <w:marLeft w:val="0"/>
      <w:marRight w:val="0"/>
      <w:marTop w:val="0"/>
      <w:marBottom w:val="0"/>
      <w:divBdr>
        <w:top w:val="none" w:sz="0" w:space="0" w:color="auto"/>
        <w:left w:val="none" w:sz="0" w:space="0" w:color="auto"/>
        <w:bottom w:val="none" w:sz="0" w:space="0" w:color="auto"/>
        <w:right w:val="none" w:sz="0" w:space="0" w:color="auto"/>
      </w:divBdr>
    </w:div>
    <w:div w:id="416172292">
      <w:bodyDiv w:val="1"/>
      <w:marLeft w:val="0"/>
      <w:marRight w:val="0"/>
      <w:marTop w:val="0"/>
      <w:marBottom w:val="0"/>
      <w:divBdr>
        <w:top w:val="none" w:sz="0" w:space="0" w:color="auto"/>
        <w:left w:val="none" w:sz="0" w:space="0" w:color="auto"/>
        <w:bottom w:val="none" w:sz="0" w:space="0" w:color="auto"/>
        <w:right w:val="none" w:sz="0" w:space="0" w:color="auto"/>
      </w:divBdr>
    </w:div>
    <w:div w:id="479811010">
      <w:bodyDiv w:val="1"/>
      <w:marLeft w:val="0"/>
      <w:marRight w:val="0"/>
      <w:marTop w:val="0"/>
      <w:marBottom w:val="0"/>
      <w:divBdr>
        <w:top w:val="none" w:sz="0" w:space="0" w:color="auto"/>
        <w:left w:val="none" w:sz="0" w:space="0" w:color="auto"/>
        <w:bottom w:val="none" w:sz="0" w:space="0" w:color="auto"/>
        <w:right w:val="none" w:sz="0" w:space="0" w:color="auto"/>
      </w:divBdr>
    </w:div>
    <w:div w:id="580719847">
      <w:bodyDiv w:val="1"/>
      <w:marLeft w:val="0"/>
      <w:marRight w:val="0"/>
      <w:marTop w:val="0"/>
      <w:marBottom w:val="0"/>
      <w:divBdr>
        <w:top w:val="none" w:sz="0" w:space="0" w:color="auto"/>
        <w:left w:val="none" w:sz="0" w:space="0" w:color="auto"/>
        <w:bottom w:val="none" w:sz="0" w:space="0" w:color="auto"/>
        <w:right w:val="none" w:sz="0" w:space="0" w:color="auto"/>
      </w:divBdr>
    </w:div>
    <w:div w:id="629286870">
      <w:bodyDiv w:val="1"/>
      <w:marLeft w:val="0"/>
      <w:marRight w:val="0"/>
      <w:marTop w:val="0"/>
      <w:marBottom w:val="0"/>
      <w:divBdr>
        <w:top w:val="none" w:sz="0" w:space="0" w:color="auto"/>
        <w:left w:val="none" w:sz="0" w:space="0" w:color="auto"/>
        <w:bottom w:val="none" w:sz="0" w:space="0" w:color="auto"/>
        <w:right w:val="none" w:sz="0" w:space="0" w:color="auto"/>
      </w:divBdr>
    </w:div>
    <w:div w:id="679700080">
      <w:bodyDiv w:val="1"/>
      <w:marLeft w:val="0"/>
      <w:marRight w:val="0"/>
      <w:marTop w:val="0"/>
      <w:marBottom w:val="0"/>
      <w:divBdr>
        <w:top w:val="none" w:sz="0" w:space="0" w:color="auto"/>
        <w:left w:val="none" w:sz="0" w:space="0" w:color="auto"/>
        <w:bottom w:val="none" w:sz="0" w:space="0" w:color="auto"/>
        <w:right w:val="none" w:sz="0" w:space="0" w:color="auto"/>
      </w:divBdr>
      <w:divsChild>
        <w:div w:id="402996436">
          <w:marLeft w:val="0"/>
          <w:marRight w:val="288"/>
          <w:marTop w:val="86"/>
          <w:marBottom w:val="0"/>
          <w:divBdr>
            <w:top w:val="none" w:sz="0" w:space="0" w:color="auto"/>
            <w:left w:val="none" w:sz="0" w:space="0" w:color="auto"/>
            <w:bottom w:val="none" w:sz="0" w:space="0" w:color="auto"/>
            <w:right w:val="none" w:sz="0" w:space="0" w:color="auto"/>
          </w:divBdr>
        </w:div>
        <w:div w:id="552883910">
          <w:marLeft w:val="0"/>
          <w:marRight w:val="288"/>
          <w:marTop w:val="86"/>
          <w:marBottom w:val="0"/>
          <w:divBdr>
            <w:top w:val="none" w:sz="0" w:space="0" w:color="auto"/>
            <w:left w:val="none" w:sz="0" w:space="0" w:color="auto"/>
            <w:bottom w:val="none" w:sz="0" w:space="0" w:color="auto"/>
            <w:right w:val="none" w:sz="0" w:space="0" w:color="auto"/>
          </w:divBdr>
        </w:div>
      </w:divsChild>
    </w:div>
    <w:div w:id="690961357">
      <w:bodyDiv w:val="1"/>
      <w:marLeft w:val="0"/>
      <w:marRight w:val="0"/>
      <w:marTop w:val="0"/>
      <w:marBottom w:val="0"/>
      <w:divBdr>
        <w:top w:val="none" w:sz="0" w:space="0" w:color="auto"/>
        <w:left w:val="none" w:sz="0" w:space="0" w:color="auto"/>
        <w:bottom w:val="none" w:sz="0" w:space="0" w:color="auto"/>
        <w:right w:val="none" w:sz="0" w:space="0" w:color="auto"/>
      </w:divBdr>
    </w:div>
    <w:div w:id="723329716">
      <w:bodyDiv w:val="1"/>
      <w:marLeft w:val="0"/>
      <w:marRight w:val="0"/>
      <w:marTop w:val="0"/>
      <w:marBottom w:val="0"/>
      <w:divBdr>
        <w:top w:val="none" w:sz="0" w:space="0" w:color="auto"/>
        <w:left w:val="none" w:sz="0" w:space="0" w:color="auto"/>
        <w:bottom w:val="none" w:sz="0" w:space="0" w:color="auto"/>
        <w:right w:val="none" w:sz="0" w:space="0" w:color="auto"/>
      </w:divBdr>
    </w:div>
    <w:div w:id="738557693">
      <w:bodyDiv w:val="1"/>
      <w:marLeft w:val="0"/>
      <w:marRight w:val="0"/>
      <w:marTop w:val="0"/>
      <w:marBottom w:val="0"/>
      <w:divBdr>
        <w:top w:val="none" w:sz="0" w:space="0" w:color="auto"/>
        <w:left w:val="none" w:sz="0" w:space="0" w:color="auto"/>
        <w:bottom w:val="none" w:sz="0" w:space="0" w:color="auto"/>
        <w:right w:val="none" w:sz="0" w:space="0" w:color="auto"/>
      </w:divBdr>
    </w:div>
    <w:div w:id="791481809">
      <w:bodyDiv w:val="1"/>
      <w:marLeft w:val="0"/>
      <w:marRight w:val="0"/>
      <w:marTop w:val="0"/>
      <w:marBottom w:val="0"/>
      <w:divBdr>
        <w:top w:val="none" w:sz="0" w:space="0" w:color="auto"/>
        <w:left w:val="none" w:sz="0" w:space="0" w:color="auto"/>
        <w:bottom w:val="none" w:sz="0" w:space="0" w:color="auto"/>
        <w:right w:val="none" w:sz="0" w:space="0" w:color="auto"/>
      </w:divBdr>
      <w:divsChild>
        <w:div w:id="1635216338">
          <w:marLeft w:val="0"/>
          <w:marRight w:val="446"/>
          <w:marTop w:val="0"/>
          <w:marBottom w:val="0"/>
          <w:divBdr>
            <w:top w:val="none" w:sz="0" w:space="0" w:color="auto"/>
            <w:left w:val="none" w:sz="0" w:space="0" w:color="auto"/>
            <w:bottom w:val="none" w:sz="0" w:space="0" w:color="auto"/>
            <w:right w:val="none" w:sz="0" w:space="0" w:color="auto"/>
          </w:divBdr>
        </w:div>
        <w:div w:id="1755200230">
          <w:marLeft w:val="0"/>
          <w:marRight w:val="446"/>
          <w:marTop w:val="0"/>
          <w:marBottom w:val="0"/>
          <w:divBdr>
            <w:top w:val="none" w:sz="0" w:space="0" w:color="auto"/>
            <w:left w:val="none" w:sz="0" w:space="0" w:color="auto"/>
            <w:bottom w:val="none" w:sz="0" w:space="0" w:color="auto"/>
            <w:right w:val="none" w:sz="0" w:space="0" w:color="auto"/>
          </w:divBdr>
        </w:div>
      </w:divsChild>
    </w:div>
    <w:div w:id="803162924">
      <w:bodyDiv w:val="1"/>
      <w:marLeft w:val="0"/>
      <w:marRight w:val="0"/>
      <w:marTop w:val="0"/>
      <w:marBottom w:val="0"/>
      <w:divBdr>
        <w:top w:val="none" w:sz="0" w:space="0" w:color="auto"/>
        <w:left w:val="none" w:sz="0" w:space="0" w:color="auto"/>
        <w:bottom w:val="none" w:sz="0" w:space="0" w:color="auto"/>
        <w:right w:val="none" w:sz="0" w:space="0" w:color="auto"/>
      </w:divBdr>
    </w:div>
    <w:div w:id="853810498">
      <w:bodyDiv w:val="1"/>
      <w:marLeft w:val="0"/>
      <w:marRight w:val="0"/>
      <w:marTop w:val="0"/>
      <w:marBottom w:val="0"/>
      <w:divBdr>
        <w:top w:val="none" w:sz="0" w:space="0" w:color="auto"/>
        <w:left w:val="none" w:sz="0" w:space="0" w:color="auto"/>
        <w:bottom w:val="none" w:sz="0" w:space="0" w:color="auto"/>
        <w:right w:val="none" w:sz="0" w:space="0" w:color="auto"/>
      </w:divBdr>
    </w:div>
    <w:div w:id="965895073">
      <w:bodyDiv w:val="1"/>
      <w:marLeft w:val="0"/>
      <w:marRight w:val="0"/>
      <w:marTop w:val="0"/>
      <w:marBottom w:val="0"/>
      <w:divBdr>
        <w:top w:val="none" w:sz="0" w:space="0" w:color="auto"/>
        <w:left w:val="none" w:sz="0" w:space="0" w:color="auto"/>
        <w:bottom w:val="none" w:sz="0" w:space="0" w:color="auto"/>
        <w:right w:val="none" w:sz="0" w:space="0" w:color="auto"/>
      </w:divBdr>
      <w:divsChild>
        <w:div w:id="282201570">
          <w:marLeft w:val="0"/>
          <w:marRight w:val="547"/>
          <w:marTop w:val="0"/>
          <w:marBottom w:val="0"/>
          <w:divBdr>
            <w:top w:val="none" w:sz="0" w:space="0" w:color="auto"/>
            <w:left w:val="none" w:sz="0" w:space="0" w:color="auto"/>
            <w:bottom w:val="none" w:sz="0" w:space="0" w:color="auto"/>
            <w:right w:val="none" w:sz="0" w:space="0" w:color="auto"/>
          </w:divBdr>
        </w:div>
        <w:div w:id="602961873">
          <w:marLeft w:val="0"/>
          <w:marRight w:val="547"/>
          <w:marTop w:val="0"/>
          <w:marBottom w:val="0"/>
          <w:divBdr>
            <w:top w:val="none" w:sz="0" w:space="0" w:color="auto"/>
            <w:left w:val="none" w:sz="0" w:space="0" w:color="auto"/>
            <w:bottom w:val="none" w:sz="0" w:space="0" w:color="auto"/>
            <w:right w:val="none" w:sz="0" w:space="0" w:color="auto"/>
          </w:divBdr>
        </w:div>
        <w:div w:id="924800205">
          <w:marLeft w:val="0"/>
          <w:marRight w:val="547"/>
          <w:marTop w:val="0"/>
          <w:marBottom w:val="0"/>
          <w:divBdr>
            <w:top w:val="none" w:sz="0" w:space="0" w:color="auto"/>
            <w:left w:val="none" w:sz="0" w:space="0" w:color="auto"/>
            <w:bottom w:val="none" w:sz="0" w:space="0" w:color="auto"/>
            <w:right w:val="none" w:sz="0" w:space="0" w:color="auto"/>
          </w:divBdr>
        </w:div>
      </w:divsChild>
    </w:div>
    <w:div w:id="974144895">
      <w:bodyDiv w:val="1"/>
      <w:marLeft w:val="0"/>
      <w:marRight w:val="0"/>
      <w:marTop w:val="0"/>
      <w:marBottom w:val="0"/>
      <w:divBdr>
        <w:top w:val="none" w:sz="0" w:space="0" w:color="auto"/>
        <w:left w:val="none" w:sz="0" w:space="0" w:color="auto"/>
        <w:bottom w:val="none" w:sz="0" w:space="0" w:color="auto"/>
        <w:right w:val="none" w:sz="0" w:space="0" w:color="auto"/>
      </w:divBdr>
    </w:div>
    <w:div w:id="1013994782">
      <w:bodyDiv w:val="1"/>
      <w:marLeft w:val="0"/>
      <w:marRight w:val="0"/>
      <w:marTop w:val="0"/>
      <w:marBottom w:val="0"/>
      <w:divBdr>
        <w:top w:val="none" w:sz="0" w:space="0" w:color="auto"/>
        <w:left w:val="none" w:sz="0" w:space="0" w:color="auto"/>
        <w:bottom w:val="none" w:sz="0" w:space="0" w:color="auto"/>
        <w:right w:val="none" w:sz="0" w:space="0" w:color="auto"/>
      </w:divBdr>
    </w:div>
    <w:div w:id="1051075368">
      <w:bodyDiv w:val="1"/>
      <w:marLeft w:val="0"/>
      <w:marRight w:val="0"/>
      <w:marTop w:val="0"/>
      <w:marBottom w:val="0"/>
      <w:divBdr>
        <w:top w:val="none" w:sz="0" w:space="0" w:color="auto"/>
        <w:left w:val="none" w:sz="0" w:space="0" w:color="auto"/>
        <w:bottom w:val="none" w:sz="0" w:space="0" w:color="auto"/>
        <w:right w:val="none" w:sz="0" w:space="0" w:color="auto"/>
      </w:divBdr>
    </w:div>
    <w:div w:id="1148325080">
      <w:bodyDiv w:val="1"/>
      <w:marLeft w:val="0"/>
      <w:marRight w:val="0"/>
      <w:marTop w:val="0"/>
      <w:marBottom w:val="0"/>
      <w:divBdr>
        <w:top w:val="none" w:sz="0" w:space="0" w:color="auto"/>
        <w:left w:val="none" w:sz="0" w:space="0" w:color="auto"/>
        <w:bottom w:val="none" w:sz="0" w:space="0" w:color="auto"/>
        <w:right w:val="none" w:sz="0" w:space="0" w:color="auto"/>
      </w:divBdr>
      <w:divsChild>
        <w:div w:id="16276970">
          <w:marLeft w:val="0"/>
          <w:marRight w:val="360"/>
          <w:marTop w:val="240"/>
          <w:marBottom w:val="0"/>
          <w:divBdr>
            <w:top w:val="none" w:sz="0" w:space="0" w:color="auto"/>
            <w:left w:val="none" w:sz="0" w:space="0" w:color="auto"/>
            <w:bottom w:val="none" w:sz="0" w:space="0" w:color="auto"/>
            <w:right w:val="none" w:sz="0" w:space="0" w:color="auto"/>
          </w:divBdr>
        </w:div>
        <w:div w:id="70545226">
          <w:marLeft w:val="0"/>
          <w:marRight w:val="360"/>
          <w:marTop w:val="240"/>
          <w:marBottom w:val="0"/>
          <w:divBdr>
            <w:top w:val="none" w:sz="0" w:space="0" w:color="auto"/>
            <w:left w:val="none" w:sz="0" w:space="0" w:color="auto"/>
            <w:bottom w:val="none" w:sz="0" w:space="0" w:color="auto"/>
            <w:right w:val="none" w:sz="0" w:space="0" w:color="auto"/>
          </w:divBdr>
        </w:div>
        <w:div w:id="1878738534">
          <w:marLeft w:val="0"/>
          <w:marRight w:val="360"/>
          <w:marTop w:val="240"/>
          <w:marBottom w:val="0"/>
          <w:divBdr>
            <w:top w:val="none" w:sz="0" w:space="0" w:color="auto"/>
            <w:left w:val="none" w:sz="0" w:space="0" w:color="auto"/>
            <w:bottom w:val="none" w:sz="0" w:space="0" w:color="auto"/>
            <w:right w:val="none" w:sz="0" w:space="0" w:color="auto"/>
          </w:divBdr>
        </w:div>
      </w:divsChild>
    </w:div>
    <w:div w:id="1167403973">
      <w:bodyDiv w:val="1"/>
      <w:marLeft w:val="0"/>
      <w:marRight w:val="0"/>
      <w:marTop w:val="0"/>
      <w:marBottom w:val="0"/>
      <w:divBdr>
        <w:top w:val="none" w:sz="0" w:space="0" w:color="auto"/>
        <w:left w:val="none" w:sz="0" w:space="0" w:color="auto"/>
        <w:bottom w:val="none" w:sz="0" w:space="0" w:color="auto"/>
        <w:right w:val="none" w:sz="0" w:space="0" w:color="auto"/>
      </w:divBdr>
    </w:div>
    <w:div w:id="1392195660">
      <w:bodyDiv w:val="1"/>
      <w:marLeft w:val="0"/>
      <w:marRight w:val="0"/>
      <w:marTop w:val="0"/>
      <w:marBottom w:val="0"/>
      <w:divBdr>
        <w:top w:val="none" w:sz="0" w:space="0" w:color="auto"/>
        <w:left w:val="none" w:sz="0" w:space="0" w:color="auto"/>
        <w:bottom w:val="none" w:sz="0" w:space="0" w:color="auto"/>
        <w:right w:val="none" w:sz="0" w:space="0" w:color="auto"/>
      </w:divBdr>
      <w:divsChild>
        <w:div w:id="1183743337">
          <w:marLeft w:val="0"/>
          <w:marRight w:val="446"/>
          <w:marTop w:val="0"/>
          <w:marBottom w:val="0"/>
          <w:divBdr>
            <w:top w:val="none" w:sz="0" w:space="0" w:color="auto"/>
            <w:left w:val="none" w:sz="0" w:space="0" w:color="auto"/>
            <w:bottom w:val="none" w:sz="0" w:space="0" w:color="auto"/>
            <w:right w:val="none" w:sz="0" w:space="0" w:color="auto"/>
          </w:divBdr>
        </w:div>
        <w:div w:id="1723138319">
          <w:marLeft w:val="0"/>
          <w:marRight w:val="446"/>
          <w:marTop w:val="0"/>
          <w:marBottom w:val="0"/>
          <w:divBdr>
            <w:top w:val="none" w:sz="0" w:space="0" w:color="auto"/>
            <w:left w:val="none" w:sz="0" w:space="0" w:color="auto"/>
            <w:bottom w:val="none" w:sz="0" w:space="0" w:color="auto"/>
            <w:right w:val="none" w:sz="0" w:space="0" w:color="auto"/>
          </w:divBdr>
        </w:div>
        <w:div w:id="1752117066">
          <w:marLeft w:val="0"/>
          <w:marRight w:val="446"/>
          <w:marTop w:val="0"/>
          <w:marBottom w:val="0"/>
          <w:divBdr>
            <w:top w:val="none" w:sz="0" w:space="0" w:color="auto"/>
            <w:left w:val="none" w:sz="0" w:space="0" w:color="auto"/>
            <w:bottom w:val="none" w:sz="0" w:space="0" w:color="auto"/>
            <w:right w:val="none" w:sz="0" w:space="0" w:color="auto"/>
          </w:divBdr>
        </w:div>
      </w:divsChild>
    </w:div>
    <w:div w:id="1440295130">
      <w:bodyDiv w:val="1"/>
      <w:marLeft w:val="0"/>
      <w:marRight w:val="0"/>
      <w:marTop w:val="0"/>
      <w:marBottom w:val="0"/>
      <w:divBdr>
        <w:top w:val="none" w:sz="0" w:space="0" w:color="auto"/>
        <w:left w:val="none" w:sz="0" w:space="0" w:color="auto"/>
        <w:bottom w:val="none" w:sz="0" w:space="0" w:color="auto"/>
        <w:right w:val="none" w:sz="0" w:space="0" w:color="auto"/>
      </w:divBdr>
    </w:div>
    <w:div w:id="1446078840">
      <w:bodyDiv w:val="1"/>
      <w:marLeft w:val="0"/>
      <w:marRight w:val="0"/>
      <w:marTop w:val="0"/>
      <w:marBottom w:val="0"/>
      <w:divBdr>
        <w:top w:val="none" w:sz="0" w:space="0" w:color="auto"/>
        <w:left w:val="none" w:sz="0" w:space="0" w:color="auto"/>
        <w:bottom w:val="none" w:sz="0" w:space="0" w:color="auto"/>
        <w:right w:val="none" w:sz="0" w:space="0" w:color="auto"/>
      </w:divBdr>
    </w:div>
    <w:div w:id="1514998418">
      <w:bodyDiv w:val="1"/>
      <w:marLeft w:val="0"/>
      <w:marRight w:val="0"/>
      <w:marTop w:val="0"/>
      <w:marBottom w:val="0"/>
      <w:divBdr>
        <w:top w:val="none" w:sz="0" w:space="0" w:color="auto"/>
        <w:left w:val="none" w:sz="0" w:space="0" w:color="auto"/>
        <w:bottom w:val="none" w:sz="0" w:space="0" w:color="auto"/>
        <w:right w:val="none" w:sz="0" w:space="0" w:color="auto"/>
      </w:divBdr>
    </w:div>
    <w:div w:id="1526944089">
      <w:bodyDiv w:val="1"/>
      <w:marLeft w:val="0"/>
      <w:marRight w:val="0"/>
      <w:marTop w:val="0"/>
      <w:marBottom w:val="0"/>
      <w:divBdr>
        <w:top w:val="none" w:sz="0" w:space="0" w:color="auto"/>
        <w:left w:val="none" w:sz="0" w:space="0" w:color="auto"/>
        <w:bottom w:val="none" w:sz="0" w:space="0" w:color="auto"/>
        <w:right w:val="none" w:sz="0" w:space="0" w:color="auto"/>
      </w:divBdr>
    </w:div>
    <w:div w:id="1536455698">
      <w:bodyDiv w:val="1"/>
      <w:marLeft w:val="0"/>
      <w:marRight w:val="0"/>
      <w:marTop w:val="0"/>
      <w:marBottom w:val="0"/>
      <w:divBdr>
        <w:top w:val="none" w:sz="0" w:space="0" w:color="auto"/>
        <w:left w:val="none" w:sz="0" w:space="0" w:color="auto"/>
        <w:bottom w:val="none" w:sz="0" w:space="0" w:color="auto"/>
        <w:right w:val="none" w:sz="0" w:space="0" w:color="auto"/>
      </w:divBdr>
    </w:div>
    <w:div w:id="1599364882">
      <w:bodyDiv w:val="1"/>
      <w:marLeft w:val="0"/>
      <w:marRight w:val="0"/>
      <w:marTop w:val="0"/>
      <w:marBottom w:val="0"/>
      <w:divBdr>
        <w:top w:val="none" w:sz="0" w:space="0" w:color="auto"/>
        <w:left w:val="none" w:sz="0" w:space="0" w:color="auto"/>
        <w:bottom w:val="none" w:sz="0" w:space="0" w:color="auto"/>
        <w:right w:val="none" w:sz="0" w:space="0" w:color="auto"/>
      </w:divBdr>
    </w:div>
    <w:div w:id="1615286361">
      <w:bodyDiv w:val="1"/>
      <w:marLeft w:val="0"/>
      <w:marRight w:val="0"/>
      <w:marTop w:val="0"/>
      <w:marBottom w:val="0"/>
      <w:divBdr>
        <w:top w:val="none" w:sz="0" w:space="0" w:color="auto"/>
        <w:left w:val="none" w:sz="0" w:space="0" w:color="auto"/>
        <w:bottom w:val="none" w:sz="0" w:space="0" w:color="auto"/>
        <w:right w:val="none" w:sz="0" w:space="0" w:color="auto"/>
      </w:divBdr>
    </w:div>
    <w:div w:id="1622413792">
      <w:bodyDiv w:val="1"/>
      <w:marLeft w:val="0"/>
      <w:marRight w:val="0"/>
      <w:marTop w:val="0"/>
      <w:marBottom w:val="0"/>
      <w:divBdr>
        <w:top w:val="none" w:sz="0" w:space="0" w:color="auto"/>
        <w:left w:val="none" w:sz="0" w:space="0" w:color="auto"/>
        <w:bottom w:val="none" w:sz="0" w:space="0" w:color="auto"/>
        <w:right w:val="none" w:sz="0" w:space="0" w:color="auto"/>
      </w:divBdr>
    </w:div>
    <w:div w:id="1635286457">
      <w:bodyDiv w:val="1"/>
      <w:marLeft w:val="0"/>
      <w:marRight w:val="0"/>
      <w:marTop w:val="0"/>
      <w:marBottom w:val="0"/>
      <w:divBdr>
        <w:top w:val="none" w:sz="0" w:space="0" w:color="auto"/>
        <w:left w:val="none" w:sz="0" w:space="0" w:color="auto"/>
        <w:bottom w:val="none" w:sz="0" w:space="0" w:color="auto"/>
        <w:right w:val="none" w:sz="0" w:space="0" w:color="auto"/>
      </w:divBdr>
      <w:divsChild>
        <w:div w:id="1722168189">
          <w:marLeft w:val="0"/>
          <w:marRight w:val="0"/>
          <w:marTop w:val="0"/>
          <w:marBottom w:val="0"/>
          <w:divBdr>
            <w:top w:val="none" w:sz="0" w:space="0" w:color="auto"/>
            <w:left w:val="none" w:sz="0" w:space="0" w:color="auto"/>
            <w:bottom w:val="none" w:sz="0" w:space="0" w:color="auto"/>
            <w:right w:val="none" w:sz="0" w:space="0" w:color="auto"/>
          </w:divBdr>
          <w:divsChild>
            <w:div w:id="733118322">
              <w:marLeft w:val="0"/>
              <w:marRight w:val="0"/>
              <w:marTop w:val="0"/>
              <w:marBottom w:val="0"/>
              <w:divBdr>
                <w:top w:val="none" w:sz="0" w:space="0" w:color="auto"/>
                <w:left w:val="none" w:sz="0" w:space="0" w:color="auto"/>
                <w:bottom w:val="none" w:sz="0" w:space="0" w:color="auto"/>
                <w:right w:val="none" w:sz="0" w:space="0" w:color="auto"/>
              </w:divBdr>
              <w:divsChild>
                <w:div w:id="135622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659994">
      <w:bodyDiv w:val="1"/>
      <w:marLeft w:val="0"/>
      <w:marRight w:val="0"/>
      <w:marTop w:val="0"/>
      <w:marBottom w:val="0"/>
      <w:divBdr>
        <w:top w:val="none" w:sz="0" w:space="0" w:color="auto"/>
        <w:left w:val="none" w:sz="0" w:space="0" w:color="auto"/>
        <w:bottom w:val="none" w:sz="0" w:space="0" w:color="auto"/>
        <w:right w:val="none" w:sz="0" w:space="0" w:color="auto"/>
      </w:divBdr>
    </w:div>
    <w:div w:id="1647322169">
      <w:bodyDiv w:val="1"/>
      <w:marLeft w:val="0"/>
      <w:marRight w:val="0"/>
      <w:marTop w:val="0"/>
      <w:marBottom w:val="0"/>
      <w:divBdr>
        <w:top w:val="none" w:sz="0" w:space="0" w:color="auto"/>
        <w:left w:val="none" w:sz="0" w:space="0" w:color="auto"/>
        <w:bottom w:val="none" w:sz="0" w:space="0" w:color="auto"/>
        <w:right w:val="none" w:sz="0" w:space="0" w:color="auto"/>
      </w:divBdr>
    </w:div>
    <w:div w:id="1695230479">
      <w:bodyDiv w:val="1"/>
      <w:marLeft w:val="0"/>
      <w:marRight w:val="0"/>
      <w:marTop w:val="0"/>
      <w:marBottom w:val="0"/>
      <w:divBdr>
        <w:top w:val="none" w:sz="0" w:space="0" w:color="auto"/>
        <w:left w:val="none" w:sz="0" w:space="0" w:color="auto"/>
        <w:bottom w:val="none" w:sz="0" w:space="0" w:color="auto"/>
        <w:right w:val="none" w:sz="0" w:space="0" w:color="auto"/>
      </w:divBdr>
      <w:divsChild>
        <w:div w:id="669606582">
          <w:marLeft w:val="0"/>
          <w:marRight w:val="446"/>
          <w:marTop w:val="0"/>
          <w:marBottom w:val="0"/>
          <w:divBdr>
            <w:top w:val="none" w:sz="0" w:space="0" w:color="auto"/>
            <w:left w:val="none" w:sz="0" w:space="0" w:color="auto"/>
            <w:bottom w:val="none" w:sz="0" w:space="0" w:color="auto"/>
            <w:right w:val="none" w:sz="0" w:space="0" w:color="auto"/>
          </w:divBdr>
        </w:div>
        <w:div w:id="945695416">
          <w:marLeft w:val="0"/>
          <w:marRight w:val="446"/>
          <w:marTop w:val="0"/>
          <w:marBottom w:val="0"/>
          <w:divBdr>
            <w:top w:val="none" w:sz="0" w:space="0" w:color="auto"/>
            <w:left w:val="none" w:sz="0" w:space="0" w:color="auto"/>
            <w:bottom w:val="none" w:sz="0" w:space="0" w:color="auto"/>
            <w:right w:val="none" w:sz="0" w:space="0" w:color="auto"/>
          </w:divBdr>
        </w:div>
        <w:div w:id="1057896053">
          <w:marLeft w:val="0"/>
          <w:marRight w:val="446"/>
          <w:marTop w:val="0"/>
          <w:marBottom w:val="0"/>
          <w:divBdr>
            <w:top w:val="none" w:sz="0" w:space="0" w:color="auto"/>
            <w:left w:val="none" w:sz="0" w:space="0" w:color="auto"/>
            <w:bottom w:val="none" w:sz="0" w:space="0" w:color="auto"/>
            <w:right w:val="none" w:sz="0" w:space="0" w:color="auto"/>
          </w:divBdr>
        </w:div>
      </w:divsChild>
    </w:div>
    <w:div w:id="1777090634">
      <w:bodyDiv w:val="1"/>
      <w:marLeft w:val="0"/>
      <w:marRight w:val="0"/>
      <w:marTop w:val="0"/>
      <w:marBottom w:val="0"/>
      <w:divBdr>
        <w:top w:val="none" w:sz="0" w:space="0" w:color="auto"/>
        <w:left w:val="none" w:sz="0" w:space="0" w:color="auto"/>
        <w:bottom w:val="none" w:sz="0" w:space="0" w:color="auto"/>
        <w:right w:val="none" w:sz="0" w:space="0" w:color="auto"/>
      </w:divBdr>
    </w:div>
    <w:div w:id="1779639606">
      <w:bodyDiv w:val="1"/>
      <w:marLeft w:val="0"/>
      <w:marRight w:val="0"/>
      <w:marTop w:val="0"/>
      <w:marBottom w:val="0"/>
      <w:divBdr>
        <w:top w:val="none" w:sz="0" w:space="0" w:color="auto"/>
        <w:left w:val="none" w:sz="0" w:space="0" w:color="auto"/>
        <w:bottom w:val="none" w:sz="0" w:space="0" w:color="auto"/>
        <w:right w:val="none" w:sz="0" w:space="0" w:color="auto"/>
      </w:divBdr>
      <w:divsChild>
        <w:div w:id="1808086149">
          <w:marLeft w:val="0"/>
          <w:marRight w:val="0"/>
          <w:marTop w:val="0"/>
          <w:marBottom w:val="0"/>
          <w:divBdr>
            <w:top w:val="none" w:sz="0" w:space="0" w:color="auto"/>
            <w:left w:val="none" w:sz="0" w:space="0" w:color="auto"/>
            <w:bottom w:val="none" w:sz="0" w:space="0" w:color="auto"/>
            <w:right w:val="none" w:sz="0" w:space="0" w:color="auto"/>
          </w:divBdr>
          <w:divsChild>
            <w:div w:id="245379322">
              <w:marLeft w:val="0"/>
              <w:marRight w:val="0"/>
              <w:marTop w:val="0"/>
              <w:marBottom w:val="0"/>
              <w:divBdr>
                <w:top w:val="none" w:sz="0" w:space="0" w:color="auto"/>
                <w:left w:val="none" w:sz="0" w:space="0" w:color="auto"/>
                <w:bottom w:val="none" w:sz="0" w:space="0" w:color="auto"/>
                <w:right w:val="none" w:sz="0" w:space="0" w:color="auto"/>
              </w:divBdr>
              <w:divsChild>
                <w:div w:id="108156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883381">
      <w:bodyDiv w:val="1"/>
      <w:marLeft w:val="0"/>
      <w:marRight w:val="0"/>
      <w:marTop w:val="0"/>
      <w:marBottom w:val="0"/>
      <w:divBdr>
        <w:top w:val="none" w:sz="0" w:space="0" w:color="auto"/>
        <w:left w:val="none" w:sz="0" w:space="0" w:color="auto"/>
        <w:bottom w:val="none" w:sz="0" w:space="0" w:color="auto"/>
        <w:right w:val="none" w:sz="0" w:space="0" w:color="auto"/>
      </w:divBdr>
    </w:div>
    <w:div w:id="1829441983">
      <w:bodyDiv w:val="1"/>
      <w:marLeft w:val="0"/>
      <w:marRight w:val="0"/>
      <w:marTop w:val="0"/>
      <w:marBottom w:val="0"/>
      <w:divBdr>
        <w:top w:val="none" w:sz="0" w:space="0" w:color="auto"/>
        <w:left w:val="none" w:sz="0" w:space="0" w:color="auto"/>
        <w:bottom w:val="none" w:sz="0" w:space="0" w:color="auto"/>
        <w:right w:val="none" w:sz="0" w:space="0" w:color="auto"/>
      </w:divBdr>
    </w:div>
    <w:div w:id="1848710951">
      <w:bodyDiv w:val="1"/>
      <w:marLeft w:val="0"/>
      <w:marRight w:val="0"/>
      <w:marTop w:val="0"/>
      <w:marBottom w:val="0"/>
      <w:divBdr>
        <w:top w:val="none" w:sz="0" w:space="0" w:color="auto"/>
        <w:left w:val="none" w:sz="0" w:space="0" w:color="auto"/>
        <w:bottom w:val="none" w:sz="0" w:space="0" w:color="auto"/>
        <w:right w:val="none" w:sz="0" w:space="0" w:color="auto"/>
      </w:divBdr>
      <w:divsChild>
        <w:div w:id="462240161">
          <w:marLeft w:val="0"/>
          <w:marRight w:val="0"/>
          <w:marTop w:val="0"/>
          <w:marBottom w:val="0"/>
          <w:divBdr>
            <w:top w:val="none" w:sz="0" w:space="0" w:color="auto"/>
            <w:left w:val="none" w:sz="0" w:space="0" w:color="auto"/>
            <w:bottom w:val="none" w:sz="0" w:space="0" w:color="auto"/>
            <w:right w:val="none" w:sz="0" w:space="0" w:color="auto"/>
          </w:divBdr>
          <w:divsChild>
            <w:div w:id="1193612617">
              <w:marLeft w:val="0"/>
              <w:marRight w:val="0"/>
              <w:marTop w:val="0"/>
              <w:marBottom w:val="0"/>
              <w:divBdr>
                <w:top w:val="none" w:sz="0" w:space="0" w:color="auto"/>
                <w:left w:val="none" w:sz="0" w:space="0" w:color="auto"/>
                <w:bottom w:val="none" w:sz="0" w:space="0" w:color="auto"/>
                <w:right w:val="none" w:sz="0" w:space="0" w:color="auto"/>
              </w:divBdr>
              <w:divsChild>
                <w:div w:id="40214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43354">
      <w:bodyDiv w:val="1"/>
      <w:marLeft w:val="0"/>
      <w:marRight w:val="0"/>
      <w:marTop w:val="0"/>
      <w:marBottom w:val="0"/>
      <w:divBdr>
        <w:top w:val="none" w:sz="0" w:space="0" w:color="auto"/>
        <w:left w:val="none" w:sz="0" w:space="0" w:color="auto"/>
        <w:bottom w:val="none" w:sz="0" w:space="0" w:color="auto"/>
        <w:right w:val="none" w:sz="0" w:space="0" w:color="auto"/>
      </w:divBdr>
    </w:div>
    <w:div w:id="1935241038">
      <w:bodyDiv w:val="1"/>
      <w:marLeft w:val="0"/>
      <w:marRight w:val="0"/>
      <w:marTop w:val="0"/>
      <w:marBottom w:val="0"/>
      <w:divBdr>
        <w:top w:val="none" w:sz="0" w:space="0" w:color="auto"/>
        <w:left w:val="none" w:sz="0" w:space="0" w:color="auto"/>
        <w:bottom w:val="none" w:sz="0" w:space="0" w:color="auto"/>
        <w:right w:val="none" w:sz="0" w:space="0" w:color="auto"/>
      </w:divBdr>
      <w:divsChild>
        <w:div w:id="1540783366">
          <w:marLeft w:val="0"/>
          <w:marRight w:val="0"/>
          <w:marTop w:val="0"/>
          <w:marBottom w:val="0"/>
          <w:divBdr>
            <w:top w:val="none" w:sz="0" w:space="0" w:color="auto"/>
            <w:left w:val="none" w:sz="0" w:space="0" w:color="auto"/>
            <w:bottom w:val="none" w:sz="0" w:space="0" w:color="auto"/>
            <w:right w:val="none" w:sz="0" w:space="0" w:color="auto"/>
          </w:divBdr>
        </w:div>
      </w:divsChild>
    </w:div>
    <w:div w:id="1939022219">
      <w:bodyDiv w:val="1"/>
      <w:marLeft w:val="0"/>
      <w:marRight w:val="0"/>
      <w:marTop w:val="0"/>
      <w:marBottom w:val="0"/>
      <w:divBdr>
        <w:top w:val="none" w:sz="0" w:space="0" w:color="auto"/>
        <w:left w:val="none" w:sz="0" w:space="0" w:color="auto"/>
        <w:bottom w:val="none" w:sz="0" w:space="0" w:color="auto"/>
        <w:right w:val="none" w:sz="0" w:space="0" w:color="auto"/>
      </w:divBdr>
    </w:div>
    <w:div w:id="1953894768">
      <w:bodyDiv w:val="1"/>
      <w:marLeft w:val="0"/>
      <w:marRight w:val="0"/>
      <w:marTop w:val="0"/>
      <w:marBottom w:val="0"/>
      <w:divBdr>
        <w:top w:val="none" w:sz="0" w:space="0" w:color="auto"/>
        <w:left w:val="none" w:sz="0" w:space="0" w:color="auto"/>
        <w:bottom w:val="none" w:sz="0" w:space="0" w:color="auto"/>
        <w:right w:val="none" w:sz="0" w:space="0" w:color="auto"/>
      </w:divBdr>
    </w:div>
    <w:div w:id="1961496708">
      <w:bodyDiv w:val="1"/>
      <w:marLeft w:val="0"/>
      <w:marRight w:val="0"/>
      <w:marTop w:val="0"/>
      <w:marBottom w:val="0"/>
      <w:divBdr>
        <w:top w:val="none" w:sz="0" w:space="0" w:color="auto"/>
        <w:left w:val="none" w:sz="0" w:space="0" w:color="auto"/>
        <w:bottom w:val="none" w:sz="0" w:space="0" w:color="auto"/>
        <w:right w:val="none" w:sz="0" w:space="0" w:color="auto"/>
      </w:divBdr>
    </w:div>
    <w:div w:id="2044744402">
      <w:bodyDiv w:val="1"/>
      <w:marLeft w:val="0"/>
      <w:marRight w:val="0"/>
      <w:marTop w:val="0"/>
      <w:marBottom w:val="0"/>
      <w:divBdr>
        <w:top w:val="none" w:sz="0" w:space="0" w:color="auto"/>
        <w:left w:val="none" w:sz="0" w:space="0" w:color="auto"/>
        <w:bottom w:val="none" w:sz="0" w:space="0" w:color="auto"/>
        <w:right w:val="none" w:sz="0" w:space="0" w:color="auto"/>
      </w:divBdr>
    </w:div>
    <w:div w:id="2075931491">
      <w:bodyDiv w:val="1"/>
      <w:marLeft w:val="0"/>
      <w:marRight w:val="0"/>
      <w:marTop w:val="0"/>
      <w:marBottom w:val="0"/>
      <w:divBdr>
        <w:top w:val="none" w:sz="0" w:space="0" w:color="auto"/>
        <w:left w:val="none" w:sz="0" w:space="0" w:color="auto"/>
        <w:bottom w:val="none" w:sz="0" w:space="0" w:color="auto"/>
        <w:right w:val="none" w:sz="0" w:space="0" w:color="auto"/>
      </w:divBdr>
      <w:divsChild>
        <w:div w:id="638460889">
          <w:marLeft w:val="0"/>
          <w:marRight w:val="274"/>
          <w:marTop w:val="0"/>
          <w:marBottom w:val="0"/>
          <w:divBdr>
            <w:top w:val="none" w:sz="0" w:space="0" w:color="auto"/>
            <w:left w:val="none" w:sz="0" w:space="0" w:color="auto"/>
            <w:bottom w:val="none" w:sz="0" w:space="0" w:color="auto"/>
            <w:right w:val="none" w:sz="0" w:space="0" w:color="auto"/>
          </w:divBdr>
        </w:div>
        <w:div w:id="1473906452">
          <w:marLeft w:val="0"/>
          <w:marRight w:val="274"/>
          <w:marTop w:val="0"/>
          <w:marBottom w:val="0"/>
          <w:divBdr>
            <w:top w:val="none" w:sz="0" w:space="0" w:color="auto"/>
            <w:left w:val="none" w:sz="0" w:space="0" w:color="auto"/>
            <w:bottom w:val="none" w:sz="0" w:space="0" w:color="auto"/>
            <w:right w:val="none" w:sz="0" w:space="0" w:color="auto"/>
          </w:divBdr>
        </w:div>
        <w:div w:id="1531600952">
          <w:marLeft w:val="0"/>
          <w:marRight w:val="274"/>
          <w:marTop w:val="0"/>
          <w:marBottom w:val="0"/>
          <w:divBdr>
            <w:top w:val="none" w:sz="0" w:space="0" w:color="auto"/>
            <w:left w:val="none" w:sz="0" w:space="0" w:color="auto"/>
            <w:bottom w:val="none" w:sz="0" w:space="0" w:color="auto"/>
            <w:right w:val="none" w:sz="0" w:space="0" w:color="auto"/>
          </w:divBdr>
        </w:div>
        <w:div w:id="1886259409">
          <w:marLeft w:val="0"/>
          <w:marRight w:val="274"/>
          <w:marTop w:val="0"/>
          <w:marBottom w:val="0"/>
          <w:divBdr>
            <w:top w:val="none" w:sz="0" w:space="0" w:color="auto"/>
            <w:left w:val="none" w:sz="0" w:space="0" w:color="auto"/>
            <w:bottom w:val="none" w:sz="0" w:space="0" w:color="auto"/>
            <w:right w:val="none" w:sz="0" w:space="0" w:color="auto"/>
          </w:divBdr>
        </w:div>
      </w:divsChild>
    </w:div>
    <w:div w:id="2092004367">
      <w:bodyDiv w:val="1"/>
      <w:marLeft w:val="0"/>
      <w:marRight w:val="0"/>
      <w:marTop w:val="0"/>
      <w:marBottom w:val="0"/>
      <w:divBdr>
        <w:top w:val="none" w:sz="0" w:space="0" w:color="auto"/>
        <w:left w:val="none" w:sz="0" w:space="0" w:color="auto"/>
        <w:bottom w:val="none" w:sz="0" w:space="0" w:color="auto"/>
        <w:right w:val="none" w:sz="0" w:space="0" w:color="auto"/>
      </w:divBdr>
      <w:divsChild>
        <w:div w:id="247228823">
          <w:marLeft w:val="0"/>
          <w:marRight w:val="0"/>
          <w:marTop w:val="0"/>
          <w:marBottom w:val="0"/>
          <w:divBdr>
            <w:top w:val="none" w:sz="0" w:space="0" w:color="auto"/>
            <w:left w:val="none" w:sz="0" w:space="0" w:color="auto"/>
            <w:bottom w:val="none" w:sz="0" w:space="0" w:color="auto"/>
            <w:right w:val="none" w:sz="0" w:space="0" w:color="auto"/>
          </w:divBdr>
        </w:div>
      </w:divsChild>
    </w:div>
    <w:div w:id="2125227984">
      <w:bodyDiv w:val="1"/>
      <w:marLeft w:val="0"/>
      <w:marRight w:val="0"/>
      <w:marTop w:val="0"/>
      <w:marBottom w:val="0"/>
      <w:divBdr>
        <w:top w:val="none" w:sz="0" w:space="0" w:color="auto"/>
        <w:left w:val="none" w:sz="0" w:space="0" w:color="auto"/>
        <w:bottom w:val="none" w:sz="0" w:space="0" w:color="auto"/>
        <w:right w:val="none" w:sz="0" w:space="0" w:color="auto"/>
      </w:divBdr>
      <w:divsChild>
        <w:div w:id="220291839">
          <w:marLeft w:val="0"/>
          <w:marRight w:val="274"/>
          <w:marTop w:val="0"/>
          <w:marBottom w:val="0"/>
          <w:divBdr>
            <w:top w:val="none" w:sz="0" w:space="0" w:color="auto"/>
            <w:left w:val="none" w:sz="0" w:space="0" w:color="auto"/>
            <w:bottom w:val="none" w:sz="0" w:space="0" w:color="auto"/>
            <w:right w:val="none" w:sz="0" w:space="0" w:color="auto"/>
          </w:divBdr>
        </w:div>
        <w:div w:id="1145125468">
          <w:marLeft w:val="0"/>
          <w:marRight w:val="274"/>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bank.kod@boi.org.i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791DC-A176-4009-A892-7B32B981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88</Words>
  <Characters>1944</Characters>
  <Application>Microsoft Office Word</Application>
  <DocSecurity>0</DocSecurity>
  <Lines>16</Lines>
  <Paragraphs>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9T07:34:00Z</dcterms:created>
  <dcterms:modified xsi:type="dcterms:W3CDTF">2023-11-19T07:34:00Z</dcterms:modified>
</cp:coreProperties>
</file>